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Y="2"/>
        <w:tblW w:w="9468"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9468"/>
      </w:tblGrid>
      <w:tr w:rsidR="00A626E9" w:rsidRPr="00101C69" w14:paraId="6E0E6664" w14:textId="77777777" w:rsidTr="0077273D">
        <w:trPr>
          <w:trHeight w:val="12526"/>
        </w:trPr>
        <w:tc>
          <w:tcPr>
            <w:tcW w:w="9468" w:type="dxa"/>
          </w:tcPr>
          <w:p w14:paraId="12FB7BE0" w14:textId="3FAF6F49" w:rsidR="00A626E9" w:rsidRPr="00101C69" w:rsidRDefault="00A626E9" w:rsidP="00A626E9">
            <w:pPr>
              <w:spacing w:after="0"/>
              <w:jc w:val="center"/>
              <w:rPr>
                <w:rFonts w:ascii="Times New Roman" w:hAnsi="Times New Roman"/>
                <w:sz w:val="28"/>
                <w:szCs w:val="28"/>
              </w:rPr>
            </w:pPr>
            <w:r>
              <w:rPr>
                <w:noProof/>
              </w:rPr>
              <w:drawing>
                <wp:anchor distT="0" distB="0" distL="114300" distR="114300" simplePos="0" relativeHeight="251667456" behindDoc="0" locked="0" layoutInCell="1" allowOverlap="1" wp14:anchorId="49D53267" wp14:editId="02189884">
                  <wp:simplePos x="0" y="0"/>
                  <wp:positionH relativeFrom="column">
                    <wp:posOffset>2498090</wp:posOffset>
                  </wp:positionH>
                  <wp:positionV relativeFrom="paragraph">
                    <wp:posOffset>27305</wp:posOffset>
                  </wp:positionV>
                  <wp:extent cx="838200" cy="838200"/>
                  <wp:effectExtent l="0" t="0" r="0" b="0"/>
                  <wp:wrapNone/>
                  <wp:docPr id="149788362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C0DC6" w14:textId="1ACCD90C" w:rsidR="00A626E9" w:rsidRPr="00101C69" w:rsidRDefault="00A626E9" w:rsidP="00A626E9">
            <w:pPr>
              <w:spacing w:after="0"/>
              <w:jc w:val="center"/>
              <w:rPr>
                <w:rFonts w:ascii="Times New Roman" w:hAnsi="Times New Roman"/>
                <w:sz w:val="28"/>
                <w:szCs w:val="28"/>
              </w:rPr>
            </w:pPr>
          </w:p>
          <w:p w14:paraId="3339571F" w14:textId="77777777" w:rsidR="00A626E9" w:rsidRPr="00101C69" w:rsidRDefault="00A626E9" w:rsidP="00A626E9">
            <w:pPr>
              <w:spacing w:after="0"/>
              <w:jc w:val="center"/>
              <w:rPr>
                <w:rFonts w:ascii="Times New Roman" w:hAnsi="Times New Roman"/>
                <w:sz w:val="28"/>
                <w:szCs w:val="28"/>
              </w:rPr>
            </w:pPr>
          </w:p>
          <w:p w14:paraId="053360B6" w14:textId="77777777" w:rsidR="00A626E9" w:rsidRDefault="00A626E9" w:rsidP="00A626E9">
            <w:pPr>
              <w:spacing w:after="0"/>
              <w:jc w:val="center"/>
              <w:rPr>
                <w:rFonts w:ascii="Times New Roman" w:hAnsi="Times New Roman"/>
                <w:sz w:val="28"/>
                <w:szCs w:val="28"/>
              </w:rPr>
            </w:pPr>
          </w:p>
          <w:p w14:paraId="6C2F8DD8" w14:textId="2DDCA85A"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T.C.</w:t>
            </w:r>
          </w:p>
          <w:p w14:paraId="77619592" w14:textId="77777777"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ONDOKUZ MAYIS ÜNİVERSİTESİ</w:t>
            </w:r>
          </w:p>
          <w:p w14:paraId="1411E9EE" w14:textId="50E22A4D"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BİLİMSEL ARAŞTIRMA PROJELERİ KOORDİNASYON BİRİMİ</w:t>
            </w:r>
          </w:p>
          <w:p w14:paraId="0E48161F" w14:textId="77777777" w:rsidR="00A626E9" w:rsidRDefault="00A626E9" w:rsidP="00A626E9">
            <w:pPr>
              <w:spacing w:after="0"/>
              <w:jc w:val="center"/>
              <w:rPr>
                <w:rFonts w:ascii="Times New Roman" w:hAnsi="Times New Roman"/>
                <w:sz w:val="28"/>
                <w:szCs w:val="28"/>
              </w:rPr>
            </w:pPr>
          </w:p>
          <w:p w14:paraId="39C80F9A" w14:textId="77777777" w:rsidR="00A626E9" w:rsidRDefault="00A626E9" w:rsidP="00A626E9">
            <w:pPr>
              <w:spacing w:after="0"/>
              <w:jc w:val="center"/>
              <w:rPr>
                <w:rFonts w:ascii="Times New Roman" w:hAnsi="Times New Roman"/>
                <w:sz w:val="28"/>
                <w:szCs w:val="28"/>
              </w:rPr>
            </w:pPr>
          </w:p>
          <w:p w14:paraId="0E75D1BB" w14:textId="77777777" w:rsidR="00A626E9" w:rsidRPr="00101C69" w:rsidRDefault="00A626E9" w:rsidP="00A626E9">
            <w:pPr>
              <w:spacing w:after="0"/>
              <w:jc w:val="center"/>
              <w:rPr>
                <w:rFonts w:ascii="Times New Roman" w:hAnsi="Times New Roman"/>
                <w:sz w:val="28"/>
                <w:szCs w:val="28"/>
              </w:rPr>
            </w:pPr>
          </w:p>
          <w:p w14:paraId="7E8561C0" w14:textId="77777777" w:rsidR="00A626E9" w:rsidRPr="00101C69" w:rsidRDefault="00A626E9" w:rsidP="002716C2">
            <w:pPr>
              <w:jc w:val="center"/>
              <w:rPr>
                <w:rFonts w:ascii="Times New Roman" w:hAnsi="Times New Roman"/>
                <w:b/>
                <w:sz w:val="28"/>
                <w:szCs w:val="28"/>
              </w:rPr>
            </w:pPr>
            <w:r w:rsidRPr="00101C69">
              <w:rPr>
                <w:rFonts w:ascii="Times New Roman" w:hAnsi="Times New Roman"/>
                <w:b/>
                <w:sz w:val="28"/>
                <w:szCs w:val="28"/>
              </w:rPr>
              <w:t>PROJE BAŞLIĞI</w:t>
            </w:r>
          </w:p>
          <w:p w14:paraId="5800FE45" w14:textId="77777777" w:rsidR="00A626E9" w:rsidRPr="00101C69" w:rsidRDefault="00A626E9" w:rsidP="00A626E9">
            <w:pPr>
              <w:spacing w:after="0"/>
              <w:jc w:val="center"/>
              <w:rPr>
                <w:rFonts w:ascii="Times New Roman" w:hAnsi="Times New Roman"/>
                <w:sz w:val="28"/>
                <w:szCs w:val="28"/>
              </w:rPr>
            </w:pPr>
            <w:r w:rsidRPr="00FA7C20">
              <w:rPr>
                <w:rFonts w:ascii="Times New Roman" w:hAnsi="Times New Roman"/>
                <w:b/>
                <w:sz w:val="28"/>
                <w:szCs w:val="28"/>
              </w:rPr>
              <w:t>Proje No</w:t>
            </w:r>
            <w:r w:rsidRPr="00101C69">
              <w:rPr>
                <w:rFonts w:ascii="Times New Roman" w:hAnsi="Times New Roman"/>
                <w:sz w:val="28"/>
                <w:szCs w:val="28"/>
              </w:rPr>
              <w:t>:</w:t>
            </w:r>
          </w:p>
          <w:p w14:paraId="30835E77" w14:textId="77777777" w:rsidR="00A626E9" w:rsidRDefault="00A626E9" w:rsidP="00A626E9">
            <w:pPr>
              <w:spacing w:after="0"/>
              <w:jc w:val="center"/>
              <w:rPr>
                <w:rFonts w:ascii="Times New Roman" w:hAnsi="Times New Roman"/>
                <w:sz w:val="28"/>
                <w:szCs w:val="28"/>
              </w:rPr>
            </w:pPr>
          </w:p>
          <w:p w14:paraId="0B25EA46" w14:textId="77777777" w:rsidR="00A626E9" w:rsidRDefault="00A626E9" w:rsidP="00A626E9">
            <w:pPr>
              <w:spacing w:after="0"/>
              <w:jc w:val="center"/>
              <w:rPr>
                <w:rFonts w:ascii="Times New Roman" w:hAnsi="Times New Roman"/>
                <w:sz w:val="28"/>
                <w:szCs w:val="28"/>
              </w:rPr>
            </w:pPr>
          </w:p>
          <w:p w14:paraId="71FAC96D" w14:textId="6D71597F"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Proje Türü</w:t>
            </w:r>
          </w:p>
          <w:p w14:paraId="043A5D99" w14:textId="77777777" w:rsidR="00A626E9" w:rsidRDefault="00A626E9" w:rsidP="00A626E9">
            <w:pPr>
              <w:spacing w:after="0"/>
              <w:jc w:val="center"/>
              <w:rPr>
                <w:rFonts w:ascii="Times New Roman" w:hAnsi="Times New Roman"/>
                <w:sz w:val="28"/>
                <w:szCs w:val="28"/>
              </w:rPr>
            </w:pPr>
          </w:p>
          <w:p w14:paraId="3826013F" w14:textId="77777777" w:rsidR="00A626E9" w:rsidRDefault="00A626E9" w:rsidP="00A626E9">
            <w:pPr>
              <w:spacing w:after="0"/>
              <w:jc w:val="center"/>
              <w:rPr>
                <w:rFonts w:ascii="Times New Roman" w:hAnsi="Times New Roman"/>
                <w:sz w:val="28"/>
                <w:szCs w:val="28"/>
              </w:rPr>
            </w:pPr>
          </w:p>
          <w:p w14:paraId="22704DBD" w14:textId="77777777" w:rsidR="004D601B" w:rsidRPr="00101C69" w:rsidRDefault="004D601B" w:rsidP="00A626E9">
            <w:pPr>
              <w:spacing w:after="0"/>
              <w:jc w:val="center"/>
              <w:rPr>
                <w:rFonts w:ascii="Times New Roman" w:hAnsi="Times New Roman"/>
                <w:sz w:val="28"/>
                <w:szCs w:val="28"/>
              </w:rPr>
            </w:pPr>
          </w:p>
          <w:p w14:paraId="4E2567A9" w14:textId="77777777" w:rsidR="00A626E9" w:rsidRPr="00A626E9" w:rsidRDefault="00A626E9" w:rsidP="00A626E9">
            <w:pPr>
              <w:spacing w:after="0"/>
              <w:jc w:val="center"/>
              <w:rPr>
                <w:rFonts w:ascii="Times New Roman" w:hAnsi="Times New Roman"/>
                <w:b/>
                <w:sz w:val="28"/>
                <w:szCs w:val="28"/>
              </w:rPr>
            </w:pPr>
            <w:r w:rsidRPr="00A626E9">
              <w:rPr>
                <w:rFonts w:ascii="Times New Roman" w:hAnsi="Times New Roman"/>
                <w:b/>
                <w:sz w:val="28"/>
                <w:szCs w:val="28"/>
              </w:rPr>
              <w:t>SONUÇ RAPORU</w:t>
            </w:r>
          </w:p>
          <w:p w14:paraId="4DCEC9BC" w14:textId="77777777" w:rsidR="004D601B" w:rsidRDefault="004D601B" w:rsidP="00A626E9">
            <w:pPr>
              <w:spacing w:after="0"/>
              <w:jc w:val="center"/>
              <w:rPr>
                <w:rFonts w:ascii="Times New Roman" w:hAnsi="Times New Roman"/>
                <w:sz w:val="28"/>
                <w:szCs w:val="28"/>
              </w:rPr>
            </w:pPr>
          </w:p>
          <w:p w14:paraId="49A3A39E" w14:textId="77777777" w:rsidR="004D601B" w:rsidRDefault="004D601B" w:rsidP="00A626E9">
            <w:pPr>
              <w:spacing w:after="0"/>
              <w:jc w:val="center"/>
              <w:rPr>
                <w:rFonts w:ascii="Times New Roman" w:hAnsi="Times New Roman"/>
                <w:sz w:val="28"/>
                <w:szCs w:val="28"/>
              </w:rPr>
            </w:pPr>
          </w:p>
          <w:p w14:paraId="777DC0E4" w14:textId="77777777" w:rsidR="004D601B" w:rsidRPr="00101C69" w:rsidRDefault="004D601B" w:rsidP="00A626E9">
            <w:pPr>
              <w:spacing w:after="0"/>
              <w:jc w:val="center"/>
              <w:rPr>
                <w:rFonts w:ascii="Times New Roman" w:hAnsi="Times New Roman"/>
                <w:sz w:val="28"/>
                <w:szCs w:val="28"/>
              </w:rPr>
            </w:pPr>
          </w:p>
          <w:p w14:paraId="57D10223" w14:textId="77777777" w:rsidR="00A626E9" w:rsidRPr="004D601B" w:rsidRDefault="00A626E9" w:rsidP="00A626E9">
            <w:pPr>
              <w:spacing w:after="0"/>
              <w:jc w:val="center"/>
              <w:rPr>
                <w:rFonts w:ascii="Times New Roman" w:hAnsi="Times New Roman"/>
                <w:b/>
                <w:sz w:val="24"/>
                <w:szCs w:val="24"/>
              </w:rPr>
            </w:pPr>
            <w:r w:rsidRPr="004D601B">
              <w:rPr>
                <w:rFonts w:ascii="Times New Roman" w:hAnsi="Times New Roman"/>
                <w:b/>
                <w:sz w:val="24"/>
                <w:szCs w:val="24"/>
              </w:rPr>
              <w:t>Proje Yürütücüsü:</w:t>
            </w:r>
          </w:p>
          <w:p w14:paraId="084BCBE4" w14:textId="7F39D295"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Unvanı Adı Soyadı</w:t>
            </w:r>
          </w:p>
          <w:p w14:paraId="5ED98EC4" w14:textId="77777777"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Birimi/Bölümü</w:t>
            </w:r>
          </w:p>
          <w:p w14:paraId="5B46E418" w14:textId="77777777" w:rsidR="00A626E9" w:rsidRPr="004D601B" w:rsidRDefault="00A626E9" w:rsidP="00A626E9">
            <w:pPr>
              <w:spacing w:after="0"/>
              <w:jc w:val="center"/>
              <w:rPr>
                <w:rFonts w:ascii="Times New Roman" w:hAnsi="Times New Roman"/>
                <w:sz w:val="24"/>
                <w:szCs w:val="24"/>
              </w:rPr>
            </w:pPr>
          </w:p>
          <w:p w14:paraId="305E8E5B" w14:textId="77777777" w:rsidR="00A626E9" w:rsidRPr="004D601B" w:rsidRDefault="00A626E9" w:rsidP="00A626E9">
            <w:pPr>
              <w:spacing w:after="0"/>
              <w:jc w:val="center"/>
              <w:rPr>
                <w:rFonts w:ascii="Times New Roman" w:hAnsi="Times New Roman"/>
                <w:b/>
                <w:bCs/>
                <w:sz w:val="24"/>
                <w:szCs w:val="24"/>
              </w:rPr>
            </w:pPr>
            <w:r w:rsidRPr="004D601B">
              <w:rPr>
                <w:rFonts w:ascii="Times New Roman" w:hAnsi="Times New Roman"/>
                <w:b/>
                <w:bCs/>
                <w:sz w:val="24"/>
                <w:szCs w:val="24"/>
              </w:rPr>
              <w:t>Araştırmacılar:</w:t>
            </w:r>
          </w:p>
          <w:p w14:paraId="02C776CA" w14:textId="7DE039B5"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Adı Soyadı</w:t>
            </w:r>
          </w:p>
          <w:p w14:paraId="3924E7CB" w14:textId="77777777" w:rsidR="00A626E9" w:rsidRPr="004D601B" w:rsidRDefault="00A626E9" w:rsidP="00A626E9">
            <w:pPr>
              <w:spacing w:after="0"/>
              <w:jc w:val="center"/>
              <w:rPr>
                <w:rFonts w:ascii="Times New Roman" w:hAnsi="Times New Roman"/>
                <w:sz w:val="24"/>
                <w:szCs w:val="24"/>
              </w:rPr>
            </w:pPr>
            <w:r w:rsidRPr="004D601B">
              <w:rPr>
                <w:rFonts w:ascii="Times New Roman" w:hAnsi="Times New Roman"/>
                <w:sz w:val="24"/>
                <w:szCs w:val="24"/>
              </w:rPr>
              <w:t>Birimi/Bölümü</w:t>
            </w:r>
          </w:p>
          <w:p w14:paraId="3882D7EC" w14:textId="77777777" w:rsidR="00A626E9" w:rsidRDefault="00A626E9" w:rsidP="00A626E9">
            <w:pPr>
              <w:spacing w:after="0" w:line="360" w:lineRule="auto"/>
              <w:jc w:val="center"/>
              <w:rPr>
                <w:rFonts w:ascii="Times New Roman" w:hAnsi="Times New Roman"/>
                <w:bCs/>
                <w:sz w:val="24"/>
                <w:szCs w:val="24"/>
              </w:rPr>
            </w:pPr>
          </w:p>
          <w:p w14:paraId="379F0E39" w14:textId="77777777" w:rsidR="00A626E9" w:rsidRDefault="00A626E9" w:rsidP="00A626E9">
            <w:pPr>
              <w:spacing w:after="0" w:line="360" w:lineRule="auto"/>
              <w:jc w:val="center"/>
              <w:rPr>
                <w:rFonts w:ascii="Times New Roman" w:hAnsi="Times New Roman"/>
                <w:bCs/>
                <w:sz w:val="24"/>
                <w:szCs w:val="24"/>
              </w:rPr>
            </w:pPr>
          </w:p>
          <w:p w14:paraId="252D581B" w14:textId="77777777" w:rsidR="00A626E9" w:rsidRDefault="00A626E9" w:rsidP="00A626E9">
            <w:pPr>
              <w:spacing w:after="0" w:line="360" w:lineRule="auto"/>
              <w:jc w:val="center"/>
              <w:rPr>
                <w:rFonts w:ascii="Times New Roman" w:hAnsi="Times New Roman"/>
                <w:bCs/>
                <w:sz w:val="24"/>
                <w:szCs w:val="24"/>
              </w:rPr>
            </w:pPr>
          </w:p>
          <w:p w14:paraId="4243D8B9" w14:textId="77777777" w:rsidR="00A626E9" w:rsidRDefault="00A626E9" w:rsidP="00A626E9">
            <w:pPr>
              <w:spacing w:after="0" w:line="360" w:lineRule="auto"/>
              <w:jc w:val="center"/>
              <w:rPr>
                <w:rFonts w:ascii="Times New Roman" w:hAnsi="Times New Roman"/>
                <w:bCs/>
                <w:sz w:val="24"/>
                <w:szCs w:val="24"/>
              </w:rPr>
            </w:pPr>
          </w:p>
          <w:p w14:paraId="366F8B74" w14:textId="77777777" w:rsidR="004D601B" w:rsidRDefault="004D601B" w:rsidP="00A626E9">
            <w:pPr>
              <w:spacing w:after="0" w:line="360" w:lineRule="auto"/>
              <w:rPr>
                <w:rFonts w:ascii="Times New Roman" w:hAnsi="Times New Roman"/>
                <w:bCs/>
                <w:sz w:val="24"/>
                <w:szCs w:val="24"/>
              </w:rPr>
            </w:pPr>
          </w:p>
          <w:p w14:paraId="0763839B" w14:textId="77777777" w:rsidR="004D601B" w:rsidRDefault="004D601B" w:rsidP="00A626E9">
            <w:pPr>
              <w:spacing w:after="0" w:line="360" w:lineRule="auto"/>
              <w:rPr>
                <w:rFonts w:ascii="Times New Roman" w:hAnsi="Times New Roman"/>
                <w:bCs/>
                <w:sz w:val="24"/>
                <w:szCs w:val="24"/>
              </w:rPr>
            </w:pPr>
          </w:p>
          <w:p w14:paraId="65E0D282" w14:textId="278771E2" w:rsidR="00A626E9" w:rsidRPr="004D601B" w:rsidRDefault="00A626E9" w:rsidP="00A626E9">
            <w:pPr>
              <w:spacing w:after="0" w:line="360" w:lineRule="auto"/>
              <w:jc w:val="center"/>
              <w:rPr>
                <w:rFonts w:ascii="Times New Roman" w:hAnsi="Times New Roman"/>
                <w:bCs/>
                <w:sz w:val="24"/>
                <w:szCs w:val="24"/>
              </w:rPr>
            </w:pPr>
            <w:r w:rsidRPr="004D601B">
              <w:rPr>
                <w:rFonts w:ascii="Times New Roman" w:hAnsi="Times New Roman"/>
                <w:bCs/>
                <w:sz w:val="24"/>
                <w:szCs w:val="24"/>
              </w:rPr>
              <w:t>Ay 20…</w:t>
            </w:r>
          </w:p>
          <w:p w14:paraId="7CF8C0EE" w14:textId="77777777" w:rsidR="00A626E9" w:rsidRPr="00101C69" w:rsidRDefault="00A626E9" w:rsidP="00A626E9">
            <w:pPr>
              <w:spacing w:after="0" w:line="360" w:lineRule="auto"/>
              <w:jc w:val="center"/>
              <w:rPr>
                <w:rFonts w:ascii="Times New Roman" w:hAnsi="Times New Roman"/>
                <w:b/>
                <w:sz w:val="28"/>
                <w:szCs w:val="28"/>
              </w:rPr>
            </w:pPr>
            <w:r w:rsidRPr="004D601B">
              <w:rPr>
                <w:rFonts w:ascii="Times New Roman" w:hAnsi="Times New Roman"/>
                <w:bCs/>
                <w:sz w:val="24"/>
                <w:szCs w:val="24"/>
              </w:rPr>
              <w:t>SAMSUN</w:t>
            </w:r>
          </w:p>
        </w:tc>
      </w:tr>
    </w:tbl>
    <w:p w14:paraId="121F56C4" w14:textId="77777777" w:rsidR="00ED1968" w:rsidRDefault="00ED1968" w:rsidP="00222D09">
      <w:pPr>
        <w:spacing w:after="240"/>
        <w:rPr>
          <w:rFonts w:ascii="Arial" w:hAnsi="Arial" w:cs="Arial"/>
          <w:b/>
          <w:bCs/>
          <w:sz w:val="20"/>
          <w:szCs w:val="20"/>
        </w:rPr>
      </w:pPr>
    </w:p>
    <w:p w14:paraId="3F8A3101" w14:textId="77777777" w:rsidR="0077273D" w:rsidRDefault="0077273D" w:rsidP="00222D09">
      <w:pPr>
        <w:spacing w:after="240"/>
        <w:rPr>
          <w:rFonts w:ascii="Arial" w:hAnsi="Arial" w:cs="Arial"/>
          <w:b/>
          <w:bCs/>
          <w:sz w:val="20"/>
          <w:szCs w:val="20"/>
        </w:rPr>
      </w:pPr>
    </w:p>
    <w:p w14:paraId="54222515" w14:textId="77777777" w:rsidR="0077273D" w:rsidRDefault="0077273D" w:rsidP="00222D09">
      <w:pPr>
        <w:spacing w:after="240"/>
        <w:rPr>
          <w:rFonts w:ascii="Arial" w:hAnsi="Arial" w:cs="Arial"/>
          <w:b/>
          <w:bCs/>
          <w:sz w:val="20"/>
          <w:szCs w:val="20"/>
        </w:rPr>
      </w:pPr>
    </w:p>
    <w:p w14:paraId="2E364549" w14:textId="77777777" w:rsidR="0077273D" w:rsidRDefault="0077273D" w:rsidP="00222D09">
      <w:pPr>
        <w:spacing w:after="240"/>
        <w:rPr>
          <w:rFonts w:ascii="Arial" w:hAnsi="Arial" w:cs="Arial"/>
          <w:b/>
          <w:bCs/>
          <w:sz w:val="20"/>
          <w:szCs w:val="20"/>
        </w:rPr>
      </w:pPr>
    </w:p>
    <w:p w14:paraId="4D42C15F" w14:textId="77777777" w:rsidR="0077273D" w:rsidRDefault="0077273D" w:rsidP="00222D09">
      <w:pPr>
        <w:spacing w:after="240"/>
        <w:rPr>
          <w:rFonts w:ascii="Arial" w:hAnsi="Arial" w:cs="Arial"/>
          <w:b/>
          <w:bCs/>
          <w:sz w:val="20"/>
          <w:szCs w:val="20"/>
        </w:rPr>
      </w:pPr>
    </w:p>
    <w:p w14:paraId="6BFEBFA3" w14:textId="77777777" w:rsidR="0077273D" w:rsidRDefault="0077273D" w:rsidP="00222D09">
      <w:pPr>
        <w:spacing w:after="240"/>
        <w:rPr>
          <w:rFonts w:ascii="Arial" w:hAnsi="Arial" w:cs="Arial"/>
          <w:b/>
          <w:bCs/>
          <w:sz w:val="20"/>
          <w:szCs w:val="20"/>
        </w:rPr>
      </w:pPr>
    </w:p>
    <w:p w14:paraId="64942E7F" w14:textId="77777777" w:rsidR="0077273D" w:rsidRDefault="0077273D" w:rsidP="00222D09">
      <w:pPr>
        <w:spacing w:after="240"/>
        <w:rPr>
          <w:rFonts w:ascii="Arial" w:hAnsi="Arial" w:cs="Arial"/>
          <w:b/>
          <w:bCs/>
          <w:sz w:val="20"/>
          <w:szCs w:val="20"/>
        </w:rPr>
      </w:pPr>
    </w:p>
    <w:p w14:paraId="63BCE97F" w14:textId="77777777" w:rsidR="0077273D" w:rsidRDefault="0077273D" w:rsidP="00222D09">
      <w:pPr>
        <w:spacing w:after="240"/>
        <w:rPr>
          <w:rFonts w:ascii="Arial" w:hAnsi="Arial" w:cs="Arial"/>
          <w:b/>
          <w:bCs/>
          <w:sz w:val="20"/>
          <w:szCs w:val="20"/>
        </w:rPr>
      </w:pPr>
    </w:p>
    <w:p w14:paraId="51CC7C3D" w14:textId="77777777" w:rsidR="0077273D" w:rsidRDefault="0077273D" w:rsidP="00222D09">
      <w:pPr>
        <w:spacing w:after="240"/>
        <w:rPr>
          <w:rFonts w:ascii="Arial" w:hAnsi="Arial" w:cs="Arial"/>
          <w:b/>
          <w:bCs/>
          <w:sz w:val="20"/>
          <w:szCs w:val="20"/>
        </w:rPr>
      </w:pPr>
    </w:p>
    <w:p w14:paraId="6BE2C7A4" w14:textId="77777777" w:rsidR="0077273D" w:rsidRDefault="0077273D" w:rsidP="00222D09">
      <w:pPr>
        <w:spacing w:after="240"/>
        <w:rPr>
          <w:rFonts w:ascii="Arial" w:hAnsi="Arial" w:cs="Arial"/>
          <w:b/>
          <w:bCs/>
          <w:sz w:val="20"/>
          <w:szCs w:val="20"/>
        </w:rPr>
      </w:pPr>
    </w:p>
    <w:p w14:paraId="2699909C" w14:textId="77777777" w:rsidR="0077273D" w:rsidRDefault="0077273D" w:rsidP="00222D09">
      <w:pPr>
        <w:spacing w:after="240"/>
        <w:rPr>
          <w:rFonts w:ascii="Arial" w:hAnsi="Arial" w:cs="Arial"/>
          <w:b/>
          <w:bCs/>
          <w:sz w:val="20"/>
          <w:szCs w:val="20"/>
        </w:rPr>
      </w:pPr>
    </w:p>
    <w:p w14:paraId="72AE38F4" w14:textId="77777777" w:rsidR="0077273D" w:rsidRDefault="0077273D" w:rsidP="00222D09">
      <w:pPr>
        <w:spacing w:after="240"/>
        <w:rPr>
          <w:rFonts w:ascii="Arial" w:hAnsi="Arial" w:cs="Arial"/>
          <w:b/>
          <w:bCs/>
          <w:sz w:val="20"/>
          <w:szCs w:val="20"/>
        </w:rPr>
      </w:pPr>
    </w:p>
    <w:p w14:paraId="479F9003" w14:textId="77777777" w:rsidR="0077273D" w:rsidRDefault="0077273D" w:rsidP="00222D09">
      <w:pPr>
        <w:spacing w:after="240"/>
        <w:rPr>
          <w:rFonts w:ascii="Arial" w:hAnsi="Arial" w:cs="Arial"/>
          <w:b/>
          <w:bCs/>
          <w:sz w:val="20"/>
          <w:szCs w:val="20"/>
        </w:rPr>
      </w:pPr>
    </w:p>
    <w:p w14:paraId="66F37ED4" w14:textId="70A88C72" w:rsidR="0077273D" w:rsidRPr="00222D09" w:rsidRDefault="0077273D" w:rsidP="00222D09">
      <w:pPr>
        <w:spacing w:after="240"/>
        <w:rPr>
          <w:rFonts w:ascii="Arial" w:hAnsi="Arial" w:cs="Arial"/>
          <w:b/>
          <w:bCs/>
          <w:sz w:val="20"/>
          <w:szCs w:val="20"/>
        </w:rPr>
        <w:sectPr w:rsidR="0077273D" w:rsidRPr="00222D09" w:rsidSect="00A626E9">
          <w:footerReference w:type="default" r:id="rId9"/>
          <w:pgSz w:w="11907" w:h="16839" w:code="9"/>
          <w:pgMar w:top="1701" w:right="1418" w:bottom="1418" w:left="1418" w:header="708" w:footer="708" w:gutter="0"/>
          <w:cols w:space="708"/>
          <w:docGrid w:linePitch="360"/>
        </w:sectPr>
      </w:pPr>
    </w:p>
    <w:p w14:paraId="30D3B029" w14:textId="6F59E5B6" w:rsidR="0077273D" w:rsidRPr="00C95E04" w:rsidRDefault="0077273D" w:rsidP="0077273D">
      <w:pPr>
        <w:spacing w:line="360" w:lineRule="auto"/>
        <w:jc w:val="center"/>
        <w:rPr>
          <w:rFonts w:ascii="Times New Roman" w:hAnsi="Times New Roman"/>
          <w:b/>
          <w:sz w:val="24"/>
          <w:szCs w:val="24"/>
        </w:rPr>
      </w:pPr>
      <w:r w:rsidRPr="00C95E04">
        <w:rPr>
          <w:rFonts w:ascii="Times New Roman" w:hAnsi="Times New Roman"/>
          <w:b/>
          <w:sz w:val="24"/>
          <w:szCs w:val="24"/>
        </w:rPr>
        <w:lastRenderedPageBreak/>
        <w:t>İÇİNDEKİLER</w:t>
      </w:r>
    </w:p>
    <w:tbl>
      <w:tblPr>
        <w:tblW w:w="0" w:type="auto"/>
        <w:tblInd w:w="108" w:type="dxa"/>
        <w:tblLook w:val="04A0" w:firstRow="1" w:lastRow="0" w:firstColumn="1" w:lastColumn="0" w:noHBand="0" w:noVBand="1"/>
      </w:tblPr>
      <w:tblGrid>
        <w:gridCol w:w="7513"/>
        <w:gridCol w:w="1588"/>
      </w:tblGrid>
      <w:tr w:rsidR="0077273D" w:rsidRPr="00147D33" w14:paraId="0B2B93FB" w14:textId="77777777" w:rsidTr="00147D33">
        <w:tc>
          <w:tcPr>
            <w:tcW w:w="7513" w:type="dxa"/>
          </w:tcPr>
          <w:p w14:paraId="7F44CE0C" w14:textId="77777777" w:rsidR="0077273D" w:rsidRPr="00147D33" w:rsidRDefault="0077273D" w:rsidP="00147D33">
            <w:pPr>
              <w:spacing w:after="0" w:line="360" w:lineRule="auto"/>
              <w:rPr>
                <w:rFonts w:ascii="Times New Roman" w:hAnsi="Times New Roman" w:cs="Times New Roman"/>
                <w:sz w:val="24"/>
                <w:szCs w:val="24"/>
              </w:rPr>
            </w:pPr>
          </w:p>
        </w:tc>
        <w:tc>
          <w:tcPr>
            <w:tcW w:w="1588" w:type="dxa"/>
          </w:tcPr>
          <w:p w14:paraId="0DA19707" w14:textId="77777777" w:rsidR="0077273D" w:rsidRPr="00147D33" w:rsidRDefault="0077273D" w:rsidP="00147D33">
            <w:pPr>
              <w:spacing w:after="0" w:line="360" w:lineRule="auto"/>
              <w:jc w:val="center"/>
              <w:rPr>
                <w:rFonts w:ascii="Times New Roman" w:hAnsi="Times New Roman" w:cs="Times New Roman"/>
                <w:b/>
                <w:bCs/>
                <w:sz w:val="24"/>
                <w:szCs w:val="24"/>
              </w:rPr>
            </w:pPr>
            <w:r w:rsidRPr="00147D33">
              <w:rPr>
                <w:rFonts w:ascii="Times New Roman" w:hAnsi="Times New Roman" w:cs="Times New Roman"/>
                <w:b/>
                <w:bCs/>
                <w:sz w:val="24"/>
                <w:szCs w:val="24"/>
              </w:rPr>
              <w:t>Sayfa No</w:t>
            </w:r>
          </w:p>
        </w:tc>
      </w:tr>
      <w:tr w:rsidR="0077273D" w:rsidRPr="00147D33" w14:paraId="6A3CB7A3" w14:textId="77777777" w:rsidTr="00147D33">
        <w:tc>
          <w:tcPr>
            <w:tcW w:w="7513" w:type="dxa"/>
          </w:tcPr>
          <w:p w14:paraId="21D8ACA6" w14:textId="07A23226"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İÇİNDEKİLER</w:t>
            </w:r>
          </w:p>
        </w:tc>
        <w:tc>
          <w:tcPr>
            <w:tcW w:w="1588" w:type="dxa"/>
          </w:tcPr>
          <w:p w14:paraId="10641315" w14:textId="3478995F" w:rsidR="0077273D" w:rsidRPr="00147D33" w:rsidRDefault="00147D33" w:rsidP="00147D3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147D33" w:rsidRPr="00147D33" w14:paraId="1DF0BC32" w14:textId="77777777" w:rsidTr="00147D33">
        <w:tc>
          <w:tcPr>
            <w:tcW w:w="7513" w:type="dxa"/>
          </w:tcPr>
          <w:p w14:paraId="14B8A895" w14:textId="28FC0253" w:rsid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ŞEKİLLER LİSTESİ</w:t>
            </w:r>
          </w:p>
        </w:tc>
        <w:tc>
          <w:tcPr>
            <w:tcW w:w="1588" w:type="dxa"/>
          </w:tcPr>
          <w:p w14:paraId="0B2823C4" w14:textId="77777777" w:rsidR="00147D33" w:rsidRDefault="00147D33" w:rsidP="00147D33">
            <w:pPr>
              <w:spacing w:after="0" w:line="360" w:lineRule="auto"/>
              <w:jc w:val="center"/>
              <w:rPr>
                <w:rFonts w:ascii="Times New Roman" w:hAnsi="Times New Roman" w:cs="Times New Roman"/>
                <w:sz w:val="24"/>
                <w:szCs w:val="24"/>
              </w:rPr>
            </w:pPr>
          </w:p>
        </w:tc>
      </w:tr>
      <w:tr w:rsidR="00147D33" w:rsidRPr="00147D33" w14:paraId="101F4B2C" w14:textId="77777777" w:rsidTr="00147D33">
        <w:tc>
          <w:tcPr>
            <w:tcW w:w="7513" w:type="dxa"/>
          </w:tcPr>
          <w:p w14:paraId="28896BB7" w14:textId="414AED4F" w:rsid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TABLOLAR LİSTESİ</w:t>
            </w:r>
          </w:p>
        </w:tc>
        <w:tc>
          <w:tcPr>
            <w:tcW w:w="1588" w:type="dxa"/>
          </w:tcPr>
          <w:p w14:paraId="3AF62612" w14:textId="77777777" w:rsidR="00147D33" w:rsidRDefault="00147D33" w:rsidP="00147D33">
            <w:pPr>
              <w:spacing w:after="0" w:line="360" w:lineRule="auto"/>
              <w:jc w:val="center"/>
              <w:rPr>
                <w:rFonts w:ascii="Times New Roman" w:hAnsi="Times New Roman" w:cs="Times New Roman"/>
                <w:sz w:val="24"/>
                <w:szCs w:val="24"/>
              </w:rPr>
            </w:pPr>
          </w:p>
        </w:tc>
      </w:tr>
      <w:tr w:rsidR="0077273D" w:rsidRPr="00147D33" w14:paraId="0503AD38" w14:textId="77777777" w:rsidTr="00147D33">
        <w:tc>
          <w:tcPr>
            <w:tcW w:w="7513" w:type="dxa"/>
          </w:tcPr>
          <w:p w14:paraId="365DCC18" w14:textId="23C8C7AF"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ÖNSÖZ</w:t>
            </w:r>
            <w:r w:rsidR="003312AF">
              <w:rPr>
                <w:rFonts w:ascii="Times New Roman" w:hAnsi="Times New Roman" w:cs="Times New Roman"/>
                <w:sz w:val="24"/>
                <w:szCs w:val="24"/>
              </w:rPr>
              <w:t xml:space="preserve"> </w:t>
            </w:r>
            <w:r w:rsidR="003312AF" w:rsidRPr="003312AF">
              <w:rPr>
                <w:rFonts w:ascii="Times New Roman" w:hAnsi="Times New Roman" w:cs="Times New Roman"/>
                <w:sz w:val="24"/>
                <w:szCs w:val="24"/>
              </w:rPr>
              <w:t>VE TEŞEKKÜR</w:t>
            </w:r>
          </w:p>
        </w:tc>
        <w:tc>
          <w:tcPr>
            <w:tcW w:w="1588" w:type="dxa"/>
          </w:tcPr>
          <w:p w14:paraId="476B936E"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65B5E980" w14:textId="77777777" w:rsidTr="00147D33">
        <w:tc>
          <w:tcPr>
            <w:tcW w:w="7513" w:type="dxa"/>
          </w:tcPr>
          <w:p w14:paraId="7918F10B" w14:textId="12D6C594"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ÖZET</w:t>
            </w:r>
          </w:p>
        </w:tc>
        <w:tc>
          <w:tcPr>
            <w:tcW w:w="1588" w:type="dxa"/>
          </w:tcPr>
          <w:p w14:paraId="4CE41993"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27883858" w14:textId="77777777" w:rsidTr="00147D33">
        <w:tc>
          <w:tcPr>
            <w:tcW w:w="7513" w:type="dxa"/>
          </w:tcPr>
          <w:p w14:paraId="0ECBD02F" w14:textId="0EE80FDD" w:rsidR="0077273D"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ABSTRACT</w:t>
            </w:r>
          </w:p>
        </w:tc>
        <w:tc>
          <w:tcPr>
            <w:tcW w:w="1588" w:type="dxa"/>
          </w:tcPr>
          <w:p w14:paraId="3BFE5824"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0D18DA0C" w14:textId="77777777" w:rsidTr="00147D33">
        <w:tc>
          <w:tcPr>
            <w:tcW w:w="7513" w:type="dxa"/>
          </w:tcPr>
          <w:p w14:paraId="2FE64496" w14:textId="4CEF6BEC" w:rsidR="0077273D" w:rsidRP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GİRİŞ</w:t>
            </w:r>
            <w:r w:rsidR="0077273D" w:rsidRPr="00147D33">
              <w:rPr>
                <w:rFonts w:ascii="Times New Roman" w:hAnsi="Times New Roman" w:cs="Times New Roman"/>
                <w:sz w:val="24"/>
                <w:szCs w:val="24"/>
              </w:rPr>
              <w:t xml:space="preserve"> </w:t>
            </w:r>
          </w:p>
        </w:tc>
        <w:tc>
          <w:tcPr>
            <w:tcW w:w="1588" w:type="dxa"/>
          </w:tcPr>
          <w:p w14:paraId="2FE2064F"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77273D" w:rsidRPr="00147D33" w14:paraId="23609822" w14:textId="77777777" w:rsidTr="00147D33">
        <w:tc>
          <w:tcPr>
            <w:tcW w:w="7513" w:type="dxa"/>
          </w:tcPr>
          <w:p w14:paraId="0D71AD91" w14:textId="06796764" w:rsidR="0077273D" w:rsidRP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GENEL BİLGİLER</w:t>
            </w:r>
          </w:p>
        </w:tc>
        <w:tc>
          <w:tcPr>
            <w:tcW w:w="1588" w:type="dxa"/>
          </w:tcPr>
          <w:p w14:paraId="5D1C57C9" w14:textId="77777777" w:rsidR="0077273D" w:rsidRPr="00147D33" w:rsidRDefault="0077273D" w:rsidP="00147D33">
            <w:pPr>
              <w:spacing w:after="0" w:line="360" w:lineRule="auto"/>
              <w:jc w:val="center"/>
              <w:rPr>
                <w:rFonts w:ascii="Times New Roman" w:hAnsi="Times New Roman" w:cs="Times New Roman"/>
                <w:sz w:val="24"/>
                <w:szCs w:val="24"/>
              </w:rPr>
            </w:pPr>
          </w:p>
        </w:tc>
      </w:tr>
      <w:tr w:rsidR="00147D33" w:rsidRPr="00147D33" w14:paraId="4A9F4070" w14:textId="77777777" w:rsidTr="00147D33">
        <w:tc>
          <w:tcPr>
            <w:tcW w:w="7513" w:type="dxa"/>
          </w:tcPr>
          <w:p w14:paraId="1BA1734F" w14:textId="79139574" w:rsid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GEREÇ VE YÖNTEM</w:t>
            </w:r>
          </w:p>
        </w:tc>
        <w:tc>
          <w:tcPr>
            <w:tcW w:w="1588" w:type="dxa"/>
          </w:tcPr>
          <w:p w14:paraId="1BD161BD"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4A3F96D3" w14:textId="77777777" w:rsidTr="00147D33">
        <w:tc>
          <w:tcPr>
            <w:tcW w:w="7513" w:type="dxa"/>
          </w:tcPr>
          <w:p w14:paraId="15E34B44" w14:textId="1D07CBE2" w:rsid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BULGULAR VE TARTIŞMA</w:t>
            </w:r>
          </w:p>
        </w:tc>
        <w:tc>
          <w:tcPr>
            <w:tcW w:w="1588" w:type="dxa"/>
          </w:tcPr>
          <w:p w14:paraId="4BCB1DB5"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5A119F4A" w14:textId="77777777" w:rsidTr="00147D33">
        <w:tc>
          <w:tcPr>
            <w:tcW w:w="7513" w:type="dxa"/>
          </w:tcPr>
          <w:p w14:paraId="14EFE1E4" w14:textId="1909D1EB" w:rsidR="00147D33" w:rsidRDefault="00147D33" w:rsidP="00147D33">
            <w:pPr>
              <w:pStyle w:val="ListeParagraf"/>
              <w:numPr>
                <w:ilvl w:val="0"/>
                <w:numId w:val="59"/>
              </w:numPr>
              <w:spacing w:after="0" w:line="360" w:lineRule="auto"/>
              <w:ind w:left="318"/>
              <w:rPr>
                <w:rFonts w:ascii="Times New Roman" w:hAnsi="Times New Roman" w:cs="Times New Roman"/>
                <w:sz w:val="24"/>
                <w:szCs w:val="24"/>
              </w:rPr>
            </w:pPr>
            <w:r>
              <w:rPr>
                <w:rFonts w:ascii="Times New Roman" w:hAnsi="Times New Roman" w:cs="Times New Roman"/>
                <w:sz w:val="24"/>
                <w:szCs w:val="24"/>
              </w:rPr>
              <w:t>SONUÇ</w:t>
            </w:r>
          </w:p>
        </w:tc>
        <w:tc>
          <w:tcPr>
            <w:tcW w:w="1588" w:type="dxa"/>
          </w:tcPr>
          <w:p w14:paraId="51B9A591"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10A25842" w14:textId="77777777" w:rsidTr="00147D33">
        <w:tc>
          <w:tcPr>
            <w:tcW w:w="7513" w:type="dxa"/>
          </w:tcPr>
          <w:p w14:paraId="361C93B1" w14:textId="1D28B2B9" w:rsidR="00147D33" w:rsidRPr="003312AF" w:rsidRDefault="00147D33" w:rsidP="003312AF">
            <w:pPr>
              <w:spacing w:after="0" w:line="360" w:lineRule="auto"/>
              <w:rPr>
                <w:rFonts w:ascii="Times New Roman" w:hAnsi="Times New Roman" w:cs="Times New Roman"/>
                <w:sz w:val="24"/>
                <w:szCs w:val="24"/>
              </w:rPr>
            </w:pPr>
            <w:r w:rsidRPr="003312AF">
              <w:rPr>
                <w:rFonts w:ascii="Times New Roman" w:hAnsi="Times New Roman" w:cs="Times New Roman"/>
                <w:sz w:val="24"/>
                <w:szCs w:val="24"/>
              </w:rPr>
              <w:t>KAYNAKLAR</w:t>
            </w:r>
          </w:p>
        </w:tc>
        <w:tc>
          <w:tcPr>
            <w:tcW w:w="1588" w:type="dxa"/>
          </w:tcPr>
          <w:p w14:paraId="015ABA1B" w14:textId="77777777" w:rsidR="00147D33" w:rsidRPr="00147D33" w:rsidRDefault="00147D33" w:rsidP="00147D33">
            <w:pPr>
              <w:spacing w:after="0" w:line="360" w:lineRule="auto"/>
              <w:jc w:val="center"/>
              <w:rPr>
                <w:rFonts w:ascii="Times New Roman" w:hAnsi="Times New Roman" w:cs="Times New Roman"/>
                <w:sz w:val="24"/>
                <w:szCs w:val="24"/>
              </w:rPr>
            </w:pPr>
          </w:p>
        </w:tc>
      </w:tr>
      <w:tr w:rsidR="00147D33" w:rsidRPr="00147D33" w14:paraId="037D6DAD" w14:textId="77777777" w:rsidTr="00147D33">
        <w:tc>
          <w:tcPr>
            <w:tcW w:w="7513" w:type="dxa"/>
          </w:tcPr>
          <w:p w14:paraId="0F298BC4" w14:textId="56D43984" w:rsidR="00147D33" w:rsidRPr="00147D33" w:rsidRDefault="00147D33" w:rsidP="00147D33">
            <w:pPr>
              <w:spacing w:after="0" w:line="360" w:lineRule="auto"/>
              <w:rPr>
                <w:rFonts w:ascii="Times New Roman" w:hAnsi="Times New Roman" w:cs="Times New Roman"/>
                <w:sz w:val="24"/>
                <w:szCs w:val="24"/>
              </w:rPr>
            </w:pPr>
            <w:r>
              <w:rPr>
                <w:rFonts w:ascii="Times New Roman" w:hAnsi="Times New Roman" w:cs="Times New Roman"/>
                <w:sz w:val="24"/>
                <w:szCs w:val="24"/>
              </w:rPr>
              <w:t>EKLER</w:t>
            </w:r>
          </w:p>
        </w:tc>
        <w:tc>
          <w:tcPr>
            <w:tcW w:w="1588" w:type="dxa"/>
          </w:tcPr>
          <w:p w14:paraId="47E3A6A9" w14:textId="77777777" w:rsidR="00147D33" w:rsidRPr="00147D33" w:rsidRDefault="00147D33" w:rsidP="00147D33">
            <w:pPr>
              <w:spacing w:after="0" w:line="360" w:lineRule="auto"/>
              <w:jc w:val="center"/>
              <w:rPr>
                <w:rFonts w:ascii="Times New Roman" w:hAnsi="Times New Roman" w:cs="Times New Roman"/>
                <w:sz w:val="24"/>
                <w:szCs w:val="24"/>
              </w:rPr>
            </w:pPr>
          </w:p>
        </w:tc>
      </w:tr>
    </w:tbl>
    <w:p w14:paraId="19C6856D" w14:textId="77777777" w:rsidR="0065748C" w:rsidRPr="00222D09" w:rsidRDefault="0065748C" w:rsidP="00222D09">
      <w:pPr>
        <w:pStyle w:val="NormalWeb"/>
        <w:spacing w:before="0" w:beforeAutospacing="0" w:after="240" w:afterAutospacing="0" w:line="276" w:lineRule="auto"/>
        <w:rPr>
          <w:rFonts w:ascii="Arial" w:hAnsi="Arial" w:cs="Arial"/>
          <w:noProof/>
          <w:sz w:val="20"/>
          <w:szCs w:val="20"/>
        </w:rPr>
      </w:pPr>
    </w:p>
    <w:p w14:paraId="5C3542C5" w14:textId="77777777" w:rsidR="002607AC" w:rsidRPr="00222D09" w:rsidRDefault="002607AC" w:rsidP="00222D09">
      <w:pPr>
        <w:pStyle w:val="NormalWeb"/>
        <w:spacing w:before="0" w:beforeAutospacing="0" w:after="240" w:afterAutospacing="0" w:line="276" w:lineRule="auto"/>
        <w:rPr>
          <w:rFonts w:ascii="Arial" w:hAnsi="Arial" w:cs="Arial"/>
          <w:noProof/>
          <w:sz w:val="20"/>
          <w:szCs w:val="20"/>
        </w:rPr>
      </w:pPr>
    </w:p>
    <w:p w14:paraId="4E7CB6FF" w14:textId="77777777" w:rsidR="00370C04" w:rsidRPr="00222D09" w:rsidRDefault="00370C04" w:rsidP="00222D09">
      <w:pPr>
        <w:pStyle w:val="NormalWeb"/>
        <w:spacing w:before="0" w:beforeAutospacing="0" w:after="240" w:afterAutospacing="0" w:line="276" w:lineRule="auto"/>
        <w:rPr>
          <w:rFonts w:ascii="Arial" w:hAnsi="Arial" w:cs="Arial"/>
          <w:noProof/>
          <w:sz w:val="20"/>
          <w:szCs w:val="20"/>
        </w:rPr>
      </w:pPr>
    </w:p>
    <w:p w14:paraId="21852F14" w14:textId="77777777" w:rsidR="00370C04" w:rsidRDefault="00370C04" w:rsidP="00222D09">
      <w:pPr>
        <w:pStyle w:val="NormalWeb"/>
        <w:spacing w:before="0" w:beforeAutospacing="0" w:after="240" w:afterAutospacing="0" w:line="276" w:lineRule="auto"/>
        <w:rPr>
          <w:rFonts w:ascii="Arial" w:hAnsi="Arial" w:cs="Arial"/>
          <w:noProof/>
          <w:sz w:val="20"/>
          <w:szCs w:val="20"/>
        </w:rPr>
      </w:pPr>
    </w:p>
    <w:p w14:paraId="306212C1"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7DB28326"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6D29E5D1"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0C4206D7"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7F952409"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34B14746"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2120795F"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7FF81919"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3ACFFB77"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000F7E22" w14:textId="77777777" w:rsidR="00147D33" w:rsidRDefault="00147D33" w:rsidP="00222D09">
      <w:pPr>
        <w:pStyle w:val="NormalWeb"/>
        <w:spacing w:before="0" w:beforeAutospacing="0" w:after="240" w:afterAutospacing="0" w:line="276" w:lineRule="auto"/>
        <w:rPr>
          <w:rFonts w:ascii="Arial" w:hAnsi="Arial" w:cs="Arial"/>
          <w:noProof/>
          <w:sz w:val="20"/>
          <w:szCs w:val="20"/>
        </w:rPr>
      </w:pPr>
    </w:p>
    <w:p w14:paraId="6D7E8FA3" w14:textId="77777777" w:rsidR="003312AF" w:rsidRDefault="003312AF" w:rsidP="00147D33">
      <w:pPr>
        <w:spacing w:after="0"/>
        <w:jc w:val="center"/>
        <w:rPr>
          <w:rFonts w:ascii="Times New Roman" w:hAnsi="Times New Roman"/>
          <w:b/>
          <w:sz w:val="24"/>
          <w:szCs w:val="24"/>
        </w:rPr>
      </w:pPr>
    </w:p>
    <w:p w14:paraId="5823FD11" w14:textId="67A2D97D" w:rsidR="00147D33" w:rsidRPr="00EE6771" w:rsidRDefault="00147D33" w:rsidP="00147D33">
      <w:pPr>
        <w:spacing w:after="0"/>
        <w:jc w:val="center"/>
        <w:rPr>
          <w:rFonts w:ascii="Times New Roman" w:hAnsi="Times New Roman"/>
          <w:b/>
          <w:sz w:val="24"/>
          <w:szCs w:val="24"/>
        </w:rPr>
      </w:pPr>
      <w:r w:rsidRPr="00EE6771">
        <w:rPr>
          <w:rFonts w:ascii="Times New Roman" w:hAnsi="Times New Roman"/>
          <w:b/>
          <w:sz w:val="24"/>
          <w:szCs w:val="24"/>
        </w:rPr>
        <w:t>SONUÇ RAPORU YAZIMINDA UYULMASI GEREKEN KURALLAR</w:t>
      </w:r>
      <w:r>
        <w:rPr>
          <w:rFonts w:ascii="Times New Roman" w:hAnsi="Times New Roman"/>
          <w:b/>
          <w:sz w:val="24"/>
          <w:szCs w:val="24"/>
        </w:rPr>
        <w:t xml:space="preserve"> (</w:t>
      </w:r>
      <w:r w:rsidRPr="00147D33">
        <w:rPr>
          <w:rFonts w:ascii="Times New Roman" w:hAnsi="Times New Roman"/>
          <w:b/>
          <w:sz w:val="24"/>
          <w:szCs w:val="24"/>
          <w:vertAlign w:val="superscript"/>
        </w:rPr>
        <w:t>1</w:t>
      </w:r>
      <w:r>
        <w:rPr>
          <w:rFonts w:ascii="Times New Roman" w:hAnsi="Times New Roman"/>
          <w:b/>
          <w:sz w:val="24"/>
          <w:szCs w:val="24"/>
        </w:rPr>
        <w:t>)</w:t>
      </w:r>
    </w:p>
    <w:p w14:paraId="06D39865" w14:textId="77777777" w:rsidR="00147D33" w:rsidRDefault="00147D33" w:rsidP="00147D33">
      <w:pPr>
        <w:spacing w:after="240"/>
        <w:jc w:val="both"/>
        <w:rPr>
          <w:rFonts w:ascii="Times New Roman" w:hAnsi="Times New Roman"/>
          <w:sz w:val="24"/>
          <w:szCs w:val="24"/>
        </w:rPr>
      </w:pPr>
    </w:p>
    <w:p w14:paraId="43274EDD" w14:textId="1717CB01" w:rsidR="00147D33" w:rsidRPr="00EE6771" w:rsidRDefault="00147D33" w:rsidP="00147D33">
      <w:pPr>
        <w:spacing w:after="240"/>
        <w:jc w:val="both"/>
        <w:rPr>
          <w:rFonts w:ascii="Times New Roman" w:hAnsi="Times New Roman"/>
          <w:sz w:val="24"/>
          <w:szCs w:val="24"/>
        </w:rPr>
      </w:pPr>
      <w:r w:rsidRPr="00EE6771">
        <w:rPr>
          <w:rFonts w:ascii="Times New Roman" w:hAnsi="Times New Roman"/>
          <w:sz w:val="24"/>
          <w:szCs w:val="24"/>
        </w:rPr>
        <w:t>Proje sonuç raporu yazımında A4 ebadında kâğıt alanı kullanılmalı, sayfalardaki sağ, sol ve alt boşluk 2.5 cm, üst boşluk ise 3 cm olmalıdır.</w:t>
      </w:r>
    </w:p>
    <w:p w14:paraId="56095A1D" w14:textId="02FA094F" w:rsidR="00147D33" w:rsidRPr="00EE6771" w:rsidRDefault="00147D33" w:rsidP="00147D33">
      <w:pPr>
        <w:jc w:val="both"/>
        <w:rPr>
          <w:rFonts w:ascii="Times New Roman" w:hAnsi="Times New Roman"/>
          <w:sz w:val="24"/>
          <w:szCs w:val="24"/>
        </w:rPr>
      </w:pPr>
      <w:r w:rsidRPr="00EE6771">
        <w:rPr>
          <w:rFonts w:ascii="Times New Roman" w:hAnsi="Times New Roman"/>
          <w:sz w:val="24"/>
          <w:szCs w:val="24"/>
        </w:rPr>
        <w:t xml:space="preserve">Proje sonuç raporunun tam metni, </w:t>
      </w:r>
      <w:r w:rsidRPr="00EE6771">
        <w:rPr>
          <w:rFonts w:ascii="Times New Roman" w:hAnsi="Times New Roman"/>
          <w:b/>
          <w:sz w:val="24"/>
          <w:szCs w:val="24"/>
        </w:rPr>
        <w:t>tek bir pdf dosyası</w:t>
      </w:r>
      <w:r w:rsidRPr="00EE6771">
        <w:rPr>
          <w:rFonts w:ascii="Times New Roman" w:hAnsi="Times New Roman"/>
          <w:sz w:val="24"/>
          <w:szCs w:val="24"/>
        </w:rPr>
        <w:t xml:space="preserve"> olarak elektronik ortamda BAPSİS üzerinden BAP </w:t>
      </w:r>
      <w:r>
        <w:rPr>
          <w:rFonts w:ascii="Times New Roman" w:hAnsi="Times New Roman"/>
          <w:sz w:val="24"/>
          <w:szCs w:val="24"/>
        </w:rPr>
        <w:t xml:space="preserve">Koordinasyon </w:t>
      </w:r>
      <w:r w:rsidRPr="00EE6771">
        <w:rPr>
          <w:rFonts w:ascii="Times New Roman" w:hAnsi="Times New Roman"/>
          <w:sz w:val="24"/>
          <w:szCs w:val="24"/>
        </w:rPr>
        <w:t>Birimine sunulmalıdır. Dosya isimleri aşağıdaki formata uygun olmalı ve isim verilirken Türkçe karakter kullanılmamalıdır:</w:t>
      </w:r>
    </w:p>
    <w:p w14:paraId="3FD2DE9B" w14:textId="77777777" w:rsidR="00147D33" w:rsidRPr="00EE6771" w:rsidRDefault="00147D33" w:rsidP="00147D33">
      <w:pPr>
        <w:jc w:val="both"/>
        <w:rPr>
          <w:rFonts w:ascii="Times New Roman" w:hAnsi="Times New Roman"/>
          <w:sz w:val="24"/>
          <w:szCs w:val="24"/>
        </w:rPr>
      </w:pPr>
    </w:p>
    <w:p w14:paraId="17B2B282" w14:textId="2ACB4470" w:rsidR="00147D33" w:rsidRPr="00EE6771" w:rsidRDefault="00147D33" w:rsidP="00147D33">
      <w:pPr>
        <w:jc w:val="both"/>
        <w:rPr>
          <w:rFonts w:ascii="Times New Roman" w:hAnsi="Times New Roman"/>
          <w:sz w:val="24"/>
          <w:szCs w:val="24"/>
        </w:rPr>
      </w:pPr>
      <w:r w:rsidRPr="00EE6771">
        <w:rPr>
          <w:rFonts w:ascii="Times New Roman" w:hAnsi="Times New Roman"/>
          <w:sz w:val="24"/>
          <w:szCs w:val="24"/>
        </w:rPr>
        <w:t>projeno.pdf</w:t>
      </w:r>
      <w:r w:rsidRPr="00EE6771">
        <w:rPr>
          <w:rFonts w:ascii="Times New Roman" w:hAnsi="Times New Roman"/>
          <w:sz w:val="24"/>
          <w:szCs w:val="24"/>
        </w:rPr>
        <w:tab/>
      </w:r>
      <w:r w:rsidRPr="00EE6771">
        <w:rPr>
          <w:rFonts w:ascii="Times New Roman" w:hAnsi="Times New Roman"/>
          <w:sz w:val="24"/>
          <w:szCs w:val="24"/>
        </w:rPr>
        <w:tab/>
        <w:t xml:space="preserve">(örnek: </w:t>
      </w:r>
      <w:r w:rsidR="00A4507F">
        <w:rPr>
          <w:rFonts w:ascii="Times New Roman" w:hAnsi="Times New Roman"/>
          <w:sz w:val="24"/>
          <w:szCs w:val="24"/>
        </w:rPr>
        <w:t>BAP01</w:t>
      </w:r>
      <w:r w:rsidRPr="00EE6771">
        <w:rPr>
          <w:rFonts w:ascii="Times New Roman" w:hAnsi="Times New Roman"/>
          <w:sz w:val="24"/>
          <w:szCs w:val="24"/>
        </w:rPr>
        <w:t>_</w:t>
      </w:r>
      <w:r w:rsidR="00A4507F">
        <w:rPr>
          <w:rFonts w:ascii="Times New Roman" w:hAnsi="Times New Roman"/>
          <w:sz w:val="24"/>
          <w:szCs w:val="24"/>
        </w:rPr>
        <w:t>23</w:t>
      </w:r>
      <w:r w:rsidRPr="00EE6771">
        <w:rPr>
          <w:rFonts w:ascii="Times New Roman" w:hAnsi="Times New Roman"/>
          <w:sz w:val="24"/>
          <w:szCs w:val="24"/>
        </w:rPr>
        <w:t>_1236.pdf)</w:t>
      </w:r>
    </w:p>
    <w:p w14:paraId="3D76E2AB" w14:textId="77777777" w:rsidR="00147D33" w:rsidRPr="00EE6771" w:rsidRDefault="00147D33" w:rsidP="00147D33">
      <w:pPr>
        <w:jc w:val="both"/>
        <w:rPr>
          <w:rFonts w:ascii="Times New Roman" w:hAnsi="Times New Roman"/>
          <w:sz w:val="24"/>
          <w:szCs w:val="24"/>
        </w:rPr>
      </w:pPr>
    </w:p>
    <w:p w14:paraId="14E291DD" w14:textId="77777777" w:rsidR="00147D33" w:rsidRPr="00EE6771" w:rsidRDefault="00147D33" w:rsidP="00147D33">
      <w:pPr>
        <w:jc w:val="both"/>
        <w:rPr>
          <w:rFonts w:ascii="Times New Roman" w:hAnsi="Times New Roman"/>
          <w:sz w:val="24"/>
          <w:szCs w:val="24"/>
        </w:rPr>
      </w:pPr>
      <w:r w:rsidRPr="00EE6771">
        <w:rPr>
          <w:rFonts w:ascii="Times New Roman" w:hAnsi="Times New Roman"/>
          <w:sz w:val="24"/>
          <w:szCs w:val="24"/>
        </w:rPr>
        <w:t>Proje Sonuç Raporu içeriği aşağıda belirlenen düzende olmalıdır:</w:t>
      </w:r>
    </w:p>
    <w:p w14:paraId="25CDC216" w14:textId="257EB869" w:rsidR="00147D33" w:rsidRPr="00EE6771" w:rsidRDefault="00147D33" w:rsidP="00147D33">
      <w:pPr>
        <w:spacing w:after="240"/>
        <w:jc w:val="both"/>
        <w:rPr>
          <w:rFonts w:ascii="Times New Roman" w:hAnsi="Times New Roman"/>
          <w:sz w:val="24"/>
          <w:szCs w:val="24"/>
        </w:rPr>
      </w:pPr>
      <w:r w:rsidRPr="00EE6771">
        <w:rPr>
          <w:rFonts w:ascii="Times New Roman" w:hAnsi="Times New Roman"/>
          <w:b/>
          <w:sz w:val="24"/>
          <w:szCs w:val="24"/>
        </w:rPr>
        <w:t>KAPAK:</w:t>
      </w:r>
      <w:r w:rsidRPr="00EE6771">
        <w:rPr>
          <w:rFonts w:ascii="Times New Roman" w:hAnsi="Times New Roman"/>
          <w:sz w:val="24"/>
          <w:szCs w:val="24"/>
        </w:rPr>
        <w:t xml:space="preserve"> Yukarıda verilen formata uygun olarak hazırlanmalıdır. Projenin tamamında görev yapmış olan araştırmacıların isimlerine kapakta yer verilmelidir. Projenin bir kısmında görev yapmış araştırmacılar ile tamamında ya da bir kısmında görev yapmış bursiyer(ler) isimlerine ise </w:t>
      </w:r>
      <w:r w:rsidR="003312AF">
        <w:rPr>
          <w:rFonts w:ascii="Times New Roman" w:hAnsi="Times New Roman"/>
          <w:sz w:val="24"/>
          <w:szCs w:val="24"/>
        </w:rPr>
        <w:t>Önsöz</w:t>
      </w:r>
      <w:r w:rsidRPr="00EE6771">
        <w:rPr>
          <w:rFonts w:ascii="Times New Roman" w:hAnsi="Times New Roman"/>
          <w:sz w:val="24"/>
          <w:szCs w:val="24"/>
        </w:rPr>
        <w:t xml:space="preserve"> bölümünde yer verilmelidir.</w:t>
      </w:r>
    </w:p>
    <w:p w14:paraId="619B89BA" w14:textId="77777777" w:rsidR="00147D33" w:rsidRPr="00EE6771" w:rsidRDefault="00147D33" w:rsidP="00147D33">
      <w:pPr>
        <w:spacing w:after="240"/>
        <w:jc w:val="both"/>
        <w:rPr>
          <w:rFonts w:ascii="Times New Roman" w:hAnsi="Times New Roman"/>
          <w:sz w:val="24"/>
          <w:szCs w:val="24"/>
        </w:rPr>
      </w:pPr>
      <w:r w:rsidRPr="00EE6771">
        <w:rPr>
          <w:rFonts w:ascii="Times New Roman" w:hAnsi="Times New Roman"/>
          <w:b/>
          <w:sz w:val="24"/>
          <w:szCs w:val="24"/>
        </w:rPr>
        <w:t xml:space="preserve">BOŞ SAYFA: </w:t>
      </w:r>
      <w:r w:rsidRPr="00EE6771">
        <w:rPr>
          <w:rFonts w:ascii="Times New Roman" w:hAnsi="Times New Roman"/>
          <w:sz w:val="24"/>
          <w:szCs w:val="24"/>
        </w:rPr>
        <w:t>Kapaktan sonra boş bir sayfa bırakılmalıdır.</w:t>
      </w:r>
    </w:p>
    <w:p w14:paraId="37512A5D" w14:textId="77777777" w:rsidR="003312AF" w:rsidRDefault="003312AF" w:rsidP="003312AF">
      <w:pPr>
        <w:spacing w:after="240"/>
        <w:jc w:val="both"/>
        <w:rPr>
          <w:rFonts w:ascii="Times New Roman" w:hAnsi="Times New Roman"/>
          <w:sz w:val="24"/>
          <w:szCs w:val="24"/>
        </w:rPr>
      </w:pPr>
      <w:r w:rsidRPr="00EE6771">
        <w:rPr>
          <w:rFonts w:ascii="Times New Roman" w:hAnsi="Times New Roman"/>
          <w:b/>
          <w:sz w:val="24"/>
          <w:szCs w:val="24"/>
        </w:rPr>
        <w:t>İÇİNDEKİLER:</w:t>
      </w:r>
      <w:r w:rsidRPr="00EE6771">
        <w:rPr>
          <w:rFonts w:ascii="Times New Roman" w:hAnsi="Times New Roman"/>
          <w:sz w:val="24"/>
          <w:szCs w:val="24"/>
        </w:rPr>
        <w:t xml:space="preserve"> Rapor içindeki başlıkları, alt başlıkları ve bunların sayfa numaralarını verecek şekilde hazırlanmalıdır.</w:t>
      </w:r>
    </w:p>
    <w:p w14:paraId="798175DA" w14:textId="7D3D7097" w:rsidR="003312AF" w:rsidRPr="00EE6771" w:rsidRDefault="003312AF" w:rsidP="003312AF">
      <w:pPr>
        <w:spacing w:after="240"/>
        <w:jc w:val="both"/>
        <w:rPr>
          <w:rFonts w:ascii="Times New Roman" w:hAnsi="Times New Roman"/>
          <w:sz w:val="24"/>
          <w:szCs w:val="24"/>
        </w:rPr>
      </w:pPr>
      <w:r>
        <w:rPr>
          <w:rFonts w:ascii="Times New Roman" w:hAnsi="Times New Roman"/>
          <w:b/>
          <w:sz w:val="24"/>
          <w:szCs w:val="24"/>
        </w:rPr>
        <w:t>ŞEKİLLER VE TABLOLAR LİSTESİ</w:t>
      </w:r>
      <w:r w:rsidRPr="00EE6771">
        <w:rPr>
          <w:rFonts w:ascii="Times New Roman" w:hAnsi="Times New Roman"/>
          <w:b/>
          <w:sz w:val="24"/>
          <w:szCs w:val="24"/>
        </w:rPr>
        <w:t>:</w:t>
      </w:r>
      <w:r w:rsidRPr="00EE6771">
        <w:rPr>
          <w:rFonts w:ascii="Times New Roman" w:hAnsi="Times New Roman"/>
          <w:sz w:val="24"/>
          <w:szCs w:val="24"/>
        </w:rPr>
        <w:t xml:space="preserve"> Rapor içindeki </w:t>
      </w:r>
      <w:r>
        <w:rPr>
          <w:rFonts w:ascii="Times New Roman" w:hAnsi="Times New Roman"/>
          <w:sz w:val="24"/>
          <w:szCs w:val="24"/>
        </w:rPr>
        <w:t xml:space="preserve">tüm şekil ve tablolar sırasıyla </w:t>
      </w:r>
      <w:r w:rsidRPr="00EE6771">
        <w:rPr>
          <w:rFonts w:ascii="Times New Roman" w:hAnsi="Times New Roman"/>
          <w:sz w:val="24"/>
          <w:szCs w:val="24"/>
        </w:rPr>
        <w:t>sayfa numaralarını verecek şekilde hazırlanmalıdır.</w:t>
      </w:r>
    </w:p>
    <w:p w14:paraId="26FF8634" w14:textId="0B41E800" w:rsidR="00147D33" w:rsidRPr="00EE6771" w:rsidRDefault="003312AF" w:rsidP="00147D33">
      <w:pPr>
        <w:spacing w:after="240"/>
        <w:jc w:val="both"/>
        <w:rPr>
          <w:rFonts w:ascii="Times New Roman" w:hAnsi="Times New Roman"/>
          <w:sz w:val="24"/>
          <w:szCs w:val="24"/>
        </w:rPr>
      </w:pPr>
      <w:r>
        <w:rPr>
          <w:rFonts w:ascii="Times New Roman" w:hAnsi="Times New Roman"/>
          <w:b/>
          <w:sz w:val="24"/>
          <w:szCs w:val="24"/>
        </w:rPr>
        <w:t>ÖNSÖZ VE TEŞEKKÜR</w:t>
      </w:r>
      <w:r w:rsidR="00147D33" w:rsidRPr="00EE6771">
        <w:rPr>
          <w:rFonts w:ascii="Times New Roman" w:hAnsi="Times New Roman"/>
          <w:b/>
          <w:sz w:val="24"/>
          <w:szCs w:val="24"/>
        </w:rPr>
        <w:t xml:space="preserve">: </w:t>
      </w:r>
      <w:r w:rsidR="00147D33" w:rsidRPr="00EE6771">
        <w:rPr>
          <w:rFonts w:ascii="Times New Roman" w:hAnsi="Times New Roman"/>
          <w:sz w:val="24"/>
          <w:szCs w:val="24"/>
        </w:rPr>
        <w:t xml:space="preserve">Bu bölümde çalışmanın </w:t>
      </w:r>
      <w:r w:rsidR="00147D33">
        <w:rPr>
          <w:rFonts w:ascii="Times New Roman" w:hAnsi="Times New Roman"/>
          <w:sz w:val="24"/>
          <w:szCs w:val="24"/>
        </w:rPr>
        <w:t xml:space="preserve">üniversitemiz </w:t>
      </w:r>
      <w:r w:rsidR="00147D33" w:rsidRPr="00EE6771">
        <w:rPr>
          <w:rFonts w:ascii="Times New Roman" w:hAnsi="Times New Roman"/>
          <w:sz w:val="24"/>
          <w:szCs w:val="24"/>
        </w:rPr>
        <w:t xml:space="preserve">BAP </w:t>
      </w:r>
      <w:r>
        <w:rPr>
          <w:rFonts w:ascii="Times New Roman" w:hAnsi="Times New Roman"/>
          <w:sz w:val="24"/>
          <w:szCs w:val="24"/>
        </w:rPr>
        <w:t xml:space="preserve">Koordinasyon </w:t>
      </w:r>
      <w:r w:rsidR="00147D33" w:rsidRPr="00EE6771">
        <w:rPr>
          <w:rFonts w:ascii="Times New Roman" w:hAnsi="Times New Roman"/>
          <w:sz w:val="24"/>
          <w:szCs w:val="24"/>
        </w:rPr>
        <w:t xml:space="preserve">Birimi tarafından desteklendiğine dair ibareye </w:t>
      </w:r>
      <w:r w:rsidRPr="003312AF">
        <w:rPr>
          <w:rFonts w:ascii="Times New Roman" w:hAnsi="Times New Roman"/>
          <w:sz w:val="24"/>
          <w:szCs w:val="24"/>
        </w:rPr>
        <w:t>“Ondokuz Mayıs Üniversitesi Bilimsel Araştırma Projeleri Koordinasyon Birimi tarafından …….. proje numarası ile desteklenmiştir.”</w:t>
      </w:r>
      <w:r>
        <w:rPr>
          <w:rFonts w:ascii="Times New Roman" w:hAnsi="Times New Roman"/>
          <w:sz w:val="24"/>
          <w:szCs w:val="24"/>
        </w:rPr>
        <w:t xml:space="preserve"> </w:t>
      </w:r>
      <w:r w:rsidR="00147D33" w:rsidRPr="00EE6771">
        <w:rPr>
          <w:rFonts w:ascii="Times New Roman" w:hAnsi="Times New Roman"/>
          <w:sz w:val="24"/>
          <w:szCs w:val="24"/>
        </w:rPr>
        <w:t xml:space="preserve">yer verilmesi zorunludur. Projenin bir kısmında görev yapmış araştırmacılar ile tamamında ya da bir kısmında görev yapmış bursiyer(ler) isimlerine bu bölümde yer verilmelidir. Ayrıca bu bölümde, varsa çalışmayı destekleyen diğer kurum veya kişilere teşekkür ifadelerine de yer verilebilir. </w:t>
      </w:r>
    </w:p>
    <w:p w14:paraId="23513ADB" w14:textId="77777777" w:rsidR="003312AF" w:rsidRDefault="00147D33" w:rsidP="00147D33">
      <w:pPr>
        <w:spacing w:after="240"/>
        <w:jc w:val="both"/>
        <w:rPr>
          <w:rFonts w:ascii="Times New Roman" w:hAnsi="Times New Roman"/>
          <w:sz w:val="24"/>
          <w:szCs w:val="24"/>
        </w:rPr>
      </w:pPr>
      <w:r w:rsidRPr="00EE6771">
        <w:rPr>
          <w:rFonts w:ascii="Times New Roman" w:hAnsi="Times New Roman"/>
          <w:b/>
          <w:sz w:val="24"/>
          <w:szCs w:val="24"/>
        </w:rPr>
        <w:t>ÖZET:</w:t>
      </w:r>
      <w:r w:rsidRPr="00EE6771">
        <w:rPr>
          <w:rFonts w:ascii="Times New Roman" w:hAnsi="Times New Roman"/>
          <w:sz w:val="24"/>
          <w:szCs w:val="24"/>
        </w:rPr>
        <w:t xml:space="preserve"> Proje başlığı ile birlikte en az 100, en çok 300 sözcükten oluşan Türkçe özet verilmelidir. Zorunlu hallerde özet 400 sözcüğe kadar çıkabilir. Özet’in sonunda “Anahtar Kelimeler” yer almalıdır. </w:t>
      </w:r>
    </w:p>
    <w:p w14:paraId="732D57D8" w14:textId="77777777" w:rsidR="003312AF" w:rsidRDefault="003312AF" w:rsidP="00147D33">
      <w:pPr>
        <w:spacing w:after="240"/>
        <w:jc w:val="both"/>
        <w:rPr>
          <w:rFonts w:ascii="Times New Roman" w:hAnsi="Times New Roman"/>
          <w:sz w:val="24"/>
          <w:szCs w:val="24"/>
        </w:rPr>
      </w:pPr>
    </w:p>
    <w:p w14:paraId="3EB456F2" w14:textId="6B89EE49" w:rsidR="00147D33" w:rsidRPr="00EE6771" w:rsidRDefault="003312AF" w:rsidP="00147D33">
      <w:pPr>
        <w:spacing w:after="240"/>
        <w:jc w:val="both"/>
        <w:rPr>
          <w:rFonts w:ascii="Times New Roman" w:hAnsi="Times New Roman"/>
          <w:sz w:val="24"/>
          <w:szCs w:val="24"/>
        </w:rPr>
      </w:pPr>
      <w:r>
        <w:rPr>
          <w:rFonts w:ascii="Times New Roman" w:hAnsi="Times New Roman"/>
          <w:b/>
          <w:sz w:val="24"/>
          <w:szCs w:val="24"/>
        </w:rPr>
        <w:t>(</w:t>
      </w:r>
      <w:r w:rsidRPr="00147D33">
        <w:rPr>
          <w:rFonts w:ascii="Times New Roman" w:hAnsi="Times New Roman"/>
          <w:b/>
          <w:sz w:val="24"/>
          <w:szCs w:val="24"/>
          <w:vertAlign w:val="superscript"/>
        </w:rPr>
        <w:t>1</w:t>
      </w:r>
      <w:r>
        <w:rPr>
          <w:rFonts w:ascii="Times New Roman" w:hAnsi="Times New Roman"/>
          <w:b/>
          <w:sz w:val="24"/>
          <w:szCs w:val="24"/>
        </w:rPr>
        <w:t xml:space="preserve">) </w:t>
      </w:r>
      <w:r w:rsidRPr="00147D33">
        <w:rPr>
          <w:rFonts w:ascii="Times New Roman" w:hAnsi="Times New Roman"/>
          <w:bCs/>
          <w:sz w:val="24"/>
          <w:szCs w:val="24"/>
        </w:rPr>
        <w:t>Rapor hazırlandıktan sonra</w:t>
      </w:r>
      <w:r>
        <w:rPr>
          <w:rFonts w:ascii="Times New Roman" w:hAnsi="Times New Roman"/>
          <w:bCs/>
          <w:sz w:val="24"/>
          <w:szCs w:val="24"/>
        </w:rPr>
        <w:t>,</w:t>
      </w:r>
      <w:r w:rsidRPr="00147D33">
        <w:rPr>
          <w:rFonts w:ascii="Times New Roman" w:hAnsi="Times New Roman"/>
          <w:bCs/>
          <w:sz w:val="24"/>
          <w:szCs w:val="24"/>
        </w:rPr>
        <w:t xml:space="preserve"> bu bölüm </w:t>
      </w:r>
      <w:r>
        <w:rPr>
          <w:rFonts w:ascii="Times New Roman" w:hAnsi="Times New Roman"/>
          <w:bCs/>
          <w:sz w:val="24"/>
          <w:szCs w:val="24"/>
        </w:rPr>
        <w:t>kurallar/</w:t>
      </w:r>
      <w:r w:rsidRPr="00147D33">
        <w:rPr>
          <w:rFonts w:ascii="Times New Roman" w:hAnsi="Times New Roman"/>
          <w:bCs/>
          <w:sz w:val="24"/>
          <w:szCs w:val="24"/>
        </w:rPr>
        <w:t xml:space="preserve">açıklamalar </w:t>
      </w:r>
      <w:r>
        <w:rPr>
          <w:rFonts w:ascii="Times New Roman" w:hAnsi="Times New Roman"/>
          <w:bCs/>
          <w:sz w:val="24"/>
          <w:szCs w:val="24"/>
        </w:rPr>
        <w:t xml:space="preserve">metni </w:t>
      </w:r>
      <w:r w:rsidRPr="00147D33">
        <w:rPr>
          <w:rFonts w:ascii="Times New Roman" w:hAnsi="Times New Roman"/>
          <w:bCs/>
          <w:sz w:val="24"/>
          <w:szCs w:val="24"/>
        </w:rPr>
        <w:t>silinmelidir.</w:t>
      </w:r>
    </w:p>
    <w:p w14:paraId="277850BE" w14:textId="77777777" w:rsidR="00147D33" w:rsidRDefault="00147D33" w:rsidP="00147D33">
      <w:pPr>
        <w:spacing w:after="240"/>
        <w:jc w:val="both"/>
        <w:rPr>
          <w:rFonts w:ascii="Times New Roman" w:hAnsi="Times New Roman"/>
          <w:sz w:val="24"/>
          <w:szCs w:val="24"/>
        </w:rPr>
      </w:pPr>
      <w:r w:rsidRPr="00EE6771">
        <w:rPr>
          <w:rFonts w:ascii="Times New Roman" w:hAnsi="Times New Roman"/>
          <w:b/>
          <w:sz w:val="24"/>
          <w:szCs w:val="24"/>
        </w:rPr>
        <w:lastRenderedPageBreak/>
        <w:t>ABSTRACT</w:t>
      </w:r>
      <w:r w:rsidRPr="00EE6771">
        <w:rPr>
          <w:rFonts w:ascii="Times New Roman" w:hAnsi="Times New Roman"/>
          <w:sz w:val="24"/>
          <w:szCs w:val="24"/>
        </w:rPr>
        <w:t>: Proje başlığı ile birlikte en az 100, en çok 300 sözcükten oluşan İngilizce özet verilmelidir. Zorunlu hallerde özet 400 sözcüğe kadar çıkabilir. Özet’in sonunda “Keywords” yer almalıdır.</w:t>
      </w:r>
    </w:p>
    <w:p w14:paraId="4DBE3FCC" w14:textId="75EA3A5C" w:rsidR="00147D33" w:rsidRPr="00CC71A4" w:rsidRDefault="003312AF" w:rsidP="00147D33">
      <w:pPr>
        <w:jc w:val="both"/>
        <w:rPr>
          <w:rFonts w:ascii="Times New Roman" w:hAnsi="Times New Roman"/>
          <w:sz w:val="24"/>
          <w:szCs w:val="24"/>
        </w:rPr>
      </w:pPr>
      <w:r w:rsidRPr="00CC71A4">
        <w:rPr>
          <w:rFonts w:ascii="Times New Roman" w:hAnsi="Times New Roman"/>
          <w:b/>
          <w:sz w:val="24"/>
          <w:szCs w:val="24"/>
        </w:rPr>
        <w:t>PROJE ANA METNİ</w:t>
      </w:r>
      <w:r>
        <w:rPr>
          <w:rFonts w:ascii="Times New Roman" w:hAnsi="Times New Roman"/>
          <w:b/>
          <w:sz w:val="24"/>
          <w:szCs w:val="24"/>
        </w:rPr>
        <w:t>:</w:t>
      </w:r>
      <w:r w:rsidR="00147D33">
        <w:rPr>
          <w:rFonts w:ascii="Times New Roman" w:hAnsi="Times New Roman"/>
          <w:b/>
          <w:sz w:val="24"/>
          <w:szCs w:val="24"/>
        </w:rPr>
        <w:t xml:space="preserve"> </w:t>
      </w:r>
      <w:r w:rsidR="00147D33" w:rsidRPr="00CC71A4">
        <w:rPr>
          <w:rFonts w:ascii="Times New Roman" w:hAnsi="Times New Roman"/>
          <w:sz w:val="24"/>
          <w:szCs w:val="24"/>
        </w:rPr>
        <w:t>Giriş, genel bilgiler, gereç ve yöntem, bulgular ve tartışma</w:t>
      </w:r>
      <w:r>
        <w:rPr>
          <w:rFonts w:ascii="Times New Roman" w:hAnsi="Times New Roman"/>
          <w:sz w:val="24"/>
          <w:szCs w:val="24"/>
        </w:rPr>
        <w:t xml:space="preserve">, </w:t>
      </w:r>
      <w:r w:rsidR="00147D33" w:rsidRPr="00CC71A4">
        <w:rPr>
          <w:rFonts w:ascii="Times New Roman" w:hAnsi="Times New Roman"/>
          <w:sz w:val="24"/>
          <w:szCs w:val="24"/>
        </w:rPr>
        <w:t>sonuç bölümlerinden oluşur. Tartışma ve Sonuç bölümünde, projenin öneri aşamasında ortaya konulan hedeflere ne ölçüde ulaşıldığı açıkça ortaya konulmalı, ulaşılamayan hedefler var ise bunların gerekçeleri de tartışılmalıdır. Sonuç bölümünün önerileri de kapsaması gerekmektedir.</w:t>
      </w:r>
    </w:p>
    <w:p w14:paraId="6A76C090" w14:textId="447223C9" w:rsidR="00147D33" w:rsidRPr="00CC71A4" w:rsidRDefault="003312AF" w:rsidP="00147D33">
      <w:pPr>
        <w:jc w:val="both"/>
        <w:rPr>
          <w:rFonts w:ascii="Times New Roman" w:hAnsi="Times New Roman"/>
          <w:sz w:val="24"/>
          <w:szCs w:val="24"/>
        </w:rPr>
      </w:pPr>
      <w:r>
        <w:rPr>
          <w:rFonts w:ascii="Times New Roman" w:hAnsi="Times New Roman"/>
          <w:b/>
          <w:sz w:val="24"/>
          <w:szCs w:val="24"/>
        </w:rPr>
        <w:t>KAYNAKLAR</w:t>
      </w:r>
      <w:r w:rsidR="00147D33">
        <w:rPr>
          <w:rFonts w:ascii="Times New Roman" w:hAnsi="Times New Roman"/>
          <w:b/>
          <w:sz w:val="24"/>
          <w:szCs w:val="24"/>
        </w:rPr>
        <w:t xml:space="preserve">: </w:t>
      </w:r>
      <w:r w:rsidR="00147D33">
        <w:rPr>
          <w:rFonts w:ascii="Times New Roman" w:hAnsi="Times New Roman"/>
          <w:sz w:val="24"/>
          <w:szCs w:val="24"/>
        </w:rPr>
        <w:t>Y</w:t>
      </w:r>
      <w:r w:rsidR="00147D33" w:rsidRPr="00CC71A4">
        <w:rPr>
          <w:rFonts w:ascii="Times New Roman" w:hAnsi="Times New Roman"/>
          <w:sz w:val="24"/>
          <w:szCs w:val="24"/>
        </w:rPr>
        <w:t>ararlanılan kaynaklar bilim alanına uygun kaynak gösterme standartlardan birisinde hazırlanmalıdır. Referanslar konu içerisinde geçtikleri yerlerde de parantez içinde belirtilmelidir.</w:t>
      </w:r>
    </w:p>
    <w:p w14:paraId="104362BB" w14:textId="4CC9565F" w:rsidR="00147D33" w:rsidRDefault="003312AF" w:rsidP="00147D33">
      <w:pPr>
        <w:pStyle w:val="NormalWeb"/>
        <w:spacing w:before="0" w:beforeAutospacing="0" w:after="240" w:afterAutospacing="0" w:line="276" w:lineRule="auto"/>
        <w:jc w:val="both"/>
        <w:rPr>
          <w:rFonts w:ascii="Arial" w:hAnsi="Arial" w:cs="Arial"/>
          <w:noProof/>
          <w:sz w:val="20"/>
          <w:szCs w:val="20"/>
        </w:rPr>
      </w:pPr>
      <w:r w:rsidRPr="00CC71A4">
        <w:rPr>
          <w:b/>
        </w:rPr>
        <w:t>EKLER</w:t>
      </w:r>
      <w:r>
        <w:rPr>
          <w:b/>
        </w:rPr>
        <w:t>:</w:t>
      </w:r>
      <w:r w:rsidR="00147D33">
        <w:rPr>
          <w:b/>
        </w:rPr>
        <w:t xml:space="preserve"> </w:t>
      </w:r>
      <w:r w:rsidR="00147D33" w:rsidRPr="00CC71A4">
        <w:t>Rapor ana metni içinde geçmeyip rapora eklenmesi gereken tablo, diğer bilgi, düzenlenmiş anket gibi kısımlar varsa, bu bölümde verilmelidir.</w:t>
      </w:r>
    </w:p>
    <w:p w14:paraId="603D0131" w14:textId="77777777" w:rsidR="00CA7450" w:rsidRDefault="00CA7450" w:rsidP="003312AF">
      <w:pPr>
        <w:pStyle w:val="NormalWeb"/>
        <w:spacing w:before="0" w:beforeAutospacing="0" w:after="240" w:afterAutospacing="0" w:line="276" w:lineRule="auto"/>
        <w:jc w:val="both"/>
        <w:rPr>
          <w:rFonts w:ascii="Arial" w:hAnsi="Arial" w:cs="Arial"/>
          <w:noProof/>
          <w:sz w:val="20"/>
          <w:szCs w:val="20"/>
        </w:rPr>
      </w:pPr>
    </w:p>
    <w:p w14:paraId="4DC508D0"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01FD53E3"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6C896058"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1976451D"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456BA461"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5813658B"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4B70A6D8"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sectPr w:rsidR="003312AF" w:rsidSect="00A626E9">
      <w:footerReference w:type="default" r:id="rId10"/>
      <w:pgSz w:w="11907" w:h="16839" w:code="9"/>
      <w:pgMar w:top="1701"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AB75" w14:textId="77777777" w:rsidR="00B815DA" w:rsidRDefault="00B815DA" w:rsidP="00C66A25">
      <w:pPr>
        <w:spacing w:after="0" w:line="240" w:lineRule="auto"/>
        <w:rPr>
          <w:rFonts w:cs="Times New Roman"/>
        </w:rPr>
      </w:pPr>
      <w:r>
        <w:rPr>
          <w:rFonts w:cs="Times New Roman"/>
        </w:rPr>
        <w:separator/>
      </w:r>
    </w:p>
  </w:endnote>
  <w:endnote w:type="continuationSeparator" w:id="0">
    <w:p w14:paraId="4DB0E7D7" w14:textId="77777777" w:rsidR="00B815DA" w:rsidRDefault="00B815DA" w:rsidP="00C66A25">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291A" w14:textId="4F9CB1B2" w:rsidR="00B815DA" w:rsidRPr="00A626E9" w:rsidRDefault="00B815DA" w:rsidP="00A626E9">
    <w:pPr>
      <w:pStyle w:val="AltBilgi"/>
      <w:jc w:val="right"/>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080C" w14:textId="77777777" w:rsidR="00B815DA" w:rsidRPr="00C035FF" w:rsidRDefault="00B815DA" w:rsidP="00C035FF">
    <w:pPr>
      <w:pStyle w:val="AltBilgi"/>
      <w:jc w:val="right"/>
      <w:rPr>
        <w:rFonts w:ascii="Arial" w:hAnsi="Arial" w:cs="Arial"/>
        <w:sz w:val="20"/>
        <w:szCs w:val="20"/>
      </w:rPr>
    </w:pPr>
    <w:r w:rsidRPr="00C035FF">
      <w:rPr>
        <w:rFonts w:ascii="Arial" w:hAnsi="Arial" w:cs="Arial"/>
        <w:sz w:val="20"/>
        <w:szCs w:val="20"/>
      </w:rPr>
      <w:fldChar w:fldCharType="begin"/>
    </w:r>
    <w:r w:rsidRPr="00C035FF">
      <w:rPr>
        <w:rFonts w:ascii="Arial" w:hAnsi="Arial" w:cs="Arial"/>
        <w:sz w:val="20"/>
        <w:szCs w:val="20"/>
      </w:rPr>
      <w:instrText>PAGE   \* MERGEFORMAT</w:instrText>
    </w:r>
    <w:r w:rsidRPr="00C035FF">
      <w:rPr>
        <w:rFonts w:ascii="Arial" w:hAnsi="Arial" w:cs="Arial"/>
        <w:sz w:val="20"/>
        <w:szCs w:val="20"/>
      </w:rPr>
      <w:fldChar w:fldCharType="separate"/>
    </w:r>
    <w:r w:rsidR="00C86F29">
      <w:rPr>
        <w:rFonts w:ascii="Arial" w:hAnsi="Arial" w:cs="Arial"/>
        <w:noProof/>
        <w:sz w:val="20"/>
        <w:szCs w:val="20"/>
      </w:rPr>
      <w:t>37</w:t>
    </w:r>
    <w:r w:rsidRPr="00C035FF">
      <w:rPr>
        <w:rFonts w:ascii="Arial" w:hAnsi="Arial" w:cs="Arial"/>
        <w:noProof/>
        <w:sz w:val="20"/>
        <w:szCs w:val="20"/>
      </w:rPr>
      <w:fldChar w:fldCharType="end"/>
    </w:r>
  </w:p>
  <w:p w14:paraId="3FCDA042" w14:textId="6FE68F3E" w:rsidR="00B815DA" w:rsidRPr="0065255C" w:rsidRDefault="00147D33" w:rsidP="0065255C">
    <w:pPr>
      <w:pStyle w:val="AltBilgi"/>
      <w:jc w:val="both"/>
      <w:rPr>
        <w:rFonts w:ascii="Arial" w:hAnsi="Arial" w:cs="Arial"/>
        <w:i/>
        <w:sz w:val="20"/>
      </w:rPr>
    </w:pPr>
    <w:r w:rsidRPr="00147D33">
      <w:rPr>
        <w:rFonts w:ascii="Arial" w:hAnsi="Arial" w:cs="Arial"/>
        <w:i/>
        <w:sz w:val="20"/>
        <w:szCs w:val="20"/>
      </w:rPr>
      <w:t>PP2.3.FR.007</w:t>
    </w:r>
    <w:r>
      <w:rPr>
        <w:rFonts w:ascii="Arial" w:hAnsi="Arial" w:cs="Arial"/>
        <w:i/>
        <w:sz w:val="20"/>
        <w:szCs w:val="20"/>
      </w:rPr>
      <w:t>5</w:t>
    </w:r>
    <w:r w:rsidRPr="00147D33">
      <w:rPr>
        <w:rFonts w:ascii="Arial" w:hAnsi="Arial" w:cs="Arial"/>
        <w:i/>
        <w:sz w:val="20"/>
        <w:szCs w:val="20"/>
      </w:rPr>
      <w:t>, R0, Ekim 2023</w:t>
    </w:r>
    <w:r w:rsidR="00B815DA" w:rsidRPr="0065255C">
      <w:rPr>
        <w:rFonts w:ascii="Arial" w:hAnsi="Arial" w:cs="Arial"/>
        <w:i/>
        <w:sz w:val="20"/>
        <w:szCs w:val="20"/>
      </w:rPr>
      <w:t xml:space="preserve">                       </w:t>
    </w:r>
    <w:r w:rsidR="00B815DA" w:rsidRPr="0065255C">
      <w:rPr>
        <w:rFonts w:ascii="Arial" w:hAnsi="Arial" w:cs="Arial"/>
        <w: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B2B36" w14:textId="77777777" w:rsidR="00B815DA" w:rsidRDefault="00B815DA" w:rsidP="00C66A25">
      <w:pPr>
        <w:spacing w:after="0" w:line="240" w:lineRule="auto"/>
        <w:rPr>
          <w:rFonts w:cs="Times New Roman"/>
        </w:rPr>
      </w:pPr>
      <w:r>
        <w:rPr>
          <w:rFonts w:cs="Times New Roman"/>
        </w:rPr>
        <w:separator/>
      </w:r>
    </w:p>
  </w:footnote>
  <w:footnote w:type="continuationSeparator" w:id="0">
    <w:p w14:paraId="0D40B39B" w14:textId="77777777" w:rsidR="00B815DA" w:rsidRDefault="00B815DA" w:rsidP="00C66A25">
      <w:pPr>
        <w:spacing w:after="0" w:line="240" w:lineRule="auto"/>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4BA7"/>
    <w:multiLevelType w:val="hybridMultilevel"/>
    <w:tmpl w:val="8880FCC0"/>
    <w:lvl w:ilvl="0" w:tplc="FD38DCB2">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982E3B"/>
    <w:multiLevelType w:val="hybridMultilevel"/>
    <w:tmpl w:val="95D0DD3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15:restartNumberingAfterBreak="0">
    <w:nsid w:val="06C56849"/>
    <w:multiLevelType w:val="hybridMultilevel"/>
    <w:tmpl w:val="427C1C88"/>
    <w:lvl w:ilvl="0" w:tplc="12C684BC">
      <w:start w:val="1"/>
      <w:numFmt w:val="decimal"/>
      <w:lvlText w:val="%1."/>
      <w:lvlJc w:val="left"/>
      <w:pPr>
        <w:ind w:left="720" w:hanging="360"/>
      </w:pPr>
      <w:rPr>
        <w:rFonts w:hint="default"/>
        <w:b/>
        <w:strike w:val="0"/>
        <w:color w:val="auto"/>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7347C23"/>
    <w:multiLevelType w:val="hybridMultilevel"/>
    <w:tmpl w:val="3AA2E3CA"/>
    <w:lvl w:ilvl="0" w:tplc="820ED9BC">
      <w:start w:val="1"/>
      <w:numFmt w:val="lowerLetter"/>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74D3B79"/>
    <w:multiLevelType w:val="hybridMultilevel"/>
    <w:tmpl w:val="7F66EBC4"/>
    <w:lvl w:ilvl="0" w:tplc="53C8B7BA">
      <w:start w:val="1"/>
      <w:numFmt w:val="lowerLetter"/>
      <w:lvlText w:val="%1."/>
      <w:lvlJc w:val="left"/>
      <w:pPr>
        <w:ind w:left="785" w:hanging="360"/>
      </w:pPr>
      <w:rPr>
        <w:b/>
      </w:rPr>
    </w:lvl>
    <w:lvl w:ilvl="1" w:tplc="041F0019" w:tentative="1">
      <w:start w:val="1"/>
      <w:numFmt w:val="lowerLetter"/>
      <w:lvlText w:val="%2."/>
      <w:lvlJc w:val="left"/>
      <w:pPr>
        <w:ind w:left="425" w:hanging="360"/>
      </w:pPr>
    </w:lvl>
    <w:lvl w:ilvl="2" w:tplc="041F001B" w:tentative="1">
      <w:start w:val="1"/>
      <w:numFmt w:val="lowerRoman"/>
      <w:lvlText w:val="%3."/>
      <w:lvlJc w:val="right"/>
      <w:pPr>
        <w:ind w:left="1145" w:hanging="180"/>
      </w:pPr>
    </w:lvl>
    <w:lvl w:ilvl="3" w:tplc="041F000F" w:tentative="1">
      <w:start w:val="1"/>
      <w:numFmt w:val="decimal"/>
      <w:lvlText w:val="%4."/>
      <w:lvlJc w:val="left"/>
      <w:pPr>
        <w:ind w:left="1865" w:hanging="360"/>
      </w:pPr>
    </w:lvl>
    <w:lvl w:ilvl="4" w:tplc="041F0019" w:tentative="1">
      <w:start w:val="1"/>
      <w:numFmt w:val="lowerLetter"/>
      <w:lvlText w:val="%5."/>
      <w:lvlJc w:val="left"/>
      <w:pPr>
        <w:ind w:left="2585" w:hanging="360"/>
      </w:pPr>
    </w:lvl>
    <w:lvl w:ilvl="5" w:tplc="041F001B" w:tentative="1">
      <w:start w:val="1"/>
      <w:numFmt w:val="lowerRoman"/>
      <w:lvlText w:val="%6."/>
      <w:lvlJc w:val="right"/>
      <w:pPr>
        <w:ind w:left="3305" w:hanging="180"/>
      </w:pPr>
    </w:lvl>
    <w:lvl w:ilvl="6" w:tplc="041F000F" w:tentative="1">
      <w:start w:val="1"/>
      <w:numFmt w:val="decimal"/>
      <w:lvlText w:val="%7."/>
      <w:lvlJc w:val="left"/>
      <w:pPr>
        <w:ind w:left="4025" w:hanging="360"/>
      </w:pPr>
    </w:lvl>
    <w:lvl w:ilvl="7" w:tplc="041F0019" w:tentative="1">
      <w:start w:val="1"/>
      <w:numFmt w:val="lowerLetter"/>
      <w:lvlText w:val="%8."/>
      <w:lvlJc w:val="left"/>
      <w:pPr>
        <w:ind w:left="4745" w:hanging="360"/>
      </w:pPr>
    </w:lvl>
    <w:lvl w:ilvl="8" w:tplc="041F001B" w:tentative="1">
      <w:start w:val="1"/>
      <w:numFmt w:val="lowerRoman"/>
      <w:lvlText w:val="%9."/>
      <w:lvlJc w:val="right"/>
      <w:pPr>
        <w:ind w:left="5465" w:hanging="180"/>
      </w:pPr>
    </w:lvl>
  </w:abstractNum>
  <w:abstractNum w:abstractNumId="5" w15:restartNumberingAfterBreak="0">
    <w:nsid w:val="0EA875EC"/>
    <w:multiLevelType w:val="hybridMultilevel"/>
    <w:tmpl w:val="D238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A4136D"/>
    <w:multiLevelType w:val="hybridMultilevel"/>
    <w:tmpl w:val="F020BE2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7" w15:restartNumberingAfterBreak="0">
    <w:nsid w:val="12E75B75"/>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4023E50"/>
    <w:multiLevelType w:val="hybridMultilevel"/>
    <w:tmpl w:val="860E6514"/>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9" w15:restartNumberingAfterBreak="0">
    <w:nsid w:val="16932768"/>
    <w:multiLevelType w:val="hybridMultilevel"/>
    <w:tmpl w:val="25660E36"/>
    <w:lvl w:ilvl="0" w:tplc="72606CC6">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 w15:restartNumberingAfterBreak="0">
    <w:nsid w:val="1B431E38"/>
    <w:multiLevelType w:val="hybridMultilevel"/>
    <w:tmpl w:val="290C3C30"/>
    <w:lvl w:ilvl="0" w:tplc="6B68CC6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C0B0F7A"/>
    <w:multiLevelType w:val="hybridMultilevel"/>
    <w:tmpl w:val="9CD04DCC"/>
    <w:lvl w:ilvl="0" w:tplc="F436498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 w15:restartNumberingAfterBreak="0">
    <w:nsid w:val="1FC156C8"/>
    <w:multiLevelType w:val="hybridMultilevel"/>
    <w:tmpl w:val="E8B02D1C"/>
    <w:lvl w:ilvl="0" w:tplc="D9147FAA">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3" w15:restartNumberingAfterBreak="0">
    <w:nsid w:val="202C734E"/>
    <w:multiLevelType w:val="hybridMultilevel"/>
    <w:tmpl w:val="98709DF8"/>
    <w:lvl w:ilvl="0" w:tplc="DA64AEF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4" w15:restartNumberingAfterBreak="0">
    <w:nsid w:val="21590CEF"/>
    <w:multiLevelType w:val="hybridMultilevel"/>
    <w:tmpl w:val="1CD0AF08"/>
    <w:lvl w:ilvl="0" w:tplc="58ECAC2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90C5DA1"/>
    <w:multiLevelType w:val="hybridMultilevel"/>
    <w:tmpl w:val="7C08E55A"/>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16" w15:restartNumberingAfterBreak="0">
    <w:nsid w:val="29AB36A6"/>
    <w:multiLevelType w:val="hybridMultilevel"/>
    <w:tmpl w:val="8FEE0E28"/>
    <w:lvl w:ilvl="0" w:tplc="041F000F">
      <w:start w:val="1"/>
      <w:numFmt w:val="decimal"/>
      <w:lvlText w:val="%1."/>
      <w:lvlJc w:val="left"/>
      <w:pPr>
        <w:ind w:left="5040" w:hanging="360"/>
      </w:pPr>
    </w:lvl>
    <w:lvl w:ilvl="1" w:tplc="041F0019" w:tentative="1">
      <w:start w:val="1"/>
      <w:numFmt w:val="lowerLetter"/>
      <w:lvlText w:val="%2."/>
      <w:lvlJc w:val="left"/>
      <w:pPr>
        <w:ind w:left="5760" w:hanging="360"/>
      </w:pPr>
    </w:lvl>
    <w:lvl w:ilvl="2" w:tplc="041F001B" w:tentative="1">
      <w:start w:val="1"/>
      <w:numFmt w:val="lowerRoman"/>
      <w:lvlText w:val="%3."/>
      <w:lvlJc w:val="right"/>
      <w:pPr>
        <w:ind w:left="6480" w:hanging="180"/>
      </w:pPr>
    </w:lvl>
    <w:lvl w:ilvl="3" w:tplc="041F000F" w:tentative="1">
      <w:start w:val="1"/>
      <w:numFmt w:val="decimal"/>
      <w:lvlText w:val="%4."/>
      <w:lvlJc w:val="left"/>
      <w:pPr>
        <w:ind w:left="7200" w:hanging="360"/>
      </w:pPr>
    </w:lvl>
    <w:lvl w:ilvl="4" w:tplc="041F0019" w:tentative="1">
      <w:start w:val="1"/>
      <w:numFmt w:val="lowerLetter"/>
      <w:lvlText w:val="%5."/>
      <w:lvlJc w:val="left"/>
      <w:pPr>
        <w:ind w:left="7920" w:hanging="360"/>
      </w:pPr>
    </w:lvl>
    <w:lvl w:ilvl="5" w:tplc="041F001B" w:tentative="1">
      <w:start w:val="1"/>
      <w:numFmt w:val="lowerRoman"/>
      <w:lvlText w:val="%6."/>
      <w:lvlJc w:val="right"/>
      <w:pPr>
        <w:ind w:left="8640" w:hanging="180"/>
      </w:pPr>
    </w:lvl>
    <w:lvl w:ilvl="6" w:tplc="041F000F" w:tentative="1">
      <w:start w:val="1"/>
      <w:numFmt w:val="decimal"/>
      <w:lvlText w:val="%7."/>
      <w:lvlJc w:val="left"/>
      <w:pPr>
        <w:ind w:left="9360" w:hanging="360"/>
      </w:pPr>
    </w:lvl>
    <w:lvl w:ilvl="7" w:tplc="041F0019" w:tentative="1">
      <w:start w:val="1"/>
      <w:numFmt w:val="lowerLetter"/>
      <w:lvlText w:val="%8."/>
      <w:lvlJc w:val="left"/>
      <w:pPr>
        <w:ind w:left="10080" w:hanging="360"/>
      </w:pPr>
    </w:lvl>
    <w:lvl w:ilvl="8" w:tplc="041F001B" w:tentative="1">
      <w:start w:val="1"/>
      <w:numFmt w:val="lowerRoman"/>
      <w:lvlText w:val="%9."/>
      <w:lvlJc w:val="right"/>
      <w:pPr>
        <w:ind w:left="10800" w:hanging="180"/>
      </w:pPr>
    </w:lvl>
  </w:abstractNum>
  <w:abstractNum w:abstractNumId="17" w15:restartNumberingAfterBreak="0">
    <w:nsid w:val="2ADB3E96"/>
    <w:multiLevelType w:val="hybridMultilevel"/>
    <w:tmpl w:val="E1C250A2"/>
    <w:lvl w:ilvl="0" w:tplc="BB124F9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214E1C"/>
    <w:multiLevelType w:val="hybridMultilevel"/>
    <w:tmpl w:val="48206C9A"/>
    <w:lvl w:ilvl="0" w:tplc="041F000F">
      <w:start w:val="1"/>
      <w:numFmt w:val="decimal"/>
      <w:lvlText w:val="%1."/>
      <w:lvlJc w:val="left"/>
      <w:pPr>
        <w:ind w:left="720" w:hanging="360"/>
      </w:pPr>
    </w:lvl>
    <w:lvl w:ilvl="1" w:tplc="F10A942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D1F4B0A"/>
    <w:multiLevelType w:val="hybridMultilevel"/>
    <w:tmpl w:val="57DCFB98"/>
    <w:lvl w:ilvl="0" w:tplc="A780771A">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0" w15:restartNumberingAfterBreak="0">
    <w:nsid w:val="2DDF0700"/>
    <w:multiLevelType w:val="hybridMultilevel"/>
    <w:tmpl w:val="9EA6B422"/>
    <w:lvl w:ilvl="0" w:tplc="E3166E6C">
      <w:start w:val="1"/>
      <w:numFmt w:val="decimal"/>
      <w:lvlText w:val="%1."/>
      <w:lvlJc w:val="left"/>
      <w:pPr>
        <w:ind w:left="720" w:hanging="360"/>
      </w:pPr>
      <w:rPr>
        <w:rFonts w:hint="default"/>
        <w:b/>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EFD5541"/>
    <w:multiLevelType w:val="hybridMultilevel"/>
    <w:tmpl w:val="E6FA8B36"/>
    <w:lvl w:ilvl="0" w:tplc="3498357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 w15:restartNumberingAfterBreak="0">
    <w:nsid w:val="2F6208FB"/>
    <w:multiLevelType w:val="hybridMultilevel"/>
    <w:tmpl w:val="35AC5848"/>
    <w:lvl w:ilvl="0" w:tplc="195C4F6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3" w15:restartNumberingAfterBreak="0">
    <w:nsid w:val="315B341F"/>
    <w:multiLevelType w:val="hybridMultilevel"/>
    <w:tmpl w:val="57525266"/>
    <w:lvl w:ilvl="0" w:tplc="041F0015">
      <w:start w:val="1"/>
      <w:numFmt w:val="upperLetter"/>
      <w:lvlText w:val="%1."/>
      <w:lvlJc w:val="left"/>
      <w:pPr>
        <w:ind w:left="720" w:hanging="360"/>
      </w:pPr>
      <w:rPr>
        <w:rFonts w:hint="default"/>
        <w:b/>
        <w:color w:val="auto"/>
      </w:rPr>
    </w:lvl>
    <w:lvl w:ilvl="1" w:tplc="782A5EE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15:restartNumberingAfterBreak="0">
    <w:nsid w:val="32BE64B2"/>
    <w:multiLevelType w:val="hybridMultilevel"/>
    <w:tmpl w:val="8EA0FEA8"/>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5" w15:restartNumberingAfterBreak="0">
    <w:nsid w:val="36AF1CC2"/>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6" w15:restartNumberingAfterBreak="0">
    <w:nsid w:val="3803056D"/>
    <w:multiLevelType w:val="hybridMultilevel"/>
    <w:tmpl w:val="032C01D2"/>
    <w:lvl w:ilvl="0" w:tplc="380A65C6">
      <w:start w:val="1"/>
      <w:numFmt w:val="lowerLetter"/>
      <w:lvlText w:val="%1."/>
      <w:lvlJc w:val="left"/>
      <w:pPr>
        <w:ind w:left="1068" w:hanging="360"/>
      </w:pPr>
      <w:rPr>
        <w:rFonts w:hint="default"/>
        <w:b/>
        <w:bCs/>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27" w15:restartNumberingAfterBreak="0">
    <w:nsid w:val="39E8316D"/>
    <w:multiLevelType w:val="hybridMultilevel"/>
    <w:tmpl w:val="E1B21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3B27783E"/>
    <w:multiLevelType w:val="hybridMultilevel"/>
    <w:tmpl w:val="612AE71E"/>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9" w15:restartNumberingAfterBreak="0">
    <w:nsid w:val="3F672455"/>
    <w:multiLevelType w:val="hybridMultilevel"/>
    <w:tmpl w:val="F68E6EF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15:restartNumberingAfterBreak="0">
    <w:nsid w:val="3F8D51F6"/>
    <w:multiLevelType w:val="hybridMultilevel"/>
    <w:tmpl w:val="2834D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3426E7D"/>
    <w:multiLevelType w:val="hybridMultilevel"/>
    <w:tmpl w:val="4210D89C"/>
    <w:lvl w:ilvl="0" w:tplc="1E7E3A9E">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4A406BD"/>
    <w:multiLevelType w:val="hybridMultilevel"/>
    <w:tmpl w:val="DD6C2766"/>
    <w:lvl w:ilvl="0" w:tplc="F514987C">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3" w15:restartNumberingAfterBreak="0">
    <w:nsid w:val="44CE6657"/>
    <w:multiLevelType w:val="hybridMultilevel"/>
    <w:tmpl w:val="6032D2BE"/>
    <w:lvl w:ilvl="0" w:tplc="5D68C0CA">
      <w:start w:val="1"/>
      <w:numFmt w:val="decimal"/>
      <w:lvlText w:val="%1."/>
      <w:lvlJc w:val="left"/>
      <w:pPr>
        <w:ind w:left="720" w:hanging="360"/>
      </w:pPr>
      <w:rPr>
        <w:rFonts w:hint="default"/>
        <w:b/>
        <w:strike w:val="0"/>
      </w:rPr>
    </w:lvl>
    <w:lvl w:ilvl="1" w:tplc="782A5EE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15:restartNumberingAfterBreak="0">
    <w:nsid w:val="4AEF766F"/>
    <w:multiLevelType w:val="hybridMultilevel"/>
    <w:tmpl w:val="31FC0C6E"/>
    <w:lvl w:ilvl="0" w:tplc="43DA59DE">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5" w15:restartNumberingAfterBreak="0">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E3E707B"/>
    <w:multiLevelType w:val="hybridMultilevel"/>
    <w:tmpl w:val="84F06822"/>
    <w:lvl w:ilvl="0" w:tplc="63B6D6E4">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7" w15:restartNumberingAfterBreak="0">
    <w:nsid w:val="4E9E596C"/>
    <w:multiLevelType w:val="hybridMultilevel"/>
    <w:tmpl w:val="C2748798"/>
    <w:lvl w:ilvl="0" w:tplc="38300B2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8" w15:restartNumberingAfterBreak="0">
    <w:nsid w:val="5480084C"/>
    <w:multiLevelType w:val="hybridMultilevel"/>
    <w:tmpl w:val="0C56B064"/>
    <w:lvl w:ilvl="0" w:tplc="60A2AAE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5494762B"/>
    <w:multiLevelType w:val="hybridMultilevel"/>
    <w:tmpl w:val="FD0A2FE6"/>
    <w:lvl w:ilvl="0" w:tplc="07F80170">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abstractNum w:abstractNumId="40" w15:restartNumberingAfterBreak="0">
    <w:nsid w:val="55753BF5"/>
    <w:multiLevelType w:val="hybridMultilevel"/>
    <w:tmpl w:val="7A14C3E0"/>
    <w:lvl w:ilvl="0" w:tplc="DFC053A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56B93FE7"/>
    <w:multiLevelType w:val="hybridMultilevel"/>
    <w:tmpl w:val="7B0627B8"/>
    <w:lvl w:ilvl="0" w:tplc="07CEA4E2">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2" w15:restartNumberingAfterBreak="0">
    <w:nsid w:val="571D3A60"/>
    <w:multiLevelType w:val="hybridMultilevel"/>
    <w:tmpl w:val="01A8C4EC"/>
    <w:lvl w:ilvl="0" w:tplc="34B2ED6A">
      <w:start w:val="1"/>
      <w:numFmt w:val="lowerLetter"/>
      <w:lvlText w:val="%1."/>
      <w:lvlJc w:val="left"/>
      <w:pPr>
        <w:ind w:left="720" w:hanging="360"/>
      </w:pPr>
      <w:rPr>
        <w:b/>
        <w:bCs w:val="0"/>
        <w:strike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594D17A8"/>
    <w:multiLevelType w:val="hybridMultilevel"/>
    <w:tmpl w:val="00229B02"/>
    <w:lvl w:ilvl="0" w:tplc="318E755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5ACE5729"/>
    <w:multiLevelType w:val="hybridMultilevel"/>
    <w:tmpl w:val="4AB6AEDA"/>
    <w:lvl w:ilvl="0" w:tplc="57DE3EF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5" w15:restartNumberingAfterBreak="0">
    <w:nsid w:val="63364FA5"/>
    <w:multiLevelType w:val="hybridMultilevel"/>
    <w:tmpl w:val="43162002"/>
    <w:lvl w:ilvl="0" w:tplc="041F000F">
      <w:start w:val="1"/>
      <w:numFmt w:val="decimal"/>
      <w:lvlText w:val="%1."/>
      <w:lvlJc w:val="left"/>
      <w:pPr>
        <w:ind w:left="1080" w:hanging="360"/>
      </w:pPr>
    </w:lvl>
    <w:lvl w:ilvl="1" w:tplc="53C8B7BA">
      <w:start w:val="1"/>
      <w:numFmt w:val="lowerLetter"/>
      <w:lvlText w:val="%2."/>
      <w:lvlJc w:val="left"/>
      <w:pPr>
        <w:ind w:left="1800" w:hanging="360"/>
      </w:pPr>
      <w:rPr>
        <w:b/>
      </w:r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6" w15:restartNumberingAfterBreak="0">
    <w:nsid w:val="655956FD"/>
    <w:multiLevelType w:val="hybridMultilevel"/>
    <w:tmpl w:val="4DF8B96C"/>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6A4A54AD"/>
    <w:multiLevelType w:val="hybridMultilevel"/>
    <w:tmpl w:val="B76C3CF4"/>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6D843500"/>
    <w:multiLevelType w:val="hybridMultilevel"/>
    <w:tmpl w:val="A67432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6EFB63E1"/>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70401093"/>
    <w:multiLevelType w:val="hybridMultilevel"/>
    <w:tmpl w:val="81008612"/>
    <w:lvl w:ilvl="0" w:tplc="E140156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7245087D"/>
    <w:multiLevelType w:val="hybridMultilevel"/>
    <w:tmpl w:val="625CB7FE"/>
    <w:lvl w:ilvl="0" w:tplc="FAB47012">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2" w15:restartNumberingAfterBreak="0">
    <w:nsid w:val="731F3D34"/>
    <w:multiLevelType w:val="hybridMultilevel"/>
    <w:tmpl w:val="7E2E3F94"/>
    <w:lvl w:ilvl="0" w:tplc="775476D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3" w15:restartNumberingAfterBreak="0">
    <w:nsid w:val="735F4AE7"/>
    <w:multiLevelType w:val="hybridMultilevel"/>
    <w:tmpl w:val="D084DD12"/>
    <w:lvl w:ilvl="0" w:tplc="9C362994">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74302C52"/>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76EF6E65"/>
    <w:multiLevelType w:val="hybridMultilevel"/>
    <w:tmpl w:val="E2EE5340"/>
    <w:lvl w:ilvl="0" w:tplc="49BE4C92">
      <w:start w:val="1"/>
      <w:numFmt w:val="decimal"/>
      <w:lvlText w:val="%1."/>
      <w:lvlJc w:val="left"/>
      <w:pPr>
        <w:ind w:left="720" w:hanging="360"/>
      </w:pPr>
      <w:rPr>
        <w:rFonts w:ascii="Arial" w:hAnsi="Arial" w:cs="Arial"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6" w15:restartNumberingAfterBreak="0">
    <w:nsid w:val="79156412"/>
    <w:multiLevelType w:val="hybridMultilevel"/>
    <w:tmpl w:val="9784460E"/>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7" w15:restartNumberingAfterBreak="0">
    <w:nsid w:val="7CCF5516"/>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7E5C65FE"/>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num w:numId="1" w16cid:durableId="1581868104">
    <w:abstractNumId w:val="35"/>
  </w:num>
  <w:num w:numId="2" w16cid:durableId="1216240185">
    <w:abstractNumId w:val="29"/>
  </w:num>
  <w:num w:numId="3" w16cid:durableId="1761830928">
    <w:abstractNumId w:val="50"/>
  </w:num>
  <w:num w:numId="4" w16cid:durableId="54545425">
    <w:abstractNumId w:val="7"/>
  </w:num>
  <w:num w:numId="5" w16cid:durableId="998077598">
    <w:abstractNumId w:val="54"/>
  </w:num>
  <w:num w:numId="6" w16cid:durableId="743381105">
    <w:abstractNumId w:val="1"/>
  </w:num>
  <w:num w:numId="7" w16cid:durableId="1924299223">
    <w:abstractNumId w:val="57"/>
  </w:num>
  <w:num w:numId="8" w16cid:durableId="1677033160">
    <w:abstractNumId w:val="44"/>
  </w:num>
  <w:num w:numId="9" w16cid:durableId="1334719474">
    <w:abstractNumId w:val="2"/>
  </w:num>
  <w:num w:numId="10" w16cid:durableId="1934170163">
    <w:abstractNumId w:val="41"/>
  </w:num>
  <w:num w:numId="11" w16cid:durableId="960111470">
    <w:abstractNumId w:val="3"/>
  </w:num>
  <w:num w:numId="12" w16cid:durableId="895048817">
    <w:abstractNumId w:val="55"/>
  </w:num>
  <w:num w:numId="13" w16cid:durableId="213390845">
    <w:abstractNumId w:val="21"/>
  </w:num>
  <w:num w:numId="14" w16cid:durableId="1679578623">
    <w:abstractNumId w:val="6"/>
  </w:num>
  <w:num w:numId="15" w16cid:durableId="1069423013">
    <w:abstractNumId w:val="14"/>
  </w:num>
  <w:num w:numId="16" w16cid:durableId="1166481398">
    <w:abstractNumId w:val="5"/>
  </w:num>
  <w:num w:numId="17" w16cid:durableId="812867628">
    <w:abstractNumId w:val="43"/>
  </w:num>
  <w:num w:numId="18" w16cid:durableId="793910402">
    <w:abstractNumId w:val="36"/>
  </w:num>
  <w:num w:numId="19" w16cid:durableId="462843581">
    <w:abstractNumId w:val="12"/>
  </w:num>
  <w:num w:numId="20" w16cid:durableId="318848071">
    <w:abstractNumId w:val="10"/>
  </w:num>
  <w:num w:numId="21" w16cid:durableId="657657598">
    <w:abstractNumId w:val="31"/>
  </w:num>
  <w:num w:numId="22" w16cid:durableId="1014189042">
    <w:abstractNumId w:val="22"/>
  </w:num>
  <w:num w:numId="23" w16cid:durableId="1125735382">
    <w:abstractNumId w:val="27"/>
  </w:num>
  <w:num w:numId="24" w16cid:durableId="30886674">
    <w:abstractNumId w:val="33"/>
  </w:num>
  <w:num w:numId="25" w16cid:durableId="1689789886">
    <w:abstractNumId w:val="26"/>
  </w:num>
  <w:num w:numId="26" w16cid:durableId="1693145560">
    <w:abstractNumId w:val="39"/>
  </w:num>
  <w:num w:numId="27" w16cid:durableId="1583641259">
    <w:abstractNumId w:val="56"/>
  </w:num>
  <w:num w:numId="28" w16cid:durableId="1069040542">
    <w:abstractNumId w:val="15"/>
  </w:num>
  <w:num w:numId="29" w16cid:durableId="331492059">
    <w:abstractNumId w:val="16"/>
  </w:num>
  <w:num w:numId="30" w16cid:durableId="324821093">
    <w:abstractNumId w:val="13"/>
  </w:num>
  <w:num w:numId="31" w16cid:durableId="461273355">
    <w:abstractNumId w:val="9"/>
  </w:num>
  <w:num w:numId="32" w16cid:durableId="4214387">
    <w:abstractNumId w:val="45"/>
  </w:num>
  <w:num w:numId="33" w16cid:durableId="956568245">
    <w:abstractNumId w:val="11"/>
  </w:num>
  <w:num w:numId="34" w16cid:durableId="943849505">
    <w:abstractNumId w:val="51"/>
  </w:num>
  <w:num w:numId="35" w16cid:durableId="145972790">
    <w:abstractNumId w:val="32"/>
  </w:num>
  <w:num w:numId="36" w16cid:durableId="1188904710">
    <w:abstractNumId w:val="40"/>
  </w:num>
  <w:num w:numId="37" w16cid:durableId="105689936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17702845">
    <w:abstractNumId w:val="19"/>
  </w:num>
  <w:num w:numId="39" w16cid:durableId="613369962">
    <w:abstractNumId w:val="46"/>
  </w:num>
  <w:num w:numId="40" w16cid:durableId="1596596038">
    <w:abstractNumId w:val="38"/>
  </w:num>
  <w:num w:numId="41" w16cid:durableId="1557158967">
    <w:abstractNumId w:val="58"/>
  </w:num>
  <w:num w:numId="42" w16cid:durableId="1912110669">
    <w:abstractNumId w:val="0"/>
  </w:num>
  <w:num w:numId="43" w16cid:durableId="1093209623">
    <w:abstractNumId w:val="37"/>
  </w:num>
  <w:num w:numId="44" w16cid:durableId="823350732">
    <w:abstractNumId w:val="34"/>
  </w:num>
  <w:num w:numId="45" w16cid:durableId="1757170733">
    <w:abstractNumId w:val="18"/>
  </w:num>
  <w:num w:numId="46" w16cid:durableId="1204443030">
    <w:abstractNumId w:val="53"/>
  </w:num>
  <w:num w:numId="47" w16cid:durableId="1371300742">
    <w:abstractNumId w:val="42"/>
  </w:num>
  <w:num w:numId="48" w16cid:durableId="1948734429">
    <w:abstractNumId w:val="20"/>
  </w:num>
  <w:num w:numId="49" w16cid:durableId="2099711286">
    <w:abstractNumId w:val="23"/>
  </w:num>
  <w:num w:numId="50" w16cid:durableId="2140224385">
    <w:abstractNumId w:val="24"/>
  </w:num>
  <w:num w:numId="51" w16cid:durableId="618804183">
    <w:abstractNumId w:val="8"/>
  </w:num>
  <w:num w:numId="52" w16cid:durableId="90586044">
    <w:abstractNumId w:val="28"/>
  </w:num>
  <w:num w:numId="53" w16cid:durableId="195240345">
    <w:abstractNumId w:val="17"/>
  </w:num>
  <w:num w:numId="54" w16cid:durableId="658919507">
    <w:abstractNumId w:val="4"/>
  </w:num>
  <w:num w:numId="55" w16cid:durableId="37895626">
    <w:abstractNumId w:val="48"/>
  </w:num>
  <w:num w:numId="56" w16cid:durableId="1475758500">
    <w:abstractNumId w:val="49"/>
  </w:num>
  <w:num w:numId="57" w16cid:durableId="275793297">
    <w:abstractNumId w:val="47"/>
  </w:num>
  <w:num w:numId="58" w16cid:durableId="1825076318">
    <w:abstractNumId w:val="25"/>
  </w:num>
  <w:num w:numId="59" w16cid:durableId="1262494035">
    <w:abstractNumId w:val="3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NjAzM7Y0MTQzNDRW0lEKTi0uzszPAykwrQUAqvAlyywAAAA="/>
  </w:docVars>
  <w:rsids>
    <w:rsidRoot w:val="002F3D92"/>
    <w:rsid w:val="000014E0"/>
    <w:rsid w:val="00001AE5"/>
    <w:rsid w:val="00001B73"/>
    <w:rsid w:val="0000270E"/>
    <w:rsid w:val="00002E2F"/>
    <w:rsid w:val="000037B6"/>
    <w:rsid w:val="00003DA8"/>
    <w:rsid w:val="0000402D"/>
    <w:rsid w:val="00005BF0"/>
    <w:rsid w:val="0000602D"/>
    <w:rsid w:val="000066CF"/>
    <w:rsid w:val="00007F04"/>
    <w:rsid w:val="000100F0"/>
    <w:rsid w:val="00010D1C"/>
    <w:rsid w:val="0001146C"/>
    <w:rsid w:val="000123AE"/>
    <w:rsid w:val="00012B03"/>
    <w:rsid w:val="00012FEA"/>
    <w:rsid w:val="000135E0"/>
    <w:rsid w:val="00013A15"/>
    <w:rsid w:val="0001423B"/>
    <w:rsid w:val="000149FC"/>
    <w:rsid w:val="000152E0"/>
    <w:rsid w:val="0001570E"/>
    <w:rsid w:val="00015D5F"/>
    <w:rsid w:val="000204A0"/>
    <w:rsid w:val="0002144F"/>
    <w:rsid w:val="00021621"/>
    <w:rsid w:val="00022CB8"/>
    <w:rsid w:val="00023E03"/>
    <w:rsid w:val="00024B6E"/>
    <w:rsid w:val="00024EED"/>
    <w:rsid w:val="00025F6F"/>
    <w:rsid w:val="00025F7F"/>
    <w:rsid w:val="0002622C"/>
    <w:rsid w:val="0002648D"/>
    <w:rsid w:val="000269A7"/>
    <w:rsid w:val="00026CDD"/>
    <w:rsid w:val="00026E6C"/>
    <w:rsid w:val="00030C1A"/>
    <w:rsid w:val="0003111D"/>
    <w:rsid w:val="000314F1"/>
    <w:rsid w:val="000315C2"/>
    <w:rsid w:val="00031821"/>
    <w:rsid w:val="00031DC8"/>
    <w:rsid w:val="0003260E"/>
    <w:rsid w:val="0003358A"/>
    <w:rsid w:val="0003358B"/>
    <w:rsid w:val="000336C2"/>
    <w:rsid w:val="00033BA1"/>
    <w:rsid w:val="00035B03"/>
    <w:rsid w:val="00035C3D"/>
    <w:rsid w:val="00035F3F"/>
    <w:rsid w:val="0003675A"/>
    <w:rsid w:val="00036F56"/>
    <w:rsid w:val="00037498"/>
    <w:rsid w:val="000374FC"/>
    <w:rsid w:val="000375AA"/>
    <w:rsid w:val="00037A21"/>
    <w:rsid w:val="00040126"/>
    <w:rsid w:val="0004026E"/>
    <w:rsid w:val="000405A2"/>
    <w:rsid w:val="000405E8"/>
    <w:rsid w:val="0004068C"/>
    <w:rsid w:val="00041E5B"/>
    <w:rsid w:val="000420A0"/>
    <w:rsid w:val="00042EC7"/>
    <w:rsid w:val="000431F9"/>
    <w:rsid w:val="00044A29"/>
    <w:rsid w:val="000453EF"/>
    <w:rsid w:val="00045663"/>
    <w:rsid w:val="00046B68"/>
    <w:rsid w:val="00047E2D"/>
    <w:rsid w:val="0005038D"/>
    <w:rsid w:val="000503D7"/>
    <w:rsid w:val="000506E1"/>
    <w:rsid w:val="0005095B"/>
    <w:rsid w:val="00050C31"/>
    <w:rsid w:val="00051658"/>
    <w:rsid w:val="00052347"/>
    <w:rsid w:val="0005237F"/>
    <w:rsid w:val="00052C19"/>
    <w:rsid w:val="00053068"/>
    <w:rsid w:val="00053865"/>
    <w:rsid w:val="00053D39"/>
    <w:rsid w:val="00054552"/>
    <w:rsid w:val="00054CA1"/>
    <w:rsid w:val="00055394"/>
    <w:rsid w:val="000557B0"/>
    <w:rsid w:val="000562FE"/>
    <w:rsid w:val="00056A35"/>
    <w:rsid w:val="00057C0D"/>
    <w:rsid w:val="0006128B"/>
    <w:rsid w:val="0006215D"/>
    <w:rsid w:val="00062A5C"/>
    <w:rsid w:val="00062F08"/>
    <w:rsid w:val="00062F23"/>
    <w:rsid w:val="000639D6"/>
    <w:rsid w:val="00063B88"/>
    <w:rsid w:val="00063C8E"/>
    <w:rsid w:val="00064A85"/>
    <w:rsid w:val="00064F45"/>
    <w:rsid w:val="00066451"/>
    <w:rsid w:val="00067650"/>
    <w:rsid w:val="00071997"/>
    <w:rsid w:val="00071A11"/>
    <w:rsid w:val="00073006"/>
    <w:rsid w:val="00073113"/>
    <w:rsid w:val="00073C48"/>
    <w:rsid w:val="00074044"/>
    <w:rsid w:val="00074A41"/>
    <w:rsid w:val="000765AD"/>
    <w:rsid w:val="00076E77"/>
    <w:rsid w:val="0007701F"/>
    <w:rsid w:val="00077C18"/>
    <w:rsid w:val="00077F76"/>
    <w:rsid w:val="00080E1B"/>
    <w:rsid w:val="00080EEE"/>
    <w:rsid w:val="0008140B"/>
    <w:rsid w:val="00081908"/>
    <w:rsid w:val="00081FDC"/>
    <w:rsid w:val="00082E56"/>
    <w:rsid w:val="00082F4C"/>
    <w:rsid w:val="00083120"/>
    <w:rsid w:val="0008339D"/>
    <w:rsid w:val="000843FC"/>
    <w:rsid w:val="0008505F"/>
    <w:rsid w:val="0008536A"/>
    <w:rsid w:val="00085399"/>
    <w:rsid w:val="00086073"/>
    <w:rsid w:val="0008667C"/>
    <w:rsid w:val="00086DBA"/>
    <w:rsid w:val="00087C35"/>
    <w:rsid w:val="00087EF3"/>
    <w:rsid w:val="00090513"/>
    <w:rsid w:val="00090A01"/>
    <w:rsid w:val="000912F2"/>
    <w:rsid w:val="000913DE"/>
    <w:rsid w:val="0009206C"/>
    <w:rsid w:val="000937F0"/>
    <w:rsid w:val="00093EE3"/>
    <w:rsid w:val="000940D0"/>
    <w:rsid w:val="00094ADC"/>
    <w:rsid w:val="00094BDD"/>
    <w:rsid w:val="00095CAA"/>
    <w:rsid w:val="00095E47"/>
    <w:rsid w:val="00095EE0"/>
    <w:rsid w:val="00096094"/>
    <w:rsid w:val="0009647E"/>
    <w:rsid w:val="000966C6"/>
    <w:rsid w:val="000968DE"/>
    <w:rsid w:val="00097AAD"/>
    <w:rsid w:val="00097B73"/>
    <w:rsid w:val="000A0403"/>
    <w:rsid w:val="000A057A"/>
    <w:rsid w:val="000A1311"/>
    <w:rsid w:val="000A1B1B"/>
    <w:rsid w:val="000A1E02"/>
    <w:rsid w:val="000A1EF8"/>
    <w:rsid w:val="000A2032"/>
    <w:rsid w:val="000A2080"/>
    <w:rsid w:val="000A2363"/>
    <w:rsid w:val="000A3AE0"/>
    <w:rsid w:val="000A4AEB"/>
    <w:rsid w:val="000A52E1"/>
    <w:rsid w:val="000A5EBF"/>
    <w:rsid w:val="000A6634"/>
    <w:rsid w:val="000A6641"/>
    <w:rsid w:val="000A6720"/>
    <w:rsid w:val="000A7D52"/>
    <w:rsid w:val="000B0D45"/>
    <w:rsid w:val="000B1CC9"/>
    <w:rsid w:val="000B2694"/>
    <w:rsid w:val="000B3C55"/>
    <w:rsid w:val="000B4725"/>
    <w:rsid w:val="000B4954"/>
    <w:rsid w:val="000B4E45"/>
    <w:rsid w:val="000B4EB0"/>
    <w:rsid w:val="000B5580"/>
    <w:rsid w:val="000B57BA"/>
    <w:rsid w:val="000B5A35"/>
    <w:rsid w:val="000B5A54"/>
    <w:rsid w:val="000B5CAF"/>
    <w:rsid w:val="000B5F2F"/>
    <w:rsid w:val="000B6316"/>
    <w:rsid w:val="000B6353"/>
    <w:rsid w:val="000B67CF"/>
    <w:rsid w:val="000B6F80"/>
    <w:rsid w:val="000C0EF2"/>
    <w:rsid w:val="000C0F79"/>
    <w:rsid w:val="000C15F8"/>
    <w:rsid w:val="000C163F"/>
    <w:rsid w:val="000C168A"/>
    <w:rsid w:val="000C1EBF"/>
    <w:rsid w:val="000C224A"/>
    <w:rsid w:val="000C2FE9"/>
    <w:rsid w:val="000C30FA"/>
    <w:rsid w:val="000C4280"/>
    <w:rsid w:val="000C4891"/>
    <w:rsid w:val="000C668B"/>
    <w:rsid w:val="000C7469"/>
    <w:rsid w:val="000C77E9"/>
    <w:rsid w:val="000D03EA"/>
    <w:rsid w:val="000D0735"/>
    <w:rsid w:val="000D0930"/>
    <w:rsid w:val="000D0F60"/>
    <w:rsid w:val="000D19CC"/>
    <w:rsid w:val="000D2026"/>
    <w:rsid w:val="000D215B"/>
    <w:rsid w:val="000D2210"/>
    <w:rsid w:val="000D407B"/>
    <w:rsid w:val="000D43DA"/>
    <w:rsid w:val="000D684C"/>
    <w:rsid w:val="000D6879"/>
    <w:rsid w:val="000D70E6"/>
    <w:rsid w:val="000E0BF3"/>
    <w:rsid w:val="000E133A"/>
    <w:rsid w:val="000E1809"/>
    <w:rsid w:val="000E1818"/>
    <w:rsid w:val="000E26C3"/>
    <w:rsid w:val="000E3223"/>
    <w:rsid w:val="000E35D9"/>
    <w:rsid w:val="000E38A8"/>
    <w:rsid w:val="000E3FCD"/>
    <w:rsid w:val="000E4451"/>
    <w:rsid w:val="000E45F4"/>
    <w:rsid w:val="000E464E"/>
    <w:rsid w:val="000E470C"/>
    <w:rsid w:val="000E520B"/>
    <w:rsid w:val="000E54E1"/>
    <w:rsid w:val="000E6210"/>
    <w:rsid w:val="000E652E"/>
    <w:rsid w:val="000E67B6"/>
    <w:rsid w:val="000E72DE"/>
    <w:rsid w:val="000E74A1"/>
    <w:rsid w:val="000F04E4"/>
    <w:rsid w:val="000F0F07"/>
    <w:rsid w:val="000F18A9"/>
    <w:rsid w:val="000F2B00"/>
    <w:rsid w:val="000F3B27"/>
    <w:rsid w:val="000F3DC6"/>
    <w:rsid w:val="000F437B"/>
    <w:rsid w:val="000F4633"/>
    <w:rsid w:val="000F467B"/>
    <w:rsid w:val="000F52F6"/>
    <w:rsid w:val="000F63D5"/>
    <w:rsid w:val="000F7C4A"/>
    <w:rsid w:val="000F7CB3"/>
    <w:rsid w:val="000F7E19"/>
    <w:rsid w:val="00100387"/>
    <w:rsid w:val="00100A78"/>
    <w:rsid w:val="00100AC1"/>
    <w:rsid w:val="00101730"/>
    <w:rsid w:val="0010186C"/>
    <w:rsid w:val="00101E9F"/>
    <w:rsid w:val="0010251B"/>
    <w:rsid w:val="001026BD"/>
    <w:rsid w:val="0010337D"/>
    <w:rsid w:val="00103A24"/>
    <w:rsid w:val="00104940"/>
    <w:rsid w:val="00105844"/>
    <w:rsid w:val="001059E9"/>
    <w:rsid w:val="00105BBB"/>
    <w:rsid w:val="001068E5"/>
    <w:rsid w:val="00106D2F"/>
    <w:rsid w:val="00107226"/>
    <w:rsid w:val="00110D96"/>
    <w:rsid w:val="00110DE6"/>
    <w:rsid w:val="001111C3"/>
    <w:rsid w:val="0011136E"/>
    <w:rsid w:val="00111D9F"/>
    <w:rsid w:val="001121C1"/>
    <w:rsid w:val="00112657"/>
    <w:rsid w:val="00112707"/>
    <w:rsid w:val="00112B76"/>
    <w:rsid w:val="00112BE6"/>
    <w:rsid w:val="00113133"/>
    <w:rsid w:val="00113993"/>
    <w:rsid w:val="00113FBE"/>
    <w:rsid w:val="00114063"/>
    <w:rsid w:val="00114277"/>
    <w:rsid w:val="001143B7"/>
    <w:rsid w:val="0011518B"/>
    <w:rsid w:val="001151EE"/>
    <w:rsid w:val="00115740"/>
    <w:rsid w:val="00116391"/>
    <w:rsid w:val="0011796B"/>
    <w:rsid w:val="00117BBC"/>
    <w:rsid w:val="00120EBC"/>
    <w:rsid w:val="00121AF6"/>
    <w:rsid w:val="00121B09"/>
    <w:rsid w:val="00122344"/>
    <w:rsid w:val="0012375D"/>
    <w:rsid w:val="00123A78"/>
    <w:rsid w:val="00123C76"/>
    <w:rsid w:val="001240C5"/>
    <w:rsid w:val="00124912"/>
    <w:rsid w:val="00124A02"/>
    <w:rsid w:val="00125609"/>
    <w:rsid w:val="00125A35"/>
    <w:rsid w:val="00125B43"/>
    <w:rsid w:val="00126018"/>
    <w:rsid w:val="001260F9"/>
    <w:rsid w:val="00126D88"/>
    <w:rsid w:val="00127112"/>
    <w:rsid w:val="00127514"/>
    <w:rsid w:val="001305EA"/>
    <w:rsid w:val="001308DC"/>
    <w:rsid w:val="00130B20"/>
    <w:rsid w:val="00130B4F"/>
    <w:rsid w:val="001316E8"/>
    <w:rsid w:val="001317D5"/>
    <w:rsid w:val="00131EB3"/>
    <w:rsid w:val="00131F82"/>
    <w:rsid w:val="0013237C"/>
    <w:rsid w:val="00132641"/>
    <w:rsid w:val="0013285D"/>
    <w:rsid w:val="00132B0E"/>
    <w:rsid w:val="001339C1"/>
    <w:rsid w:val="00134269"/>
    <w:rsid w:val="00134629"/>
    <w:rsid w:val="00134A7B"/>
    <w:rsid w:val="00134B13"/>
    <w:rsid w:val="00135303"/>
    <w:rsid w:val="00136A6E"/>
    <w:rsid w:val="0014017B"/>
    <w:rsid w:val="00140225"/>
    <w:rsid w:val="00140294"/>
    <w:rsid w:val="001408F4"/>
    <w:rsid w:val="00140E0C"/>
    <w:rsid w:val="00141A95"/>
    <w:rsid w:val="00141B31"/>
    <w:rsid w:val="0014225C"/>
    <w:rsid w:val="00142458"/>
    <w:rsid w:val="001428B2"/>
    <w:rsid w:val="00142EE0"/>
    <w:rsid w:val="001438AF"/>
    <w:rsid w:val="001441BA"/>
    <w:rsid w:val="001445C0"/>
    <w:rsid w:val="00144781"/>
    <w:rsid w:val="00144F13"/>
    <w:rsid w:val="001455A4"/>
    <w:rsid w:val="00145CF6"/>
    <w:rsid w:val="001461BC"/>
    <w:rsid w:val="00146323"/>
    <w:rsid w:val="00146C31"/>
    <w:rsid w:val="0014744F"/>
    <w:rsid w:val="001479CB"/>
    <w:rsid w:val="00147D33"/>
    <w:rsid w:val="00152788"/>
    <w:rsid w:val="00152796"/>
    <w:rsid w:val="00152E79"/>
    <w:rsid w:val="00152FF5"/>
    <w:rsid w:val="001534CB"/>
    <w:rsid w:val="001536C0"/>
    <w:rsid w:val="00153B6B"/>
    <w:rsid w:val="0015477E"/>
    <w:rsid w:val="00154BA4"/>
    <w:rsid w:val="00155518"/>
    <w:rsid w:val="00155B95"/>
    <w:rsid w:val="00155EA0"/>
    <w:rsid w:val="001560D6"/>
    <w:rsid w:val="00156588"/>
    <w:rsid w:val="001565F1"/>
    <w:rsid w:val="00157358"/>
    <w:rsid w:val="00157F24"/>
    <w:rsid w:val="001602CB"/>
    <w:rsid w:val="00160CA8"/>
    <w:rsid w:val="00161D0F"/>
    <w:rsid w:val="00161DF5"/>
    <w:rsid w:val="00161E7F"/>
    <w:rsid w:val="00161EAD"/>
    <w:rsid w:val="00161F5F"/>
    <w:rsid w:val="00164220"/>
    <w:rsid w:val="001645D5"/>
    <w:rsid w:val="00164961"/>
    <w:rsid w:val="00164DFC"/>
    <w:rsid w:val="001656AB"/>
    <w:rsid w:val="0016575E"/>
    <w:rsid w:val="001657FE"/>
    <w:rsid w:val="001658EE"/>
    <w:rsid w:val="001662C4"/>
    <w:rsid w:val="0016679C"/>
    <w:rsid w:val="00166CE1"/>
    <w:rsid w:val="00170678"/>
    <w:rsid w:val="001708B2"/>
    <w:rsid w:val="001713C0"/>
    <w:rsid w:val="00172239"/>
    <w:rsid w:val="00172721"/>
    <w:rsid w:val="00172E8D"/>
    <w:rsid w:val="00172F2C"/>
    <w:rsid w:val="00173B2A"/>
    <w:rsid w:val="00174E42"/>
    <w:rsid w:val="00175885"/>
    <w:rsid w:val="00175985"/>
    <w:rsid w:val="001762FF"/>
    <w:rsid w:val="001771AC"/>
    <w:rsid w:val="001777B7"/>
    <w:rsid w:val="0018115E"/>
    <w:rsid w:val="001822A8"/>
    <w:rsid w:val="00182E8B"/>
    <w:rsid w:val="00183707"/>
    <w:rsid w:val="0018418F"/>
    <w:rsid w:val="00184AE0"/>
    <w:rsid w:val="0018633A"/>
    <w:rsid w:val="001867FE"/>
    <w:rsid w:val="00186824"/>
    <w:rsid w:val="00186B12"/>
    <w:rsid w:val="00186EC1"/>
    <w:rsid w:val="00187D54"/>
    <w:rsid w:val="00190040"/>
    <w:rsid w:val="001901D7"/>
    <w:rsid w:val="00190E43"/>
    <w:rsid w:val="001914FE"/>
    <w:rsid w:val="00191A55"/>
    <w:rsid w:val="00192045"/>
    <w:rsid w:val="001924D9"/>
    <w:rsid w:val="001925B3"/>
    <w:rsid w:val="00194555"/>
    <w:rsid w:val="00194728"/>
    <w:rsid w:val="001948B0"/>
    <w:rsid w:val="00194933"/>
    <w:rsid w:val="00194FC7"/>
    <w:rsid w:val="00195EEE"/>
    <w:rsid w:val="0019664D"/>
    <w:rsid w:val="00196EB9"/>
    <w:rsid w:val="00196F56"/>
    <w:rsid w:val="00197915"/>
    <w:rsid w:val="001A0919"/>
    <w:rsid w:val="001A09DA"/>
    <w:rsid w:val="001A0AA0"/>
    <w:rsid w:val="001A106D"/>
    <w:rsid w:val="001A1A16"/>
    <w:rsid w:val="001A1B79"/>
    <w:rsid w:val="001A1E22"/>
    <w:rsid w:val="001A2469"/>
    <w:rsid w:val="001A422F"/>
    <w:rsid w:val="001A4D1C"/>
    <w:rsid w:val="001A5FD5"/>
    <w:rsid w:val="001A6948"/>
    <w:rsid w:val="001A71CF"/>
    <w:rsid w:val="001A74C2"/>
    <w:rsid w:val="001A7502"/>
    <w:rsid w:val="001A77AF"/>
    <w:rsid w:val="001B03A2"/>
    <w:rsid w:val="001B063B"/>
    <w:rsid w:val="001B0855"/>
    <w:rsid w:val="001B0A20"/>
    <w:rsid w:val="001B169A"/>
    <w:rsid w:val="001B1AD0"/>
    <w:rsid w:val="001B1F04"/>
    <w:rsid w:val="001B23A3"/>
    <w:rsid w:val="001B29E2"/>
    <w:rsid w:val="001B31C4"/>
    <w:rsid w:val="001B3C8C"/>
    <w:rsid w:val="001B3FC4"/>
    <w:rsid w:val="001B44CD"/>
    <w:rsid w:val="001B6CCA"/>
    <w:rsid w:val="001B6DBD"/>
    <w:rsid w:val="001B6EA7"/>
    <w:rsid w:val="001B7A8C"/>
    <w:rsid w:val="001C239A"/>
    <w:rsid w:val="001C2A73"/>
    <w:rsid w:val="001C3A8B"/>
    <w:rsid w:val="001C3AA0"/>
    <w:rsid w:val="001C43B1"/>
    <w:rsid w:val="001C45C1"/>
    <w:rsid w:val="001C58A3"/>
    <w:rsid w:val="001C6C5C"/>
    <w:rsid w:val="001C6F2E"/>
    <w:rsid w:val="001D0209"/>
    <w:rsid w:val="001D0A5B"/>
    <w:rsid w:val="001D13AA"/>
    <w:rsid w:val="001D1799"/>
    <w:rsid w:val="001D17A6"/>
    <w:rsid w:val="001D294B"/>
    <w:rsid w:val="001D2B57"/>
    <w:rsid w:val="001D327E"/>
    <w:rsid w:val="001D3C13"/>
    <w:rsid w:val="001D49E8"/>
    <w:rsid w:val="001D4C19"/>
    <w:rsid w:val="001D4E5F"/>
    <w:rsid w:val="001D4E60"/>
    <w:rsid w:val="001D5548"/>
    <w:rsid w:val="001D5794"/>
    <w:rsid w:val="001D590F"/>
    <w:rsid w:val="001D59B9"/>
    <w:rsid w:val="001D5E6D"/>
    <w:rsid w:val="001D5ECD"/>
    <w:rsid w:val="001D6A47"/>
    <w:rsid w:val="001D6F30"/>
    <w:rsid w:val="001D732D"/>
    <w:rsid w:val="001E0768"/>
    <w:rsid w:val="001E0F41"/>
    <w:rsid w:val="001E1CCC"/>
    <w:rsid w:val="001E212C"/>
    <w:rsid w:val="001E27D7"/>
    <w:rsid w:val="001E3037"/>
    <w:rsid w:val="001E32BB"/>
    <w:rsid w:val="001E4554"/>
    <w:rsid w:val="001E524B"/>
    <w:rsid w:val="001E5599"/>
    <w:rsid w:val="001E5832"/>
    <w:rsid w:val="001E58BD"/>
    <w:rsid w:val="001E5BA1"/>
    <w:rsid w:val="001E5EBF"/>
    <w:rsid w:val="001E6EEC"/>
    <w:rsid w:val="001E7D41"/>
    <w:rsid w:val="001F0724"/>
    <w:rsid w:val="001F0D65"/>
    <w:rsid w:val="001F0ED0"/>
    <w:rsid w:val="001F1191"/>
    <w:rsid w:val="001F13D6"/>
    <w:rsid w:val="001F2159"/>
    <w:rsid w:val="001F2344"/>
    <w:rsid w:val="001F25AD"/>
    <w:rsid w:val="001F2766"/>
    <w:rsid w:val="001F2E5E"/>
    <w:rsid w:val="001F41F5"/>
    <w:rsid w:val="001F470D"/>
    <w:rsid w:val="001F5131"/>
    <w:rsid w:val="001F544B"/>
    <w:rsid w:val="001F5C6E"/>
    <w:rsid w:val="001F68AD"/>
    <w:rsid w:val="001F7F8B"/>
    <w:rsid w:val="00200260"/>
    <w:rsid w:val="00200797"/>
    <w:rsid w:val="002008E6"/>
    <w:rsid w:val="00200DAF"/>
    <w:rsid w:val="002015DF"/>
    <w:rsid w:val="00201783"/>
    <w:rsid w:val="0020208B"/>
    <w:rsid w:val="002022F4"/>
    <w:rsid w:val="0020254C"/>
    <w:rsid w:val="00202616"/>
    <w:rsid w:val="00202BCD"/>
    <w:rsid w:val="00202D7E"/>
    <w:rsid w:val="00202ED6"/>
    <w:rsid w:val="00203EE9"/>
    <w:rsid w:val="00203F07"/>
    <w:rsid w:val="002041FC"/>
    <w:rsid w:val="00204DBA"/>
    <w:rsid w:val="0020568B"/>
    <w:rsid w:val="00206785"/>
    <w:rsid w:val="00206EF4"/>
    <w:rsid w:val="0020718E"/>
    <w:rsid w:val="002073BE"/>
    <w:rsid w:val="0020771C"/>
    <w:rsid w:val="00207A54"/>
    <w:rsid w:val="00207F7B"/>
    <w:rsid w:val="002103B5"/>
    <w:rsid w:val="0021143D"/>
    <w:rsid w:val="0021161E"/>
    <w:rsid w:val="002118A2"/>
    <w:rsid w:val="00211E7B"/>
    <w:rsid w:val="00212C4B"/>
    <w:rsid w:val="0021331A"/>
    <w:rsid w:val="00213777"/>
    <w:rsid w:val="00213A5C"/>
    <w:rsid w:val="00215689"/>
    <w:rsid w:val="00215ABA"/>
    <w:rsid w:val="00215BC9"/>
    <w:rsid w:val="00215D57"/>
    <w:rsid w:val="00215EB7"/>
    <w:rsid w:val="00216266"/>
    <w:rsid w:val="0021671F"/>
    <w:rsid w:val="00216AF9"/>
    <w:rsid w:val="00217010"/>
    <w:rsid w:val="002170F1"/>
    <w:rsid w:val="00217835"/>
    <w:rsid w:val="0022049B"/>
    <w:rsid w:val="00220C69"/>
    <w:rsid w:val="00221E0E"/>
    <w:rsid w:val="00222D09"/>
    <w:rsid w:val="00223243"/>
    <w:rsid w:val="0022338D"/>
    <w:rsid w:val="00224378"/>
    <w:rsid w:val="00224775"/>
    <w:rsid w:val="0022494C"/>
    <w:rsid w:val="00226A37"/>
    <w:rsid w:val="00226B99"/>
    <w:rsid w:val="00227084"/>
    <w:rsid w:val="002270B1"/>
    <w:rsid w:val="0022713C"/>
    <w:rsid w:val="00227D19"/>
    <w:rsid w:val="002300B8"/>
    <w:rsid w:val="00230C69"/>
    <w:rsid w:val="00231FD7"/>
    <w:rsid w:val="0023241C"/>
    <w:rsid w:val="002330EC"/>
    <w:rsid w:val="00233A48"/>
    <w:rsid w:val="00235497"/>
    <w:rsid w:val="0023653F"/>
    <w:rsid w:val="00236ACD"/>
    <w:rsid w:val="00237A3D"/>
    <w:rsid w:val="00240384"/>
    <w:rsid w:val="00240838"/>
    <w:rsid w:val="00241665"/>
    <w:rsid w:val="0024326F"/>
    <w:rsid w:val="00243DB6"/>
    <w:rsid w:val="00244461"/>
    <w:rsid w:val="00244C27"/>
    <w:rsid w:val="00245382"/>
    <w:rsid w:val="00245D51"/>
    <w:rsid w:val="00245E33"/>
    <w:rsid w:val="00245FE7"/>
    <w:rsid w:val="0024777B"/>
    <w:rsid w:val="00247A07"/>
    <w:rsid w:val="00247C50"/>
    <w:rsid w:val="00250512"/>
    <w:rsid w:val="00251424"/>
    <w:rsid w:val="002515D0"/>
    <w:rsid w:val="0025349D"/>
    <w:rsid w:val="002534BA"/>
    <w:rsid w:val="00253E80"/>
    <w:rsid w:val="002548BD"/>
    <w:rsid w:val="00254BFD"/>
    <w:rsid w:val="00254F37"/>
    <w:rsid w:val="002551B4"/>
    <w:rsid w:val="0025594C"/>
    <w:rsid w:val="0025681D"/>
    <w:rsid w:val="00256C93"/>
    <w:rsid w:val="00256D68"/>
    <w:rsid w:val="002576EF"/>
    <w:rsid w:val="0025799F"/>
    <w:rsid w:val="0026007D"/>
    <w:rsid w:val="0026035E"/>
    <w:rsid w:val="002604D8"/>
    <w:rsid w:val="002607AC"/>
    <w:rsid w:val="00261351"/>
    <w:rsid w:val="00261A86"/>
    <w:rsid w:val="00261D30"/>
    <w:rsid w:val="002620BA"/>
    <w:rsid w:val="0026224D"/>
    <w:rsid w:val="002623C3"/>
    <w:rsid w:val="00263813"/>
    <w:rsid w:val="00263A5A"/>
    <w:rsid w:val="002643E6"/>
    <w:rsid w:val="00265179"/>
    <w:rsid w:val="0026532E"/>
    <w:rsid w:val="0026550F"/>
    <w:rsid w:val="00266445"/>
    <w:rsid w:val="002679CB"/>
    <w:rsid w:val="00267F90"/>
    <w:rsid w:val="0027017E"/>
    <w:rsid w:val="00270572"/>
    <w:rsid w:val="002706B3"/>
    <w:rsid w:val="00271101"/>
    <w:rsid w:val="002711B1"/>
    <w:rsid w:val="002716C2"/>
    <w:rsid w:val="002717D4"/>
    <w:rsid w:val="00271C88"/>
    <w:rsid w:val="00272583"/>
    <w:rsid w:val="00273280"/>
    <w:rsid w:val="002739A9"/>
    <w:rsid w:val="00273CB2"/>
    <w:rsid w:val="00274940"/>
    <w:rsid w:val="00274E50"/>
    <w:rsid w:val="002758F5"/>
    <w:rsid w:val="00276267"/>
    <w:rsid w:val="002766A5"/>
    <w:rsid w:val="002768DE"/>
    <w:rsid w:val="002769E9"/>
    <w:rsid w:val="00276D01"/>
    <w:rsid w:val="00277010"/>
    <w:rsid w:val="0027776C"/>
    <w:rsid w:val="0028034D"/>
    <w:rsid w:val="0028061D"/>
    <w:rsid w:val="00281397"/>
    <w:rsid w:val="0028189B"/>
    <w:rsid w:val="00282B8C"/>
    <w:rsid w:val="00283477"/>
    <w:rsid w:val="002835F7"/>
    <w:rsid w:val="00283EEC"/>
    <w:rsid w:val="002845E7"/>
    <w:rsid w:val="00284643"/>
    <w:rsid w:val="002848B7"/>
    <w:rsid w:val="00285BE6"/>
    <w:rsid w:val="0028689C"/>
    <w:rsid w:val="00287E93"/>
    <w:rsid w:val="00291F54"/>
    <w:rsid w:val="0029248E"/>
    <w:rsid w:val="002926AB"/>
    <w:rsid w:val="00292DEC"/>
    <w:rsid w:val="002939AE"/>
    <w:rsid w:val="00293DBF"/>
    <w:rsid w:val="00294D5F"/>
    <w:rsid w:val="0029565F"/>
    <w:rsid w:val="00295F05"/>
    <w:rsid w:val="00296CFD"/>
    <w:rsid w:val="002970E8"/>
    <w:rsid w:val="002977DB"/>
    <w:rsid w:val="002A02AB"/>
    <w:rsid w:val="002A0765"/>
    <w:rsid w:val="002A0FBD"/>
    <w:rsid w:val="002A17B2"/>
    <w:rsid w:val="002A1997"/>
    <w:rsid w:val="002A319B"/>
    <w:rsid w:val="002A3606"/>
    <w:rsid w:val="002A3E64"/>
    <w:rsid w:val="002A4857"/>
    <w:rsid w:val="002A546C"/>
    <w:rsid w:val="002A5A45"/>
    <w:rsid w:val="002A6575"/>
    <w:rsid w:val="002A65FD"/>
    <w:rsid w:val="002A6CB4"/>
    <w:rsid w:val="002A6D2B"/>
    <w:rsid w:val="002A6EEC"/>
    <w:rsid w:val="002A710A"/>
    <w:rsid w:val="002B0095"/>
    <w:rsid w:val="002B0C04"/>
    <w:rsid w:val="002B0E8D"/>
    <w:rsid w:val="002B0F6A"/>
    <w:rsid w:val="002B1172"/>
    <w:rsid w:val="002B1FAC"/>
    <w:rsid w:val="002B227A"/>
    <w:rsid w:val="002B31A3"/>
    <w:rsid w:val="002B3BC9"/>
    <w:rsid w:val="002B3ED1"/>
    <w:rsid w:val="002B4396"/>
    <w:rsid w:val="002B56DF"/>
    <w:rsid w:val="002B702D"/>
    <w:rsid w:val="002B76F6"/>
    <w:rsid w:val="002B7CE9"/>
    <w:rsid w:val="002C117A"/>
    <w:rsid w:val="002C11F8"/>
    <w:rsid w:val="002C1F78"/>
    <w:rsid w:val="002C208E"/>
    <w:rsid w:val="002C2304"/>
    <w:rsid w:val="002C2750"/>
    <w:rsid w:val="002C2D09"/>
    <w:rsid w:val="002C36A0"/>
    <w:rsid w:val="002C3B5A"/>
    <w:rsid w:val="002C3C4E"/>
    <w:rsid w:val="002C3FC2"/>
    <w:rsid w:val="002C4081"/>
    <w:rsid w:val="002C4131"/>
    <w:rsid w:val="002C471C"/>
    <w:rsid w:val="002C5D67"/>
    <w:rsid w:val="002C61BA"/>
    <w:rsid w:val="002C6896"/>
    <w:rsid w:val="002C7007"/>
    <w:rsid w:val="002C74C2"/>
    <w:rsid w:val="002C7550"/>
    <w:rsid w:val="002C79D6"/>
    <w:rsid w:val="002C7FF4"/>
    <w:rsid w:val="002D071D"/>
    <w:rsid w:val="002D1A88"/>
    <w:rsid w:val="002D2376"/>
    <w:rsid w:val="002D2762"/>
    <w:rsid w:val="002D3B8B"/>
    <w:rsid w:val="002D3EAE"/>
    <w:rsid w:val="002D415B"/>
    <w:rsid w:val="002D4689"/>
    <w:rsid w:val="002D4B8F"/>
    <w:rsid w:val="002D4D64"/>
    <w:rsid w:val="002D5252"/>
    <w:rsid w:val="002D5BAE"/>
    <w:rsid w:val="002D5BF2"/>
    <w:rsid w:val="002D5D66"/>
    <w:rsid w:val="002D6182"/>
    <w:rsid w:val="002D6972"/>
    <w:rsid w:val="002D74EA"/>
    <w:rsid w:val="002D7839"/>
    <w:rsid w:val="002E16B1"/>
    <w:rsid w:val="002E2898"/>
    <w:rsid w:val="002E35FD"/>
    <w:rsid w:val="002E373F"/>
    <w:rsid w:val="002E41E6"/>
    <w:rsid w:val="002E5FB1"/>
    <w:rsid w:val="002E60CD"/>
    <w:rsid w:val="002E6180"/>
    <w:rsid w:val="002E61DF"/>
    <w:rsid w:val="002E62EA"/>
    <w:rsid w:val="002E75E9"/>
    <w:rsid w:val="002F096A"/>
    <w:rsid w:val="002F0B22"/>
    <w:rsid w:val="002F1031"/>
    <w:rsid w:val="002F1583"/>
    <w:rsid w:val="002F1A67"/>
    <w:rsid w:val="002F23DD"/>
    <w:rsid w:val="002F2F48"/>
    <w:rsid w:val="002F3489"/>
    <w:rsid w:val="002F3666"/>
    <w:rsid w:val="002F37A7"/>
    <w:rsid w:val="002F3BB2"/>
    <w:rsid w:val="002F3D92"/>
    <w:rsid w:val="002F4807"/>
    <w:rsid w:val="002F48C6"/>
    <w:rsid w:val="002F4BBD"/>
    <w:rsid w:val="002F4D76"/>
    <w:rsid w:val="002F4E40"/>
    <w:rsid w:val="002F5368"/>
    <w:rsid w:val="002F53EA"/>
    <w:rsid w:val="002F5FD9"/>
    <w:rsid w:val="002F6664"/>
    <w:rsid w:val="002F6837"/>
    <w:rsid w:val="002F6D44"/>
    <w:rsid w:val="002F7138"/>
    <w:rsid w:val="002F77FE"/>
    <w:rsid w:val="002F793B"/>
    <w:rsid w:val="002F7D2B"/>
    <w:rsid w:val="002F7F28"/>
    <w:rsid w:val="002F7F30"/>
    <w:rsid w:val="00300ED2"/>
    <w:rsid w:val="003011BE"/>
    <w:rsid w:val="0030136B"/>
    <w:rsid w:val="00301E38"/>
    <w:rsid w:val="00303434"/>
    <w:rsid w:val="00303762"/>
    <w:rsid w:val="003037A4"/>
    <w:rsid w:val="003037CE"/>
    <w:rsid w:val="00304CA5"/>
    <w:rsid w:val="003052A5"/>
    <w:rsid w:val="0030539A"/>
    <w:rsid w:val="003057E3"/>
    <w:rsid w:val="0030592C"/>
    <w:rsid w:val="00305F69"/>
    <w:rsid w:val="00305FAB"/>
    <w:rsid w:val="00306990"/>
    <w:rsid w:val="00306DC3"/>
    <w:rsid w:val="00306EDF"/>
    <w:rsid w:val="00310417"/>
    <w:rsid w:val="0031068D"/>
    <w:rsid w:val="00310933"/>
    <w:rsid w:val="00311AE0"/>
    <w:rsid w:val="003123B6"/>
    <w:rsid w:val="00312F73"/>
    <w:rsid w:val="00312F7B"/>
    <w:rsid w:val="0031305A"/>
    <w:rsid w:val="00313317"/>
    <w:rsid w:val="003133F8"/>
    <w:rsid w:val="003143A8"/>
    <w:rsid w:val="00315E4B"/>
    <w:rsid w:val="00316F73"/>
    <w:rsid w:val="0032025A"/>
    <w:rsid w:val="00321977"/>
    <w:rsid w:val="00322059"/>
    <w:rsid w:val="00322877"/>
    <w:rsid w:val="00323883"/>
    <w:rsid w:val="003253C7"/>
    <w:rsid w:val="00325995"/>
    <w:rsid w:val="003263AE"/>
    <w:rsid w:val="003264C5"/>
    <w:rsid w:val="0032705F"/>
    <w:rsid w:val="003270AA"/>
    <w:rsid w:val="00327300"/>
    <w:rsid w:val="003304F5"/>
    <w:rsid w:val="00330A9E"/>
    <w:rsid w:val="00330DE3"/>
    <w:rsid w:val="00331277"/>
    <w:rsid w:val="003312AF"/>
    <w:rsid w:val="00331F9F"/>
    <w:rsid w:val="00332205"/>
    <w:rsid w:val="00332232"/>
    <w:rsid w:val="003324DA"/>
    <w:rsid w:val="00332DDB"/>
    <w:rsid w:val="00332DDF"/>
    <w:rsid w:val="003341D3"/>
    <w:rsid w:val="00334763"/>
    <w:rsid w:val="00334FA3"/>
    <w:rsid w:val="0033509B"/>
    <w:rsid w:val="003350D2"/>
    <w:rsid w:val="0033510E"/>
    <w:rsid w:val="003353F6"/>
    <w:rsid w:val="00335FFD"/>
    <w:rsid w:val="00336903"/>
    <w:rsid w:val="00336F82"/>
    <w:rsid w:val="0034019B"/>
    <w:rsid w:val="003409C9"/>
    <w:rsid w:val="00340FE6"/>
    <w:rsid w:val="00341113"/>
    <w:rsid w:val="00341D96"/>
    <w:rsid w:val="00342442"/>
    <w:rsid w:val="00342C56"/>
    <w:rsid w:val="00342D44"/>
    <w:rsid w:val="00343522"/>
    <w:rsid w:val="00343A6C"/>
    <w:rsid w:val="00343EF6"/>
    <w:rsid w:val="003448D7"/>
    <w:rsid w:val="003449ED"/>
    <w:rsid w:val="00344B5C"/>
    <w:rsid w:val="00344D1E"/>
    <w:rsid w:val="00344EB2"/>
    <w:rsid w:val="00344EE4"/>
    <w:rsid w:val="0034504C"/>
    <w:rsid w:val="00345231"/>
    <w:rsid w:val="003456D6"/>
    <w:rsid w:val="00345C49"/>
    <w:rsid w:val="00345E17"/>
    <w:rsid w:val="00346311"/>
    <w:rsid w:val="00346550"/>
    <w:rsid w:val="003475D9"/>
    <w:rsid w:val="0034793F"/>
    <w:rsid w:val="00347CBE"/>
    <w:rsid w:val="00350F46"/>
    <w:rsid w:val="003531E9"/>
    <w:rsid w:val="00353216"/>
    <w:rsid w:val="00353C29"/>
    <w:rsid w:val="00353C34"/>
    <w:rsid w:val="00353E95"/>
    <w:rsid w:val="003541B8"/>
    <w:rsid w:val="00354443"/>
    <w:rsid w:val="00354BDE"/>
    <w:rsid w:val="00354D02"/>
    <w:rsid w:val="0035538D"/>
    <w:rsid w:val="00355540"/>
    <w:rsid w:val="00355FFB"/>
    <w:rsid w:val="0035603E"/>
    <w:rsid w:val="00356070"/>
    <w:rsid w:val="003566CA"/>
    <w:rsid w:val="00356ECD"/>
    <w:rsid w:val="00357C62"/>
    <w:rsid w:val="00357E28"/>
    <w:rsid w:val="003607BF"/>
    <w:rsid w:val="00360FA1"/>
    <w:rsid w:val="00360FEB"/>
    <w:rsid w:val="00362C96"/>
    <w:rsid w:val="00362CAD"/>
    <w:rsid w:val="0036318D"/>
    <w:rsid w:val="0036345E"/>
    <w:rsid w:val="0036376C"/>
    <w:rsid w:val="00363BC6"/>
    <w:rsid w:val="00363F15"/>
    <w:rsid w:val="00364201"/>
    <w:rsid w:val="0036452B"/>
    <w:rsid w:val="003647AF"/>
    <w:rsid w:val="00364DB5"/>
    <w:rsid w:val="00364E3B"/>
    <w:rsid w:val="00365874"/>
    <w:rsid w:val="00365CB3"/>
    <w:rsid w:val="00365CF0"/>
    <w:rsid w:val="0036723F"/>
    <w:rsid w:val="00367332"/>
    <w:rsid w:val="003677F6"/>
    <w:rsid w:val="00370C04"/>
    <w:rsid w:val="00371189"/>
    <w:rsid w:val="00371385"/>
    <w:rsid w:val="00371417"/>
    <w:rsid w:val="00371464"/>
    <w:rsid w:val="00371EAB"/>
    <w:rsid w:val="00372596"/>
    <w:rsid w:val="00372B3E"/>
    <w:rsid w:val="00372B48"/>
    <w:rsid w:val="003733EA"/>
    <w:rsid w:val="0037386C"/>
    <w:rsid w:val="0037411D"/>
    <w:rsid w:val="00374F02"/>
    <w:rsid w:val="003754C4"/>
    <w:rsid w:val="003754FB"/>
    <w:rsid w:val="00376C62"/>
    <w:rsid w:val="003770DE"/>
    <w:rsid w:val="00377C82"/>
    <w:rsid w:val="00377DBA"/>
    <w:rsid w:val="003805D2"/>
    <w:rsid w:val="00380B48"/>
    <w:rsid w:val="00381611"/>
    <w:rsid w:val="00381702"/>
    <w:rsid w:val="00381CD7"/>
    <w:rsid w:val="00382790"/>
    <w:rsid w:val="00382AD4"/>
    <w:rsid w:val="00382FDD"/>
    <w:rsid w:val="00383E85"/>
    <w:rsid w:val="003841A7"/>
    <w:rsid w:val="003846DC"/>
    <w:rsid w:val="00384944"/>
    <w:rsid w:val="00384A8C"/>
    <w:rsid w:val="00384CC6"/>
    <w:rsid w:val="0038524E"/>
    <w:rsid w:val="00385396"/>
    <w:rsid w:val="00386118"/>
    <w:rsid w:val="00386F47"/>
    <w:rsid w:val="003872AE"/>
    <w:rsid w:val="00387506"/>
    <w:rsid w:val="003878A9"/>
    <w:rsid w:val="00387909"/>
    <w:rsid w:val="00387DB9"/>
    <w:rsid w:val="00387F85"/>
    <w:rsid w:val="00390D9E"/>
    <w:rsid w:val="00390F41"/>
    <w:rsid w:val="00391FDC"/>
    <w:rsid w:val="00392081"/>
    <w:rsid w:val="00392C34"/>
    <w:rsid w:val="00392E12"/>
    <w:rsid w:val="0039479C"/>
    <w:rsid w:val="00394B6D"/>
    <w:rsid w:val="00394C28"/>
    <w:rsid w:val="00395190"/>
    <w:rsid w:val="00395336"/>
    <w:rsid w:val="0039573C"/>
    <w:rsid w:val="003957A2"/>
    <w:rsid w:val="00395A05"/>
    <w:rsid w:val="00395D9F"/>
    <w:rsid w:val="00397297"/>
    <w:rsid w:val="003972FB"/>
    <w:rsid w:val="00397740"/>
    <w:rsid w:val="00397B09"/>
    <w:rsid w:val="00397C0E"/>
    <w:rsid w:val="00397FA2"/>
    <w:rsid w:val="00397FE4"/>
    <w:rsid w:val="003A0030"/>
    <w:rsid w:val="003A0129"/>
    <w:rsid w:val="003A02B6"/>
    <w:rsid w:val="003A04A5"/>
    <w:rsid w:val="003A0878"/>
    <w:rsid w:val="003A08F9"/>
    <w:rsid w:val="003A16BB"/>
    <w:rsid w:val="003A18B1"/>
    <w:rsid w:val="003A19B8"/>
    <w:rsid w:val="003A1C22"/>
    <w:rsid w:val="003A3841"/>
    <w:rsid w:val="003A4FE3"/>
    <w:rsid w:val="003A5259"/>
    <w:rsid w:val="003A551D"/>
    <w:rsid w:val="003A5BD9"/>
    <w:rsid w:val="003A67DA"/>
    <w:rsid w:val="003A6EF8"/>
    <w:rsid w:val="003A7997"/>
    <w:rsid w:val="003B0540"/>
    <w:rsid w:val="003B0ACC"/>
    <w:rsid w:val="003B1059"/>
    <w:rsid w:val="003B3449"/>
    <w:rsid w:val="003B3D4B"/>
    <w:rsid w:val="003B416F"/>
    <w:rsid w:val="003B59DA"/>
    <w:rsid w:val="003B5BD5"/>
    <w:rsid w:val="003B640F"/>
    <w:rsid w:val="003B734C"/>
    <w:rsid w:val="003B736F"/>
    <w:rsid w:val="003B7B26"/>
    <w:rsid w:val="003B7B68"/>
    <w:rsid w:val="003B7FB0"/>
    <w:rsid w:val="003C1383"/>
    <w:rsid w:val="003C13F5"/>
    <w:rsid w:val="003C1D9F"/>
    <w:rsid w:val="003C2692"/>
    <w:rsid w:val="003C2E4B"/>
    <w:rsid w:val="003C3F4C"/>
    <w:rsid w:val="003C4558"/>
    <w:rsid w:val="003C458E"/>
    <w:rsid w:val="003C48DF"/>
    <w:rsid w:val="003C4A74"/>
    <w:rsid w:val="003C5060"/>
    <w:rsid w:val="003C507A"/>
    <w:rsid w:val="003C5162"/>
    <w:rsid w:val="003C5BB0"/>
    <w:rsid w:val="003C5E40"/>
    <w:rsid w:val="003C62EB"/>
    <w:rsid w:val="003C64A3"/>
    <w:rsid w:val="003C6A0D"/>
    <w:rsid w:val="003C6A19"/>
    <w:rsid w:val="003C6C07"/>
    <w:rsid w:val="003C73FA"/>
    <w:rsid w:val="003C7871"/>
    <w:rsid w:val="003C7B8B"/>
    <w:rsid w:val="003D0BD4"/>
    <w:rsid w:val="003D1310"/>
    <w:rsid w:val="003D2279"/>
    <w:rsid w:val="003D32B4"/>
    <w:rsid w:val="003D42E4"/>
    <w:rsid w:val="003D4C7B"/>
    <w:rsid w:val="003D4DD9"/>
    <w:rsid w:val="003D4E99"/>
    <w:rsid w:val="003D4F23"/>
    <w:rsid w:val="003D587D"/>
    <w:rsid w:val="003D5E66"/>
    <w:rsid w:val="003D5ED2"/>
    <w:rsid w:val="003D7516"/>
    <w:rsid w:val="003D7C46"/>
    <w:rsid w:val="003E004D"/>
    <w:rsid w:val="003E014E"/>
    <w:rsid w:val="003E023C"/>
    <w:rsid w:val="003E0F9F"/>
    <w:rsid w:val="003E19FF"/>
    <w:rsid w:val="003E1C85"/>
    <w:rsid w:val="003E1D60"/>
    <w:rsid w:val="003E3155"/>
    <w:rsid w:val="003E34DC"/>
    <w:rsid w:val="003E3CDF"/>
    <w:rsid w:val="003E4ACE"/>
    <w:rsid w:val="003E4C2C"/>
    <w:rsid w:val="003E4CC0"/>
    <w:rsid w:val="003E6896"/>
    <w:rsid w:val="003E7029"/>
    <w:rsid w:val="003E74C3"/>
    <w:rsid w:val="003E7CBD"/>
    <w:rsid w:val="003F0359"/>
    <w:rsid w:val="003F0469"/>
    <w:rsid w:val="003F06D1"/>
    <w:rsid w:val="003F0B36"/>
    <w:rsid w:val="003F0C0E"/>
    <w:rsid w:val="003F1597"/>
    <w:rsid w:val="003F1CC6"/>
    <w:rsid w:val="003F1E4F"/>
    <w:rsid w:val="003F20E0"/>
    <w:rsid w:val="003F3909"/>
    <w:rsid w:val="003F41C8"/>
    <w:rsid w:val="003F4AA0"/>
    <w:rsid w:val="003F4D3E"/>
    <w:rsid w:val="003F5D79"/>
    <w:rsid w:val="003F655E"/>
    <w:rsid w:val="003F7683"/>
    <w:rsid w:val="003F76CB"/>
    <w:rsid w:val="003F7BE9"/>
    <w:rsid w:val="004004D7"/>
    <w:rsid w:val="00400867"/>
    <w:rsid w:val="00400BF7"/>
    <w:rsid w:val="00400D56"/>
    <w:rsid w:val="0040127C"/>
    <w:rsid w:val="0040133B"/>
    <w:rsid w:val="00401AFE"/>
    <w:rsid w:val="00401BA9"/>
    <w:rsid w:val="00401E68"/>
    <w:rsid w:val="00401F0C"/>
    <w:rsid w:val="004021B5"/>
    <w:rsid w:val="004023A0"/>
    <w:rsid w:val="00402951"/>
    <w:rsid w:val="00402C53"/>
    <w:rsid w:val="004034A2"/>
    <w:rsid w:val="00404411"/>
    <w:rsid w:val="00404498"/>
    <w:rsid w:val="004049C9"/>
    <w:rsid w:val="0040556F"/>
    <w:rsid w:val="0040585C"/>
    <w:rsid w:val="004059A1"/>
    <w:rsid w:val="004059E3"/>
    <w:rsid w:val="00405AF2"/>
    <w:rsid w:val="00405C04"/>
    <w:rsid w:val="00406033"/>
    <w:rsid w:val="0040615C"/>
    <w:rsid w:val="0040684E"/>
    <w:rsid w:val="00407AFC"/>
    <w:rsid w:val="00410405"/>
    <w:rsid w:val="00411587"/>
    <w:rsid w:val="0041208D"/>
    <w:rsid w:val="0041226A"/>
    <w:rsid w:val="00413136"/>
    <w:rsid w:val="004135D7"/>
    <w:rsid w:val="00414034"/>
    <w:rsid w:val="00414218"/>
    <w:rsid w:val="004145F8"/>
    <w:rsid w:val="004154F0"/>
    <w:rsid w:val="00416B5F"/>
    <w:rsid w:val="004171B1"/>
    <w:rsid w:val="00417730"/>
    <w:rsid w:val="0041798B"/>
    <w:rsid w:val="004202E8"/>
    <w:rsid w:val="00420C4B"/>
    <w:rsid w:val="0042206E"/>
    <w:rsid w:val="00422D7B"/>
    <w:rsid w:val="00422F0E"/>
    <w:rsid w:val="00423B56"/>
    <w:rsid w:val="00423C9E"/>
    <w:rsid w:val="00424A76"/>
    <w:rsid w:val="00424BC8"/>
    <w:rsid w:val="00424D05"/>
    <w:rsid w:val="0042563E"/>
    <w:rsid w:val="00425C02"/>
    <w:rsid w:val="00427457"/>
    <w:rsid w:val="00427608"/>
    <w:rsid w:val="00427C74"/>
    <w:rsid w:val="00427D1F"/>
    <w:rsid w:val="00427D66"/>
    <w:rsid w:val="00430594"/>
    <w:rsid w:val="00430822"/>
    <w:rsid w:val="0043141C"/>
    <w:rsid w:val="004326EC"/>
    <w:rsid w:val="00432D46"/>
    <w:rsid w:val="004335BA"/>
    <w:rsid w:val="00433F25"/>
    <w:rsid w:val="00434626"/>
    <w:rsid w:val="004347F3"/>
    <w:rsid w:val="004353AE"/>
    <w:rsid w:val="00435991"/>
    <w:rsid w:val="004369DA"/>
    <w:rsid w:val="00437334"/>
    <w:rsid w:val="0044097C"/>
    <w:rsid w:val="00440A19"/>
    <w:rsid w:val="004410D6"/>
    <w:rsid w:val="0044161F"/>
    <w:rsid w:val="004417AD"/>
    <w:rsid w:val="00443EC8"/>
    <w:rsid w:val="0044466E"/>
    <w:rsid w:val="004446F3"/>
    <w:rsid w:val="00444701"/>
    <w:rsid w:val="00445C08"/>
    <w:rsid w:val="00446290"/>
    <w:rsid w:val="004473D7"/>
    <w:rsid w:val="00447EAD"/>
    <w:rsid w:val="00450325"/>
    <w:rsid w:val="00451D37"/>
    <w:rsid w:val="00451EA4"/>
    <w:rsid w:val="00451F6E"/>
    <w:rsid w:val="004523F1"/>
    <w:rsid w:val="00452CCD"/>
    <w:rsid w:val="00453BBD"/>
    <w:rsid w:val="004541EC"/>
    <w:rsid w:val="004544C1"/>
    <w:rsid w:val="00454E63"/>
    <w:rsid w:val="00456E95"/>
    <w:rsid w:val="00457007"/>
    <w:rsid w:val="00457D0F"/>
    <w:rsid w:val="00460B02"/>
    <w:rsid w:val="0046113C"/>
    <w:rsid w:val="004617BC"/>
    <w:rsid w:val="00461B20"/>
    <w:rsid w:val="0046336F"/>
    <w:rsid w:val="0046375F"/>
    <w:rsid w:val="00465065"/>
    <w:rsid w:val="00465887"/>
    <w:rsid w:val="00466361"/>
    <w:rsid w:val="00466A48"/>
    <w:rsid w:val="00466DA0"/>
    <w:rsid w:val="00466E99"/>
    <w:rsid w:val="00467267"/>
    <w:rsid w:val="00467CEC"/>
    <w:rsid w:val="0047052A"/>
    <w:rsid w:val="00470E1C"/>
    <w:rsid w:val="004712CE"/>
    <w:rsid w:val="004721AE"/>
    <w:rsid w:val="0047276A"/>
    <w:rsid w:val="004727C1"/>
    <w:rsid w:val="0047292E"/>
    <w:rsid w:val="00473CF6"/>
    <w:rsid w:val="00474370"/>
    <w:rsid w:val="00475588"/>
    <w:rsid w:val="00475938"/>
    <w:rsid w:val="00475B3D"/>
    <w:rsid w:val="00475ECE"/>
    <w:rsid w:val="00476227"/>
    <w:rsid w:val="00476E15"/>
    <w:rsid w:val="00477711"/>
    <w:rsid w:val="00480116"/>
    <w:rsid w:val="00480C2B"/>
    <w:rsid w:val="00481F23"/>
    <w:rsid w:val="004822A3"/>
    <w:rsid w:val="00482642"/>
    <w:rsid w:val="00484BAF"/>
    <w:rsid w:val="00484BC5"/>
    <w:rsid w:val="004859D2"/>
    <w:rsid w:val="004869E4"/>
    <w:rsid w:val="0048781E"/>
    <w:rsid w:val="00490C51"/>
    <w:rsid w:val="00490CAE"/>
    <w:rsid w:val="00490DED"/>
    <w:rsid w:val="00491297"/>
    <w:rsid w:val="00491594"/>
    <w:rsid w:val="00491C13"/>
    <w:rsid w:val="00492310"/>
    <w:rsid w:val="0049308F"/>
    <w:rsid w:val="00493328"/>
    <w:rsid w:val="0049376F"/>
    <w:rsid w:val="00493DEC"/>
    <w:rsid w:val="0049415E"/>
    <w:rsid w:val="00494B8E"/>
    <w:rsid w:val="004950A0"/>
    <w:rsid w:val="00495300"/>
    <w:rsid w:val="004958C0"/>
    <w:rsid w:val="00496357"/>
    <w:rsid w:val="00496E17"/>
    <w:rsid w:val="0049764A"/>
    <w:rsid w:val="0049799B"/>
    <w:rsid w:val="004A1A08"/>
    <w:rsid w:val="004A2913"/>
    <w:rsid w:val="004A30A7"/>
    <w:rsid w:val="004A3150"/>
    <w:rsid w:val="004A354A"/>
    <w:rsid w:val="004A3863"/>
    <w:rsid w:val="004A4154"/>
    <w:rsid w:val="004A44A3"/>
    <w:rsid w:val="004A47DB"/>
    <w:rsid w:val="004A4C1F"/>
    <w:rsid w:val="004A4C42"/>
    <w:rsid w:val="004A595C"/>
    <w:rsid w:val="004A598E"/>
    <w:rsid w:val="004A65E4"/>
    <w:rsid w:val="004A6CF8"/>
    <w:rsid w:val="004A7030"/>
    <w:rsid w:val="004A716D"/>
    <w:rsid w:val="004A7821"/>
    <w:rsid w:val="004B0E73"/>
    <w:rsid w:val="004B0FDA"/>
    <w:rsid w:val="004B1F51"/>
    <w:rsid w:val="004B21C8"/>
    <w:rsid w:val="004B250B"/>
    <w:rsid w:val="004B26C5"/>
    <w:rsid w:val="004B3055"/>
    <w:rsid w:val="004B3A7E"/>
    <w:rsid w:val="004B475B"/>
    <w:rsid w:val="004B5213"/>
    <w:rsid w:val="004B53E8"/>
    <w:rsid w:val="004B61A3"/>
    <w:rsid w:val="004B6696"/>
    <w:rsid w:val="004B6FE0"/>
    <w:rsid w:val="004B73E2"/>
    <w:rsid w:val="004B7EB7"/>
    <w:rsid w:val="004B7F7C"/>
    <w:rsid w:val="004C033E"/>
    <w:rsid w:val="004C0900"/>
    <w:rsid w:val="004C1B0B"/>
    <w:rsid w:val="004C25CF"/>
    <w:rsid w:val="004C3512"/>
    <w:rsid w:val="004C35B7"/>
    <w:rsid w:val="004C3C5C"/>
    <w:rsid w:val="004C430A"/>
    <w:rsid w:val="004C4965"/>
    <w:rsid w:val="004C499F"/>
    <w:rsid w:val="004C4C04"/>
    <w:rsid w:val="004C4C7A"/>
    <w:rsid w:val="004C4D69"/>
    <w:rsid w:val="004C4F26"/>
    <w:rsid w:val="004C5729"/>
    <w:rsid w:val="004C6624"/>
    <w:rsid w:val="004C742D"/>
    <w:rsid w:val="004C7A08"/>
    <w:rsid w:val="004C7B18"/>
    <w:rsid w:val="004D06DD"/>
    <w:rsid w:val="004D0CDA"/>
    <w:rsid w:val="004D12D7"/>
    <w:rsid w:val="004D1671"/>
    <w:rsid w:val="004D1726"/>
    <w:rsid w:val="004D1DB4"/>
    <w:rsid w:val="004D1F12"/>
    <w:rsid w:val="004D2C92"/>
    <w:rsid w:val="004D3681"/>
    <w:rsid w:val="004D3FA8"/>
    <w:rsid w:val="004D4137"/>
    <w:rsid w:val="004D4290"/>
    <w:rsid w:val="004D4856"/>
    <w:rsid w:val="004D4872"/>
    <w:rsid w:val="004D4CBC"/>
    <w:rsid w:val="004D601B"/>
    <w:rsid w:val="004D63DD"/>
    <w:rsid w:val="004D6D76"/>
    <w:rsid w:val="004D74D4"/>
    <w:rsid w:val="004D7588"/>
    <w:rsid w:val="004D7648"/>
    <w:rsid w:val="004E0068"/>
    <w:rsid w:val="004E0126"/>
    <w:rsid w:val="004E0CC3"/>
    <w:rsid w:val="004E0D38"/>
    <w:rsid w:val="004E0EA7"/>
    <w:rsid w:val="004E109D"/>
    <w:rsid w:val="004E154E"/>
    <w:rsid w:val="004E1583"/>
    <w:rsid w:val="004E175B"/>
    <w:rsid w:val="004E19B3"/>
    <w:rsid w:val="004E2BE7"/>
    <w:rsid w:val="004E358B"/>
    <w:rsid w:val="004E3730"/>
    <w:rsid w:val="004E3731"/>
    <w:rsid w:val="004E48CE"/>
    <w:rsid w:val="004E4A10"/>
    <w:rsid w:val="004E5C9F"/>
    <w:rsid w:val="004E71A4"/>
    <w:rsid w:val="004E7332"/>
    <w:rsid w:val="004E7867"/>
    <w:rsid w:val="004E7900"/>
    <w:rsid w:val="004E7905"/>
    <w:rsid w:val="004E7AAB"/>
    <w:rsid w:val="004E7F9D"/>
    <w:rsid w:val="004F0056"/>
    <w:rsid w:val="004F0A5A"/>
    <w:rsid w:val="004F0FDE"/>
    <w:rsid w:val="004F130B"/>
    <w:rsid w:val="004F23DC"/>
    <w:rsid w:val="004F26CF"/>
    <w:rsid w:val="004F28BD"/>
    <w:rsid w:val="004F2A06"/>
    <w:rsid w:val="004F2A20"/>
    <w:rsid w:val="004F2CB6"/>
    <w:rsid w:val="004F3530"/>
    <w:rsid w:val="004F3F38"/>
    <w:rsid w:val="004F47EE"/>
    <w:rsid w:val="004F4D13"/>
    <w:rsid w:val="004F541F"/>
    <w:rsid w:val="004F5A89"/>
    <w:rsid w:val="004F5CED"/>
    <w:rsid w:val="004F6406"/>
    <w:rsid w:val="004F640E"/>
    <w:rsid w:val="004F6D72"/>
    <w:rsid w:val="004F78EB"/>
    <w:rsid w:val="0050197E"/>
    <w:rsid w:val="00501A5A"/>
    <w:rsid w:val="00502202"/>
    <w:rsid w:val="005029E8"/>
    <w:rsid w:val="00502F67"/>
    <w:rsid w:val="005030AB"/>
    <w:rsid w:val="00503624"/>
    <w:rsid w:val="00503847"/>
    <w:rsid w:val="005045FE"/>
    <w:rsid w:val="005046DF"/>
    <w:rsid w:val="005047A7"/>
    <w:rsid w:val="00505110"/>
    <w:rsid w:val="00505827"/>
    <w:rsid w:val="00505928"/>
    <w:rsid w:val="00506301"/>
    <w:rsid w:val="00507742"/>
    <w:rsid w:val="005102B6"/>
    <w:rsid w:val="0051341E"/>
    <w:rsid w:val="00513679"/>
    <w:rsid w:val="00514CB7"/>
    <w:rsid w:val="0051520E"/>
    <w:rsid w:val="005155D5"/>
    <w:rsid w:val="005157BC"/>
    <w:rsid w:val="00516967"/>
    <w:rsid w:val="00516C70"/>
    <w:rsid w:val="00516FD2"/>
    <w:rsid w:val="00517206"/>
    <w:rsid w:val="00520D60"/>
    <w:rsid w:val="00521D8C"/>
    <w:rsid w:val="0052310E"/>
    <w:rsid w:val="00523BAB"/>
    <w:rsid w:val="00523FEC"/>
    <w:rsid w:val="0052411C"/>
    <w:rsid w:val="005242A9"/>
    <w:rsid w:val="0052450C"/>
    <w:rsid w:val="00525B0A"/>
    <w:rsid w:val="00526233"/>
    <w:rsid w:val="00526A88"/>
    <w:rsid w:val="00526E57"/>
    <w:rsid w:val="0052777E"/>
    <w:rsid w:val="00527BEA"/>
    <w:rsid w:val="00527D97"/>
    <w:rsid w:val="00530A2D"/>
    <w:rsid w:val="00530BB3"/>
    <w:rsid w:val="005311A6"/>
    <w:rsid w:val="005315CF"/>
    <w:rsid w:val="00531607"/>
    <w:rsid w:val="0053165A"/>
    <w:rsid w:val="005319CD"/>
    <w:rsid w:val="00533E9F"/>
    <w:rsid w:val="005341F9"/>
    <w:rsid w:val="005344E1"/>
    <w:rsid w:val="005347F8"/>
    <w:rsid w:val="005353FC"/>
    <w:rsid w:val="00535BD7"/>
    <w:rsid w:val="00535D42"/>
    <w:rsid w:val="005361E3"/>
    <w:rsid w:val="005363E3"/>
    <w:rsid w:val="00536E04"/>
    <w:rsid w:val="0053703E"/>
    <w:rsid w:val="005372ED"/>
    <w:rsid w:val="00540A5A"/>
    <w:rsid w:val="005419E3"/>
    <w:rsid w:val="00541F9A"/>
    <w:rsid w:val="00543A25"/>
    <w:rsid w:val="00543AAA"/>
    <w:rsid w:val="00543FFB"/>
    <w:rsid w:val="00544DEA"/>
    <w:rsid w:val="00545291"/>
    <w:rsid w:val="0054541A"/>
    <w:rsid w:val="00545BF4"/>
    <w:rsid w:val="00545F13"/>
    <w:rsid w:val="005460F8"/>
    <w:rsid w:val="00546717"/>
    <w:rsid w:val="00546ADA"/>
    <w:rsid w:val="005473C0"/>
    <w:rsid w:val="00547491"/>
    <w:rsid w:val="005479ED"/>
    <w:rsid w:val="00550193"/>
    <w:rsid w:val="00551C97"/>
    <w:rsid w:val="00551EA3"/>
    <w:rsid w:val="00551F8B"/>
    <w:rsid w:val="00552CD2"/>
    <w:rsid w:val="00553B05"/>
    <w:rsid w:val="00553DFB"/>
    <w:rsid w:val="00554981"/>
    <w:rsid w:val="00554B48"/>
    <w:rsid w:val="00555315"/>
    <w:rsid w:val="00555F0D"/>
    <w:rsid w:val="0055642A"/>
    <w:rsid w:val="005569F7"/>
    <w:rsid w:val="00556C3D"/>
    <w:rsid w:val="00557422"/>
    <w:rsid w:val="00557897"/>
    <w:rsid w:val="00560580"/>
    <w:rsid w:val="005605D1"/>
    <w:rsid w:val="0056091C"/>
    <w:rsid w:val="00560B57"/>
    <w:rsid w:val="00560E94"/>
    <w:rsid w:val="00560EDA"/>
    <w:rsid w:val="00561564"/>
    <w:rsid w:val="00561B83"/>
    <w:rsid w:val="00562135"/>
    <w:rsid w:val="00562801"/>
    <w:rsid w:val="00563195"/>
    <w:rsid w:val="00563B4C"/>
    <w:rsid w:val="00563B63"/>
    <w:rsid w:val="00563C74"/>
    <w:rsid w:val="00563D86"/>
    <w:rsid w:val="00564374"/>
    <w:rsid w:val="00564582"/>
    <w:rsid w:val="00564605"/>
    <w:rsid w:val="00564737"/>
    <w:rsid w:val="00565C74"/>
    <w:rsid w:val="00565EEA"/>
    <w:rsid w:val="00566DA3"/>
    <w:rsid w:val="00570712"/>
    <w:rsid w:val="00571D54"/>
    <w:rsid w:val="00571EA5"/>
    <w:rsid w:val="005726C8"/>
    <w:rsid w:val="00572AE6"/>
    <w:rsid w:val="0057386D"/>
    <w:rsid w:val="00573EB3"/>
    <w:rsid w:val="005746AC"/>
    <w:rsid w:val="00574E74"/>
    <w:rsid w:val="00575B62"/>
    <w:rsid w:val="00575B74"/>
    <w:rsid w:val="00577D36"/>
    <w:rsid w:val="00577DEB"/>
    <w:rsid w:val="005801D9"/>
    <w:rsid w:val="00581BA5"/>
    <w:rsid w:val="005821C6"/>
    <w:rsid w:val="0058355A"/>
    <w:rsid w:val="0058399C"/>
    <w:rsid w:val="00583C6B"/>
    <w:rsid w:val="00583FB2"/>
    <w:rsid w:val="005857E1"/>
    <w:rsid w:val="005861CE"/>
    <w:rsid w:val="00586388"/>
    <w:rsid w:val="00587371"/>
    <w:rsid w:val="00587474"/>
    <w:rsid w:val="00587621"/>
    <w:rsid w:val="00587CEB"/>
    <w:rsid w:val="00590326"/>
    <w:rsid w:val="00590672"/>
    <w:rsid w:val="00590E58"/>
    <w:rsid w:val="00591231"/>
    <w:rsid w:val="00592494"/>
    <w:rsid w:val="0059258F"/>
    <w:rsid w:val="005927C0"/>
    <w:rsid w:val="00593338"/>
    <w:rsid w:val="005939C1"/>
    <w:rsid w:val="00593BB6"/>
    <w:rsid w:val="00593CD8"/>
    <w:rsid w:val="005940FA"/>
    <w:rsid w:val="005943EF"/>
    <w:rsid w:val="00594594"/>
    <w:rsid w:val="00595274"/>
    <w:rsid w:val="005955E1"/>
    <w:rsid w:val="00595B0C"/>
    <w:rsid w:val="0059658F"/>
    <w:rsid w:val="00596E11"/>
    <w:rsid w:val="00597E3D"/>
    <w:rsid w:val="005A0078"/>
    <w:rsid w:val="005A0209"/>
    <w:rsid w:val="005A0291"/>
    <w:rsid w:val="005A04F2"/>
    <w:rsid w:val="005A0EBB"/>
    <w:rsid w:val="005A0FEE"/>
    <w:rsid w:val="005A10A7"/>
    <w:rsid w:val="005A1950"/>
    <w:rsid w:val="005A1C13"/>
    <w:rsid w:val="005A1DE5"/>
    <w:rsid w:val="005A202D"/>
    <w:rsid w:val="005A4007"/>
    <w:rsid w:val="005A4F37"/>
    <w:rsid w:val="005A5644"/>
    <w:rsid w:val="005A636D"/>
    <w:rsid w:val="005A63D6"/>
    <w:rsid w:val="005A6FAE"/>
    <w:rsid w:val="005A7019"/>
    <w:rsid w:val="005A73A3"/>
    <w:rsid w:val="005A7A74"/>
    <w:rsid w:val="005B0791"/>
    <w:rsid w:val="005B118E"/>
    <w:rsid w:val="005B11A9"/>
    <w:rsid w:val="005B11C3"/>
    <w:rsid w:val="005B174C"/>
    <w:rsid w:val="005B1F21"/>
    <w:rsid w:val="005B20F7"/>
    <w:rsid w:val="005B358E"/>
    <w:rsid w:val="005B492E"/>
    <w:rsid w:val="005B5523"/>
    <w:rsid w:val="005B56E1"/>
    <w:rsid w:val="005B56F0"/>
    <w:rsid w:val="005B59B3"/>
    <w:rsid w:val="005B5B79"/>
    <w:rsid w:val="005B5BC4"/>
    <w:rsid w:val="005B5C31"/>
    <w:rsid w:val="005B62CA"/>
    <w:rsid w:val="005B6EFC"/>
    <w:rsid w:val="005C0A67"/>
    <w:rsid w:val="005C0D4F"/>
    <w:rsid w:val="005C1410"/>
    <w:rsid w:val="005C14F7"/>
    <w:rsid w:val="005C1549"/>
    <w:rsid w:val="005C2170"/>
    <w:rsid w:val="005C2C30"/>
    <w:rsid w:val="005C2C37"/>
    <w:rsid w:val="005C30A3"/>
    <w:rsid w:val="005C4A8D"/>
    <w:rsid w:val="005C4E7C"/>
    <w:rsid w:val="005C5FA2"/>
    <w:rsid w:val="005C6493"/>
    <w:rsid w:val="005C656F"/>
    <w:rsid w:val="005C76DE"/>
    <w:rsid w:val="005D02DA"/>
    <w:rsid w:val="005D150D"/>
    <w:rsid w:val="005D1D6B"/>
    <w:rsid w:val="005D20C6"/>
    <w:rsid w:val="005D237A"/>
    <w:rsid w:val="005D23F7"/>
    <w:rsid w:val="005D3739"/>
    <w:rsid w:val="005D4394"/>
    <w:rsid w:val="005D4B14"/>
    <w:rsid w:val="005D58B6"/>
    <w:rsid w:val="005D58DE"/>
    <w:rsid w:val="005D5D92"/>
    <w:rsid w:val="005D5F80"/>
    <w:rsid w:val="005D637F"/>
    <w:rsid w:val="005D729A"/>
    <w:rsid w:val="005D7D21"/>
    <w:rsid w:val="005E0147"/>
    <w:rsid w:val="005E050D"/>
    <w:rsid w:val="005E06B8"/>
    <w:rsid w:val="005E2EA6"/>
    <w:rsid w:val="005E4D81"/>
    <w:rsid w:val="005E67CE"/>
    <w:rsid w:val="005E6D0F"/>
    <w:rsid w:val="005E7414"/>
    <w:rsid w:val="005E75ED"/>
    <w:rsid w:val="005E7C54"/>
    <w:rsid w:val="005F01A2"/>
    <w:rsid w:val="005F05B3"/>
    <w:rsid w:val="005F0B63"/>
    <w:rsid w:val="005F1E6C"/>
    <w:rsid w:val="005F1FF6"/>
    <w:rsid w:val="005F266B"/>
    <w:rsid w:val="005F2ADB"/>
    <w:rsid w:val="005F2C02"/>
    <w:rsid w:val="005F30CC"/>
    <w:rsid w:val="005F3421"/>
    <w:rsid w:val="005F38AE"/>
    <w:rsid w:val="005F47C6"/>
    <w:rsid w:val="005F4F0C"/>
    <w:rsid w:val="005F52A8"/>
    <w:rsid w:val="005F69A9"/>
    <w:rsid w:val="005F6B08"/>
    <w:rsid w:val="005F6B6F"/>
    <w:rsid w:val="005F6B8C"/>
    <w:rsid w:val="00602479"/>
    <w:rsid w:val="006027A5"/>
    <w:rsid w:val="006031A6"/>
    <w:rsid w:val="00603832"/>
    <w:rsid w:val="0060391F"/>
    <w:rsid w:val="00603F01"/>
    <w:rsid w:val="00604341"/>
    <w:rsid w:val="006051DA"/>
    <w:rsid w:val="00605BDA"/>
    <w:rsid w:val="0060602F"/>
    <w:rsid w:val="006062FB"/>
    <w:rsid w:val="006063D4"/>
    <w:rsid w:val="00607810"/>
    <w:rsid w:val="006102F8"/>
    <w:rsid w:val="00610D6B"/>
    <w:rsid w:val="00610E17"/>
    <w:rsid w:val="00611714"/>
    <w:rsid w:val="00611CD0"/>
    <w:rsid w:val="006123D1"/>
    <w:rsid w:val="00614A5C"/>
    <w:rsid w:val="00614DF4"/>
    <w:rsid w:val="00614EE3"/>
    <w:rsid w:val="00615194"/>
    <w:rsid w:val="006151EE"/>
    <w:rsid w:val="00616C90"/>
    <w:rsid w:val="00617AAE"/>
    <w:rsid w:val="00620BB3"/>
    <w:rsid w:val="00621CBC"/>
    <w:rsid w:val="00622C41"/>
    <w:rsid w:val="00623232"/>
    <w:rsid w:val="006232D4"/>
    <w:rsid w:val="00623C13"/>
    <w:rsid w:val="00624E69"/>
    <w:rsid w:val="00624F70"/>
    <w:rsid w:val="00627331"/>
    <w:rsid w:val="006274B1"/>
    <w:rsid w:val="0062758B"/>
    <w:rsid w:val="00627A00"/>
    <w:rsid w:val="00627B7F"/>
    <w:rsid w:val="00627DC7"/>
    <w:rsid w:val="00627EE4"/>
    <w:rsid w:val="00630527"/>
    <w:rsid w:val="00630D4C"/>
    <w:rsid w:val="0063107A"/>
    <w:rsid w:val="006311A2"/>
    <w:rsid w:val="0063216C"/>
    <w:rsid w:val="00632B0E"/>
    <w:rsid w:val="00632EB4"/>
    <w:rsid w:val="00632EF1"/>
    <w:rsid w:val="006334E1"/>
    <w:rsid w:val="00633AD0"/>
    <w:rsid w:val="00634100"/>
    <w:rsid w:val="00634199"/>
    <w:rsid w:val="00634EA9"/>
    <w:rsid w:val="00634FF7"/>
    <w:rsid w:val="00635BFB"/>
    <w:rsid w:val="00635C6C"/>
    <w:rsid w:val="006360B0"/>
    <w:rsid w:val="006366BE"/>
    <w:rsid w:val="00636A0E"/>
    <w:rsid w:val="00636E43"/>
    <w:rsid w:val="006370CF"/>
    <w:rsid w:val="00637E4A"/>
    <w:rsid w:val="006403D1"/>
    <w:rsid w:val="00641AC0"/>
    <w:rsid w:val="00641D19"/>
    <w:rsid w:val="00642D12"/>
    <w:rsid w:val="00643206"/>
    <w:rsid w:val="0064367B"/>
    <w:rsid w:val="00643BF9"/>
    <w:rsid w:val="0064431C"/>
    <w:rsid w:val="00644AF7"/>
    <w:rsid w:val="00644DC2"/>
    <w:rsid w:val="0064586B"/>
    <w:rsid w:val="0064590B"/>
    <w:rsid w:val="00645928"/>
    <w:rsid w:val="00645EA3"/>
    <w:rsid w:val="00646584"/>
    <w:rsid w:val="00646D25"/>
    <w:rsid w:val="00646D9B"/>
    <w:rsid w:val="00646E24"/>
    <w:rsid w:val="006508BE"/>
    <w:rsid w:val="006513F2"/>
    <w:rsid w:val="00651719"/>
    <w:rsid w:val="0065172F"/>
    <w:rsid w:val="00651903"/>
    <w:rsid w:val="00651B5A"/>
    <w:rsid w:val="00652446"/>
    <w:rsid w:val="0065255C"/>
    <w:rsid w:val="00652849"/>
    <w:rsid w:val="00652E33"/>
    <w:rsid w:val="006530B2"/>
    <w:rsid w:val="006531F2"/>
    <w:rsid w:val="006534C7"/>
    <w:rsid w:val="00654280"/>
    <w:rsid w:val="00654396"/>
    <w:rsid w:val="00654D52"/>
    <w:rsid w:val="0065592B"/>
    <w:rsid w:val="00655A9F"/>
    <w:rsid w:val="00655D34"/>
    <w:rsid w:val="0065619F"/>
    <w:rsid w:val="00656425"/>
    <w:rsid w:val="006570D9"/>
    <w:rsid w:val="006571CB"/>
    <w:rsid w:val="0065748C"/>
    <w:rsid w:val="00657CF6"/>
    <w:rsid w:val="00660295"/>
    <w:rsid w:val="006607DD"/>
    <w:rsid w:val="00660A2D"/>
    <w:rsid w:val="0066184A"/>
    <w:rsid w:val="0066290E"/>
    <w:rsid w:val="00662B90"/>
    <w:rsid w:val="0066303A"/>
    <w:rsid w:val="006639E8"/>
    <w:rsid w:val="00665320"/>
    <w:rsid w:val="0066574A"/>
    <w:rsid w:val="0066578E"/>
    <w:rsid w:val="00665804"/>
    <w:rsid w:val="00665B0B"/>
    <w:rsid w:val="00665CD0"/>
    <w:rsid w:val="0066642D"/>
    <w:rsid w:val="0066677D"/>
    <w:rsid w:val="00666C35"/>
    <w:rsid w:val="00667425"/>
    <w:rsid w:val="0067048B"/>
    <w:rsid w:val="00670887"/>
    <w:rsid w:val="006713E7"/>
    <w:rsid w:val="00671666"/>
    <w:rsid w:val="00672D73"/>
    <w:rsid w:val="00673E87"/>
    <w:rsid w:val="00674AE9"/>
    <w:rsid w:val="00674D81"/>
    <w:rsid w:val="00675132"/>
    <w:rsid w:val="00675DB1"/>
    <w:rsid w:val="00676485"/>
    <w:rsid w:val="006767E0"/>
    <w:rsid w:val="00676BC9"/>
    <w:rsid w:val="00677C94"/>
    <w:rsid w:val="006820C0"/>
    <w:rsid w:val="00682491"/>
    <w:rsid w:val="006824AA"/>
    <w:rsid w:val="00682F1E"/>
    <w:rsid w:val="00683D2F"/>
    <w:rsid w:val="006840DB"/>
    <w:rsid w:val="006840DF"/>
    <w:rsid w:val="00685284"/>
    <w:rsid w:val="00685863"/>
    <w:rsid w:val="00685939"/>
    <w:rsid w:val="00686C8E"/>
    <w:rsid w:val="00686E56"/>
    <w:rsid w:val="006870B5"/>
    <w:rsid w:val="006877E7"/>
    <w:rsid w:val="006877F6"/>
    <w:rsid w:val="00687EED"/>
    <w:rsid w:val="00690675"/>
    <w:rsid w:val="006906B6"/>
    <w:rsid w:val="0069109C"/>
    <w:rsid w:val="006910F2"/>
    <w:rsid w:val="00691A4E"/>
    <w:rsid w:val="006920EA"/>
    <w:rsid w:val="00693260"/>
    <w:rsid w:val="0069349B"/>
    <w:rsid w:val="006934CE"/>
    <w:rsid w:val="0069362F"/>
    <w:rsid w:val="006936D4"/>
    <w:rsid w:val="00693898"/>
    <w:rsid w:val="00693DF9"/>
    <w:rsid w:val="00694656"/>
    <w:rsid w:val="00694EAA"/>
    <w:rsid w:val="00694EEC"/>
    <w:rsid w:val="006951F1"/>
    <w:rsid w:val="00695954"/>
    <w:rsid w:val="0069715C"/>
    <w:rsid w:val="00697417"/>
    <w:rsid w:val="006974BC"/>
    <w:rsid w:val="006A00EF"/>
    <w:rsid w:val="006A04BC"/>
    <w:rsid w:val="006A132A"/>
    <w:rsid w:val="006A162C"/>
    <w:rsid w:val="006A16F6"/>
    <w:rsid w:val="006A25B6"/>
    <w:rsid w:val="006A2922"/>
    <w:rsid w:val="006A318A"/>
    <w:rsid w:val="006A3A14"/>
    <w:rsid w:val="006A3D7B"/>
    <w:rsid w:val="006A461E"/>
    <w:rsid w:val="006A5915"/>
    <w:rsid w:val="006A60DE"/>
    <w:rsid w:val="006A62C2"/>
    <w:rsid w:val="006A6A47"/>
    <w:rsid w:val="006B068C"/>
    <w:rsid w:val="006B0A79"/>
    <w:rsid w:val="006B10FE"/>
    <w:rsid w:val="006B1165"/>
    <w:rsid w:val="006B1C02"/>
    <w:rsid w:val="006B24FC"/>
    <w:rsid w:val="006B29F7"/>
    <w:rsid w:val="006B2C42"/>
    <w:rsid w:val="006B32E5"/>
    <w:rsid w:val="006B3D82"/>
    <w:rsid w:val="006B4B85"/>
    <w:rsid w:val="006B5469"/>
    <w:rsid w:val="006B57D5"/>
    <w:rsid w:val="006B6366"/>
    <w:rsid w:val="006B6755"/>
    <w:rsid w:val="006B6790"/>
    <w:rsid w:val="006B7405"/>
    <w:rsid w:val="006B79AD"/>
    <w:rsid w:val="006B7BF4"/>
    <w:rsid w:val="006C158F"/>
    <w:rsid w:val="006C162C"/>
    <w:rsid w:val="006C1AE1"/>
    <w:rsid w:val="006C219C"/>
    <w:rsid w:val="006C2257"/>
    <w:rsid w:val="006C241B"/>
    <w:rsid w:val="006C286B"/>
    <w:rsid w:val="006C2B1D"/>
    <w:rsid w:val="006C2DE6"/>
    <w:rsid w:val="006C2E1A"/>
    <w:rsid w:val="006C2E7D"/>
    <w:rsid w:val="006C37AF"/>
    <w:rsid w:val="006C3883"/>
    <w:rsid w:val="006C409E"/>
    <w:rsid w:val="006C49E2"/>
    <w:rsid w:val="006C549E"/>
    <w:rsid w:val="006C6047"/>
    <w:rsid w:val="006C6469"/>
    <w:rsid w:val="006C666C"/>
    <w:rsid w:val="006C6CF0"/>
    <w:rsid w:val="006C7B1D"/>
    <w:rsid w:val="006D0588"/>
    <w:rsid w:val="006D07F9"/>
    <w:rsid w:val="006D0A38"/>
    <w:rsid w:val="006D0CA4"/>
    <w:rsid w:val="006D186E"/>
    <w:rsid w:val="006D1B67"/>
    <w:rsid w:val="006D1B6D"/>
    <w:rsid w:val="006D1C42"/>
    <w:rsid w:val="006D22E9"/>
    <w:rsid w:val="006D37FC"/>
    <w:rsid w:val="006D3B94"/>
    <w:rsid w:val="006D4879"/>
    <w:rsid w:val="006D4E1D"/>
    <w:rsid w:val="006D5560"/>
    <w:rsid w:val="006D69AD"/>
    <w:rsid w:val="006D6AE1"/>
    <w:rsid w:val="006D6C41"/>
    <w:rsid w:val="006E0551"/>
    <w:rsid w:val="006E20EB"/>
    <w:rsid w:val="006E21A5"/>
    <w:rsid w:val="006E2266"/>
    <w:rsid w:val="006E44F3"/>
    <w:rsid w:val="006E511D"/>
    <w:rsid w:val="006E5F46"/>
    <w:rsid w:val="006E5F72"/>
    <w:rsid w:val="006E6154"/>
    <w:rsid w:val="006E6931"/>
    <w:rsid w:val="006F00CE"/>
    <w:rsid w:val="006F00D1"/>
    <w:rsid w:val="006F0FFF"/>
    <w:rsid w:val="006F10D2"/>
    <w:rsid w:val="006F1274"/>
    <w:rsid w:val="006F225E"/>
    <w:rsid w:val="006F269B"/>
    <w:rsid w:val="006F3050"/>
    <w:rsid w:val="006F309C"/>
    <w:rsid w:val="006F3131"/>
    <w:rsid w:val="006F5B91"/>
    <w:rsid w:val="006F681D"/>
    <w:rsid w:val="006F72FA"/>
    <w:rsid w:val="0070010B"/>
    <w:rsid w:val="007003C7"/>
    <w:rsid w:val="007004CC"/>
    <w:rsid w:val="0070066F"/>
    <w:rsid w:val="00700DEE"/>
    <w:rsid w:val="007019A7"/>
    <w:rsid w:val="00702420"/>
    <w:rsid w:val="00702441"/>
    <w:rsid w:val="00702700"/>
    <w:rsid w:val="00702898"/>
    <w:rsid w:val="00702F7D"/>
    <w:rsid w:val="0070300E"/>
    <w:rsid w:val="00703599"/>
    <w:rsid w:val="00703728"/>
    <w:rsid w:val="00703891"/>
    <w:rsid w:val="00704878"/>
    <w:rsid w:val="00704C33"/>
    <w:rsid w:val="00704EA7"/>
    <w:rsid w:val="00704F21"/>
    <w:rsid w:val="007053C7"/>
    <w:rsid w:val="0070555D"/>
    <w:rsid w:val="0070625F"/>
    <w:rsid w:val="00706680"/>
    <w:rsid w:val="00706686"/>
    <w:rsid w:val="0071001A"/>
    <w:rsid w:val="007101BA"/>
    <w:rsid w:val="00710553"/>
    <w:rsid w:val="00710789"/>
    <w:rsid w:val="0071194E"/>
    <w:rsid w:val="00711DCA"/>
    <w:rsid w:val="00712A67"/>
    <w:rsid w:val="00712A96"/>
    <w:rsid w:val="00712F8C"/>
    <w:rsid w:val="0071445E"/>
    <w:rsid w:val="0071446F"/>
    <w:rsid w:val="00714A68"/>
    <w:rsid w:val="00714A7D"/>
    <w:rsid w:val="00715568"/>
    <w:rsid w:val="00715F7E"/>
    <w:rsid w:val="007165E3"/>
    <w:rsid w:val="0071685D"/>
    <w:rsid w:val="007177BF"/>
    <w:rsid w:val="0072086B"/>
    <w:rsid w:val="00721694"/>
    <w:rsid w:val="00721869"/>
    <w:rsid w:val="00721C20"/>
    <w:rsid w:val="00721E4B"/>
    <w:rsid w:val="00722410"/>
    <w:rsid w:val="0072286B"/>
    <w:rsid w:val="007229A8"/>
    <w:rsid w:val="0072308B"/>
    <w:rsid w:val="00723204"/>
    <w:rsid w:val="00723589"/>
    <w:rsid w:val="007236E0"/>
    <w:rsid w:val="00723D50"/>
    <w:rsid w:val="00724933"/>
    <w:rsid w:val="0072499F"/>
    <w:rsid w:val="00725778"/>
    <w:rsid w:val="00726F2E"/>
    <w:rsid w:val="00727049"/>
    <w:rsid w:val="00727658"/>
    <w:rsid w:val="007277F6"/>
    <w:rsid w:val="00730D1D"/>
    <w:rsid w:val="007326F0"/>
    <w:rsid w:val="00733237"/>
    <w:rsid w:val="007344B1"/>
    <w:rsid w:val="00734A7A"/>
    <w:rsid w:val="00735636"/>
    <w:rsid w:val="007356ED"/>
    <w:rsid w:val="007361B9"/>
    <w:rsid w:val="00737165"/>
    <w:rsid w:val="00737848"/>
    <w:rsid w:val="00740CA4"/>
    <w:rsid w:val="00740E57"/>
    <w:rsid w:val="00741AE8"/>
    <w:rsid w:val="00741E1E"/>
    <w:rsid w:val="00742936"/>
    <w:rsid w:val="00742945"/>
    <w:rsid w:val="00743739"/>
    <w:rsid w:val="00743AD6"/>
    <w:rsid w:val="00743C3B"/>
    <w:rsid w:val="00743CBD"/>
    <w:rsid w:val="00744371"/>
    <w:rsid w:val="00744692"/>
    <w:rsid w:val="00745561"/>
    <w:rsid w:val="00746298"/>
    <w:rsid w:val="007469BA"/>
    <w:rsid w:val="00746C5C"/>
    <w:rsid w:val="007473DA"/>
    <w:rsid w:val="0074742C"/>
    <w:rsid w:val="00747826"/>
    <w:rsid w:val="00747E24"/>
    <w:rsid w:val="00751A43"/>
    <w:rsid w:val="00752352"/>
    <w:rsid w:val="00752C1D"/>
    <w:rsid w:val="007539D3"/>
    <w:rsid w:val="00753DA2"/>
    <w:rsid w:val="007546F0"/>
    <w:rsid w:val="00755092"/>
    <w:rsid w:val="0075631D"/>
    <w:rsid w:val="007567AB"/>
    <w:rsid w:val="0076049A"/>
    <w:rsid w:val="00760774"/>
    <w:rsid w:val="00760F7C"/>
    <w:rsid w:val="00761695"/>
    <w:rsid w:val="00761BE1"/>
    <w:rsid w:val="00762014"/>
    <w:rsid w:val="007620DA"/>
    <w:rsid w:val="0076289F"/>
    <w:rsid w:val="007629D3"/>
    <w:rsid w:val="00763249"/>
    <w:rsid w:val="00763386"/>
    <w:rsid w:val="0076350D"/>
    <w:rsid w:val="00763B80"/>
    <w:rsid w:val="00765790"/>
    <w:rsid w:val="00765A29"/>
    <w:rsid w:val="00765CDA"/>
    <w:rsid w:val="00766187"/>
    <w:rsid w:val="00766576"/>
    <w:rsid w:val="00766947"/>
    <w:rsid w:val="00766C4F"/>
    <w:rsid w:val="00766CAF"/>
    <w:rsid w:val="00766D3B"/>
    <w:rsid w:val="007670D2"/>
    <w:rsid w:val="0076731A"/>
    <w:rsid w:val="00767C7A"/>
    <w:rsid w:val="00770123"/>
    <w:rsid w:val="0077245E"/>
    <w:rsid w:val="0077273D"/>
    <w:rsid w:val="00772D43"/>
    <w:rsid w:val="00773D84"/>
    <w:rsid w:val="007741E7"/>
    <w:rsid w:val="0077436D"/>
    <w:rsid w:val="0077453B"/>
    <w:rsid w:val="007759D2"/>
    <w:rsid w:val="00775B33"/>
    <w:rsid w:val="00775F24"/>
    <w:rsid w:val="0077691F"/>
    <w:rsid w:val="00776B7E"/>
    <w:rsid w:val="007770BD"/>
    <w:rsid w:val="00777AB6"/>
    <w:rsid w:val="00780D94"/>
    <w:rsid w:val="00780E07"/>
    <w:rsid w:val="00780F60"/>
    <w:rsid w:val="007817DB"/>
    <w:rsid w:val="00781857"/>
    <w:rsid w:val="0078199C"/>
    <w:rsid w:val="0078206F"/>
    <w:rsid w:val="00782673"/>
    <w:rsid w:val="00783270"/>
    <w:rsid w:val="00784308"/>
    <w:rsid w:val="00784EA4"/>
    <w:rsid w:val="0078520E"/>
    <w:rsid w:val="00786AD4"/>
    <w:rsid w:val="00787B60"/>
    <w:rsid w:val="00787FF4"/>
    <w:rsid w:val="007901E3"/>
    <w:rsid w:val="007903BB"/>
    <w:rsid w:val="00790CFF"/>
    <w:rsid w:val="00791F9D"/>
    <w:rsid w:val="00793882"/>
    <w:rsid w:val="007941FE"/>
    <w:rsid w:val="00794670"/>
    <w:rsid w:val="00795FED"/>
    <w:rsid w:val="007962F0"/>
    <w:rsid w:val="00796393"/>
    <w:rsid w:val="00796AE8"/>
    <w:rsid w:val="00797147"/>
    <w:rsid w:val="007974E5"/>
    <w:rsid w:val="007A0857"/>
    <w:rsid w:val="007A14AF"/>
    <w:rsid w:val="007A1F34"/>
    <w:rsid w:val="007A2513"/>
    <w:rsid w:val="007A2DD9"/>
    <w:rsid w:val="007A2DDD"/>
    <w:rsid w:val="007A3EB2"/>
    <w:rsid w:val="007A4239"/>
    <w:rsid w:val="007A4CE0"/>
    <w:rsid w:val="007A4E06"/>
    <w:rsid w:val="007A4EDA"/>
    <w:rsid w:val="007A51CC"/>
    <w:rsid w:val="007A579E"/>
    <w:rsid w:val="007A57B3"/>
    <w:rsid w:val="007A5F62"/>
    <w:rsid w:val="007A70C0"/>
    <w:rsid w:val="007B1E10"/>
    <w:rsid w:val="007B1EA6"/>
    <w:rsid w:val="007B25D9"/>
    <w:rsid w:val="007B2ABF"/>
    <w:rsid w:val="007B35DB"/>
    <w:rsid w:val="007B3A64"/>
    <w:rsid w:val="007B3B2B"/>
    <w:rsid w:val="007B44E0"/>
    <w:rsid w:val="007B49DA"/>
    <w:rsid w:val="007B50BC"/>
    <w:rsid w:val="007B6263"/>
    <w:rsid w:val="007B6286"/>
    <w:rsid w:val="007B64F8"/>
    <w:rsid w:val="007B69F9"/>
    <w:rsid w:val="007B6C7B"/>
    <w:rsid w:val="007B6F3B"/>
    <w:rsid w:val="007B7AE8"/>
    <w:rsid w:val="007B7D0E"/>
    <w:rsid w:val="007B7DCD"/>
    <w:rsid w:val="007C014F"/>
    <w:rsid w:val="007C04BE"/>
    <w:rsid w:val="007C09FA"/>
    <w:rsid w:val="007C1B6D"/>
    <w:rsid w:val="007C22D6"/>
    <w:rsid w:val="007C263F"/>
    <w:rsid w:val="007C2953"/>
    <w:rsid w:val="007C356A"/>
    <w:rsid w:val="007C3680"/>
    <w:rsid w:val="007C4458"/>
    <w:rsid w:val="007C4D09"/>
    <w:rsid w:val="007C4FE3"/>
    <w:rsid w:val="007C693E"/>
    <w:rsid w:val="007C6E65"/>
    <w:rsid w:val="007C79F3"/>
    <w:rsid w:val="007C7C9E"/>
    <w:rsid w:val="007D085B"/>
    <w:rsid w:val="007D0C9B"/>
    <w:rsid w:val="007D1E31"/>
    <w:rsid w:val="007D1EB6"/>
    <w:rsid w:val="007D2FDD"/>
    <w:rsid w:val="007D3B46"/>
    <w:rsid w:val="007D42E6"/>
    <w:rsid w:val="007D51B0"/>
    <w:rsid w:val="007D56B5"/>
    <w:rsid w:val="007D5A2A"/>
    <w:rsid w:val="007D6762"/>
    <w:rsid w:val="007D6AB7"/>
    <w:rsid w:val="007D765A"/>
    <w:rsid w:val="007D7900"/>
    <w:rsid w:val="007D7A6B"/>
    <w:rsid w:val="007E013D"/>
    <w:rsid w:val="007E18E6"/>
    <w:rsid w:val="007E1B45"/>
    <w:rsid w:val="007E283F"/>
    <w:rsid w:val="007E2886"/>
    <w:rsid w:val="007E2CBD"/>
    <w:rsid w:val="007E2E5D"/>
    <w:rsid w:val="007E32DB"/>
    <w:rsid w:val="007E3765"/>
    <w:rsid w:val="007E40F1"/>
    <w:rsid w:val="007E5F9D"/>
    <w:rsid w:val="007E66C2"/>
    <w:rsid w:val="007E682B"/>
    <w:rsid w:val="007E6A3E"/>
    <w:rsid w:val="007F0B27"/>
    <w:rsid w:val="007F0D35"/>
    <w:rsid w:val="007F10DB"/>
    <w:rsid w:val="007F1B8E"/>
    <w:rsid w:val="007F3924"/>
    <w:rsid w:val="007F4026"/>
    <w:rsid w:val="007F40D9"/>
    <w:rsid w:val="007F4C2F"/>
    <w:rsid w:val="007F4ECB"/>
    <w:rsid w:val="007F541E"/>
    <w:rsid w:val="007F5851"/>
    <w:rsid w:val="007F5B2D"/>
    <w:rsid w:val="007F5CC4"/>
    <w:rsid w:val="007F611A"/>
    <w:rsid w:val="007F67C8"/>
    <w:rsid w:val="007F68C4"/>
    <w:rsid w:val="007F6B68"/>
    <w:rsid w:val="007F6E47"/>
    <w:rsid w:val="007F7101"/>
    <w:rsid w:val="007F7742"/>
    <w:rsid w:val="00800752"/>
    <w:rsid w:val="00800DC1"/>
    <w:rsid w:val="00800EE9"/>
    <w:rsid w:val="00800FBE"/>
    <w:rsid w:val="00801202"/>
    <w:rsid w:val="00801216"/>
    <w:rsid w:val="0080161F"/>
    <w:rsid w:val="00801C0A"/>
    <w:rsid w:val="00802066"/>
    <w:rsid w:val="00802985"/>
    <w:rsid w:val="00802D12"/>
    <w:rsid w:val="00803E69"/>
    <w:rsid w:val="00804467"/>
    <w:rsid w:val="008044ED"/>
    <w:rsid w:val="00804D8E"/>
    <w:rsid w:val="00804FC8"/>
    <w:rsid w:val="00805C41"/>
    <w:rsid w:val="00805E8D"/>
    <w:rsid w:val="008064B5"/>
    <w:rsid w:val="00806673"/>
    <w:rsid w:val="00806BD7"/>
    <w:rsid w:val="0080765B"/>
    <w:rsid w:val="00807689"/>
    <w:rsid w:val="00807E95"/>
    <w:rsid w:val="008105EC"/>
    <w:rsid w:val="008116E5"/>
    <w:rsid w:val="00812040"/>
    <w:rsid w:val="008120AC"/>
    <w:rsid w:val="008123E6"/>
    <w:rsid w:val="008128E1"/>
    <w:rsid w:val="00812E08"/>
    <w:rsid w:val="0081330F"/>
    <w:rsid w:val="00814826"/>
    <w:rsid w:val="008148D7"/>
    <w:rsid w:val="00815135"/>
    <w:rsid w:val="00815650"/>
    <w:rsid w:val="00815A47"/>
    <w:rsid w:val="00816147"/>
    <w:rsid w:val="00816264"/>
    <w:rsid w:val="00816871"/>
    <w:rsid w:val="00817209"/>
    <w:rsid w:val="00817A15"/>
    <w:rsid w:val="008204A7"/>
    <w:rsid w:val="00820551"/>
    <w:rsid w:val="00820D7B"/>
    <w:rsid w:val="00820FB3"/>
    <w:rsid w:val="008218FC"/>
    <w:rsid w:val="008224F2"/>
    <w:rsid w:val="00822599"/>
    <w:rsid w:val="00822697"/>
    <w:rsid w:val="00822731"/>
    <w:rsid w:val="00822DF7"/>
    <w:rsid w:val="008234E5"/>
    <w:rsid w:val="00823B0E"/>
    <w:rsid w:val="00823FB3"/>
    <w:rsid w:val="0082503C"/>
    <w:rsid w:val="008251D0"/>
    <w:rsid w:val="00826642"/>
    <w:rsid w:val="0082698B"/>
    <w:rsid w:val="00827090"/>
    <w:rsid w:val="00827451"/>
    <w:rsid w:val="00827AE3"/>
    <w:rsid w:val="00827BBB"/>
    <w:rsid w:val="008302E1"/>
    <w:rsid w:val="00830648"/>
    <w:rsid w:val="00830D91"/>
    <w:rsid w:val="00831461"/>
    <w:rsid w:val="00831F37"/>
    <w:rsid w:val="00833923"/>
    <w:rsid w:val="00833FDE"/>
    <w:rsid w:val="0083400F"/>
    <w:rsid w:val="00834181"/>
    <w:rsid w:val="00834275"/>
    <w:rsid w:val="00834EF4"/>
    <w:rsid w:val="0083516A"/>
    <w:rsid w:val="00835858"/>
    <w:rsid w:val="008358ED"/>
    <w:rsid w:val="008361FD"/>
    <w:rsid w:val="008369C7"/>
    <w:rsid w:val="00837204"/>
    <w:rsid w:val="008372E9"/>
    <w:rsid w:val="008373AE"/>
    <w:rsid w:val="00837861"/>
    <w:rsid w:val="00837BFC"/>
    <w:rsid w:val="00840C41"/>
    <w:rsid w:val="00841C62"/>
    <w:rsid w:val="00841D70"/>
    <w:rsid w:val="00842973"/>
    <w:rsid w:val="00842A4C"/>
    <w:rsid w:val="00842D82"/>
    <w:rsid w:val="00842EDC"/>
    <w:rsid w:val="0084308D"/>
    <w:rsid w:val="008438C4"/>
    <w:rsid w:val="008441C3"/>
    <w:rsid w:val="00844759"/>
    <w:rsid w:val="00844D8B"/>
    <w:rsid w:val="00844E72"/>
    <w:rsid w:val="0084606F"/>
    <w:rsid w:val="00846AA8"/>
    <w:rsid w:val="00846EDA"/>
    <w:rsid w:val="0084702B"/>
    <w:rsid w:val="0085019A"/>
    <w:rsid w:val="008501A2"/>
    <w:rsid w:val="00850569"/>
    <w:rsid w:val="00850A4D"/>
    <w:rsid w:val="008517A9"/>
    <w:rsid w:val="00851FB8"/>
    <w:rsid w:val="008535F0"/>
    <w:rsid w:val="00853B9D"/>
    <w:rsid w:val="00854209"/>
    <w:rsid w:val="008546D8"/>
    <w:rsid w:val="00855411"/>
    <w:rsid w:val="008555C6"/>
    <w:rsid w:val="00855C85"/>
    <w:rsid w:val="0085628D"/>
    <w:rsid w:val="00856634"/>
    <w:rsid w:val="008568DB"/>
    <w:rsid w:val="00857750"/>
    <w:rsid w:val="0085784B"/>
    <w:rsid w:val="00857A0A"/>
    <w:rsid w:val="00857C2B"/>
    <w:rsid w:val="00860D10"/>
    <w:rsid w:val="008611EB"/>
    <w:rsid w:val="00861405"/>
    <w:rsid w:val="0086162E"/>
    <w:rsid w:val="008627E7"/>
    <w:rsid w:val="00862812"/>
    <w:rsid w:val="00862844"/>
    <w:rsid w:val="00862DA7"/>
    <w:rsid w:val="00863027"/>
    <w:rsid w:val="00863A95"/>
    <w:rsid w:val="00863C4F"/>
    <w:rsid w:val="008646BB"/>
    <w:rsid w:val="00864F08"/>
    <w:rsid w:val="00865D42"/>
    <w:rsid w:val="008662D3"/>
    <w:rsid w:val="008671CB"/>
    <w:rsid w:val="00867645"/>
    <w:rsid w:val="0086793C"/>
    <w:rsid w:val="00867B90"/>
    <w:rsid w:val="00870418"/>
    <w:rsid w:val="00870609"/>
    <w:rsid w:val="00870632"/>
    <w:rsid w:val="0087063E"/>
    <w:rsid w:val="00870688"/>
    <w:rsid w:val="00871217"/>
    <w:rsid w:val="008712A9"/>
    <w:rsid w:val="00871BF7"/>
    <w:rsid w:val="00871ED6"/>
    <w:rsid w:val="00872357"/>
    <w:rsid w:val="008729EB"/>
    <w:rsid w:val="008744A7"/>
    <w:rsid w:val="00874599"/>
    <w:rsid w:val="00874650"/>
    <w:rsid w:val="008754D2"/>
    <w:rsid w:val="008762D5"/>
    <w:rsid w:val="0087767B"/>
    <w:rsid w:val="008804F8"/>
    <w:rsid w:val="00880DAA"/>
    <w:rsid w:val="008811A6"/>
    <w:rsid w:val="00881253"/>
    <w:rsid w:val="00881B65"/>
    <w:rsid w:val="00881BE4"/>
    <w:rsid w:val="00881C73"/>
    <w:rsid w:val="00882AEC"/>
    <w:rsid w:val="00882CC1"/>
    <w:rsid w:val="008832B3"/>
    <w:rsid w:val="0088341A"/>
    <w:rsid w:val="00883F72"/>
    <w:rsid w:val="00883F92"/>
    <w:rsid w:val="00884736"/>
    <w:rsid w:val="00884FC0"/>
    <w:rsid w:val="0088514F"/>
    <w:rsid w:val="008853B2"/>
    <w:rsid w:val="00885937"/>
    <w:rsid w:val="00885E4B"/>
    <w:rsid w:val="00885ED6"/>
    <w:rsid w:val="008861C4"/>
    <w:rsid w:val="0088709F"/>
    <w:rsid w:val="00887B2D"/>
    <w:rsid w:val="00887D1E"/>
    <w:rsid w:val="00890009"/>
    <w:rsid w:val="008900BA"/>
    <w:rsid w:val="00890271"/>
    <w:rsid w:val="008916F6"/>
    <w:rsid w:val="00891CEF"/>
    <w:rsid w:val="00891CF9"/>
    <w:rsid w:val="00891F04"/>
    <w:rsid w:val="00891F83"/>
    <w:rsid w:val="00892940"/>
    <w:rsid w:val="00892A38"/>
    <w:rsid w:val="00892B70"/>
    <w:rsid w:val="0089303E"/>
    <w:rsid w:val="008937D0"/>
    <w:rsid w:val="00893B97"/>
    <w:rsid w:val="00894962"/>
    <w:rsid w:val="00895072"/>
    <w:rsid w:val="008957F9"/>
    <w:rsid w:val="00896677"/>
    <w:rsid w:val="0089700A"/>
    <w:rsid w:val="0089717E"/>
    <w:rsid w:val="008973CF"/>
    <w:rsid w:val="008973D4"/>
    <w:rsid w:val="00897B3A"/>
    <w:rsid w:val="00897BA9"/>
    <w:rsid w:val="00897C98"/>
    <w:rsid w:val="008A1135"/>
    <w:rsid w:val="008A1459"/>
    <w:rsid w:val="008A1B97"/>
    <w:rsid w:val="008A1F52"/>
    <w:rsid w:val="008A24C2"/>
    <w:rsid w:val="008A25D2"/>
    <w:rsid w:val="008A2917"/>
    <w:rsid w:val="008A2E39"/>
    <w:rsid w:val="008A36EE"/>
    <w:rsid w:val="008A3815"/>
    <w:rsid w:val="008A470A"/>
    <w:rsid w:val="008A4A1B"/>
    <w:rsid w:val="008A4BAC"/>
    <w:rsid w:val="008A556F"/>
    <w:rsid w:val="008A6775"/>
    <w:rsid w:val="008B066C"/>
    <w:rsid w:val="008B0F35"/>
    <w:rsid w:val="008B179D"/>
    <w:rsid w:val="008B1C4B"/>
    <w:rsid w:val="008B1EAA"/>
    <w:rsid w:val="008B21E4"/>
    <w:rsid w:val="008B24BE"/>
    <w:rsid w:val="008B285B"/>
    <w:rsid w:val="008B2E72"/>
    <w:rsid w:val="008B4642"/>
    <w:rsid w:val="008B48E3"/>
    <w:rsid w:val="008B4B34"/>
    <w:rsid w:val="008B4BF0"/>
    <w:rsid w:val="008B4CB2"/>
    <w:rsid w:val="008B57FD"/>
    <w:rsid w:val="008B5CBD"/>
    <w:rsid w:val="008B7B4A"/>
    <w:rsid w:val="008B7C41"/>
    <w:rsid w:val="008B7E5A"/>
    <w:rsid w:val="008B7FC0"/>
    <w:rsid w:val="008C01FF"/>
    <w:rsid w:val="008C029E"/>
    <w:rsid w:val="008C037B"/>
    <w:rsid w:val="008C05A0"/>
    <w:rsid w:val="008C0CB9"/>
    <w:rsid w:val="008C0CE1"/>
    <w:rsid w:val="008C0F9F"/>
    <w:rsid w:val="008C1285"/>
    <w:rsid w:val="008C19D6"/>
    <w:rsid w:val="008C21B9"/>
    <w:rsid w:val="008C3D3B"/>
    <w:rsid w:val="008C54CE"/>
    <w:rsid w:val="008C5AB5"/>
    <w:rsid w:val="008C5CCC"/>
    <w:rsid w:val="008C5E21"/>
    <w:rsid w:val="008C5FBB"/>
    <w:rsid w:val="008C61B0"/>
    <w:rsid w:val="008C68A8"/>
    <w:rsid w:val="008C7DFD"/>
    <w:rsid w:val="008D072F"/>
    <w:rsid w:val="008D11E6"/>
    <w:rsid w:val="008D13A5"/>
    <w:rsid w:val="008D1C02"/>
    <w:rsid w:val="008D1C37"/>
    <w:rsid w:val="008D28C5"/>
    <w:rsid w:val="008D2AE5"/>
    <w:rsid w:val="008D2CAF"/>
    <w:rsid w:val="008D32E4"/>
    <w:rsid w:val="008D3860"/>
    <w:rsid w:val="008D3C41"/>
    <w:rsid w:val="008D3E41"/>
    <w:rsid w:val="008D3EA2"/>
    <w:rsid w:val="008D3F14"/>
    <w:rsid w:val="008D5160"/>
    <w:rsid w:val="008D63FD"/>
    <w:rsid w:val="008D6DB6"/>
    <w:rsid w:val="008E0086"/>
    <w:rsid w:val="008E09DB"/>
    <w:rsid w:val="008E0E25"/>
    <w:rsid w:val="008E18D8"/>
    <w:rsid w:val="008E328C"/>
    <w:rsid w:val="008E57D6"/>
    <w:rsid w:val="008E5D15"/>
    <w:rsid w:val="008E6E06"/>
    <w:rsid w:val="008E703B"/>
    <w:rsid w:val="008F0CF3"/>
    <w:rsid w:val="008F15A3"/>
    <w:rsid w:val="008F38CD"/>
    <w:rsid w:val="008F3A46"/>
    <w:rsid w:val="008F3AB3"/>
    <w:rsid w:val="008F4113"/>
    <w:rsid w:val="008F4905"/>
    <w:rsid w:val="008F55F5"/>
    <w:rsid w:val="008F6876"/>
    <w:rsid w:val="008F7579"/>
    <w:rsid w:val="008F76B1"/>
    <w:rsid w:val="0090016B"/>
    <w:rsid w:val="009029B4"/>
    <w:rsid w:val="00902E9A"/>
    <w:rsid w:val="00903089"/>
    <w:rsid w:val="0090346C"/>
    <w:rsid w:val="00903C29"/>
    <w:rsid w:val="009053AD"/>
    <w:rsid w:val="0090607B"/>
    <w:rsid w:val="009072AA"/>
    <w:rsid w:val="00907580"/>
    <w:rsid w:val="00910EA7"/>
    <w:rsid w:val="00910F49"/>
    <w:rsid w:val="00911CBF"/>
    <w:rsid w:val="00912725"/>
    <w:rsid w:val="0091286C"/>
    <w:rsid w:val="00912AD2"/>
    <w:rsid w:val="00912DB7"/>
    <w:rsid w:val="00913281"/>
    <w:rsid w:val="0091330F"/>
    <w:rsid w:val="0091357C"/>
    <w:rsid w:val="00913F7D"/>
    <w:rsid w:val="00914491"/>
    <w:rsid w:val="00914906"/>
    <w:rsid w:val="0091520B"/>
    <w:rsid w:val="00915F90"/>
    <w:rsid w:val="009166A3"/>
    <w:rsid w:val="00916B8F"/>
    <w:rsid w:val="00917179"/>
    <w:rsid w:val="00917252"/>
    <w:rsid w:val="00920121"/>
    <w:rsid w:val="00920C5F"/>
    <w:rsid w:val="0092127B"/>
    <w:rsid w:val="0092145A"/>
    <w:rsid w:val="009219C0"/>
    <w:rsid w:val="009237DE"/>
    <w:rsid w:val="00924FA7"/>
    <w:rsid w:val="0092552B"/>
    <w:rsid w:val="00925A94"/>
    <w:rsid w:val="00925B0F"/>
    <w:rsid w:val="0092605C"/>
    <w:rsid w:val="00926926"/>
    <w:rsid w:val="0092698A"/>
    <w:rsid w:val="00926E1F"/>
    <w:rsid w:val="00926F57"/>
    <w:rsid w:val="009277FC"/>
    <w:rsid w:val="00927825"/>
    <w:rsid w:val="0093008B"/>
    <w:rsid w:val="0093029A"/>
    <w:rsid w:val="0093051A"/>
    <w:rsid w:val="0093077B"/>
    <w:rsid w:val="0093198A"/>
    <w:rsid w:val="0093295A"/>
    <w:rsid w:val="009333A5"/>
    <w:rsid w:val="009353CC"/>
    <w:rsid w:val="009356E8"/>
    <w:rsid w:val="00935A01"/>
    <w:rsid w:val="00935B9A"/>
    <w:rsid w:val="0093616F"/>
    <w:rsid w:val="0093638E"/>
    <w:rsid w:val="00937350"/>
    <w:rsid w:val="00937F6C"/>
    <w:rsid w:val="00940050"/>
    <w:rsid w:val="00940184"/>
    <w:rsid w:val="0094093C"/>
    <w:rsid w:val="0094094B"/>
    <w:rsid w:val="00942F91"/>
    <w:rsid w:val="00943DA1"/>
    <w:rsid w:val="00944AC7"/>
    <w:rsid w:val="00945752"/>
    <w:rsid w:val="0094604F"/>
    <w:rsid w:val="00946741"/>
    <w:rsid w:val="009469D7"/>
    <w:rsid w:val="00947018"/>
    <w:rsid w:val="009473CE"/>
    <w:rsid w:val="00947A95"/>
    <w:rsid w:val="00947B2C"/>
    <w:rsid w:val="00947E61"/>
    <w:rsid w:val="0095013C"/>
    <w:rsid w:val="00950740"/>
    <w:rsid w:val="0095077B"/>
    <w:rsid w:val="00950DA2"/>
    <w:rsid w:val="00951871"/>
    <w:rsid w:val="009527AD"/>
    <w:rsid w:val="0095429A"/>
    <w:rsid w:val="00954451"/>
    <w:rsid w:val="00954EA9"/>
    <w:rsid w:val="00956432"/>
    <w:rsid w:val="00957D9A"/>
    <w:rsid w:val="0096012D"/>
    <w:rsid w:val="009608AF"/>
    <w:rsid w:val="0096226C"/>
    <w:rsid w:val="00962459"/>
    <w:rsid w:val="009627ED"/>
    <w:rsid w:val="00962C42"/>
    <w:rsid w:val="00962DBA"/>
    <w:rsid w:val="00962E52"/>
    <w:rsid w:val="0096341C"/>
    <w:rsid w:val="00963DCA"/>
    <w:rsid w:val="009653A4"/>
    <w:rsid w:val="00965A6E"/>
    <w:rsid w:val="00966684"/>
    <w:rsid w:val="009669FF"/>
    <w:rsid w:val="009676AD"/>
    <w:rsid w:val="00967811"/>
    <w:rsid w:val="00967901"/>
    <w:rsid w:val="00967E21"/>
    <w:rsid w:val="0097040A"/>
    <w:rsid w:val="009709F2"/>
    <w:rsid w:val="00971E02"/>
    <w:rsid w:val="00972C9D"/>
    <w:rsid w:val="00973148"/>
    <w:rsid w:val="0097377B"/>
    <w:rsid w:val="009740FA"/>
    <w:rsid w:val="00974686"/>
    <w:rsid w:val="00974876"/>
    <w:rsid w:val="00975296"/>
    <w:rsid w:val="00975297"/>
    <w:rsid w:val="00975941"/>
    <w:rsid w:val="00975ACE"/>
    <w:rsid w:val="0097758D"/>
    <w:rsid w:val="00977927"/>
    <w:rsid w:val="00980293"/>
    <w:rsid w:val="00980A67"/>
    <w:rsid w:val="00980B79"/>
    <w:rsid w:val="00980DBE"/>
    <w:rsid w:val="009812B7"/>
    <w:rsid w:val="00981397"/>
    <w:rsid w:val="00981CE2"/>
    <w:rsid w:val="00981CFA"/>
    <w:rsid w:val="00982E19"/>
    <w:rsid w:val="009833B7"/>
    <w:rsid w:val="00984E66"/>
    <w:rsid w:val="00985068"/>
    <w:rsid w:val="00986763"/>
    <w:rsid w:val="00987A62"/>
    <w:rsid w:val="0099006C"/>
    <w:rsid w:val="009901CA"/>
    <w:rsid w:val="00990C07"/>
    <w:rsid w:val="00990D11"/>
    <w:rsid w:val="00992B90"/>
    <w:rsid w:val="00992E1B"/>
    <w:rsid w:val="009930B4"/>
    <w:rsid w:val="009931B3"/>
    <w:rsid w:val="009945CE"/>
    <w:rsid w:val="009949BD"/>
    <w:rsid w:val="00994BB7"/>
    <w:rsid w:val="00994D6A"/>
    <w:rsid w:val="00995334"/>
    <w:rsid w:val="0099533B"/>
    <w:rsid w:val="00995C7C"/>
    <w:rsid w:val="00995FC4"/>
    <w:rsid w:val="00996509"/>
    <w:rsid w:val="00996796"/>
    <w:rsid w:val="00996D4F"/>
    <w:rsid w:val="00996E31"/>
    <w:rsid w:val="00997062"/>
    <w:rsid w:val="009977FC"/>
    <w:rsid w:val="009A0169"/>
    <w:rsid w:val="009A01F9"/>
    <w:rsid w:val="009A19F0"/>
    <w:rsid w:val="009A21C6"/>
    <w:rsid w:val="009A46C5"/>
    <w:rsid w:val="009A49E3"/>
    <w:rsid w:val="009A4DD0"/>
    <w:rsid w:val="009A4F0C"/>
    <w:rsid w:val="009A55C1"/>
    <w:rsid w:val="009A5870"/>
    <w:rsid w:val="009A6234"/>
    <w:rsid w:val="009A67C0"/>
    <w:rsid w:val="009A7D7A"/>
    <w:rsid w:val="009B01E7"/>
    <w:rsid w:val="009B0324"/>
    <w:rsid w:val="009B0BD0"/>
    <w:rsid w:val="009B0C1C"/>
    <w:rsid w:val="009B11F0"/>
    <w:rsid w:val="009B1586"/>
    <w:rsid w:val="009B1AD6"/>
    <w:rsid w:val="009B2F9C"/>
    <w:rsid w:val="009B31A8"/>
    <w:rsid w:val="009B3CAF"/>
    <w:rsid w:val="009B3F71"/>
    <w:rsid w:val="009B48E6"/>
    <w:rsid w:val="009B578A"/>
    <w:rsid w:val="009B6277"/>
    <w:rsid w:val="009B638C"/>
    <w:rsid w:val="009B6498"/>
    <w:rsid w:val="009B6AB9"/>
    <w:rsid w:val="009B6EF8"/>
    <w:rsid w:val="009B6FA7"/>
    <w:rsid w:val="009B77DF"/>
    <w:rsid w:val="009C01C4"/>
    <w:rsid w:val="009C032D"/>
    <w:rsid w:val="009C0464"/>
    <w:rsid w:val="009C084A"/>
    <w:rsid w:val="009C17F8"/>
    <w:rsid w:val="009C19C2"/>
    <w:rsid w:val="009C2BC3"/>
    <w:rsid w:val="009C2D5F"/>
    <w:rsid w:val="009C3DB8"/>
    <w:rsid w:val="009C4152"/>
    <w:rsid w:val="009C4A9B"/>
    <w:rsid w:val="009C4AB0"/>
    <w:rsid w:val="009C4D7F"/>
    <w:rsid w:val="009C65F9"/>
    <w:rsid w:val="009C7152"/>
    <w:rsid w:val="009C7AC3"/>
    <w:rsid w:val="009D030C"/>
    <w:rsid w:val="009D1434"/>
    <w:rsid w:val="009D19F2"/>
    <w:rsid w:val="009D1F87"/>
    <w:rsid w:val="009D24CC"/>
    <w:rsid w:val="009D30C1"/>
    <w:rsid w:val="009D3A38"/>
    <w:rsid w:val="009D4643"/>
    <w:rsid w:val="009D57E4"/>
    <w:rsid w:val="009D68B6"/>
    <w:rsid w:val="009E03FD"/>
    <w:rsid w:val="009E05ED"/>
    <w:rsid w:val="009E0D31"/>
    <w:rsid w:val="009E13F6"/>
    <w:rsid w:val="009E16BD"/>
    <w:rsid w:val="009E21D1"/>
    <w:rsid w:val="009E2734"/>
    <w:rsid w:val="009E28FD"/>
    <w:rsid w:val="009E2A13"/>
    <w:rsid w:val="009E3579"/>
    <w:rsid w:val="009E3811"/>
    <w:rsid w:val="009E3DAE"/>
    <w:rsid w:val="009E3FAB"/>
    <w:rsid w:val="009E4170"/>
    <w:rsid w:val="009E452B"/>
    <w:rsid w:val="009E459A"/>
    <w:rsid w:val="009E4BA8"/>
    <w:rsid w:val="009E55F0"/>
    <w:rsid w:val="009E58A8"/>
    <w:rsid w:val="009E5C1A"/>
    <w:rsid w:val="009E6617"/>
    <w:rsid w:val="009E69D0"/>
    <w:rsid w:val="009E6ADD"/>
    <w:rsid w:val="009E6DA0"/>
    <w:rsid w:val="009E6E03"/>
    <w:rsid w:val="009E75E9"/>
    <w:rsid w:val="009E7737"/>
    <w:rsid w:val="009E7ADB"/>
    <w:rsid w:val="009E7DE2"/>
    <w:rsid w:val="009E7EF7"/>
    <w:rsid w:val="009F0214"/>
    <w:rsid w:val="009F03DD"/>
    <w:rsid w:val="009F0A47"/>
    <w:rsid w:val="009F1AB8"/>
    <w:rsid w:val="009F2FCA"/>
    <w:rsid w:val="009F38B6"/>
    <w:rsid w:val="009F3C7C"/>
    <w:rsid w:val="009F3F41"/>
    <w:rsid w:val="009F41A0"/>
    <w:rsid w:val="009F430C"/>
    <w:rsid w:val="009F4503"/>
    <w:rsid w:val="009F4A26"/>
    <w:rsid w:val="009F64D3"/>
    <w:rsid w:val="009F6C8A"/>
    <w:rsid w:val="009F742D"/>
    <w:rsid w:val="009F79DE"/>
    <w:rsid w:val="009F7E38"/>
    <w:rsid w:val="00A00555"/>
    <w:rsid w:val="00A007A2"/>
    <w:rsid w:val="00A008C5"/>
    <w:rsid w:val="00A01920"/>
    <w:rsid w:val="00A01978"/>
    <w:rsid w:val="00A01D0E"/>
    <w:rsid w:val="00A028CA"/>
    <w:rsid w:val="00A02CB9"/>
    <w:rsid w:val="00A03D51"/>
    <w:rsid w:val="00A057EB"/>
    <w:rsid w:val="00A05DA1"/>
    <w:rsid w:val="00A06211"/>
    <w:rsid w:val="00A062D1"/>
    <w:rsid w:val="00A0653C"/>
    <w:rsid w:val="00A06853"/>
    <w:rsid w:val="00A06B9D"/>
    <w:rsid w:val="00A07135"/>
    <w:rsid w:val="00A07182"/>
    <w:rsid w:val="00A10AA4"/>
    <w:rsid w:val="00A10F43"/>
    <w:rsid w:val="00A11356"/>
    <w:rsid w:val="00A1175E"/>
    <w:rsid w:val="00A1346E"/>
    <w:rsid w:val="00A13835"/>
    <w:rsid w:val="00A14DCB"/>
    <w:rsid w:val="00A14EA8"/>
    <w:rsid w:val="00A1518A"/>
    <w:rsid w:val="00A15395"/>
    <w:rsid w:val="00A16B0B"/>
    <w:rsid w:val="00A172C2"/>
    <w:rsid w:val="00A17601"/>
    <w:rsid w:val="00A20B8C"/>
    <w:rsid w:val="00A20F77"/>
    <w:rsid w:val="00A21067"/>
    <w:rsid w:val="00A21EC6"/>
    <w:rsid w:val="00A2332E"/>
    <w:rsid w:val="00A2388A"/>
    <w:rsid w:val="00A2430D"/>
    <w:rsid w:val="00A2448E"/>
    <w:rsid w:val="00A24F97"/>
    <w:rsid w:val="00A258E9"/>
    <w:rsid w:val="00A25FAE"/>
    <w:rsid w:val="00A268D7"/>
    <w:rsid w:val="00A27E33"/>
    <w:rsid w:val="00A30374"/>
    <w:rsid w:val="00A30498"/>
    <w:rsid w:val="00A308F0"/>
    <w:rsid w:val="00A315C2"/>
    <w:rsid w:val="00A318B0"/>
    <w:rsid w:val="00A31981"/>
    <w:rsid w:val="00A31FA7"/>
    <w:rsid w:val="00A32406"/>
    <w:rsid w:val="00A32559"/>
    <w:rsid w:val="00A3290F"/>
    <w:rsid w:val="00A32B7D"/>
    <w:rsid w:val="00A32DB9"/>
    <w:rsid w:val="00A3330F"/>
    <w:rsid w:val="00A33429"/>
    <w:rsid w:val="00A337B6"/>
    <w:rsid w:val="00A33985"/>
    <w:rsid w:val="00A34470"/>
    <w:rsid w:val="00A345DA"/>
    <w:rsid w:val="00A347D4"/>
    <w:rsid w:val="00A3496E"/>
    <w:rsid w:val="00A34C92"/>
    <w:rsid w:val="00A350C9"/>
    <w:rsid w:val="00A35D0F"/>
    <w:rsid w:val="00A36379"/>
    <w:rsid w:val="00A36A2B"/>
    <w:rsid w:val="00A36FE3"/>
    <w:rsid w:val="00A371A7"/>
    <w:rsid w:val="00A37899"/>
    <w:rsid w:val="00A400AE"/>
    <w:rsid w:val="00A40647"/>
    <w:rsid w:val="00A40F57"/>
    <w:rsid w:val="00A410E3"/>
    <w:rsid w:val="00A4179B"/>
    <w:rsid w:val="00A417D5"/>
    <w:rsid w:val="00A43187"/>
    <w:rsid w:val="00A431A4"/>
    <w:rsid w:val="00A4340B"/>
    <w:rsid w:val="00A43B8A"/>
    <w:rsid w:val="00A43D7C"/>
    <w:rsid w:val="00A43E10"/>
    <w:rsid w:val="00A44202"/>
    <w:rsid w:val="00A44266"/>
    <w:rsid w:val="00A44833"/>
    <w:rsid w:val="00A44AB3"/>
    <w:rsid w:val="00A44EE9"/>
    <w:rsid w:val="00A4507F"/>
    <w:rsid w:val="00A45646"/>
    <w:rsid w:val="00A45C46"/>
    <w:rsid w:val="00A45F07"/>
    <w:rsid w:val="00A46070"/>
    <w:rsid w:val="00A4733B"/>
    <w:rsid w:val="00A50677"/>
    <w:rsid w:val="00A51150"/>
    <w:rsid w:val="00A51203"/>
    <w:rsid w:val="00A51389"/>
    <w:rsid w:val="00A51C8C"/>
    <w:rsid w:val="00A521AE"/>
    <w:rsid w:val="00A5262D"/>
    <w:rsid w:val="00A52887"/>
    <w:rsid w:val="00A528EF"/>
    <w:rsid w:val="00A52990"/>
    <w:rsid w:val="00A52B65"/>
    <w:rsid w:val="00A52B8A"/>
    <w:rsid w:val="00A52D37"/>
    <w:rsid w:val="00A53071"/>
    <w:rsid w:val="00A53785"/>
    <w:rsid w:val="00A53AFD"/>
    <w:rsid w:val="00A5466A"/>
    <w:rsid w:val="00A54698"/>
    <w:rsid w:val="00A5476B"/>
    <w:rsid w:val="00A54B7A"/>
    <w:rsid w:val="00A553D3"/>
    <w:rsid w:val="00A554AB"/>
    <w:rsid w:val="00A56284"/>
    <w:rsid w:val="00A56B2B"/>
    <w:rsid w:val="00A60757"/>
    <w:rsid w:val="00A608A3"/>
    <w:rsid w:val="00A61417"/>
    <w:rsid w:val="00A61780"/>
    <w:rsid w:val="00A626E9"/>
    <w:rsid w:val="00A642D9"/>
    <w:rsid w:val="00A64D6B"/>
    <w:rsid w:val="00A64E76"/>
    <w:rsid w:val="00A6545E"/>
    <w:rsid w:val="00A65B35"/>
    <w:rsid w:val="00A65E1D"/>
    <w:rsid w:val="00A65F90"/>
    <w:rsid w:val="00A675E5"/>
    <w:rsid w:val="00A6771D"/>
    <w:rsid w:val="00A70962"/>
    <w:rsid w:val="00A70DAF"/>
    <w:rsid w:val="00A70E2E"/>
    <w:rsid w:val="00A70FB7"/>
    <w:rsid w:val="00A716B1"/>
    <w:rsid w:val="00A719B2"/>
    <w:rsid w:val="00A71B78"/>
    <w:rsid w:val="00A71E03"/>
    <w:rsid w:val="00A731AB"/>
    <w:rsid w:val="00A7339F"/>
    <w:rsid w:val="00A73B6D"/>
    <w:rsid w:val="00A73EBA"/>
    <w:rsid w:val="00A74357"/>
    <w:rsid w:val="00A758AC"/>
    <w:rsid w:val="00A77057"/>
    <w:rsid w:val="00A77384"/>
    <w:rsid w:val="00A773E9"/>
    <w:rsid w:val="00A7790F"/>
    <w:rsid w:val="00A77B70"/>
    <w:rsid w:val="00A77B9D"/>
    <w:rsid w:val="00A813C4"/>
    <w:rsid w:val="00A813DF"/>
    <w:rsid w:val="00A81568"/>
    <w:rsid w:val="00A81632"/>
    <w:rsid w:val="00A8201E"/>
    <w:rsid w:val="00A8226C"/>
    <w:rsid w:val="00A82D27"/>
    <w:rsid w:val="00A834E9"/>
    <w:rsid w:val="00A83C4E"/>
    <w:rsid w:val="00A83D58"/>
    <w:rsid w:val="00A84311"/>
    <w:rsid w:val="00A847F6"/>
    <w:rsid w:val="00A852E9"/>
    <w:rsid w:val="00A85C8A"/>
    <w:rsid w:val="00A8733D"/>
    <w:rsid w:val="00A87814"/>
    <w:rsid w:val="00A87C60"/>
    <w:rsid w:val="00A87C80"/>
    <w:rsid w:val="00A87FCA"/>
    <w:rsid w:val="00A92855"/>
    <w:rsid w:val="00A933C6"/>
    <w:rsid w:val="00A93DB1"/>
    <w:rsid w:val="00A94769"/>
    <w:rsid w:val="00A94C91"/>
    <w:rsid w:val="00A94ED0"/>
    <w:rsid w:val="00A95AF6"/>
    <w:rsid w:val="00A97031"/>
    <w:rsid w:val="00A971DE"/>
    <w:rsid w:val="00A977C3"/>
    <w:rsid w:val="00A97DA7"/>
    <w:rsid w:val="00AA0594"/>
    <w:rsid w:val="00AA0661"/>
    <w:rsid w:val="00AA0674"/>
    <w:rsid w:val="00AA0A42"/>
    <w:rsid w:val="00AA1110"/>
    <w:rsid w:val="00AA1940"/>
    <w:rsid w:val="00AA1C84"/>
    <w:rsid w:val="00AA21C4"/>
    <w:rsid w:val="00AA22E6"/>
    <w:rsid w:val="00AA239D"/>
    <w:rsid w:val="00AA2519"/>
    <w:rsid w:val="00AA2A4C"/>
    <w:rsid w:val="00AA30D9"/>
    <w:rsid w:val="00AA380A"/>
    <w:rsid w:val="00AA40B0"/>
    <w:rsid w:val="00AA4328"/>
    <w:rsid w:val="00AA591C"/>
    <w:rsid w:val="00AA5B21"/>
    <w:rsid w:val="00AA6F41"/>
    <w:rsid w:val="00AA6F5F"/>
    <w:rsid w:val="00AB016E"/>
    <w:rsid w:val="00AB02E4"/>
    <w:rsid w:val="00AB0B89"/>
    <w:rsid w:val="00AB14F4"/>
    <w:rsid w:val="00AB1BEB"/>
    <w:rsid w:val="00AB2013"/>
    <w:rsid w:val="00AB3040"/>
    <w:rsid w:val="00AB3A03"/>
    <w:rsid w:val="00AB3AA5"/>
    <w:rsid w:val="00AB499E"/>
    <w:rsid w:val="00AB4B09"/>
    <w:rsid w:val="00AB53EA"/>
    <w:rsid w:val="00AB58F2"/>
    <w:rsid w:val="00AB5E6C"/>
    <w:rsid w:val="00AB627E"/>
    <w:rsid w:val="00AB7129"/>
    <w:rsid w:val="00AB71B1"/>
    <w:rsid w:val="00AB7E91"/>
    <w:rsid w:val="00AC091F"/>
    <w:rsid w:val="00AC157E"/>
    <w:rsid w:val="00AC1814"/>
    <w:rsid w:val="00AC2308"/>
    <w:rsid w:val="00AC2533"/>
    <w:rsid w:val="00AC2DF4"/>
    <w:rsid w:val="00AC3347"/>
    <w:rsid w:val="00AC3723"/>
    <w:rsid w:val="00AC3F51"/>
    <w:rsid w:val="00AC441D"/>
    <w:rsid w:val="00AC4BED"/>
    <w:rsid w:val="00AC5208"/>
    <w:rsid w:val="00AC5E7A"/>
    <w:rsid w:val="00AC6908"/>
    <w:rsid w:val="00AC6AA5"/>
    <w:rsid w:val="00AC6D62"/>
    <w:rsid w:val="00AC6D82"/>
    <w:rsid w:val="00AC73DA"/>
    <w:rsid w:val="00AC7594"/>
    <w:rsid w:val="00AC762A"/>
    <w:rsid w:val="00AC7E80"/>
    <w:rsid w:val="00AD0B27"/>
    <w:rsid w:val="00AD1060"/>
    <w:rsid w:val="00AD17ED"/>
    <w:rsid w:val="00AD2362"/>
    <w:rsid w:val="00AD24DB"/>
    <w:rsid w:val="00AD25DF"/>
    <w:rsid w:val="00AD2ADE"/>
    <w:rsid w:val="00AD2B94"/>
    <w:rsid w:val="00AD4416"/>
    <w:rsid w:val="00AD4D78"/>
    <w:rsid w:val="00AD53FD"/>
    <w:rsid w:val="00AD5D29"/>
    <w:rsid w:val="00AD6130"/>
    <w:rsid w:val="00AD6216"/>
    <w:rsid w:val="00AD6597"/>
    <w:rsid w:val="00AD773A"/>
    <w:rsid w:val="00AD7BB3"/>
    <w:rsid w:val="00AE0E9D"/>
    <w:rsid w:val="00AE0EAE"/>
    <w:rsid w:val="00AE1136"/>
    <w:rsid w:val="00AE169A"/>
    <w:rsid w:val="00AE229D"/>
    <w:rsid w:val="00AE2474"/>
    <w:rsid w:val="00AE26B0"/>
    <w:rsid w:val="00AE273C"/>
    <w:rsid w:val="00AE27AB"/>
    <w:rsid w:val="00AE2CF1"/>
    <w:rsid w:val="00AE3832"/>
    <w:rsid w:val="00AE3BB8"/>
    <w:rsid w:val="00AE42CF"/>
    <w:rsid w:val="00AE4827"/>
    <w:rsid w:val="00AE4F94"/>
    <w:rsid w:val="00AE5076"/>
    <w:rsid w:val="00AE5354"/>
    <w:rsid w:val="00AE6488"/>
    <w:rsid w:val="00AE64F1"/>
    <w:rsid w:val="00AF038C"/>
    <w:rsid w:val="00AF1044"/>
    <w:rsid w:val="00AF1D4B"/>
    <w:rsid w:val="00AF27C3"/>
    <w:rsid w:val="00AF2EED"/>
    <w:rsid w:val="00AF3556"/>
    <w:rsid w:val="00AF410E"/>
    <w:rsid w:val="00AF4D0E"/>
    <w:rsid w:val="00AF53CF"/>
    <w:rsid w:val="00AF5746"/>
    <w:rsid w:val="00AF5E41"/>
    <w:rsid w:val="00AF7DAF"/>
    <w:rsid w:val="00B00356"/>
    <w:rsid w:val="00B00B50"/>
    <w:rsid w:val="00B00C64"/>
    <w:rsid w:val="00B01811"/>
    <w:rsid w:val="00B01933"/>
    <w:rsid w:val="00B0235E"/>
    <w:rsid w:val="00B0256F"/>
    <w:rsid w:val="00B0547F"/>
    <w:rsid w:val="00B0652C"/>
    <w:rsid w:val="00B067DB"/>
    <w:rsid w:val="00B07640"/>
    <w:rsid w:val="00B07BB7"/>
    <w:rsid w:val="00B07EEB"/>
    <w:rsid w:val="00B10947"/>
    <w:rsid w:val="00B115F1"/>
    <w:rsid w:val="00B1167B"/>
    <w:rsid w:val="00B1178E"/>
    <w:rsid w:val="00B117D3"/>
    <w:rsid w:val="00B11A5F"/>
    <w:rsid w:val="00B11C0C"/>
    <w:rsid w:val="00B11F85"/>
    <w:rsid w:val="00B120A6"/>
    <w:rsid w:val="00B1238E"/>
    <w:rsid w:val="00B12F81"/>
    <w:rsid w:val="00B13BD7"/>
    <w:rsid w:val="00B13E9A"/>
    <w:rsid w:val="00B1427A"/>
    <w:rsid w:val="00B14C1B"/>
    <w:rsid w:val="00B14D26"/>
    <w:rsid w:val="00B1687E"/>
    <w:rsid w:val="00B16F09"/>
    <w:rsid w:val="00B1730F"/>
    <w:rsid w:val="00B1731A"/>
    <w:rsid w:val="00B17CD8"/>
    <w:rsid w:val="00B17D24"/>
    <w:rsid w:val="00B17D69"/>
    <w:rsid w:val="00B17EF6"/>
    <w:rsid w:val="00B20CCC"/>
    <w:rsid w:val="00B21425"/>
    <w:rsid w:val="00B2162B"/>
    <w:rsid w:val="00B21895"/>
    <w:rsid w:val="00B21A2C"/>
    <w:rsid w:val="00B21F18"/>
    <w:rsid w:val="00B222CE"/>
    <w:rsid w:val="00B22414"/>
    <w:rsid w:val="00B22FA7"/>
    <w:rsid w:val="00B24A2A"/>
    <w:rsid w:val="00B24A3E"/>
    <w:rsid w:val="00B24D57"/>
    <w:rsid w:val="00B257A0"/>
    <w:rsid w:val="00B26FF9"/>
    <w:rsid w:val="00B2748A"/>
    <w:rsid w:val="00B2766E"/>
    <w:rsid w:val="00B2769E"/>
    <w:rsid w:val="00B27AA7"/>
    <w:rsid w:val="00B27F55"/>
    <w:rsid w:val="00B3050E"/>
    <w:rsid w:val="00B30B20"/>
    <w:rsid w:val="00B311C9"/>
    <w:rsid w:val="00B3408E"/>
    <w:rsid w:val="00B3509F"/>
    <w:rsid w:val="00B3597B"/>
    <w:rsid w:val="00B359D1"/>
    <w:rsid w:val="00B35E85"/>
    <w:rsid w:val="00B36697"/>
    <w:rsid w:val="00B36D58"/>
    <w:rsid w:val="00B37ED3"/>
    <w:rsid w:val="00B409CB"/>
    <w:rsid w:val="00B41868"/>
    <w:rsid w:val="00B41C40"/>
    <w:rsid w:val="00B41D12"/>
    <w:rsid w:val="00B423BC"/>
    <w:rsid w:val="00B43A8B"/>
    <w:rsid w:val="00B43BF0"/>
    <w:rsid w:val="00B446CE"/>
    <w:rsid w:val="00B45424"/>
    <w:rsid w:val="00B4590A"/>
    <w:rsid w:val="00B46470"/>
    <w:rsid w:val="00B465D5"/>
    <w:rsid w:val="00B466D0"/>
    <w:rsid w:val="00B46F5A"/>
    <w:rsid w:val="00B4706E"/>
    <w:rsid w:val="00B47375"/>
    <w:rsid w:val="00B47D51"/>
    <w:rsid w:val="00B501A9"/>
    <w:rsid w:val="00B502CF"/>
    <w:rsid w:val="00B5066B"/>
    <w:rsid w:val="00B508AE"/>
    <w:rsid w:val="00B50ADC"/>
    <w:rsid w:val="00B52EF8"/>
    <w:rsid w:val="00B536B5"/>
    <w:rsid w:val="00B53B94"/>
    <w:rsid w:val="00B55DF9"/>
    <w:rsid w:val="00B576AD"/>
    <w:rsid w:val="00B57A41"/>
    <w:rsid w:val="00B60086"/>
    <w:rsid w:val="00B604C8"/>
    <w:rsid w:val="00B611C8"/>
    <w:rsid w:val="00B613A7"/>
    <w:rsid w:val="00B61553"/>
    <w:rsid w:val="00B6268D"/>
    <w:rsid w:val="00B63F6A"/>
    <w:rsid w:val="00B64329"/>
    <w:rsid w:val="00B64425"/>
    <w:rsid w:val="00B648B2"/>
    <w:rsid w:val="00B6500E"/>
    <w:rsid w:val="00B6524B"/>
    <w:rsid w:val="00B6691D"/>
    <w:rsid w:val="00B70021"/>
    <w:rsid w:val="00B701B5"/>
    <w:rsid w:val="00B70230"/>
    <w:rsid w:val="00B708B0"/>
    <w:rsid w:val="00B70FD9"/>
    <w:rsid w:val="00B71937"/>
    <w:rsid w:val="00B72D0D"/>
    <w:rsid w:val="00B72D54"/>
    <w:rsid w:val="00B7325A"/>
    <w:rsid w:val="00B735A4"/>
    <w:rsid w:val="00B737EE"/>
    <w:rsid w:val="00B73E0D"/>
    <w:rsid w:val="00B73E57"/>
    <w:rsid w:val="00B73F0E"/>
    <w:rsid w:val="00B745DE"/>
    <w:rsid w:val="00B748FE"/>
    <w:rsid w:val="00B74C61"/>
    <w:rsid w:val="00B76D52"/>
    <w:rsid w:val="00B76F9B"/>
    <w:rsid w:val="00B77A3D"/>
    <w:rsid w:val="00B77A6F"/>
    <w:rsid w:val="00B801AD"/>
    <w:rsid w:val="00B80247"/>
    <w:rsid w:val="00B8024F"/>
    <w:rsid w:val="00B80BC4"/>
    <w:rsid w:val="00B8146D"/>
    <w:rsid w:val="00B815DA"/>
    <w:rsid w:val="00B8188F"/>
    <w:rsid w:val="00B8241C"/>
    <w:rsid w:val="00B82829"/>
    <w:rsid w:val="00B82955"/>
    <w:rsid w:val="00B83660"/>
    <w:rsid w:val="00B837CA"/>
    <w:rsid w:val="00B844ED"/>
    <w:rsid w:val="00B8462E"/>
    <w:rsid w:val="00B84E36"/>
    <w:rsid w:val="00B84EFC"/>
    <w:rsid w:val="00B85747"/>
    <w:rsid w:val="00B85A78"/>
    <w:rsid w:val="00B87C86"/>
    <w:rsid w:val="00B90292"/>
    <w:rsid w:val="00B911B1"/>
    <w:rsid w:val="00B91DE9"/>
    <w:rsid w:val="00B9212A"/>
    <w:rsid w:val="00B922FE"/>
    <w:rsid w:val="00B9301B"/>
    <w:rsid w:val="00B931C9"/>
    <w:rsid w:val="00B93B13"/>
    <w:rsid w:val="00B93C36"/>
    <w:rsid w:val="00B93CDA"/>
    <w:rsid w:val="00B93F5F"/>
    <w:rsid w:val="00B93FFD"/>
    <w:rsid w:val="00B9439C"/>
    <w:rsid w:val="00B94E73"/>
    <w:rsid w:val="00B95502"/>
    <w:rsid w:val="00B95632"/>
    <w:rsid w:val="00B956CF"/>
    <w:rsid w:val="00B95A5A"/>
    <w:rsid w:val="00B964BE"/>
    <w:rsid w:val="00B96976"/>
    <w:rsid w:val="00B96E64"/>
    <w:rsid w:val="00B97FB1"/>
    <w:rsid w:val="00BA0634"/>
    <w:rsid w:val="00BA118E"/>
    <w:rsid w:val="00BA1216"/>
    <w:rsid w:val="00BA14AC"/>
    <w:rsid w:val="00BA1D03"/>
    <w:rsid w:val="00BA1D74"/>
    <w:rsid w:val="00BA1DE0"/>
    <w:rsid w:val="00BA1DEF"/>
    <w:rsid w:val="00BA202D"/>
    <w:rsid w:val="00BA2244"/>
    <w:rsid w:val="00BA3567"/>
    <w:rsid w:val="00BA3B50"/>
    <w:rsid w:val="00BA4CE9"/>
    <w:rsid w:val="00BA4DDD"/>
    <w:rsid w:val="00BA4F5E"/>
    <w:rsid w:val="00BA4FED"/>
    <w:rsid w:val="00BA5490"/>
    <w:rsid w:val="00BA59EC"/>
    <w:rsid w:val="00BA6209"/>
    <w:rsid w:val="00BA6229"/>
    <w:rsid w:val="00BA659E"/>
    <w:rsid w:val="00BA702C"/>
    <w:rsid w:val="00BA7187"/>
    <w:rsid w:val="00BA79F0"/>
    <w:rsid w:val="00BB0316"/>
    <w:rsid w:val="00BB08DC"/>
    <w:rsid w:val="00BB0928"/>
    <w:rsid w:val="00BB1B1B"/>
    <w:rsid w:val="00BB23BA"/>
    <w:rsid w:val="00BB23D9"/>
    <w:rsid w:val="00BB364C"/>
    <w:rsid w:val="00BB38A3"/>
    <w:rsid w:val="00BB3DFB"/>
    <w:rsid w:val="00BB4B97"/>
    <w:rsid w:val="00BB4BBB"/>
    <w:rsid w:val="00BB5617"/>
    <w:rsid w:val="00BB6253"/>
    <w:rsid w:val="00BB646D"/>
    <w:rsid w:val="00BB6634"/>
    <w:rsid w:val="00BB722D"/>
    <w:rsid w:val="00BB7252"/>
    <w:rsid w:val="00BB7340"/>
    <w:rsid w:val="00BB758D"/>
    <w:rsid w:val="00BB7EB3"/>
    <w:rsid w:val="00BC0195"/>
    <w:rsid w:val="00BC01A0"/>
    <w:rsid w:val="00BC04C6"/>
    <w:rsid w:val="00BC090C"/>
    <w:rsid w:val="00BC21E5"/>
    <w:rsid w:val="00BC23BA"/>
    <w:rsid w:val="00BC257B"/>
    <w:rsid w:val="00BC2819"/>
    <w:rsid w:val="00BC2C38"/>
    <w:rsid w:val="00BC3E55"/>
    <w:rsid w:val="00BC3EDB"/>
    <w:rsid w:val="00BC403A"/>
    <w:rsid w:val="00BC5145"/>
    <w:rsid w:val="00BC5B38"/>
    <w:rsid w:val="00BC664F"/>
    <w:rsid w:val="00BC6BA4"/>
    <w:rsid w:val="00BC6C2D"/>
    <w:rsid w:val="00BC73CF"/>
    <w:rsid w:val="00BC7AE6"/>
    <w:rsid w:val="00BD056D"/>
    <w:rsid w:val="00BD0B42"/>
    <w:rsid w:val="00BD17C3"/>
    <w:rsid w:val="00BD218C"/>
    <w:rsid w:val="00BD2F4C"/>
    <w:rsid w:val="00BD301A"/>
    <w:rsid w:val="00BD3803"/>
    <w:rsid w:val="00BD3F4A"/>
    <w:rsid w:val="00BD4474"/>
    <w:rsid w:val="00BD4C50"/>
    <w:rsid w:val="00BD53B3"/>
    <w:rsid w:val="00BD6459"/>
    <w:rsid w:val="00BD6A0B"/>
    <w:rsid w:val="00BD6C5D"/>
    <w:rsid w:val="00BD6E62"/>
    <w:rsid w:val="00BD700D"/>
    <w:rsid w:val="00BD7FB3"/>
    <w:rsid w:val="00BE0509"/>
    <w:rsid w:val="00BE0C45"/>
    <w:rsid w:val="00BE0D70"/>
    <w:rsid w:val="00BE1296"/>
    <w:rsid w:val="00BE26FE"/>
    <w:rsid w:val="00BE2894"/>
    <w:rsid w:val="00BE2F21"/>
    <w:rsid w:val="00BE314B"/>
    <w:rsid w:val="00BE346B"/>
    <w:rsid w:val="00BE357D"/>
    <w:rsid w:val="00BE35DA"/>
    <w:rsid w:val="00BE3D8D"/>
    <w:rsid w:val="00BE3FFC"/>
    <w:rsid w:val="00BE4685"/>
    <w:rsid w:val="00BE48D0"/>
    <w:rsid w:val="00BE4988"/>
    <w:rsid w:val="00BE5699"/>
    <w:rsid w:val="00BE5937"/>
    <w:rsid w:val="00BE60F8"/>
    <w:rsid w:val="00BE7458"/>
    <w:rsid w:val="00BE79A9"/>
    <w:rsid w:val="00BE7C30"/>
    <w:rsid w:val="00BF0437"/>
    <w:rsid w:val="00BF0E86"/>
    <w:rsid w:val="00BF0EE0"/>
    <w:rsid w:val="00BF128A"/>
    <w:rsid w:val="00BF26D9"/>
    <w:rsid w:val="00BF2EBA"/>
    <w:rsid w:val="00BF305C"/>
    <w:rsid w:val="00BF5CCC"/>
    <w:rsid w:val="00BF5D4E"/>
    <w:rsid w:val="00BF6E07"/>
    <w:rsid w:val="00BF6FDE"/>
    <w:rsid w:val="00BF7298"/>
    <w:rsid w:val="00BF7564"/>
    <w:rsid w:val="00BF766F"/>
    <w:rsid w:val="00BF7757"/>
    <w:rsid w:val="00BF77E0"/>
    <w:rsid w:val="00BF7CF1"/>
    <w:rsid w:val="00C010DD"/>
    <w:rsid w:val="00C01550"/>
    <w:rsid w:val="00C01A82"/>
    <w:rsid w:val="00C01B55"/>
    <w:rsid w:val="00C020E6"/>
    <w:rsid w:val="00C0216A"/>
    <w:rsid w:val="00C02388"/>
    <w:rsid w:val="00C02450"/>
    <w:rsid w:val="00C0245D"/>
    <w:rsid w:val="00C024E6"/>
    <w:rsid w:val="00C035FF"/>
    <w:rsid w:val="00C03856"/>
    <w:rsid w:val="00C04DFC"/>
    <w:rsid w:val="00C0536C"/>
    <w:rsid w:val="00C05F02"/>
    <w:rsid w:val="00C066A7"/>
    <w:rsid w:val="00C071F3"/>
    <w:rsid w:val="00C07545"/>
    <w:rsid w:val="00C10B01"/>
    <w:rsid w:val="00C11A17"/>
    <w:rsid w:val="00C11C77"/>
    <w:rsid w:val="00C11DAF"/>
    <w:rsid w:val="00C11FD7"/>
    <w:rsid w:val="00C12577"/>
    <w:rsid w:val="00C12608"/>
    <w:rsid w:val="00C136D2"/>
    <w:rsid w:val="00C13999"/>
    <w:rsid w:val="00C13FC4"/>
    <w:rsid w:val="00C13FE2"/>
    <w:rsid w:val="00C14010"/>
    <w:rsid w:val="00C14125"/>
    <w:rsid w:val="00C1440E"/>
    <w:rsid w:val="00C14955"/>
    <w:rsid w:val="00C14A1C"/>
    <w:rsid w:val="00C14BB8"/>
    <w:rsid w:val="00C14E06"/>
    <w:rsid w:val="00C15041"/>
    <w:rsid w:val="00C15492"/>
    <w:rsid w:val="00C154D0"/>
    <w:rsid w:val="00C17BF5"/>
    <w:rsid w:val="00C20354"/>
    <w:rsid w:val="00C20CAB"/>
    <w:rsid w:val="00C212C4"/>
    <w:rsid w:val="00C21761"/>
    <w:rsid w:val="00C21A99"/>
    <w:rsid w:val="00C22345"/>
    <w:rsid w:val="00C22822"/>
    <w:rsid w:val="00C22865"/>
    <w:rsid w:val="00C2465A"/>
    <w:rsid w:val="00C258E9"/>
    <w:rsid w:val="00C3009A"/>
    <w:rsid w:val="00C30171"/>
    <w:rsid w:val="00C30A92"/>
    <w:rsid w:val="00C311A2"/>
    <w:rsid w:val="00C315E3"/>
    <w:rsid w:val="00C329B6"/>
    <w:rsid w:val="00C32A51"/>
    <w:rsid w:val="00C32D62"/>
    <w:rsid w:val="00C340C4"/>
    <w:rsid w:val="00C341B4"/>
    <w:rsid w:val="00C34B56"/>
    <w:rsid w:val="00C351F4"/>
    <w:rsid w:val="00C35EA2"/>
    <w:rsid w:val="00C36400"/>
    <w:rsid w:val="00C368E1"/>
    <w:rsid w:val="00C36B59"/>
    <w:rsid w:val="00C36CBB"/>
    <w:rsid w:val="00C36D19"/>
    <w:rsid w:val="00C36E33"/>
    <w:rsid w:val="00C3754F"/>
    <w:rsid w:val="00C3789F"/>
    <w:rsid w:val="00C37A8F"/>
    <w:rsid w:val="00C403C4"/>
    <w:rsid w:val="00C405DE"/>
    <w:rsid w:val="00C41543"/>
    <w:rsid w:val="00C4155A"/>
    <w:rsid w:val="00C4208D"/>
    <w:rsid w:val="00C4235A"/>
    <w:rsid w:val="00C42623"/>
    <w:rsid w:val="00C426A7"/>
    <w:rsid w:val="00C42779"/>
    <w:rsid w:val="00C42961"/>
    <w:rsid w:val="00C42BAA"/>
    <w:rsid w:val="00C42CA0"/>
    <w:rsid w:val="00C42D49"/>
    <w:rsid w:val="00C43179"/>
    <w:rsid w:val="00C432FE"/>
    <w:rsid w:val="00C4353D"/>
    <w:rsid w:val="00C43D13"/>
    <w:rsid w:val="00C43D6A"/>
    <w:rsid w:val="00C4402B"/>
    <w:rsid w:val="00C4437E"/>
    <w:rsid w:val="00C44A04"/>
    <w:rsid w:val="00C450CF"/>
    <w:rsid w:val="00C45257"/>
    <w:rsid w:val="00C453BF"/>
    <w:rsid w:val="00C455BD"/>
    <w:rsid w:val="00C45D19"/>
    <w:rsid w:val="00C462EA"/>
    <w:rsid w:val="00C47F77"/>
    <w:rsid w:val="00C51E4E"/>
    <w:rsid w:val="00C51F48"/>
    <w:rsid w:val="00C521FE"/>
    <w:rsid w:val="00C522EA"/>
    <w:rsid w:val="00C535DA"/>
    <w:rsid w:val="00C53DC2"/>
    <w:rsid w:val="00C54BAB"/>
    <w:rsid w:val="00C569E1"/>
    <w:rsid w:val="00C601B7"/>
    <w:rsid w:val="00C609B9"/>
    <w:rsid w:val="00C60AE3"/>
    <w:rsid w:val="00C60F5F"/>
    <w:rsid w:val="00C617AE"/>
    <w:rsid w:val="00C61961"/>
    <w:rsid w:val="00C61A51"/>
    <w:rsid w:val="00C61ECC"/>
    <w:rsid w:val="00C622B2"/>
    <w:rsid w:val="00C62862"/>
    <w:rsid w:val="00C630E5"/>
    <w:rsid w:val="00C63A49"/>
    <w:rsid w:val="00C63DF8"/>
    <w:rsid w:val="00C6467C"/>
    <w:rsid w:val="00C64DDA"/>
    <w:rsid w:val="00C65380"/>
    <w:rsid w:val="00C65F0B"/>
    <w:rsid w:val="00C66A25"/>
    <w:rsid w:val="00C66CF4"/>
    <w:rsid w:val="00C67A58"/>
    <w:rsid w:val="00C67B09"/>
    <w:rsid w:val="00C67F2D"/>
    <w:rsid w:val="00C706E2"/>
    <w:rsid w:val="00C710AC"/>
    <w:rsid w:val="00C71B57"/>
    <w:rsid w:val="00C71DF2"/>
    <w:rsid w:val="00C7220F"/>
    <w:rsid w:val="00C723B2"/>
    <w:rsid w:val="00C724EE"/>
    <w:rsid w:val="00C73F45"/>
    <w:rsid w:val="00C74454"/>
    <w:rsid w:val="00C744A1"/>
    <w:rsid w:val="00C74A58"/>
    <w:rsid w:val="00C76964"/>
    <w:rsid w:val="00C770B7"/>
    <w:rsid w:val="00C7769C"/>
    <w:rsid w:val="00C77E3A"/>
    <w:rsid w:val="00C82283"/>
    <w:rsid w:val="00C82E4D"/>
    <w:rsid w:val="00C82EF1"/>
    <w:rsid w:val="00C8308D"/>
    <w:rsid w:val="00C83091"/>
    <w:rsid w:val="00C830A6"/>
    <w:rsid w:val="00C83416"/>
    <w:rsid w:val="00C8368A"/>
    <w:rsid w:val="00C837D3"/>
    <w:rsid w:val="00C83CD6"/>
    <w:rsid w:val="00C83CDA"/>
    <w:rsid w:val="00C83D73"/>
    <w:rsid w:val="00C84790"/>
    <w:rsid w:val="00C84B34"/>
    <w:rsid w:val="00C84B5E"/>
    <w:rsid w:val="00C84CA4"/>
    <w:rsid w:val="00C85188"/>
    <w:rsid w:val="00C85309"/>
    <w:rsid w:val="00C85ED5"/>
    <w:rsid w:val="00C86332"/>
    <w:rsid w:val="00C869EC"/>
    <w:rsid w:val="00C86CDA"/>
    <w:rsid w:val="00C86EC1"/>
    <w:rsid w:val="00C86F29"/>
    <w:rsid w:val="00C87542"/>
    <w:rsid w:val="00C87C90"/>
    <w:rsid w:val="00C9192C"/>
    <w:rsid w:val="00C9277B"/>
    <w:rsid w:val="00C92891"/>
    <w:rsid w:val="00C9302F"/>
    <w:rsid w:val="00C93151"/>
    <w:rsid w:val="00C9324F"/>
    <w:rsid w:val="00C942D0"/>
    <w:rsid w:val="00C9454A"/>
    <w:rsid w:val="00C96070"/>
    <w:rsid w:val="00C9730D"/>
    <w:rsid w:val="00CA06BC"/>
    <w:rsid w:val="00CA0959"/>
    <w:rsid w:val="00CA0A35"/>
    <w:rsid w:val="00CA230C"/>
    <w:rsid w:val="00CA2D46"/>
    <w:rsid w:val="00CA3043"/>
    <w:rsid w:val="00CA31E2"/>
    <w:rsid w:val="00CA4022"/>
    <w:rsid w:val="00CA4A98"/>
    <w:rsid w:val="00CA5E32"/>
    <w:rsid w:val="00CA611B"/>
    <w:rsid w:val="00CA6144"/>
    <w:rsid w:val="00CA6152"/>
    <w:rsid w:val="00CA62BB"/>
    <w:rsid w:val="00CA67FB"/>
    <w:rsid w:val="00CA6C0A"/>
    <w:rsid w:val="00CA7450"/>
    <w:rsid w:val="00CA79A1"/>
    <w:rsid w:val="00CB0B3D"/>
    <w:rsid w:val="00CB12FD"/>
    <w:rsid w:val="00CB2029"/>
    <w:rsid w:val="00CB20BE"/>
    <w:rsid w:val="00CB25FC"/>
    <w:rsid w:val="00CB2FA0"/>
    <w:rsid w:val="00CB3D02"/>
    <w:rsid w:val="00CB3D4C"/>
    <w:rsid w:val="00CB4113"/>
    <w:rsid w:val="00CB46BF"/>
    <w:rsid w:val="00CB4BF0"/>
    <w:rsid w:val="00CB4F98"/>
    <w:rsid w:val="00CB528A"/>
    <w:rsid w:val="00CB6905"/>
    <w:rsid w:val="00CB6932"/>
    <w:rsid w:val="00CB6E19"/>
    <w:rsid w:val="00CB70E7"/>
    <w:rsid w:val="00CB75E5"/>
    <w:rsid w:val="00CB78B5"/>
    <w:rsid w:val="00CC0E7B"/>
    <w:rsid w:val="00CC1525"/>
    <w:rsid w:val="00CC181F"/>
    <w:rsid w:val="00CC1ACF"/>
    <w:rsid w:val="00CC1E7E"/>
    <w:rsid w:val="00CC27B8"/>
    <w:rsid w:val="00CC28EF"/>
    <w:rsid w:val="00CC3615"/>
    <w:rsid w:val="00CC386B"/>
    <w:rsid w:val="00CC392F"/>
    <w:rsid w:val="00CC3D2C"/>
    <w:rsid w:val="00CC4145"/>
    <w:rsid w:val="00CC4650"/>
    <w:rsid w:val="00CC5D78"/>
    <w:rsid w:val="00CC66FC"/>
    <w:rsid w:val="00CC6BF1"/>
    <w:rsid w:val="00CD0130"/>
    <w:rsid w:val="00CD0161"/>
    <w:rsid w:val="00CD1F34"/>
    <w:rsid w:val="00CD3450"/>
    <w:rsid w:val="00CD3786"/>
    <w:rsid w:val="00CD38A8"/>
    <w:rsid w:val="00CD4743"/>
    <w:rsid w:val="00CD546F"/>
    <w:rsid w:val="00CD5CEC"/>
    <w:rsid w:val="00CD65CF"/>
    <w:rsid w:val="00CD68C4"/>
    <w:rsid w:val="00CD6B9B"/>
    <w:rsid w:val="00CD716C"/>
    <w:rsid w:val="00CD799A"/>
    <w:rsid w:val="00CD7A02"/>
    <w:rsid w:val="00CD7CAC"/>
    <w:rsid w:val="00CE045D"/>
    <w:rsid w:val="00CE0C36"/>
    <w:rsid w:val="00CE1EF0"/>
    <w:rsid w:val="00CE2143"/>
    <w:rsid w:val="00CE25C1"/>
    <w:rsid w:val="00CE2D19"/>
    <w:rsid w:val="00CE3056"/>
    <w:rsid w:val="00CE3C55"/>
    <w:rsid w:val="00CE3FC5"/>
    <w:rsid w:val="00CE44B8"/>
    <w:rsid w:val="00CE513D"/>
    <w:rsid w:val="00CE56AD"/>
    <w:rsid w:val="00CE5873"/>
    <w:rsid w:val="00CE5F96"/>
    <w:rsid w:val="00CE5FF5"/>
    <w:rsid w:val="00CE64A1"/>
    <w:rsid w:val="00CE676C"/>
    <w:rsid w:val="00CE69A9"/>
    <w:rsid w:val="00CE6C3F"/>
    <w:rsid w:val="00CE6D2D"/>
    <w:rsid w:val="00CE7723"/>
    <w:rsid w:val="00CE7A75"/>
    <w:rsid w:val="00CF11E2"/>
    <w:rsid w:val="00CF148D"/>
    <w:rsid w:val="00CF226A"/>
    <w:rsid w:val="00CF2288"/>
    <w:rsid w:val="00CF25E1"/>
    <w:rsid w:val="00CF27C5"/>
    <w:rsid w:val="00CF2A09"/>
    <w:rsid w:val="00CF2D8B"/>
    <w:rsid w:val="00CF3902"/>
    <w:rsid w:val="00CF3DF6"/>
    <w:rsid w:val="00CF4863"/>
    <w:rsid w:val="00CF54C0"/>
    <w:rsid w:val="00CF5580"/>
    <w:rsid w:val="00CF5592"/>
    <w:rsid w:val="00CF6853"/>
    <w:rsid w:val="00CF6DDC"/>
    <w:rsid w:val="00CF7016"/>
    <w:rsid w:val="00CF75DB"/>
    <w:rsid w:val="00CF7A17"/>
    <w:rsid w:val="00CF7CCA"/>
    <w:rsid w:val="00CF7E8D"/>
    <w:rsid w:val="00D00059"/>
    <w:rsid w:val="00D00B37"/>
    <w:rsid w:val="00D00BCE"/>
    <w:rsid w:val="00D0120C"/>
    <w:rsid w:val="00D020B4"/>
    <w:rsid w:val="00D02C03"/>
    <w:rsid w:val="00D02F06"/>
    <w:rsid w:val="00D036AA"/>
    <w:rsid w:val="00D04009"/>
    <w:rsid w:val="00D04658"/>
    <w:rsid w:val="00D049A6"/>
    <w:rsid w:val="00D04C3A"/>
    <w:rsid w:val="00D051A2"/>
    <w:rsid w:val="00D05BBB"/>
    <w:rsid w:val="00D05DE8"/>
    <w:rsid w:val="00D0618B"/>
    <w:rsid w:val="00D06504"/>
    <w:rsid w:val="00D06A12"/>
    <w:rsid w:val="00D06DCB"/>
    <w:rsid w:val="00D0772D"/>
    <w:rsid w:val="00D07AC1"/>
    <w:rsid w:val="00D07D06"/>
    <w:rsid w:val="00D122A2"/>
    <w:rsid w:val="00D13812"/>
    <w:rsid w:val="00D1419D"/>
    <w:rsid w:val="00D14463"/>
    <w:rsid w:val="00D149DD"/>
    <w:rsid w:val="00D14E22"/>
    <w:rsid w:val="00D155C3"/>
    <w:rsid w:val="00D1566E"/>
    <w:rsid w:val="00D16498"/>
    <w:rsid w:val="00D16DFA"/>
    <w:rsid w:val="00D17596"/>
    <w:rsid w:val="00D179C5"/>
    <w:rsid w:val="00D17D4F"/>
    <w:rsid w:val="00D17E88"/>
    <w:rsid w:val="00D20430"/>
    <w:rsid w:val="00D20515"/>
    <w:rsid w:val="00D205E4"/>
    <w:rsid w:val="00D217AA"/>
    <w:rsid w:val="00D218D2"/>
    <w:rsid w:val="00D221FB"/>
    <w:rsid w:val="00D22304"/>
    <w:rsid w:val="00D23895"/>
    <w:rsid w:val="00D23C39"/>
    <w:rsid w:val="00D246F7"/>
    <w:rsid w:val="00D24722"/>
    <w:rsid w:val="00D24EB4"/>
    <w:rsid w:val="00D25239"/>
    <w:rsid w:val="00D25D4B"/>
    <w:rsid w:val="00D26B32"/>
    <w:rsid w:val="00D26F6D"/>
    <w:rsid w:val="00D301DA"/>
    <w:rsid w:val="00D30EF2"/>
    <w:rsid w:val="00D310B6"/>
    <w:rsid w:val="00D31394"/>
    <w:rsid w:val="00D31E2C"/>
    <w:rsid w:val="00D322D8"/>
    <w:rsid w:val="00D325D8"/>
    <w:rsid w:val="00D32A12"/>
    <w:rsid w:val="00D32BB4"/>
    <w:rsid w:val="00D334F7"/>
    <w:rsid w:val="00D350A0"/>
    <w:rsid w:val="00D35366"/>
    <w:rsid w:val="00D356CA"/>
    <w:rsid w:val="00D3581F"/>
    <w:rsid w:val="00D35983"/>
    <w:rsid w:val="00D35D9B"/>
    <w:rsid w:val="00D35E45"/>
    <w:rsid w:val="00D35EBA"/>
    <w:rsid w:val="00D36AC5"/>
    <w:rsid w:val="00D3738A"/>
    <w:rsid w:val="00D37ECB"/>
    <w:rsid w:val="00D4080F"/>
    <w:rsid w:val="00D409E2"/>
    <w:rsid w:val="00D40A3A"/>
    <w:rsid w:val="00D41086"/>
    <w:rsid w:val="00D41D32"/>
    <w:rsid w:val="00D42361"/>
    <w:rsid w:val="00D427A1"/>
    <w:rsid w:val="00D42C99"/>
    <w:rsid w:val="00D436B8"/>
    <w:rsid w:val="00D4490E"/>
    <w:rsid w:val="00D453E7"/>
    <w:rsid w:val="00D45C3F"/>
    <w:rsid w:val="00D45FD0"/>
    <w:rsid w:val="00D463BB"/>
    <w:rsid w:val="00D4685F"/>
    <w:rsid w:val="00D46A2C"/>
    <w:rsid w:val="00D505ED"/>
    <w:rsid w:val="00D50791"/>
    <w:rsid w:val="00D515F9"/>
    <w:rsid w:val="00D51680"/>
    <w:rsid w:val="00D51C88"/>
    <w:rsid w:val="00D522BF"/>
    <w:rsid w:val="00D526DE"/>
    <w:rsid w:val="00D52A04"/>
    <w:rsid w:val="00D5498E"/>
    <w:rsid w:val="00D54BCC"/>
    <w:rsid w:val="00D5573E"/>
    <w:rsid w:val="00D55889"/>
    <w:rsid w:val="00D56C4C"/>
    <w:rsid w:val="00D56E9F"/>
    <w:rsid w:val="00D56F7F"/>
    <w:rsid w:val="00D56F9E"/>
    <w:rsid w:val="00D57677"/>
    <w:rsid w:val="00D57B54"/>
    <w:rsid w:val="00D57E55"/>
    <w:rsid w:val="00D603E1"/>
    <w:rsid w:val="00D604BF"/>
    <w:rsid w:val="00D60B11"/>
    <w:rsid w:val="00D60D4C"/>
    <w:rsid w:val="00D611F6"/>
    <w:rsid w:val="00D61684"/>
    <w:rsid w:val="00D61721"/>
    <w:rsid w:val="00D62598"/>
    <w:rsid w:val="00D62B3F"/>
    <w:rsid w:val="00D6397A"/>
    <w:rsid w:val="00D63D1F"/>
    <w:rsid w:val="00D6401D"/>
    <w:rsid w:val="00D64283"/>
    <w:rsid w:val="00D6457F"/>
    <w:rsid w:val="00D64721"/>
    <w:rsid w:val="00D64F3F"/>
    <w:rsid w:val="00D6565A"/>
    <w:rsid w:val="00D6594F"/>
    <w:rsid w:val="00D659AD"/>
    <w:rsid w:val="00D65ED6"/>
    <w:rsid w:val="00D65FF4"/>
    <w:rsid w:val="00D666EA"/>
    <w:rsid w:val="00D72B8B"/>
    <w:rsid w:val="00D72F29"/>
    <w:rsid w:val="00D72FBE"/>
    <w:rsid w:val="00D730FE"/>
    <w:rsid w:val="00D73944"/>
    <w:rsid w:val="00D74037"/>
    <w:rsid w:val="00D7432B"/>
    <w:rsid w:val="00D74D71"/>
    <w:rsid w:val="00D76A3D"/>
    <w:rsid w:val="00D77BBD"/>
    <w:rsid w:val="00D77EA8"/>
    <w:rsid w:val="00D80237"/>
    <w:rsid w:val="00D80559"/>
    <w:rsid w:val="00D80C2B"/>
    <w:rsid w:val="00D81C1D"/>
    <w:rsid w:val="00D82184"/>
    <w:rsid w:val="00D82378"/>
    <w:rsid w:val="00D82E6F"/>
    <w:rsid w:val="00D8316B"/>
    <w:rsid w:val="00D8359B"/>
    <w:rsid w:val="00D84BB2"/>
    <w:rsid w:val="00D85283"/>
    <w:rsid w:val="00D857EA"/>
    <w:rsid w:val="00D85A21"/>
    <w:rsid w:val="00D85D26"/>
    <w:rsid w:val="00D872B3"/>
    <w:rsid w:val="00D87531"/>
    <w:rsid w:val="00D87606"/>
    <w:rsid w:val="00D916DB"/>
    <w:rsid w:val="00D923B0"/>
    <w:rsid w:val="00D92547"/>
    <w:rsid w:val="00D9314B"/>
    <w:rsid w:val="00D93C53"/>
    <w:rsid w:val="00D94113"/>
    <w:rsid w:val="00D95898"/>
    <w:rsid w:val="00D97113"/>
    <w:rsid w:val="00D97FCF"/>
    <w:rsid w:val="00DA0266"/>
    <w:rsid w:val="00DA17BB"/>
    <w:rsid w:val="00DA18F3"/>
    <w:rsid w:val="00DA22E0"/>
    <w:rsid w:val="00DA2E56"/>
    <w:rsid w:val="00DA2ECF"/>
    <w:rsid w:val="00DA3172"/>
    <w:rsid w:val="00DA327C"/>
    <w:rsid w:val="00DA3998"/>
    <w:rsid w:val="00DA49DA"/>
    <w:rsid w:val="00DA4CBC"/>
    <w:rsid w:val="00DA59B5"/>
    <w:rsid w:val="00DA696B"/>
    <w:rsid w:val="00DA732F"/>
    <w:rsid w:val="00DA7FF7"/>
    <w:rsid w:val="00DB01FD"/>
    <w:rsid w:val="00DB0203"/>
    <w:rsid w:val="00DB0404"/>
    <w:rsid w:val="00DB0915"/>
    <w:rsid w:val="00DB1101"/>
    <w:rsid w:val="00DB1B7F"/>
    <w:rsid w:val="00DB1E7F"/>
    <w:rsid w:val="00DB3CEF"/>
    <w:rsid w:val="00DB4007"/>
    <w:rsid w:val="00DB4693"/>
    <w:rsid w:val="00DB4A3C"/>
    <w:rsid w:val="00DB4C76"/>
    <w:rsid w:val="00DB4DF4"/>
    <w:rsid w:val="00DB51E6"/>
    <w:rsid w:val="00DB55F3"/>
    <w:rsid w:val="00DB58D3"/>
    <w:rsid w:val="00DB5BB2"/>
    <w:rsid w:val="00DB6134"/>
    <w:rsid w:val="00DB6BAF"/>
    <w:rsid w:val="00DB6D1E"/>
    <w:rsid w:val="00DB6E91"/>
    <w:rsid w:val="00DB6FED"/>
    <w:rsid w:val="00DB7CDD"/>
    <w:rsid w:val="00DB7F55"/>
    <w:rsid w:val="00DC07D2"/>
    <w:rsid w:val="00DC0F3C"/>
    <w:rsid w:val="00DC1553"/>
    <w:rsid w:val="00DC1689"/>
    <w:rsid w:val="00DC2CAB"/>
    <w:rsid w:val="00DC2F17"/>
    <w:rsid w:val="00DC3CC5"/>
    <w:rsid w:val="00DC4BF2"/>
    <w:rsid w:val="00DC5908"/>
    <w:rsid w:val="00DC594B"/>
    <w:rsid w:val="00DC6E42"/>
    <w:rsid w:val="00DC7902"/>
    <w:rsid w:val="00DD01E6"/>
    <w:rsid w:val="00DD084B"/>
    <w:rsid w:val="00DD0C6B"/>
    <w:rsid w:val="00DD0ED6"/>
    <w:rsid w:val="00DD140D"/>
    <w:rsid w:val="00DD15C6"/>
    <w:rsid w:val="00DD19F9"/>
    <w:rsid w:val="00DD1B8D"/>
    <w:rsid w:val="00DD1F47"/>
    <w:rsid w:val="00DD217F"/>
    <w:rsid w:val="00DD2400"/>
    <w:rsid w:val="00DD2579"/>
    <w:rsid w:val="00DD28F5"/>
    <w:rsid w:val="00DD34F8"/>
    <w:rsid w:val="00DD3EEF"/>
    <w:rsid w:val="00DD4278"/>
    <w:rsid w:val="00DD565A"/>
    <w:rsid w:val="00DD5951"/>
    <w:rsid w:val="00DD5964"/>
    <w:rsid w:val="00DD59B7"/>
    <w:rsid w:val="00DD5FAF"/>
    <w:rsid w:val="00DD610A"/>
    <w:rsid w:val="00DD639A"/>
    <w:rsid w:val="00DD645E"/>
    <w:rsid w:val="00DD765D"/>
    <w:rsid w:val="00DD7E48"/>
    <w:rsid w:val="00DE0492"/>
    <w:rsid w:val="00DE04BA"/>
    <w:rsid w:val="00DE0CBB"/>
    <w:rsid w:val="00DE1A0E"/>
    <w:rsid w:val="00DE2835"/>
    <w:rsid w:val="00DE2BF2"/>
    <w:rsid w:val="00DE2F63"/>
    <w:rsid w:val="00DE33F6"/>
    <w:rsid w:val="00DE4070"/>
    <w:rsid w:val="00DE419C"/>
    <w:rsid w:val="00DE45B2"/>
    <w:rsid w:val="00DE474C"/>
    <w:rsid w:val="00DE5009"/>
    <w:rsid w:val="00DE5EEA"/>
    <w:rsid w:val="00DE60EE"/>
    <w:rsid w:val="00DE668E"/>
    <w:rsid w:val="00DE66E5"/>
    <w:rsid w:val="00DE7042"/>
    <w:rsid w:val="00DE7AB5"/>
    <w:rsid w:val="00DE7B1D"/>
    <w:rsid w:val="00DF01A3"/>
    <w:rsid w:val="00DF0494"/>
    <w:rsid w:val="00DF04A6"/>
    <w:rsid w:val="00DF097A"/>
    <w:rsid w:val="00DF0FF2"/>
    <w:rsid w:val="00DF162A"/>
    <w:rsid w:val="00DF169F"/>
    <w:rsid w:val="00DF17F3"/>
    <w:rsid w:val="00DF2103"/>
    <w:rsid w:val="00DF250D"/>
    <w:rsid w:val="00DF2FDD"/>
    <w:rsid w:val="00DF3994"/>
    <w:rsid w:val="00DF4240"/>
    <w:rsid w:val="00DF4279"/>
    <w:rsid w:val="00DF4E30"/>
    <w:rsid w:val="00DF500E"/>
    <w:rsid w:val="00DF5DB1"/>
    <w:rsid w:val="00DF60C5"/>
    <w:rsid w:val="00DF6C4C"/>
    <w:rsid w:val="00DF6D19"/>
    <w:rsid w:val="00DF7438"/>
    <w:rsid w:val="00E00A03"/>
    <w:rsid w:val="00E01233"/>
    <w:rsid w:val="00E01DC8"/>
    <w:rsid w:val="00E02A73"/>
    <w:rsid w:val="00E03B38"/>
    <w:rsid w:val="00E04643"/>
    <w:rsid w:val="00E052DD"/>
    <w:rsid w:val="00E05B9F"/>
    <w:rsid w:val="00E05F3D"/>
    <w:rsid w:val="00E06781"/>
    <w:rsid w:val="00E06895"/>
    <w:rsid w:val="00E06F8E"/>
    <w:rsid w:val="00E06FFC"/>
    <w:rsid w:val="00E07804"/>
    <w:rsid w:val="00E102EA"/>
    <w:rsid w:val="00E10C9D"/>
    <w:rsid w:val="00E11E9F"/>
    <w:rsid w:val="00E137EE"/>
    <w:rsid w:val="00E13B44"/>
    <w:rsid w:val="00E1452C"/>
    <w:rsid w:val="00E147A7"/>
    <w:rsid w:val="00E14884"/>
    <w:rsid w:val="00E149ED"/>
    <w:rsid w:val="00E14AAB"/>
    <w:rsid w:val="00E14ADF"/>
    <w:rsid w:val="00E14BD4"/>
    <w:rsid w:val="00E15532"/>
    <w:rsid w:val="00E1604A"/>
    <w:rsid w:val="00E20105"/>
    <w:rsid w:val="00E20B22"/>
    <w:rsid w:val="00E20E65"/>
    <w:rsid w:val="00E2165E"/>
    <w:rsid w:val="00E22065"/>
    <w:rsid w:val="00E22DA3"/>
    <w:rsid w:val="00E2332F"/>
    <w:rsid w:val="00E23527"/>
    <w:rsid w:val="00E238A9"/>
    <w:rsid w:val="00E23F32"/>
    <w:rsid w:val="00E2417B"/>
    <w:rsid w:val="00E24280"/>
    <w:rsid w:val="00E247C6"/>
    <w:rsid w:val="00E24CC9"/>
    <w:rsid w:val="00E25308"/>
    <w:rsid w:val="00E2561A"/>
    <w:rsid w:val="00E264B4"/>
    <w:rsid w:val="00E26A17"/>
    <w:rsid w:val="00E26D94"/>
    <w:rsid w:val="00E26F65"/>
    <w:rsid w:val="00E3047C"/>
    <w:rsid w:val="00E31145"/>
    <w:rsid w:val="00E316E0"/>
    <w:rsid w:val="00E33044"/>
    <w:rsid w:val="00E343A4"/>
    <w:rsid w:val="00E3451B"/>
    <w:rsid w:val="00E348F7"/>
    <w:rsid w:val="00E353FC"/>
    <w:rsid w:val="00E354BF"/>
    <w:rsid w:val="00E35C27"/>
    <w:rsid w:val="00E36586"/>
    <w:rsid w:val="00E36ED7"/>
    <w:rsid w:val="00E3720A"/>
    <w:rsid w:val="00E373E0"/>
    <w:rsid w:val="00E379BC"/>
    <w:rsid w:val="00E379C1"/>
    <w:rsid w:val="00E40C67"/>
    <w:rsid w:val="00E40E36"/>
    <w:rsid w:val="00E41691"/>
    <w:rsid w:val="00E41ADC"/>
    <w:rsid w:val="00E41C64"/>
    <w:rsid w:val="00E41CE8"/>
    <w:rsid w:val="00E4219E"/>
    <w:rsid w:val="00E43630"/>
    <w:rsid w:val="00E436DE"/>
    <w:rsid w:val="00E4397B"/>
    <w:rsid w:val="00E44676"/>
    <w:rsid w:val="00E44A74"/>
    <w:rsid w:val="00E457A0"/>
    <w:rsid w:val="00E45A2A"/>
    <w:rsid w:val="00E47098"/>
    <w:rsid w:val="00E47D69"/>
    <w:rsid w:val="00E5008C"/>
    <w:rsid w:val="00E500CC"/>
    <w:rsid w:val="00E513F0"/>
    <w:rsid w:val="00E518EB"/>
    <w:rsid w:val="00E51A80"/>
    <w:rsid w:val="00E51DDD"/>
    <w:rsid w:val="00E521A4"/>
    <w:rsid w:val="00E53119"/>
    <w:rsid w:val="00E532EB"/>
    <w:rsid w:val="00E53644"/>
    <w:rsid w:val="00E54250"/>
    <w:rsid w:val="00E558A2"/>
    <w:rsid w:val="00E558DC"/>
    <w:rsid w:val="00E56895"/>
    <w:rsid w:val="00E56961"/>
    <w:rsid w:val="00E57A97"/>
    <w:rsid w:val="00E60C2E"/>
    <w:rsid w:val="00E60C9C"/>
    <w:rsid w:val="00E624C3"/>
    <w:rsid w:val="00E628BA"/>
    <w:rsid w:val="00E62FEB"/>
    <w:rsid w:val="00E635F3"/>
    <w:rsid w:val="00E640DB"/>
    <w:rsid w:val="00E6411A"/>
    <w:rsid w:val="00E64667"/>
    <w:rsid w:val="00E64CDE"/>
    <w:rsid w:val="00E65867"/>
    <w:rsid w:val="00E66504"/>
    <w:rsid w:val="00E666E4"/>
    <w:rsid w:val="00E66CCC"/>
    <w:rsid w:val="00E67315"/>
    <w:rsid w:val="00E67A90"/>
    <w:rsid w:val="00E70B76"/>
    <w:rsid w:val="00E70EB1"/>
    <w:rsid w:val="00E721E8"/>
    <w:rsid w:val="00E72447"/>
    <w:rsid w:val="00E72853"/>
    <w:rsid w:val="00E72B15"/>
    <w:rsid w:val="00E72E5B"/>
    <w:rsid w:val="00E73E10"/>
    <w:rsid w:val="00E743CD"/>
    <w:rsid w:val="00E7479D"/>
    <w:rsid w:val="00E74804"/>
    <w:rsid w:val="00E748EF"/>
    <w:rsid w:val="00E7523F"/>
    <w:rsid w:val="00E7680B"/>
    <w:rsid w:val="00E76B61"/>
    <w:rsid w:val="00E76EAC"/>
    <w:rsid w:val="00E76F59"/>
    <w:rsid w:val="00E80026"/>
    <w:rsid w:val="00E80DFC"/>
    <w:rsid w:val="00E80F41"/>
    <w:rsid w:val="00E8187F"/>
    <w:rsid w:val="00E818E4"/>
    <w:rsid w:val="00E827CE"/>
    <w:rsid w:val="00E833E2"/>
    <w:rsid w:val="00E83610"/>
    <w:rsid w:val="00E83BEC"/>
    <w:rsid w:val="00E83D88"/>
    <w:rsid w:val="00E83F65"/>
    <w:rsid w:val="00E843E1"/>
    <w:rsid w:val="00E84659"/>
    <w:rsid w:val="00E84CF1"/>
    <w:rsid w:val="00E84D4B"/>
    <w:rsid w:val="00E84D6D"/>
    <w:rsid w:val="00E85447"/>
    <w:rsid w:val="00E8576F"/>
    <w:rsid w:val="00E86721"/>
    <w:rsid w:val="00E87566"/>
    <w:rsid w:val="00E87D1E"/>
    <w:rsid w:val="00E87E03"/>
    <w:rsid w:val="00E87E7B"/>
    <w:rsid w:val="00E902BF"/>
    <w:rsid w:val="00E90372"/>
    <w:rsid w:val="00E903A4"/>
    <w:rsid w:val="00E90FF9"/>
    <w:rsid w:val="00E91775"/>
    <w:rsid w:val="00E9182E"/>
    <w:rsid w:val="00E919F3"/>
    <w:rsid w:val="00E91AF9"/>
    <w:rsid w:val="00E92186"/>
    <w:rsid w:val="00E93389"/>
    <w:rsid w:val="00E940B6"/>
    <w:rsid w:val="00E959A0"/>
    <w:rsid w:val="00E9606E"/>
    <w:rsid w:val="00E96610"/>
    <w:rsid w:val="00E970FC"/>
    <w:rsid w:val="00E9713A"/>
    <w:rsid w:val="00E97260"/>
    <w:rsid w:val="00E97266"/>
    <w:rsid w:val="00E97936"/>
    <w:rsid w:val="00E97948"/>
    <w:rsid w:val="00E97F1A"/>
    <w:rsid w:val="00EA0420"/>
    <w:rsid w:val="00EA0A7C"/>
    <w:rsid w:val="00EA0EC2"/>
    <w:rsid w:val="00EA1483"/>
    <w:rsid w:val="00EA20BF"/>
    <w:rsid w:val="00EA2A1D"/>
    <w:rsid w:val="00EA2C9D"/>
    <w:rsid w:val="00EA2D7A"/>
    <w:rsid w:val="00EA2E18"/>
    <w:rsid w:val="00EA2E7F"/>
    <w:rsid w:val="00EA3182"/>
    <w:rsid w:val="00EA32FC"/>
    <w:rsid w:val="00EA38A3"/>
    <w:rsid w:val="00EA3BF0"/>
    <w:rsid w:val="00EA433C"/>
    <w:rsid w:val="00EA4578"/>
    <w:rsid w:val="00EA4808"/>
    <w:rsid w:val="00EA4C90"/>
    <w:rsid w:val="00EA56D9"/>
    <w:rsid w:val="00EA5AED"/>
    <w:rsid w:val="00EA60FD"/>
    <w:rsid w:val="00EA6D25"/>
    <w:rsid w:val="00EA760B"/>
    <w:rsid w:val="00EB005F"/>
    <w:rsid w:val="00EB0104"/>
    <w:rsid w:val="00EB0B6D"/>
    <w:rsid w:val="00EB0C22"/>
    <w:rsid w:val="00EB1403"/>
    <w:rsid w:val="00EB1918"/>
    <w:rsid w:val="00EB1D9A"/>
    <w:rsid w:val="00EB21FE"/>
    <w:rsid w:val="00EB2C30"/>
    <w:rsid w:val="00EB2EAF"/>
    <w:rsid w:val="00EB3B06"/>
    <w:rsid w:val="00EB3B2F"/>
    <w:rsid w:val="00EB4937"/>
    <w:rsid w:val="00EB673E"/>
    <w:rsid w:val="00EB67FC"/>
    <w:rsid w:val="00EB6B9A"/>
    <w:rsid w:val="00EB7137"/>
    <w:rsid w:val="00EB72CF"/>
    <w:rsid w:val="00EB7459"/>
    <w:rsid w:val="00EC0459"/>
    <w:rsid w:val="00EC1C6F"/>
    <w:rsid w:val="00EC1D2C"/>
    <w:rsid w:val="00EC1DE6"/>
    <w:rsid w:val="00EC2088"/>
    <w:rsid w:val="00EC4456"/>
    <w:rsid w:val="00EC4820"/>
    <w:rsid w:val="00EC558C"/>
    <w:rsid w:val="00EC66A7"/>
    <w:rsid w:val="00EC6E99"/>
    <w:rsid w:val="00EC7841"/>
    <w:rsid w:val="00EC7FDE"/>
    <w:rsid w:val="00ED0727"/>
    <w:rsid w:val="00ED0D14"/>
    <w:rsid w:val="00ED1541"/>
    <w:rsid w:val="00ED1587"/>
    <w:rsid w:val="00ED1968"/>
    <w:rsid w:val="00ED1C43"/>
    <w:rsid w:val="00ED1CCE"/>
    <w:rsid w:val="00ED2998"/>
    <w:rsid w:val="00ED2CCF"/>
    <w:rsid w:val="00ED4B59"/>
    <w:rsid w:val="00ED608F"/>
    <w:rsid w:val="00ED70C0"/>
    <w:rsid w:val="00ED74E4"/>
    <w:rsid w:val="00ED781A"/>
    <w:rsid w:val="00ED788E"/>
    <w:rsid w:val="00ED7B99"/>
    <w:rsid w:val="00ED7FAA"/>
    <w:rsid w:val="00EE09E6"/>
    <w:rsid w:val="00EE109D"/>
    <w:rsid w:val="00EE1310"/>
    <w:rsid w:val="00EE17AC"/>
    <w:rsid w:val="00EE1F31"/>
    <w:rsid w:val="00EE3016"/>
    <w:rsid w:val="00EE31D4"/>
    <w:rsid w:val="00EE329C"/>
    <w:rsid w:val="00EE39ED"/>
    <w:rsid w:val="00EE4017"/>
    <w:rsid w:val="00EE4446"/>
    <w:rsid w:val="00EE493F"/>
    <w:rsid w:val="00EE4C8C"/>
    <w:rsid w:val="00EE677A"/>
    <w:rsid w:val="00EE6BA0"/>
    <w:rsid w:val="00EE6D55"/>
    <w:rsid w:val="00EE7944"/>
    <w:rsid w:val="00EE7D59"/>
    <w:rsid w:val="00EE7F4D"/>
    <w:rsid w:val="00EF04DD"/>
    <w:rsid w:val="00EF17BF"/>
    <w:rsid w:val="00EF270C"/>
    <w:rsid w:val="00EF2E5D"/>
    <w:rsid w:val="00EF3225"/>
    <w:rsid w:val="00EF3738"/>
    <w:rsid w:val="00EF4AC9"/>
    <w:rsid w:val="00EF592C"/>
    <w:rsid w:val="00EF5CEE"/>
    <w:rsid w:val="00EF5D6B"/>
    <w:rsid w:val="00EF60FB"/>
    <w:rsid w:val="00EF6DF3"/>
    <w:rsid w:val="00EF6EEE"/>
    <w:rsid w:val="00EF6F6E"/>
    <w:rsid w:val="00EF7A10"/>
    <w:rsid w:val="00EF7B58"/>
    <w:rsid w:val="00F00211"/>
    <w:rsid w:val="00F006CB"/>
    <w:rsid w:val="00F006D8"/>
    <w:rsid w:val="00F00DF2"/>
    <w:rsid w:val="00F010BC"/>
    <w:rsid w:val="00F013D8"/>
    <w:rsid w:val="00F01513"/>
    <w:rsid w:val="00F01FF6"/>
    <w:rsid w:val="00F02BFA"/>
    <w:rsid w:val="00F035EA"/>
    <w:rsid w:val="00F03665"/>
    <w:rsid w:val="00F03720"/>
    <w:rsid w:val="00F037B9"/>
    <w:rsid w:val="00F03874"/>
    <w:rsid w:val="00F044BC"/>
    <w:rsid w:val="00F0454A"/>
    <w:rsid w:val="00F049B3"/>
    <w:rsid w:val="00F05040"/>
    <w:rsid w:val="00F0511E"/>
    <w:rsid w:val="00F0640C"/>
    <w:rsid w:val="00F07747"/>
    <w:rsid w:val="00F1004A"/>
    <w:rsid w:val="00F1066E"/>
    <w:rsid w:val="00F10B5B"/>
    <w:rsid w:val="00F10C34"/>
    <w:rsid w:val="00F11E0C"/>
    <w:rsid w:val="00F125BD"/>
    <w:rsid w:val="00F12742"/>
    <w:rsid w:val="00F12C01"/>
    <w:rsid w:val="00F1310E"/>
    <w:rsid w:val="00F13256"/>
    <w:rsid w:val="00F13514"/>
    <w:rsid w:val="00F1440B"/>
    <w:rsid w:val="00F1486D"/>
    <w:rsid w:val="00F14B70"/>
    <w:rsid w:val="00F153FC"/>
    <w:rsid w:val="00F16C73"/>
    <w:rsid w:val="00F171B1"/>
    <w:rsid w:val="00F174E0"/>
    <w:rsid w:val="00F175C0"/>
    <w:rsid w:val="00F17D79"/>
    <w:rsid w:val="00F201E3"/>
    <w:rsid w:val="00F2031D"/>
    <w:rsid w:val="00F20426"/>
    <w:rsid w:val="00F20F5A"/>
    <w:rsid w:val="00F22D73"/>
    <w:rsid w:val="00F23B63"/>
    <w:rsid w:val="00F24E3E"/>
    <w:rsid w:val="00F25CEE"/>
    <w:rsid w:val="00F27EA8"/>
    <w:rsid w:val="00F3005E"/>
    <w:rsid w:val="00F300BF"/>
    <w:rsid w:val="00F30CA0"/>
    <w:rsid w:val="00F310FD"/>
    <w:rsid w:val="00F31109"/>
    <w:rsid w:val="00F312DF"/>
    <w:rsid w:val="00F323F5"/>
    <w:rsid w:val="00F3246C"/>
    <w:rsid w:val="00F32FF9"/>
    <w:rsid w:val="00F33224"/>
    <w:rsid w:val="00F3427C"/>
    <w:rsid w:val="00F35350"/>
    <w:rsid w:val="00F353E7"/>
    <w:rsid w:val="00F35DDD"/>
    <w:rsid w:val="00F363B2"/>
    <w:rsid w:val="00F36546"/>
    <w:rsid w:val="00F373FB"/>
    <w:rsid w:val="00F406CA"/>
    <w:rsid w:val="00F40E84"/>
    <w:rsid w:val="00F40F6B"/>
    <w:rsid w:val="00F41AFD"/>
    <w:rsid w:val="00F42430"/>
    <w:rsid w:val="00F42460"/>
    <w:rsid w:val="00F4254F"/>
    <w:rsid w:val="00F42722"/>
    <w:rsid w:val="00F42E47"/>
    <w:rsid w:val="00F43AC9"/>
    <w:rsid w:val="00F4460E"/>
    <w:rsid w:val="00F447B9"/>
    <w:rsid w:val="00F44F04"/>
    <w:rsid w:val="00F451EE"/>
    <w:rsid w:val="00F4533F"/>
    <w:rsid w:val="00F45847"/>
    <w:rsid w:val="00F45ADD"/>
    <w:rsid w:val="00F4642E"/>
    <w:rsid w:val="00F46483"/>
    <w:rsid w:val="00F46538"/>
    <w:rsid w:val="00F46607"/>
    <w:rsid w:val="00F4666C"/>
    <w:rsid w:val="00F474C1"/>
    <w:rsid w:val="00F47583"/>
    <w:rsid w:val="00F47BDF"/>
    <w:rsid w:val="00F47FDB"/>
    <w:rsid w:val="00F508B2"/>
    <w:rsid w:val="00F517B6"/>
    <w:rsid w:val="00F51E46"/>
    <w:rsid w:val="00F52536"/>
    <w:rsid w:val="00F52754"/>
    <w:rsid w:val="00F52E32"/>
    <w:rsid w:val="00F52FC6"/>
    <w:rsid w:val="00F539E4"/>
    <w:rsid w:val="00F53C39"/>
    <w:rsid w:val="00F53FFC"/>
    <w:rsid w:val="00F540C9"/>
    <w:rsid w:val="00F544D6"/>
    <w:rsid w:val="00F54A72"/>
    <w:rsid w:val="00F564E6"/>
    <w:rsid w:val="00F57CFF"/>
    <w:rsid w:val="00F60174"/>
    <w:rsid w:val="00F601D5"/>
    <w:rsid w:val="00F6031D"/>
    <w:rsid w:val="00F60C9C"/>
    <w:rsid w:val="00F611E5"/>
    <w:rsid w:val="00F6125B"/>
    <w:rsid w:val="00F6238B"/>
    <w:rsid w:val="00F62924"/>
    <w:rsid w:val="00F6301A"/>
    <w:rsid w:val="00F638B5"/>
    <w:rsid w:val="00F64771"/>
    <w:rsid w:val="00F64B5F"/>
    <w:rsid w:val="00F65564"/>
    <w:rsid w:val="00F657A3"/>
    <w:rsid w:val="00F65D95"/>
    <w:rsid w:val="00F65FF5"/>
    <w:rsid w:val="00F66617"/>
    <w:rsid w:val="00F668CD"/>
    <w:rsid w:val="00F66C83"/>
    <w:rsid w:val="00F66EF3"/>
    <w:rsid w:val="00F673C1"/>
    <w:rsid w:val="00F70365"/>
    <w:rsid w:val="00F70B41"/>
    <w:rsid w:val="00F70F33"/>
    <w:rsid w:val="00F70FFB"/>
    <w:rsid w:val="00F71302"/>
    <w:rsid w:val="00F7166E"/>
    <w:rsid w:val="00F71F74"/>
    <w:rsid w:val="00F71FB6"/>
    <w:rsid w:val="00F72F96"/>
    <w:rsid w:val="00F731D2"/>
    <w:rsid w:val="00F73DE2"/>
    <w:rsid w:val="00F74B81"/>
    <w:rsid w:val="00F7516D"/>
    <w:rsid w:val="00F755AC"/>
    <w:rsid w:val="00F76142"/>
    <w:rsid w:val="00F765FA"/>
    <w:rsid w:val="00F76847"/>
    <w:rsid w:val="00F77203"/>
    <w:rsid w:val="00F77920"/>
    <w:rsid w:val="00F77D5E"/>
    <w:rsid w:val="00F80277"/>
    <w:rsid w:val="00F82125"/>
    <w:rsid w:val="00F825AB"/>
    <w:rsid w:val="00F82A9B"/>
    <w:rsid w:val="00F8385C"/>
    <w:rsid w:val="00F83966"/>
    <w:rsid w:val="00F83B83"/>
    <w:rsid w:val="00F83D17"/>
    <w:rsid w:val="00F84279"/>
    <w:rsid w:val="00F843B7"/>
    <w:rsid w:val="00F8443B"/>
    <w:rsid w:val="00F84E69"/>
    <w:rsid w:val="00F85733"/>
    <w:rsid w:val="00F85747"/>
    <w:rsid w:val="00F8621B"/>
    <w:rsid w:val="00F86DC5"/>
    <w:rsid w:val="00F86E71"/>
    <w:rsid w:val="00F86EA0"/>
    <w:rsid w:val="00F87241"/>
    <w:rsid w:val="00F87505"/>
    <w:rsid w:val="00F877D5"/>
    <w:rsid w:val="00F9087E"/>
    <w:rsid w:val="00F90D44"/>
    <w:rsid w:val="00F90FD8"/>
    <w:rsid w:val="00F910BD"/>
    <w:rsid w:val="00F91182"/>
    <w:rsid w:val="00F91A4A"/>
    <w:rsid w:val="00F91ED0"/>
    <w:rsid w:val="00F92113"/>
    <w:rsid w:val="00F921A4"/>
    <w:rsid w:val="00F923A8"/>
    <w:rsid w:val="00F92595"/>
    <w:rsid w:val="00F92704"/>
    <w:rsid w:val="00F927C7"/>
    <w:rsid w:val="00F93075"/>
    <w:rsid w:val="00F932F7"/>
    <w:rsid w:val="00F93499"/>
    <w:rsid w:val="00F93D71"/>
    <w:rsid w:val="00F94456"/>
    <w:rsid w:val="00F947AE"/>
    <w:rsid w:val="00F9541E"/>
    <w:rsid w:val="00F95D2A"/>
    <w:rsid w:val="00F96033"/>
    <w:rsid w:val="00F96667"/>
    <w:rsid w:val="00F96ABD"/>
    <w:rsid w:val="00F97DF3"/>
    <w:rsid w:val="00F97EF0"/>
    <w:rsid w:val="00F97F81"/>
    <w:rsid w:val="00FA05C9"/>
    <w:rsid w:val="00FA074A"/>
    <w:rsid w:val="00FA07E8"/>
    <w:rsid w:val="00FA17A7"/>
    <w:rsid w:val="00FA217B"/>
    <w:rsid w:val="00FA277B"/>
    <w:rsid w:val="00FA31CB"/>
    <w:rsid w:val="00FA3616"/>
    <w:rsid w:val="00FA46C0"/>
    <w:rsid w:val="00FA4B1F"/>
    <w:rsid w:val="00FA6E36"/>
    <w:rsid w:val="00FA7C55"/>
    <w:rsid w:val="00FB02C5"/>
    <w:rsid w:val="00FB02F8"/>
    <w:rsid w:val="00FB1075"/>
    <w:rsid w:val="00FB15AB"/>
    <w:rsid w:val="00FB20E5"/>
    <w:rsid w:val="00FB251E"/>
    <w:rsid w:val="00FB32C5"/>
    <w:rsid w:val="00FB3A4B"/>
    <w:rsid w:val="00FB3F7B"/>
    <w:rsid w:val="00FB4075"/>
    <w:rsid w:val="00FB441A"/>
    <w:rsid w:val="00FB4B53"/>
    <w:rsid w:val="00FB4C38"/>
    <w:rsid w:val="00FB5230"/>
    <w:rsid w:val="00FB5E08"/>
    <w:rsid w:val="00FB5ECC"/>
    <w:rsid w:val="00FB5F29"/>
    <w:rsid w:val="00FB637D"/>
    <w:rsid w:val="00FB6941"/>
    <w:rsid w:val="00FB7425"/>
    <w:rsid w:val="00FB76FA"/>
    <w:rsid w:val="00FB7A0F"/>
    <w:rsid w:val="00FC02B2"/>
    <w:rsid w:val="00FC031B"/>
    <w:rsid w:val="00FC03EC"/>
    <w:rsid w:val="00FC0D7D"/>
    <w:rsid w:val="00FC1397"/>
    <w:rsid w:val="00FC1ABC"/>
    <w:rsid w:val="00FC1F25"/>
    <w:rsid w:val="00FC3AC7"/>
    <w:rsid w:val="00FC4240"/>
    <w:rsid w:val="00FC42F7"/>
    <w:rsid w:val="00FC53D3"/>
    <w:rsid w:val="00FC5642"/>
    <w:rsid w:val="00FC5A00"/>
    <w:rsid w:val="00FC5B62"/>
    <w:rsid w:val="00FC5DAC"/>
    <w:rsid w:val="00FC5F9C"/>
    <w:rsid w:val="00FC6C56"/>
    <w:rsid w:val="00FC6E9B"/>
    <w:rsid w:val="00FC71A8"/>
    <w:rsid w:val="00FC750C"/>
    <w:rsid w:val="00FC7978"/>
    <w:rsid w:val="00FD026A"/>
    <w:rsid w:val="00FD07D5"/>
    <w:rsid w:val="00FD0918"/>
    <w:rsid w:val="00FD091E"/>
    <w:rsid w:val="00FD11A3"/>
    <w:rsid w:val="00FD220A"/>
    <w:rsid w:val="00FD2C7D"/>
    <w:rsid w:val="00FD308A"/>
    <w:rsid w:val="00FD3728"/>
    <w:rsid w:val="00FD46DC"/>
    <w:rsid w:val="00FD4804"/>
    <w:rsid w:val="00FD5044"/>
    <w:rsid w:val="00FD5393"/>
    <w:rsid w:val="00FD5C53"/>
    <w:rsid w:val="00FD5E58"/>
    <w:rsid w:val="00FD6155"/>
    <w:rsid w:val="00FD63EB"/>
    <w:rsid w:val="00FD6BDF"/>
    <w:rsid w:val="00FD6E96"/>
    <w:rsid w:val="00FE0D01"/>
    <w:rsid w:val="00FE0DBD"/>
    <w:rsid w:val="00FE0F59"/>
    <w:rsid w:val="00FE119C"/>
    <w:rsid w:val="00FE1656"/>
    <w:rsid w:val="00FE299E"/>
    <w:rsid w:val="00FE3E5B"/>
    <w:rsid w:val="00FE41AD"/>
    <w:rsid w:val="00FE516B"/>
    <w:rsid w:val="00FE5226"/>
    <w:rsid w:val="00FE5E39"/>
    <w:rsid w:val="00FE5EDC"/>
    <w:rsid w:val="00FF001A"/>
    <w:rsid w:val="00FF08C2"/>
    <w:rsid w:val="00FF0FA5"/>
    <w:rsid w:val="00FF1005"/>
    <w:rsid w:val="00FF1741"/>
    <w:rsid w:val="00FF17E9"/>
    <w:rsid w:val="00FF21B8"/>
    <w:rsid w:val="00FF25F7"/>
    <w:rsid w:val="00FF2DC1"/>
    <w:rsid w:val="00FF4664"/>
    <w:rsid w:val="00FF530F"/>
    <w:rsid w:val="00FF5612"/>
    <w:rsid w:val="00FF6E97"/>
    <w:rsid w:val="00FF7A30"/>
    <w:rsid w:val="00FF7E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5445E7B5"/>
  <w15:docId w15:val="{BA31926B-B982-4FEC-896F-74C1167D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34"/>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 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 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yaz">
    <w:name w:val="Subtitle"/>
    <w:basedOn w:val="Normal"/>
    <w:next w:val="Normal"/>
    <w:link w:val="Altyaz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yazChar">
    <w:name w:val="Altyazı Char"/>
    <w:basedOn w:val="VarsaylanParagrafYazTipi"/>
    <w:link w:val="Altyaz"/>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6998">
      <w:bodyDiv w:val="1"/>
      <w:marLeft w:val="0"/>
      <w:marRight w:val="0"/>
      <w:marTop w:val="0"/>
      <w:marBottom w:val="0"/>
      <w:divBdr>
        <w:top w:val="none" w:sz="0" w:space="0" w:color="auto"/>
        <w:left w:val="none" w:sz="0" w:space="0" w:color="auto"/>
        <w:bottom w:val="none" w:sz="0" w:space="0" w:color="auto"/>
        <w:right w:val="none" w:sz="0" w:space="0" w:color="auto"/>
      </w:divBdr>
    </w:div>
    <w:div w:id="95448723">
      <w:bodyDiv w:val="1"/>
      <w:marLeft w:val="0"/>
      <w:marRight w:val="0"/>
      <w:marTop w:val="0"/>
      <w:marBottom w:val="0"/>
      <w:divBdr>
        <w:top w:val="none" w:sz="0" w:space="0" w:color="auto"/>
        <w:left w:val="none" w:sz="0" w:space="0" w:color="auto"/>
        <w:bottom w:val="none" w:sz="0" w:space="0" w:color="auto"/>
        <w:right w:val="none" w:sz="0" w:space="0" w:color="auto"/>
      </w:divBdr>
    </w:div>
    <w:div w:id="117988384">
      <w:marLeft w:val="0"/>
      <w:marRight w:val="0"/>
      <w:marTop w:val="0"/>
      <w:marBottom w:val="0"/>
      <w:divBdr>
        <w:top w:val="none" w:sz="0" w:space="0" w:color="auto"/>
        <w:left w:val="none" w:sz="0" w:space="0" w:color="auto"/>
        <w:bottom w:val="none" w:sz="0" w:space="0" w:color="auto"/>
        <w:right w:val="none" w:sz="0" w:space="0" w:color="auto"/>
      </w:divBdr>
    </w:div>
    <w:div w:id="117988385">
      <w:marLeft w:val="0"/>
      <w:marRight w:val="0"/>
      <w:marTop w:val="0"/>
      <w:marBottom w:val="0"/>
      <w:divBdr>
        <w:top w:val="none" w:sz="0" w:space="0" w:color="auto"/>
        <w:left w:val="none" w:sz="0" w:space="0" w:color="auto"/>
        <w:bottom w:val="none" w:sz="0" w:space="0" w:color="auto"/>
        <w:right w:val="none" w:sz="0" w:space="0" w:color="auto"/>
      </w:divBdr>
      <w:divsChild>
        <w:div w:id="117988393">
          <w:marLeft w:val="0"/>
          <w:marRight w:val="0"/>
          <w:marTop w:val="0"/>
          <w:marBottom w:val="0"/>
          <w:divBdr>
            <w:top w:val="none" w:sz="0" w:space="0" w:color="auto"/>
            <w:left w:val="none" w:sz="0" w:space="0" w:color="auto"/>
            <w:bottom w:val="none" w:sz="0" w:space="0" w:color="auto"/>
            <w:right w:val="none" w:sz="0" w:space="0" w:color="auto"/>
          </w:divBdr>
          <w:divsChild>
            <w:div w:id="117988430">
              <w:marLeft w:val="0"/>
              <w:marRight w:val="0"/>
              <w:marTop w:val="0"/>
              <w:marBottom w:val="0"/>
              <w:divBdr>
                <w:top w:val="none" w:sz="0" w:space="0" w:color="auto"/>
                <w:left w:val="none" w:sz="0" w:space="0" w:color="auto"/>
                <w:bottom w:val="none" w:sz="0" w:space="0" w:color="auto"/>
                <w:right w:val="none" w:sz="0" w:space="0" w:color="auto"/>
              </w:divBdr>
              <w:divsChild>
                <w:div w:id="117988389">
                  <w:marLeft w:val="0"/>
                  <w:marRight w:val="0"/>
                  <w:marTop w:val="0"/>
                  <w:marBottom w:val="0"/>
                  <w:divBdr>
                    <w:top w:val="none" w:sz="0" w:space="0" w:color="auto"/>
                    <w:left w:val="none" w:sz="0" w:space="0" w:color="auto"/>
                    <w:bottom w:val="none" w:sz="0" w:space="0" w:color="auto"/>
                    <w:right w:val="none" w:sz="0" w:space="0" w:color="auto"/>
                  </w:divBdr>
                  <w:divsChild>
                    <w:div w:id="117988382">
                      <w:marLeft w:val="0"/>
                      <w:marRight w:val="0"/>
                      <w:marTop w:val="0"/>
                      <w:marBottom w:val="0"/>
                      <w:divBdr>
                        <w:top w:val="none" w:sz="0" w:space="0" w:color="auto"/>
                        <w:left w:val="none" w:sz="0" w:space="0" w:color="auto"/>
                        <w:bottom w:val="none" w:sz="0" w:space="0" w:color="auto"/>
                        <w:right w:val="none" w:sz="0" w:space="0" w:color="auto"/>
                      </w:divBdr>
                      <w:divsChild>
                        <w:div w:id="117988396">
                          <w:marLeft w:val="30"/>
                          <w:marRight w:val="30"/>
                          <w:marTop w:val="30"/>
                          <w:marBottom w:val="30"/>
                          <w:divBdr>
                            <w:top w:val="none" w:sz="0" w:space="0" w:color="auto"/>
                            <w:left w:val="none" w:sz="0" w:space="0" w:color="auto"/>
                            <w:bottom w:val="none" w:sz="0" w:space="0" w:color="auto"/>
                            <w:right w:val="none" w:sz="0" w:space="0" w:color="auto"/>
                          </w:divBdr>
                          <w:divsChild>
                            <w:div w:id="1179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387">
      <w:marLeft w:val="0"/>
      <w:marRight w:val="0"/>
      <w:marTop w:val="0"/>
      <w:marBottom w:val="0"/>
      <w:divBdr>
        <w:top w:val="none" w:sz="0" w:space="0" w:color="auto"/>
        <w:left w:val="none" w:sz="0" w:space="0" w:color="auto"/>
        <w:bottom w:val="none" w:sz="0" w:space="0" w:color="auto"/>
        <w:right w:val="none" w:sz="0" w:space="0" w:color="auto"/>
      </w:divBdr>
    </w:div>
    <w:div w:id="117988388">
      <w:marLeft w:val="0"/>
      <w:marRight w:val="0"/>
      <w:marTop w:val="0"/>
      <w:marBottom w:val="0"/>
      <w:divBdr>
        <w:top w:val="none" w:sz="0" w:space="0" w:color="auto"/>
        <w:left w:val="none" w:sz="0" w:space="0" w:color="auto"/>
        <w:bottom w:val="none" w:sz="0" w:space="0" w:color="auto"/>
        <w:right w:val="none" w:sz="0" w:space="0" w:color="auto"/>
      </w:divBdr>
    </w:div>
    <w:div w:id="117988391">
      <w:marLeft w:val="0"/>
      <w:marRight w:val="0"/>
      <w:marTop w:val="0"/>
      <w:marBottom w:val="0"/>
      <w:divBdr>
        <w:top w:val="none" w:sz="0" w:space="0" w:color="auto"/>
        <w:left w:val="none" w:sz="0" w:space="0" w:color="auto"/>
        <w:bottom w:val="none" w:sz="0" w:space="0" w:color="auto"/>
        <w:right w:val="none" w:sz="0" w:space="0" w:color="auto"/>
      </w:divBdr>
    </w:div>
    <w:div w:id="117988392">
      <w:marLeft w:val="0"/>
      <w:marRight w:val="0"/>
      <w:marTop w:val="0"/>
      <w:marBottom w:val="0"/>
      <w:divBdr>
        <w:top w:val="none" w:sz="0" w:space="0" w:color="auto"/>
        <w:left w:val="none" w:sz="0" w:space="0" w:color="auto"/>
        <w:bottom w:val="none" w:sz="0" w:space="0" w:color="auto"/>
        <w:right w:val="none" w:sz="0" w:space="0" w:color="auto"/>
      </w:divBdr>
    </w:div>
    <w:div w:id="117988394">
      <w:marLeft w:val="0"/>
      <w:marRight w:val="0"/>
      <w:marTop w:val="0"/>
      <w:marBottom w:val="0"/>
      <w:divBdr>
        <w:top w:val="none" w:sz="0" w:space="0" w:color="auto"/>
        <w:left w:val="none" w:sz="0" w:space="0" w:color="auto"/>
        <w:bottom w:val="none" w:sz="0" w:space="0" w:color="auto"/>
        <w:right w:val="none" w:sz="0" w:space="0" w:color="auto"/>
      </w:divBdr>
    </w:div>
    <w:div w:id="117988397">
      <w:marLeft w:val="0"/>
      <w:marRight w:val="0"/>
      <w:marTop w:val="0"/>
      <w:marBottom w:val="0"/>
      <w:divBdr>
        <w:top w:val="none" w:sz="0" w:space="0" w:color="auto"/>
        <w:left w:val="none" w:sz="0" w:space="0" w:color="auto"/>
        <w:bottom w:val="none" w:sz="0" w:space="0" w:color="auto"/>
        <w:right w:val="none" w:sz="0" w:space="0" w:color="auto"/>
      </w:divBdr>
    </w:div>
    <w:div w:id="117988398">
      <w:marLeft w:val="0"/>
      <w:marRight w:val="0"/>
      <w:marTop w:val="33"/>
      <w:marBottom w:val="0"/>
      <w:divBdr>
        <w:top w:val="none" w:sz="0" w:space="0" w:color="auto"/>
        <w:left w:val="none" w:sz="0" w:space="0" w:color="auto"/>
        <w:bottom w:val="none" w:sz="0" w:space="0" w:color="auto"/>
        <w:right w:val="none" w:sz="0" w:space="0" w:color="auto"/>
      </w:divBdr>
      <w:divsChild>
        <w:div w:id="117988383">
          <w:marLeft w:val="0"/>
          <w:marRight w:val="0"/>
          <w:marTop w:val="0"/>
          <w:marBottom w:val="0"/>
          <w:divBdr>
            <w:top w:val="none" w:sz="0" w:space="0" w:color="auto"/>
            <w:left w:val="none" w:sz="0" w:space="0" w:color="auto"/>
            <w:bottom w:val="none" w:sz="0" w:space="0" w:color="auto"/>
            <w:right w:val="none" w:sz="0" w:space="0" w:color="auto"/>
          </w:divBdr>
          <w:divsChild>
            <w:div w:id="117988395">
              <w:marLeft w:val="0"/>
              <w:marRight w:val="0"/>
              <w:marTop w:val="0"/>
              <w:marBottom w:val="0"/>
              <w:divBdr>
                <w:top w:val="none" w:sz="0" w:space="0" w:color="auto"/>
                <w:left w:val="none" w:sz="0" w:space="0" w:color="auto"/>
                <w:bottom w:val="none" w:sz="0" w:space="0" w:color="auto"/>
                <w:right w:val="none" w:sz="0" w:space="0" w:color="auto"/>
              </w:divBdr>
              <w:divsChild>
                <w:div w:id="117988408">
                  <w:marLeft w:val="0"/>
                  <w:marRight w:val="0"/>
                  <w:marTop w:val="0"/>
                  <w:marBottom w:val="0"/>
                  <w:divBdr>
                    <w:top w:val="none" w:sz="0" w:space="0" w:color="auto"/>
                    <w:left w:val="none" w:sz="0" w:space="0" w:color="auto"/>
                    <w:bottom w:val="none" w:sz="0" w:space="0" w:color="auto"/>
                    <w:right w:val="none" w:sz="0" w:space="0" w:color="auto"/>
                  </w:divBdr>
                  <w:divsChild>
                    <w:div w:id="117988386">
                      <w:marLeft w:val="33"/>
                      <w:marRight w:val="33"/>
                      <w:marTop w:val="33"/>
                      <w:marBottom w:val="33"/>
                      <w:divBdr>
                        <w:top w:val="none" w:sz="0" w:space="0" w:color="auto"/>
                        <w:left w:val="none" w:sz="0" w:space="0" w:color="auto"/>
                        <w:bottom w:val="none" w:sz="0" w:space="0" w:color="auto"/>
                        <w:right w:val="none" w:sz="0" w:space="0" w:color="auto"/>
                      </w:divBdr>
                      <w:divsChild>
                        <w:div w:id="117988399">
                          <w:marLeft w:val="0"/>
                          <w:marRight w:val="0"/>
                          <w:marTop w:val="0"/>
                          <w:marBottom w:val="0"/>
                          <w:divBdr>
                            <w:top w:val="none" w:sz="0" w:space="0" w:color="auto"/>
                            <w:left w:val="none" w:sz="0" w:space="0" w:color="auto"/>
                            <w:bottom w:val="none" w:sz="0" w:space="0" w:color="auto"/>
                            <w:right w:val="none" w:sz="0" w:space="0" w:color="auto"/>
                          </w:divBdr>
                          <w:divsChild>
                            <w:div w:id="117988407">
                              <w:marLeft w:val="33"/>
                              <w:marRight w:val="33"/>
                              <w:marTop w:val="33"/>
                              <w:marBottom w:val="33"/>
                              <w:divBdr>
                                <w:top w:val="none" w:sz="0" w:space="0" w:color="auto"/>
                                <w:left w:val="none" w:sz="0" w:space="0" w:color="auto"/>
                                <w:bottom w:val="none" w:sz="0" w:space="0" w:color="auto"/>
                                <w:right w:val="none" w:sz="0" w:space="0" w:color="auto"/>
                              </w:divBdr>
                              <w:divsChild>
                                <w:div w:id="117988434">
                                  <w:marLeft w:val="33"/>
                                  <w:marRight w:val="33"/>
                                  <w:marTop w:val="33"/>
                                  <w:marBottom w:val="3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8402">
      <w:marLeft w:val="0"/>
      <w:marRight w:val="0"/>
      <w:marTop w:val="0"/>
      <w:marBottom w:val="0"/>
      <w:divBdr>
        <w:top w:val="none" w:sz="0" w:space="0" w:color="auto"/>
        <w:left w:val="none" w:sz="0" w:space="0" w:color="auto"/>
        <w:bottom w:val="none" w:sz="0" w:space="0" w:color="auto"/>
        <w:right w:val="none" w:sz="0" w:space="0" w:color="auto"/>
      </w:divBdr>
    </w:div>
    <w:div w:id="117988403">
      <w:marLeft w:val="0"/>
      <w:marRight w:val="0"/>
      <w:marTop w:val="0"/>
      <w:marBottom w:val="0"/>
      <w:divBdr>
        <w:top w:val="none" w:sz="0" w:space="0" w:color="auto"/>
        <w:left w:val="none" w:sz="0" w:space="0" w:color="auto"/>
        <w:bottom w:val="none" w:sz="0" w:space="0" w:color="auto"/>
        <w:right w:val="none" w:sz="0" w:space="0" w:color="auto"/>
      </w:divBdr>
    </w:div>
    <w:div w:id="117988404">
      <w:marLeft w:val="0"/>
      <w:marRight w:val="0"/>
      <w:marTop w:val="0"/>
      <w:marBottom w:val="0"/>
      <w:divBdr>
        <w:top w:val="none" w:sz="0" w:space="0" w:color="auto"/>
        <w:left w:val="none" w:sz="0" w:space="0" w:color="auto"/>
        <w:bottom w:val="none" w:sz="0" w:space="0" w:color="auto"/>
        <w:right w:val="none" w:sz="0" w:space="0" w:color="auto"/>
      </w:divBdr>
    </w:div>
    <w:div w:id="117988409">
      <w:marLeft w:val="0"/>
      <w:marRight w:val="0"/>
      <w:marTop w:val="0"/>
      <w:marBottom w:val="0"/>
      <w:divBdr>
        <w:top w:val="none" w:sz="0" w:space="0" w:color="auto"/>
        <w:left w:val="none" w:sz="0" w:space="0" w:color="auto"/>
        <w:bottom w:val="none" w:sz="0" w:space="0" w:color="auto"/>
        <w:right w:val="none" w:sz="0" w:space="0" w:color="auto"/>
      </w:divBdr>
    </w:div>
    <w:div w:id="117988410">
      <w:marLeft w:val="0"/>
      <w:marRight w:val="0"/>
      <w:marTop w:val="0"/>
      <w:marBottom w:val="0"/>
      <w:divBdr>
        <w:top w:val="none" w:sz="0" w:space="0" w:color="auto"/>
        <w:left w:val="none" w:sz="0" w:space="0" w:color="auto"/>
        <w:bottom w:val="none" w:sz="0" w:space="0" w:color="auto"/>
        <w:right w:val="none" w:sz="0" w:space="0" w:color="auto"/>
      </w:divBdr>
    </w:div>
    <w:div w:id="117988411">
      <w:marLeft w:val="0"/>
      <w:marRight w:val="0"/>
      <w:marTop w:val="0"/>
      <w:marBottom w:val="0"/>
      <w:divBdr>
        <w:top w:val="none" w:sz="0" w:space="0" w:color="auto"/>
        <w:left w:val="none" w:sz="0" w:space="0" w:color="auto"/>
        <w:bottom w:val="none" w:sz="0" w:space="0" w:color="auto"/>
        <w:right w:val="none" w:sz="0" w:space="0" w:color="auto"/>
      </w:divBdr>
    </w:div>
    <w:div w:id="117988413">
      <w:marLeft w:val="0"/>
      <w:marRight w:val="0"/>
      <w:marTop w:val="0"/>
      <w:marBottom w:val="0"/>
      <w:divBdr>
        <w:top w:val="none" w:sz="0" w:space="0" w:color="auto"/>
        <w:left w:val="none" w:sz="0" w:space="0" w:color="auto"/>
        <w:bottom w:val="none" w:sz="0" w:space="0" w:color="auto"/>
        <w:right w:val="none" w:sz="0" w:space="0" w:color="auto"/>
      </w:divBdr>
      <w:divsChild>
        <w:div w:id="117988435">
          <w:marLeft w:val="0"/>
          <w:marRight w:val="0"/>
          <w:marTop w:val="0"/>
          <w:marBottom w:val="0"/>
          <w:divBdr>
            <w:top w:val="none" w:sz="0" w:space="0" w:color="auto"/>
            <w:left w:val="none" w:sz="0" w:space="0" w:color="auto"/>
            <w:bottom w:val="none" w:sz="0" w:space="0" w:color="auto"/>
            <w:right w:val="none" w:sz="0" w:space="0" w:color="auto"/>
          </w:divBdr>
          <w:divsChild>
            <w:div w:id="117988390">
              <w:marLeft w:val="0"/>
              <w:marRight w:val="0"/>
              <w:marTop w:val="0"/>
              <w:marBottom w:val="0"/>
              <w:divBdr>
                <w:top w:val="none" w:sz="0" w:space="0" w:color="auto"/>
                <w:left w:val="none" w:sz="0" w:space="0" w:color="auto"/>
                <w:bottom w:val="none" w:sz="0" w:space="0" w:color="auto"/>
                <w:right w:val="none" w:sz="0" w:space="0" w:color="auto"/>
              </w:divBdr>
              <w:divsChild>
                <w:div w:id="117988433">
                  <w:marLeft w:val="0"/>
                  <w:marRight w:val="0"/>
                  <w:marTop w:val="0"/>
                  <w:marBottom w:val="0"/>
                  <w:divBdr>
                    <w:top w:val="none" w:sz="0" w:space="0" w:color="auto"/>
                    <w:left w:val="none" w:sz="0" w:space="0" w:color="auto"/>
                    <w:bottom w:val="none" w:sz="0" w:space="0" w:color="auto"/>
                    <w:right w:val="none" w:sz="0" w:space="0" w:color="auto"/>
                  </w:divBdr>
                  <w:divsChild>
                    <w:div w:id="117988418">
                      <w:marLeft w:val="0"/>
                      <w:marRight w:val="0"/>
                      <w:marTop w:val="0"/>
                      <w:marBottom w:val="0"/>
                      <w:divBdr>
                        <w:top w:val="none" w:sz="0" w:space="0" w:color="auto"/>
                        <w:left w:val="none" w:sz="0" w:space="0" w:color="auto"/>
                        <w:bottom w:val="none" w:sz="0" w:space="0" w:color="auto"/>
                        <w:right w:val="none" w:sz="0" w:space="0" w:color="auto"/>
                      </w:divBdr>
                      <w:divsChild>
                        <w:div w:id="117988406">
                          <w:marLeft w:val="30"/>
                          <w:marRight w:val="30"/>
                          <w:marTop w:val="30"/>
                          <w:marBottom w:val="30"/>
                          <w:divBdr>
                            <w:top w:val="none" w:sz="0" w:space="0" w:color="auto"/>
                            <w:left w:val="none" w:sz="0" w:space="0" w:color="auto"/>
                            <w:bottom w:val="none" w:sz="0" w:space="0" w:color="auto"/>
                            <w:right w:val="none" w:sz="0" w:space="0" w:color="auto"/>
                          </w:divBdr>
                          <w:divsChild>
                            <w:div w:id="117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14">
      <w:marLeft w:val="0"/>
      <w:marRight w:val="0"/>
      <w:marTop w:val="0"/>
      <w:marBottom w:val="0"/>
      <w:divBdr>
        <w:top w:val="none" w:sz="0" w:space="0" w:color="auto"/>
        <w:left w:val="none" w:sz="0" w:space="0" w:color="auto"/>
        <w:bottom w:val="none" w:sz="0" w:space="0" w:color="auto"/>
        <w:right w:val="none" w:sz="0" w:space="0" w:color="auto"/>
      </w:divBdr>
    </w:div>
    <w:div w:id="117988415">
      <w:marLeft w:val="0"/>
      <w:marRight w:val="0"/>
      <w:marTop w:val="0"/>
      <w:marBottom w:val="0"/>
      <w:divBdr>
        <w:top w:val="none" w:sz="0" w:space="0" w:color="auto"/>
        <w:left w:val="none" w:sz="0" w:space="0" w:color="auto"/>
        <w:bottom w:val="none" w:sz="0" w:space="0" w:color="auto"/>
        <w:right w:val="none" w:sz="0" w:space="0" w:color="auto"/>
      </w:divBdr>
    </w:div>
    <w:div w:id="117988416">
      <w:marLeft w:val="0"/>
      <w:marRight w:val="0"/>
      <w:marTop w:val="0"/>
      <w:marBottom w:val="0"/>
      <w:divBdr>
        <w:top w:val="none" w:sz="0" w:space="0" w:color="auto"/>
        <w:left w:val="none" w:sz="0" w:space="0" w:color="auto"/>
        <w:bottom w:val="none" w:sz="0" w:space="0" w:color="auto"/>
        <w:right w:val="none" w:sz="0" w:space="0" w:color="auto"/>
      </w:divBdr>
    </w:div>
    <w:div w:id="117988417">
      <w:marLeft w:val="0"/>
      <w:marRight w:val="0"/>
      <w:marTop w:val="0"/>
      <w:marBottom w:val="0"/>
      <w:divBdr>
        <w:top w:val="none" w:sz="0" w:space="0" w:color="auto"/>
        <w:left w:val="none" w:sz="0" w:space="0" w:color="auto"/>
        <w:bottom w:val="none" w:sz="0" w:space="0" w:color="auto"/>
        <w:right w:val="none" w:sz="0" w:space="0" w:color="auto"/>
      </w:divBdr>
    </w:div>
    <w:div w:id="117988420">
      <w:marLeft w:val="0"/>
      <w:marRight w:val="0"/>
      <w:marTop w:val="0"/>
      <w:marBottom w:val="0"/>
      <w:divBdr>
        <w:top w:val="none" w:sz="0" w:space="0" w:color="auto"/>
        <w:left w:val="none" w:sz="0" w:space="0" w:color="auto"/>
        <w:bottom w:val="none" w:sz="0" w:space="0" w:color="auto"/>
        <w:right w:val="none" w:sz="0" w:space="0" w:color="auto"/>
      </w:divBdr>
    </w:div>
    <w:div w:id="117988421">
      <w:marLeft w:val="0"/>
      <w:marRight w:val="0"/>
      <w:marTop w:val="0"/>
      <w:marBottom w:val="0"/>
      <w:divBdr>
        <w:top w:val="none" w:sz="0" w:space="0" w:color="auto"/>
        <w:left w:val="none" w:sz="0" w:space="0" w:color="auto"/>
        <w:bottom w:val="none" w:sz="0" w:space="0" w:color="auto"/>
        <w:right w:val="none" w:sz="0" w:space="0" w:color="auto"/>
      </w:divBdr>
    </w:div>
    <w:div w:id="117988422">
      <w:marLeft w:val="0"/>
      <w:marRight w:val="0"/>
      <w:marTop w:val="0"/>
      <w:marBottom w:val="0"/>
      <w:divBdr>
        <w:top w:val="none" w:sz="0" w:space="0" w:color="auto"/>
        <w:left w:val="none" w:sz="0" w:space="0" w:color="auto"/>
        <w:bottom w:val="none" w:sz="0" w:space="0" w:color="auto"/>
        <w:right w:val="none" w:sz="0" w:space="0" w:color="auto"/>
      </w:divBdr>
    </w:div>
    <w:div w:id="117988423">
      <w:marLeft w:val="0"/>
      <w:marRight w:val="0"/>
      <w:marTop w:val="0"/>
      <w:marBottom w:val="0"/>
      <w:divBdr>
        <w:top w:val="none" w:sz="0" w:space="0" w:color="auto"/>
        <w:left w:val="none" w:sz="0" w:space="0" w:color="auto"/>
        <w:bottom w:val="none" w:sz="0" w:space="0" w:color="auto"/>
        <w:right w:val="none" w:sz="0" w:space="0" w:color="auto"/>
      </w:divBdr>
      <w:divsChild>
        <w:div w:id="117988412">
          <w:marLeft w:val="0"/>
          <w:marRight w:val="0"/>
          <w:marTop w:val="0"/>
          <w:marBottom w:val="0"/>
          <w:divBdr>
            <w:top w:val="none" w:sz="0" w:space="0" w:color="auto"/>
            <w:left w:val="none" w:sz="0" w:space="0" w:color="auto"/>
            <w:bottom w:val="none" w:sz="0" w:space="0" w:color="auto"/>
            <w:right w:val="none" w:sz="0" w:space="0" w:color="auto"/>
          </w:divBdr>
          <w:divsChild>
            <w:div w:id="117988419">
              <w:marLeft w:val="0"/>
              <w:marRight w:val="0"/>
              <w:marTop w:val="0"/>
              <w:marBottom w:val="0"/>
              <w:divBdr>
                <w:top w:val="none" w:sz="0" w:space="0" w:color="auto"/>
                <w:left w:val="none" w:sz="0" w:space="0" w:color="auto"/>
                <w:bottom w:val="none" w:sz="0" w:space="0" w:color="auto"/>
                <w:right w:val="none" w:sz="0" w:space="0" w:color="auto"/>
              </w:divBdr>
              <w:divsChild>
                <w:div w:id="117988401">
                  <w:marLeft w:val="0"/>
                  <w:marRight w:val="0"/>
                  <w:marTop w:val="0"/>
                  <w:marBottom w:val="0"/>
                  <w:divBdr>
                    <w:top w:val="none" w:sz="0" w:space="0" w:color="auto"/>
                    <w:left w:val="none" w:sz="0" w:space="0" w:color="auto"/>
                    <w:bottom w:val="none" w:sz="0" w:space="0" w:color="auto"/>
                    <w:right w:val="none" w:sz="0" w:space="0" w:color="auto"/>
                  </w:divBdr>
                  <w:divsChild>
                    <w:div w:id="117988405">
                      <w:marLeft w:val="0"/>
                      <w:marRight w:val="0"/>
                      <w:marTop w:val="0"/>
                      <w:marBottom w:val="0"/>
                      <w:divBdr>
                        <w:top w:val="none" w:sz="0" w:space="0" w:color="auto"/>
                        <w:left w:val="none" w:sz="0" w:space="0" w:color="auto"/>
                        <w:bottom w:val="none" w:sz="0" w:space="0" w:color="auto"/>
                        <w:right w:val="none" w:sz="0" w:space="0" w:color="auto"/>
                      </w:divBdr>
                      <w:divsChild>
                        <w:div w:id="117988425">
                          <w:marLeft w:val="30"/>
                          <w:marRight w:val="30"/>
                          <w:marTop w:val="30"/>
                          <w:marBottom w:val="30"/>
                          <w:divBdr>
                            <w:top w:val="none" w:sz="0" w:space="0" w:color="auto"/>
                            <w:left w:val="none" w:sz="0" w:space="0" w:color="auto"/>
                            <w:bottom w:val="none" w:sz="0" w:space="0" w:color="auto"/>
                            <w:right w:val="none" w:sz="0" w:space="0" w:color="auto"/>
                          </w:divBdr>
                          <w:divsChild>
                            <w:div w:id="1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24">
      <w:marLeft w:val="0"/>
      <w:marRight w:val="0"/>
      <w:marTop w:val="0"/>
      <w:marBottom w:val="0"/>
      <w:divBdr>
        <w:top w:val="none" w:sz="0" w:space="0" w:color="auto"/>
        <w:left w:val="none" w:sz="0" w:space="0" w:color="auto"/>
        <w:bottom w:val="none" w:sz="0" w:space="0" w:color="auto"/>
        <w:right w:val="none" w:sz="0" w:space="0" w:color="auto"/>
      </w:divBdr>
    </w:div>
    <w:div w:id="117988426">
      <w:marLeft w:val="0"/>
      <w:marRight w:val="0"/>
      <w:marTop w:val="0"/>
      <w:marBottom w:val="0"/>
      <w:divBdr>
        <w:top w:val="none" w:sz="0" w:space="0" w:color="auto"/>
        <w:left w:val="none" w:sz="0" w:space="0" w:color="auto"/>
        <w:bottom w:val="none" w:sz="0" w:space="0" w:color="auto"/>
        <w:right w:val="none" w:sz="0" w:space="0" w:color="auto"/>
      </w:divBdr>
    </w:div>
    <w:div w:id="117988427">
      <w:marLeft w:val="0"/>
      <w:marRight w:val="0"/>
      <w:marTop w:val="0"/>
      <w:marBottom w:val="0"/>
      <w:divBdr>
        <w:top w:val="none" w:sz="0" w:space="0" w:color="auto"/>
        <w:left w:val="none" w:sz="0" w:space="0" w:color="auto"/>
        <w:bottom w:val="none" w:sz="0" w:space="0" w:color="auto"/>
        <w:right w:val="none" w:sz="0" w:space="0" w:color="auto"/>
      </w:divBdr>
    </w:div>
    <w:div w:id="117988428">
      <w:marLeft w:val="0"/>
      <w:marRight w:val="0"/>
      <w:marTop w:val="0"/>
      <w:marBottom w:val="0"/>
      <w:divBdr>
        <w:top w:val="none" w:sz="0" w:space="0" w:color="auto"/>
        <w:left w:val="none" w:sz="0" w:space="0" w:color="auto"/>
        <w:bottom w:val="none" w:sz="0" w:space="0" w:color="auto"/>
        <w:right w:val="none" w:sz="0" w:space="0" w:color="auto"/>
      </w:divBdr>
    </w:div>
    <w:div w:id="117988429">
      <w:marLeft w:val="0"/>
      <w:marRight w:val="0"/>
      <w:marTop w:val="0"/>
      <w:marBottom w:val="0"/>
      <w:divBdr>
        <w:top w:val="none" w:sz="0" w:space="0" w:color="auto"/>
        <w:left w:val="none" w:sz="0" w:space="0" w:color="auto"/>
        <w:bottom w:val="none" w:sz="0" w:space="0" w:color="auto"/>
        <w:right w:val="none" w:sz="0" w:space="0" w:color="auto"/>
      </w:divBdr>
    </w:div>
    <w:div w:id="117988432">
      <w:marLeft w:val="0"/>
      <w:marRight w:val="0"/>
      <w:marTop w:val="0"/>
      <w:marBottom w:val="0"/>
      <w:divBdr>
        <w:top w:val="none" w:sz="0" w:space="0" w:color="auto"/>
        <w:left w:val="none" w:sz="0" w:space="0" w:color="auto"/>
        <w:bottom w:val="none" w:sz="0" w:space="0" w:color="auto"/>
        <w:right w:val="none" w:sz="0" w:space="0" w:color="auto"/>
      </w:divBdr>
    </w:div>
    <w:div w:id="117988436">
      <w:marLeft w:val="0"/>
      <w:marRight w:val="0"/>
      <w:marTop w:val="0"/>
      <w:marBottom w:val="0"/>
      <w:divBdr>
        <w:top w:val="none" w:sz="0" w:space="0" w:color="auto"/>
        <w:left w:val="none" w:sz="0" w:space="0" w:color="auto"/>
        <w:bottom w:val="none" w:sz="0" w:space="0" w:color="auto"/>
        <w:right w:val="none" w:sz="0" w:space="0" w:color="auto"/>
      </w:divBdr>
    </w:div>
    <w:div w:id="117988437">
      <w:marLeft w:val="0"/>
      <w:marRight w:val="0"/>
      <w:marTop w:val="0"/>
      <w:marBottom w:val="0"/>
      <w:divBdr>
        <w:top w:val="none" w:sz="0" w:space="0" w:color="auto"/>
        <w:left w:val="none" w:sz="0" w:space="0" w:color="auto"/>
        <w:bottom w:val="none" w:sz="0" w:space="0" w:color="auto"/>
        <w:right w:val="none" w:sz="0" w:space="0" w:color="auto"/>
      </w:divBdr>
    </w:div>
    <w:div w:id="117988438">
      <w:marLeft w:val="0"/>
      <w:marRight w:val="0"/>
      <w:marTop w:val="0"/>
      <w:marBottom w:val="0"/>
      <w:divBdr>
        <w:top w:val="none" w:sz="0" w:space="0" w:color="auto"/>
        <w:left w:val="none" w:sz="0" w:space="0" w:color="auto"/>
        <w:bottom w:val="none" w:sz="0" w:space="0" w:color="auto"/>
        <w:right w:val="none" w:sz="0" w:space="0" w:color="auto"/>
      </w:divBdr>
    </w:div>
    <w:div w:id="117988440">
      <w:marLeft w:val="0"/>
      <w:marRight w:val="0"/>
      <w:marTop w:val="0"/>
      <w:marBottom w:val="0"/>
      <w:divBdr>
        <w:top w:val="none" w:sz="0" w:space="0" w:color="auto"/>
        <w:left w:val="none" w:sz="0" w:space="0" w:color="auto"/>
        <w:bottom w:val="none" w:sz="0" w:space="0" w:color="auto"/>
        <w:right w:val="none" w:sz="0" w:space="0" w:color="auto"/>
      </w:divBdr>
    </w:div>
    <w:div w:id="491025475">
      <w:bodyDiv w:val="1"/>
      <w:marLeft w:val="0"/>
      <w:marRight w:val="0"/>
      <w:marTop w:val="0"/>
      <w:marBottom w:val="0"/>
      <w:divBdr>
        <w:top w:val="none" w:sz="0" w:space="0" w:color="auto"/>
        <w:left w:val="none" w:sz="0" w:space="0" w:color="auto"/>
        <w:bottom w:val="none" w:sz="0" w:space="0" w:color="auto"/>
        <w:right w:val="none" w:sz="0" w:space="0" w:color="auto"/>
      </w:divBdr>
      <w:divsChild>
        <w:div w:id="328170463">
          <w:marLeft w:val="0"/>
          <w:marRight w:val="0"/>
          <w:marTop w:val="0"/>
          <w:marBottom w:val="0"/>
          <w:divBdr>
            <w:top w:val="none" w:sz="0" w:space="0" w:color="auto"/>
            <w:left w:val="none" w:sz="0" w:space="0" w:color="auto"/>
            <w:bottom w:val="none" w:sz="0" w:space="0" w:color="auto"/>
            <w:right w:val="none" w:sz="0" w:space="0" w:color="auto"/>
          </w:divBdr>
        </w:div>
        <w:div w:id="1311442556">
          <w:marLeft w:val="0"/>
          <w:marRight w:val="0"/>
          <w:marTop w:val="0"/>
          <w:marBottom w:val="0"/>
          <w:divBdr>
            <w:top w:val="none" w:sz="0" w:space="0" w:color="auto"/>
            <w:left w:val="none" w:sz="0" w:space="0" w:color="auto"/>
            <w:bottom w:val="none" w:sz="0" w:space="0" w:color="auto"/>
            <w:right w:val="none" w:sz="0" w:space="0" w:color="auto"/>
          </w:divBdr>
        </w:div>
        <w:div w:id="1195581185">
          <w:marLeft w:val="0"/>
          <w:marRight w:val="0"/>
          <w:marTop w:val="0"/>
          <w:marBottom w:val="0"/>
          <w:divBdr>
            <w:top w:val="none" w:sz="0" w:space="0" w:color="auto"/>
            <w:left w:val="none" w:sz="0" w:space="0" w:color="auto"/>
            <w:bottom w:val="none" w:sz="0" w:space="0" w:color="auto"/>
            <w:right w:val="none" w:sz="0" w:space="0" w:color="auto"/>
          </w:divBdr>
        </w:div>
        <w:div w:id="2098750788">
          <w:marLeft w:val="0"/>
          <w:marRight w:val="0"/>
          <w:marTop w:val="0"/>
          <w:marBottom w:val="0"/>
          <w:divBdr>
            <w:top w:val="none" w:sz="0" w:space="0" w:color="auto"/>
            <w:left w:val="none" w:sz="0" w:space="0" w:color="auto"/>
            <w:bottom w:val="none" w:sz="0" w:space="0" w:color="auto"/>
            <w:right w:val="none" w:sz="0" w:space="0" w:color="auto"/>
          </w:divBdr>
        </w:div>
        <w:div w:id="422649435">
          <w:marLeft w:val="0"/>
          <w:marRight w:val="0"/>
          <w:marTop w:val="0"/>
          <w:marBottom w:val="0"/>
          <w:divBdr>
            <w:top w:val="none" w:sz="0" w:space="0" w:color="auto"/>
            <w:left w:val="none" w:sz="0" w:space="0" w:color="auto"/>
            <w:bottom w:val="none" w:sz="0" w:space="0" w:color="auto"/>
            <w:right w:val="none" w:sz="0" w:space="0" w:color="auto"/>
          </w:divBdr>
        </w:div>
        <w:div w:id="512184428">
          <w:marLeft w:val="0"/>
          <w:marRight w:val="0"/>
          <w:marTop w:val="0"/>
          <w:marBottom w:val="0"/>
          <w:divBdr>
            <w:top w:val="none" w:sz="0" w:space="0" w:color="auto"/>
            <w:left w:val="none" w:sz="0" w:space="0" w:color="auto"/>
            <w:bottom w:val="none" w:sz="0" w:space="0" w:color="auto"/>
            <w:right w:val="none" w:sz="0" w:space="0" w:color="auto"/>
          </w:divBdr>
        </w:div>
        <w:div w:id="1769235555">
          <w:marLeft w:val="0"/>
          <w:marRight w:val="0"/>
          <w:marTop w:val="0"/>
          <w:marBottom w:val="0"/>
          <w:divBdr>
            <w:top w:val="none" w:sz="0" w:space="0" w:color="auto"/>
            <w:left w:val="none" w:sz="0" w:space="0" w:color="auto"/>
            <w:bottom w:val="none" w:sz="0" w:space="0" w:color="auto"/>
            <w:right w:val="none" w:sz="0" w:space="0" w:color="auto"/>
          </w:divBdr>
        </w:div>
        <w:div w:id="1540630632">
          <w:marLeft w:val="0"/>
          <w:marRight w:val="0"/>
          <w:marTop w:val="0"/>
          <w:marBottom w:val="0"/>
          <w:divBdr>
            <w:top w:val="none" w:sz="0" w:space="0" w:color="auto"/>
            <w:left w:val="none" w:sz="0" w:space="0" w:color="auto"/>
            <w:bottom w:val="none" w:sz="0" w:space="0" w:color="auto"/>
            <w:right w:val="none" w:sz="0" w:space="0" w:color="auto"/>
          </w:divBdr>
        </w:div>
        <w:div w:id="934440696">
          <w:marLeft w:val="0"/>
          <w:marRight w:val="0"/>
          <w:marTop w:val="0"/>
          <w:marBottom w:val="0"/>
          <w:divBdr>
            <w:top w:val="none" w:sz="0" w:space="0" w:color="auto"/>
            <w:left w:val="none" w:sz="0" w:space="0" w:color="auto"/>
            <w:bottom w:val="none" w:sz="0" w:space="0" w:color="auto"/>
            <w:right w:val="none" w:sz="0" w:space="0" w:color="auto"/>
          </w:divBdr>
        </w:div>
        <w:div w:id="1240945792">
          <w:marLeft w:val="0"/>
          <w:marRight w:val="0"/>
          <w:marTop w:val="0"/>
          <w:marBottom w:val="0"/>
          <w:divBdr>
            <w:top w:val="none" w:sz="0" w:space="0" w:color="auto"/>
            <w:left w:val="none" w:sz="0" w:space="0" w:color="auto"/>
            <w:bottom w:val="none" w:sz="0" w:space="0" w:color="auto"/>
            <w:right w:val="none" w:sz="0" w:space="0" w:color="auto"/>
          </w:divBdr>
        </w:div>
        <w:div w:id="1458720730">
          <w:marLeft w:val="0"/>
          <w:marRight w:val="0"/>
          <w:marTop w:val="0"/>
          <w:marBottom w:val="0"/>
          <w:divBdr>
            <w:top w:val="none" w:sz="0" w:space="0" w:color="auto"/>
            <w:left w:val="none" w:sz="0" w:space="0" w:color="auto"/>
            <w:bottom w:val="none" w:sz="0" w:space="0" w:color="auto"/>
            <w:right w:val="none" w:sz="0" w:space="0" w:color="auto"/>
          </w:divBdr>
        </w:div>
        <w:div w:id="1828010291">
          <w:marLeft w:val="0"/>
          <w:marRight w:val="0"/>
          <w:marTop w:val="0"/>
          <w:marBottom w:val="0"/>
          <w:divBdr>
            <w:top w:val="none" w:sz="0" w:space="0" w:color="auto"/>
            <w:left w:val="none" w:sz="0" w:space="0" w:color="auto"/>
            <w:bottom w:val="none" w:sz="0" w:space="0" w:color="auto"/>
            <w:right w:val="none" w:sz="0" w:space="0" w:color="auto"/>
          </w:divBdr>
        </w:div>
        <w:div w:id="1812944116">
          <w:marLeft w:val="0"/>
          <w:marRight w:val="0"/>
          <w:marTop w:val="0"/>
          <w:marBottom w:val="0"/>
          <w:divBdr>
            <w:top w:val="none" w:sz="0" w:space="0" w:color="auto"/>
            <w:left w:val="none" w:sz="0" w:space="0" w:color="auto"/>
            <w:bottom w:val="none" w:sz="0" w:space="0" w:color="auto"/>
            <w:right w:val="none" w:sz="0" w:space="0" w:color="auto"/>
          </w:divBdr>
        </w:div>
        <w:div w:id="767194298">
          <w:marLeft w:val="0"/>
          <w:marRight w:val="0"/>
          <w:marTop w:val="0"/>
          <w:marBottom w:val="0"/>
          <w:divBdr>
            <w:top w:val="none" w:sz="0" w:space="0" w:color="auto"/>
            <w:left w:val="none" w:sz="0" w:space="0" w:color="auto"/>
            <w:bottom w:val="none" w:sz="0" w:space="0" w:color="auto"/>
            <w:right w:val="none" w:sz="0" w:space="0" w:color="auto"/>
          </w:divBdr>
        </w:div>
        <w:div w:id="1027944490">
          <w:marLeft w:val="0"/>
          <w:marRight w:val="0"/>
          <w:marTop w:val="0"/>
          <w:marBottom w:val="0"/>
          <w:divBdr>
            <w:top w:val="none" w:sz="0" w:space="0" w:color="auto"/>
            <w:left w:val="none" w:sz="0" w:space="0" w:color="auto"/>
            <w:bottom w:val="none" w:sz="0" w:space="0" w:color="auto"/>
            <w:right w:val="none" w:sz="0" w:space="0" w:color="auto"/>
          </w:divBdr>
        </w:div>
        <w:div w:id="1291593099">
          <w:marLeft w:val="0"/>
          <w:marRight w:val="0"/>
          <w:marTop w:val="0"/>
          <w:marBottom w:val="0"/>
          <w:divBdr>
            <w:top w:val="none" w:sz="0" w:space="0" w:color="auto"/>
            <w:left w:val="none" w:sz="0" w:space="0" w:color="auto"/>
            <w:bottom w:val="none" w:sz="0" w:space="0" w:color="auto"/>
            <w:right w:val="none" w:sz="0" w:space="0" w:color="auto"/>
          </w:divBdr>
        </w:div>
        <w:div w:id="1623924913">
          <w:marLeft w:val="0"/>
          <w:marRight w:val="0"/>
          <w:marTop w:val="0"/>
          <w:marBottom w:val="0"/>
          <w:divBdr>
            <w:top w:val="none" w:sz="0" w:space="0" w:color="auto"/>
            <w:left w:val="none" w:sz="0" w:space="0" w:color="auto"/>
            <w:bottom w:val="none" w:sz="0" w:space="0" w:color="auto"/>
            <w:right w:val="none" w:sz="0" w:space="0" w:color="auto"/>
          </w:divBdr>
        </w:div>
        <w:div w:id="707339675">
          <w:marLeft w:val="0"/>
          <w:marRight w:val="0"/>
          <w:marTop w:val="0"/>
          <w:marBottom w:val="0"/>
          <w:divBdr>
            <w:top w:val="none" w:sz="0" w:space="0" w:color="auto"/>
            <w:left w:val="none" w:sz="0" w:space="0" w:color="auto"/>
            <w:bottom w:val="none" w:sz="0" w:space="0" w:color="auto"/>
            <w:right w:val="none" w:sz="0" w:space="0" w:color="auto"/>
          </w:divBdr>
        </w:div>
        <w:div w:id="1256130227">
          <w:marLeft w:val="0"/>
          <w:marRight w:val="0"/>
          <w:marTop w:val="0"/>
          <w:marBottom w:val="0"/>
          <w:divBdr>
            <w:top w:val="none" w:sz="0" w:space="0" w:color="auto"/>
            <w:left w:val="none" w:sz="0" w:space="0" w:color="auto"/>
            <w:bottom w:val="none" w:sz="0" w:space="0" w:color="auto"/>
            <w:right w:val="none" w:sz="0" w:space="0" w:color="auto"/>
          </w:divBdr>
        </w:div>
        <w:div w:id="43066377">
          <w:marLeft w:val="0"/>
          <w:marRight w:val="0"/>
          <w:marTop w:val="0"/>
          <w:marBottom w:val="0"/>
          <w:divBdr>
            <w:top w:val="none" w:sz="0" w:space="0" w:color="auto"/>
            <w:left w:val="none" w:sz="0" w:space="0" w:color="auto"/>
            <w:bottom w:val="none" w:sz="0" w:space="0" w:color="auto"/>
            <w:right w:val="none" w:sz="0" w:space="0" w:color="auto"/>
          </w:divBdr>
        </w:div>
        <w:div w:id="1997147379">
          <w:marLeft w:val="0"/>
          <w:marRight w:val="0"/>
          <w:marTop w:val="0"/>
          <w:marBottom w:val="0"/>
          <w:divBdr>
            <w:top w:val="none" w:sz="0" w:space="0" w:color="auto"/>
            <w:left w:val="none" w:sz="0" w:space="0" w:color="auto"/>
            <w:bottom w:val="none" w:sz="0" w:space="0" w:color="auto"/>
            <w:right w:val="none" w:sz="0" w:space="0" w:color="auto"/>
          </w:divBdr>
        </w:div>
        <w:div w:id="1082407256">
          <w:marLeft w:val="0"/>
          <w:marRight w:val="0"/>
          <w:marTop w:val="0"/>
          <w:marBottom w:val="0"/>
          <w:divBdr>
            <w:top w:val="none" w:sz="0" w:space="0" w:color="auto"/>
            <w:left w:val="none" w:sz="0" w:space="0" w:color="auto"/>
            <w:bottom w:val="none" w:sz="0" w:space="0" w:color="auto"/>
            <w:right w:val="none" w:sz="0" w:space="0" w:color="auto"/>
          </w:divBdr>
        </w:div>
        <w:div w:id="2127459000">
          <w:marLeft w:val="0"/>
          <w:marRight w:val="0"/>
          <w:marTop w:val="0"/>
          <w:marBottom w:val="0"/>
          <w:divBdr>
            <w:top w:val="none" w:sz="0" w:space="0" w:color="auto"/>
            <w:left w:val="none" w:sz="0" w:space="0" w:color="auto"/>
            <w:bottom w:val="none" w:sz="0" w:space="0" w:color="auto"/>
            <w:right w:val="none" w:sz="0" w:space="0" w:color="auto"/>
          </w:divBdr>
        </w:div>
        <w:div w:id="954560368">
          <w:marLeft w:val="0"/>
          <w:marRight w:val="0"/>
          <w:marTop w:val="0"/>
          <w:marBottom w:val="0"/>
          <w:divBdr>
            <w:top w:val="none" w:sz="0" w:space="0" w:color="auto"/>
            <w:left w:val="none" w:sz="0" w:space="0" w:color="auto"/>
            <w:bottom w:val="none" w:sz="0" w:space="0" w:color="auto"/>
            <w:right w:val="none" w:sz="0" w:space="0" w:color="auto"/>
          </w:divBdr>
        </w:div>
        <w:div w:id="893464980">
          <w:marLeft w:val="0"/>
          <w:marRight w:val="0"/>
          <w:marTop w:val="0"/>
          <w:marBottom w:val="0"/>
          <w:divBdr>
            <w:top w:val="none" w:sz="0" w:space="0" w:color="auto"/>
            <w:left w:val="none" w:sz="0" w:space="0" w:color="auto"/>
            <w:bottom w:val="none" w:sz="0" w:space="0" w:color="auto"/>
            <w:right w:val="none" w:sz="0" w:space="0" w:color="auto"/>
          </w:divBdr>
        </w:div>
        <w:div w:id="392237681">
          <w:marLeft w:val="0"/>
          <w:marRight w:val="0"/>
          <w:marTop w:val="0"/>
          <w:marBottom w:val="0"/>
          <w:divBdr>
            <w:top w:val="none" w:sz="0" w:space="0" w:color="auto"/>
            <w:left w:val="none" w:sz="0" w:space="0" w:color="auto"/>
            <w:bottom w:val="none" w:sz="0" w:space="0" w:color="auto"/>
            <w:right w:val="none" w:sz="0" w:space="0" w:color="auto"/>
          </w:divBdr>
        </w:div>
        <w:div w:id="1394862">
          <w:marLeft w:val="0"/>
          <w:marRight w:val="0"/>
          <w:marTop w:val="0"/>
          <w:marBottom w:val="0"/>
          <w:divBdr>
            <w:top w:val="none" w:sz="0" w:space="0" w:color="auto"/>
            <w:left w:val="none" w:sz="0" w:space="0" w:color="auto"/>
            <w:bottom w:val="none" w:sz="0" w:space="0" w:color="auto"/>
            <w:right w:val="none" w:sz="0" w:space="0" w:color="auto"/>
          </w:divBdr>
        </w:div>
        <w:div w:id="1353219958">
          <w:marLeft w:val="0"/>
          <w:marRight w:val="0"/>
          <w:marTop w:val="0"/>
          <w:marBottom w:val="0"/>
          <w:divBdr>
            <w:top w:val="none" w:sz="0" w:space="0" w:color="auto"/>
            <w:left w:val="none" w:sz="0" w:space="0" w:color="auto"/>
            <w:bottom w:val="none" w:sz="0" w:space="0" w:color="auto"/>
            <w:right w:val="none" w:sz="0" w:space="0" w:color="auto"/>
          </w:divBdr>
        </w:div>
        <w:div w:id="2034990863">
          <w:marLeft w:val="0"/>
          <w:marRight w:val="0"/>
          <w:marTop w:val="0"/>
          <w:marBottom w:val="0"/>
          <w:divBdr>
            <w:top w:val="none" w:sz="0" w:space="0" w:color="auto"/>
            <w:left w:val="none" w:sz="0" w:space="0" w:color="auto"/>
            <w:bottom w:val="none" w:sz="0" w:space="0" w:color="auto"/>
            <w:right w:val="none" w:sz="0" w:space="0" w:color="auto"/>
          </w:divBdr>
        </w:div>
        <w:div w:id="2135367272">
          <w:marLeft w:val="0"/>
          <w:marRight w:val="0"/>
          <w:marTop w:val="0"/>
          <w:marBottom w:val="0"/>
          <w:divBdr>
            <w:top w:val="none" w:sz="0" w:space="0" w:color="auto"/>
            <w:left w:val="none" w:sz="0" w:space="0" w:color="auto"/>
            <w:bottom w:val="none" w:sz="0" w:space="0" w:color="auto"/>
            <w:right w:val="none" w:sz="0" w:space="0" w:color="auto"/>
          </w:divBdr>
        </w:div>
        <w:div w:id="100230249">
          <w:marLeft w:val="0"/>
          <w:marRight w:val="0"/>
          <w:marTop w:val="0"/>
          <w:marBottom w:val="0"/>
          <w:divBdr>
            <w:top w:val="none" w:sz="0" w:space="0" w:color="auto"/>
            <w:left w:val="none" w:sz="0" w:space="0" w:color="auto"/>
            <w:bottom w:val="none" w:sz="0" w:space="0" w:color="auto"/>
            <w:right w:val="none" w:sz="0" w:space="0" w:color="auto"/>
          </w:divBdr>
        </w:div>
        <w:div w:id="862014216">
          <w:marLeft w:val="0"/>
          <w:marRight w:val="0"/>
          <w:marTop w:val="0"/>
          <w:marBottom w:val="0"/>
          <w:divBdr>
            <w:top w:val="none" w:sz="0" w:space="0" w:color="auto"/>
            <w:left w:val="none" w:sz="0" w:space="0" w:color="auto"/>
            <w:bottom w:val="none" w:sz="0" w:space="0" w:color="auto"/>
            <w:right w:val="none" w:sz="0" w:space="0" w:color="auto"/>
          </w:divBdr>
        </w:div>
        <w:div w:id="201018883">
          <w:marLeft w:val="0"/>
          <w:marRight w:val="0"/>
          <w:marTop w:val="0"/>
          <w:marBottom w:val="0"/>
          <w:divBdr>
            <w:top w:val="none" w:sz="0" w:space="0" w:color="auto"/>
            <w:left w:val="none" w:sz="0" w:space="0" w:color="auto"/>
            <w:bottom w:val="none" w:sz="0" w:space="0" w:color="auto"/>
            <w:right w:val="none" w:sz="0" w:space="0" w:color="auto"/>
          </w:divBdr>
        </w:div>
        <w:div w:id="2057700568">
          <w:marLeft w:val="0"/>
          <w:marRight w:val="0"/>
          <w:marTop w:val="0"/>
          <w:marBottom w:val="0"/>
          <w:divBdr>
            <w:top w:val="none" w:sz="0" w:space="0" w:color="auto"/>
            <w:left w:val="none" w:sz="0" w:space="0" w:color="auto"/>
            <w:bottom w:val="none" w:sz="0" w:space="0" w:color="auto"/>
            <w:right w:val="none" w:sz="0" w:space="0" w:color="auto"/>
          </w:divBdr>
        </w:div>
        <w:div w:id="1310595986">
          <w:marLeft w:val="0"/>
          <w:marRight w:val="0"/>
          <w:marTop w:val="0"/>
          <w:marBottom w:val="0"/>
          <w:divBdr>
            <w:top w:val="none" w:sz="0" w:space="0" w:color="auto"/>
            <w:left w:val="none" w:sz="0" w:space="0" w:color="auto"/>
            <w:bottom w:val="none" w:sz="0" w:space="0" w:color="auto"/>
            <w:right w:val="none" w:sz="0" w:space="0" w:color="auto"/>
          </w:divBdr>
        </w:div>
        <w:div w:id="1212575115">
          <w:marLeft w:val="0"/>
          <w:marRight w:val="0"/>
          <w:marTop w:val="0"/>
          <w:marBottom w:val="0"/>
          <w:divBdr>
            <w:top w:val="none" w:sz="0" w:space="0" w:color="auto"/>
            <w:left w:val="none" w:sz="0" w:space="0" w:color="auto"/>
            <w:bottom w:val="none" w:sz="0" w:space="0" w:color="auto"/>
            <w:right w:val="none" w:sz="0" w:space="0" w:color="auto"/>
          </w:divBdr>
        </w:div>
        <w:div w:id="644119291">
          <w:marLeft w:val="0"/>
          <w:marRight w:val="0"/>
          <w:marTop w:val="0"/>
          <w:marBottom w:val="0"/>
          <w:divBdr>
            <w:top w:val="none" w:sz="0" w:space="0" w:color="auto"/>
            <w:left w:val="none" w:sz="0" w:space="0" w:color="auto"/>
            <w:bottom w:val="none" w:sz="0" w:space="0" w:color="auto"/>
            <w:right w:val="none" w:sz="0" w:space="0" w:color="auto"/>
          </w:divBdr>
        </w:div>
        <w:div w:id="517279791">
          <w:marLeft w:val="0"/>
          <w:marRight w:val="0"/>
          <w:marTop w:val="0"/>
          <w:marBottom w:val="0"/>
          <w:divBdr>
            <w:top w:val="none" w:sz="0" w:space="0" w:color="auto"/>
            <w:left w:val="none" w:sz="0" w:space="0" w:color="auto"/>
            <w:bottom w:val="none" w:sz="0" w:space="0" w:color="auto"/>
            <w:right w:val="none" w:sz="0" w:space="0" w:color="auto"/>
          </w:divBdr>
        </w:div>
        <w:div w:id="1632051918">
          <w:marLeft w:val="0"/>
          <w:marRight w:val="0"/>
          <w:marTop w:val="0"/>
          <w:marBottom w:val="0"/>
          <w:divBdr>
            <w:top w:val="none" w:sz="0" w:space="0" w:color="auto"/>
            <w:left w:val="none" w:sz="0" w:space="0" w:color="auto"/>
            <w:bottom w:val="none" w:sz="0" w:space="0" w:color="auto"/>
            <w:right w:val="none" w:sz="0" w:space="0" w:color="auto"/>
          </w:divBdr>
        </w:div>
        <w:div w:id="1164055249">
          <w:marLeft w:val="0"/>
          <w:marRight w:val="0"/>
          <w:marTop w:val="0"/>
          <w:marBottom w:val="0"/>
          <w:divBdr>
            <w:top w:val="none" w:sz="0" w:space="0" w:color="auto"/>
            <w:left w:val="none" w:sz="0" w:space="0" w:color="auto"/>
            <w:bottom w:val="none" w:sz="0" w:space="0" w:color="auto"/>
            <w:right w:val="none" w:sz="0" w:space="0" w:color="auto"/>
          </w:divBdr>
        </w:div>
        <w:div w:id="1755711116">
          <w:marLeft w:val="0"/>
          <w:marRight w:val="0"/>
          <w:marTop w:val="0"/>
          <w:marBottom w:val="0"/>
          <w:divBdr>
            <w:top w:val="none" w:sz="0" w:space="0" w:color="auto"/>
            <w:left w:val="none" w:sz="0" w:space="0" w:color="auto"/>
            <w:bottom w:val="none" w:sz="0" w:space="0" w:color="auto"/>
            <w:right w:val="none" w:sz="0" w:space="0" w:color="auto"/>
          </w:divBdr>
        </w:div>
        <w:div w:id="602422029">
          <w:marLeft w:val="0"/>
          <w:marRight w:val="0"/>
          <w:marTop w:val="0"/>
          <w:marBottom w:val="0"/>
          <w:divBdr>
            <w:top w:val="none" w:sz="0" w:space="0" w:color="auto"/>
            <w:left w:val="none" w:sz="0" w:space="0" w:color="auto"/>
            <w:bottom w:val="none" w:sz="0" w:space="0" w:color="auto"/>
            <w:right w:val="none" w:sz="0" w:space="0" w:color="auto"/>
          </w:divBdr>
        </w:div>
        <w:div w:id="213204659">
          <w:marLeft w:val="0"/>
          <w:marRight w:val="0"/>
          <w:marTop w:val="0"/>
          <w:marBottom w:val="0"/>
          <w:divBdr>
            <w:top w:val="none" w:sz="0" w:space="0" w:color="auto"/>
            <w:left w:val="none" w:sz="0" w:space="0" w:color="auto"/>
            <w:bottom w:val="none" w:sz="0" w:space="0" w:color="auto"/>
            <w:right w:val="none" w:sz="0" w:space="0" w:color="auto"/>
          </w:divBdr>
        </w:div>
        <w:div w:id="1695225461">
          <w:marLeft w:val="0"/>
          <w:marRight w:val="0"/>
          <w:marTop w:val="0"/>
          <w:marBottom w:val="0"/>
          <w:divBdr>
            <w:top w:val="none" w:sz="0" w:space="0" w:color="auto"/>
            <w:left w:val="none" w:sz="0" w:space="0" w:color="auto"/>
            <w:bottom w:val="none" w:sz="0" w:space="0" w:color="auto"/>
            <w:right w:val="none" w:sz="0" w:space="0" w:color="auto"/>
          </w:divBdr>
        </w:div>
        <w:div w:id="51782576">
          <w:marLeft w:val="0"/>
          <w:marRight w:val="0"/>
          <w:marTop w:val="0"/>
          <w:marBottom w:val="0"/>
          <w:divBdr>
            <w:top w:val="none" w:sz="0" w:space="0" w:color="auto"/>
            <w:left w:val="none" w:sz="0" w:space="0" w:color="auto"/>
            <w:bottom w:val="none" w:sz="0" w:space="0" w:color="auto"/>
            <w:right w:val="none" w:sz="0" w:space="0" w:color="auto"/>
          </w:divBdr>
        </w:div>
        <w:div w:id="393092550">
          <w:marLeft w:val="0"/>
          <w:marRight w:val="0"/>
          <w:marTop w:val="0"/>
          <w:marBottom w:val="0"/>
          <w:divBdr>
            <w:top w:val="none" w:sz="0" w:space="0" w:color="auto"/>
            <w:left w:val="none" w:sz="0" w:space="0" w:color="auto"/>
            <w:bottom w:val="none" w:sz="0" w:space="0" w:color="auto"/>
            <w:right w:val="none" w:sz="0" w:space="0" w:color="auto"/>
          </w:divBdr>
        </w:div>
        <w:div w:id="1438985677">
          <w:marLeft w:val="0"/>
          <w:marRight w:val="0"/>
          <w:marTop w:val="0"/>
          <w:marBottom w:val="0"/>
          <w:divBdr>
            <w:top w:val="none" w:sz="0" w:space="0" w:color="auto"/>
            <w:left w:val="none" w:sz="0" w:space="0" w:color="auto"/>
            <w:bottom w:val="none" w:sz="0" w:space="0" w:color="auto"/>
            <w:right w:val="none" w:sz="0" w:space="0" w:color="auto"/>
          </w:divBdr>
        </w:div>
        <w:div w:id="714740037">
          <w:marLeft w:val="0"/>
          <w:marRight w:val="0"/>
          <w:marTop w:val="0"/>
          <w:marBottom w:val="0"/>
          <w:divBdr>
            <w:top w:val="none" w:sz="0" w:space="0" w:color="auto"/>
            <w:left w:val="none" w:sz="0" w:space="0" w:color="auto"/>
            <w:bottom w:val="none" w:sz="0" w:space="0" w:color="auto"/>
            <w:right w:val="none" w:sz="0" w:space="0" w:color="auto"/>
          </w:divBdr>
        </w:div>
        <w:div w:id="104153450">
          <w:marLeft w:val="0"/>
          <w:marRight w:val="0"/>
          <w:marTop w:val="0"/>
          <w:marBottom w:val="0"/>
          <w:divBdr>
            <w:top w:val="none" w:sz="0" w:space="0" w:color="auto"/>
            <w:left w:val="none" w:sz="0" w:space="0" w:color="auto"/>
            <w:bottom w:val="none" w:sz="0" w:space="0" w:color="auto"/>
            <w:right w:val="none" w:sz="0" w:space="0" w:color="auto"/>
          </w:divBdr>
        </w:div>
        <w:div w:id="262298456">
          <w:marLeft w:val="0"/>
          <w:marRight w:val="0"/>
          <w:marTop w:val="0"/>
          <w:marBottom w:val="0"/>
          <w:divBdr>
            <w:top w:val="none" w:sz="0" w:space="0" w:color="auto"/>
            <w:left w:val="none" w:sz="0" w:space="0" w:color="auto"/>
            <w:bottom w:val="none" w:sz="0" w:space="0" w:color="auto"/>
            <w:right w:val="none" w:sz="0" w:space="0" w:color="auto"/>
          </w:divBdr>
        </w:div>
        <w:div w:id="1788163901">
          <w:marLeft w:val="0"/>
          <w:marRight w:val="0"/>
          <w:marTop w:val="0"/>
          <w:marBottom w:val="0"/>
          <w:divBdr>
            <w:top w:val="none" w:sz="0" w:space="0" w:color="auto"/>
            <w:left w:val="none" w:sz="0" w:space="0" w:color="auto"/>
            <w:bottom w:val="none" w:sz="0" w:space="0" w:color="auto"/>
            <w:right w:val="none" w:sz="0" w:space="0" w:color="auto"/>
          </w:divBdr>
        </w:div>
        <w:div w:id="648900218">
          <w:marLeft w:val="0"/>
          <w:marRight w:val="0"/>
          <w:marTop w:val="0"/>
          <w:marBottom w:val="0"/>
          <w:divBdr>
            <w:top w:val="none" w:sz="0" w:space="0" w:color="auto"/>
            <w:left w:val="none" w:sz="0" w:space="0" w:color="auto"/>
            <w:bottom w:val="none" w:sz="0" w:space="0" w:color="auto"/>
            <w:right w:val="none" w:sz="0" w:space="0" w:color="auto"/>
          </w:divBdr>
        </w:div>
        <w:div w:id="1634285374">
          <w:marLeft w:val="0"/>
          <w:marRight w:val="0"/>
          <w:marTop w:val="0"/>
          <w:marBottom w:val="0"/>
          <w:divBdr>
            <w:top w:val="none" w:sz="0" w:space="0" w:color="auto"/>
            <w:left w:val="none" w:sz="0" w:space="0" w:color="auto"/>
            <w:bottom w:val="none" w:sz="0" w:space="0" w:color="auto"/>
            <w:right w:val="none" w:sz="0" w:space="0" w:color="auto"/>
          </w:divBdr>
        </w:div>
        <w:div w:id="1419474674">
          <w:marLeft w:val="0"/>
          <w:marRight w:val="0"/>
          <w:marTop w:val="0"/>
          <w:marBottom w:val="0"/>
          <w:divBdr>
            <w:top w:val="none" w:sz="0" w:space="0" w:color="auto"/>
            <w:left w:val="none" w:sz="0" w:space="0" w:color="auto"/>
            <w:bottom w:val="none" w:sz="0" w:space="0" w:color="auto"/>
            <w:right w:val="none" w:sz="0" w:space="0" w:color="auto"/>
          </w:divBdr>
        </w:div>
        <w:div w:id="1413041007">
          <w:marLeft w:val="0"/>
          <w:marRight w:val="0"/>
          <w:marTop w:val="0"/>
          <w:marBottom w:val="0"/>
          <w:divBdr>
            <w:top w:val="none" w:sz="0" w:space="0" w:color="auto"/>
            <w:left w:val="none" w:sz="0" w:space="0" w:color="auto"/>
            <w:bottom w:val="none" w:sz="0" w:space="0" w:color="auto"/>
            <w:right w:val="none" w:sz="0" w:space="0" w:color="auto"/>
          </w:divBdr>
        </w:div>
        <w:div w:id="33963333">
          <w:marLeft w:val="0"/>
          <w:marRight w:val="0"/>
          <w:marTop w:val="0"/>
          <w:marBottom w:val="0"/>
          <w:divBdr>
            <w:top w:val="none" w:sz="0" w:space="0" w:color="auto"/>
            <w:left w:val="none" w:sz="0" w:space="0" w:color="auto"/>
            <w:bottom w:val="none" w:sz="0" w:space="0" w:color="auto"/>
            <w:right w:val="none" w:sz="0" w:space="0" w:color="auto"/>
          </w:divBdr>
        </w:div>
        <w:div w:id="362832363">
          <w:marLeft w:val="0"/>
          <w:marRight w:val="0"/>
          <w:marTop w:val="0"/>
          <w:marBottom w:val="0"/>
          <w:divBdr>
            <w:top w:val="none" w:sz="0" w:space="0" w:color="auto"/>
            <w:left w:val="none" w:sz="0" w:space="0" w:color="auto"/>
            <w:bottom w:val="none" w:sz="0" w:space="0" w:color="auto"/>
            <w:right w:val="none" w:sz="0" w:space="0" w:color="auto"/>
          </w:divBdr>
        </w:div>
        <w:div w:id="489833883">
          <w:marLeft w:val="0"/>
          <w:marRight w:val="0"/>
          <w:marTop w:val="0"/>
          <w:marBottom w:val="0"/>
          <w:divBdr>
            <w:top w:val="none" w:sz="0" w:space="0" w:color="auto"/>
            <w:left w:val="none" w:sz="0" w:space="0" w:color="auto"/>
            <w:bottom w:val="none" w:sz="0" w:space="0" w:color="auto"/>
            <w:right w:val="none" w:sz="0" w:space="0" w:color="auto"/>
          </w:divBdr>
        </w:div>
        <w:div w:id="1660041025">
          <w:marLeft w:val="0"/>
          <w:marRight w:val="0"/>
          <w:marTop w:val="0"/>
          <w:marBottom w:val="0"/>
          <w:divBdr>
            <w:top w:val="none" w:sz="0" w:space="0" w:color="auto"/>
            <w:left w:val="none" w:sz="0" w:space="0" w:color="auto"/>
            <w:bottom w:val="none" w:sz="0" w:space="0" w:color="auto"/>
            <w:right w:val="none" w:sz="0" w:space="0" w:color="auto"/>
          </w:divBdr>
        </w:div>
        <w:div w:id="1294409331">
          <w:marLeft w:val="0"/>
          <w:marRight w:val="0"/>
          <w:marTop w:val="0"/>
          <w:marBottom w:val="0"/>
          <w:divBdr>
            <w:top w:val="none" w:sz="0" w:space="0" w:color="auto"/>
            <w:left w:val="none" w:sz="0" w:space="0" w:color="auto"/>
            <w:bottom w:val="none" w:sz="0" w:space="0" w:color="auto"/>
            <w:right w:val="none" w:sz="0" w:space="0" w:color="auto"/>
          </w:divBdr>
        </w:div>
        <w:div w:id="915674282">
          <w:marLeft w:val="0"/>
          <w:marRight w:val="0"/>
          <w:marTop w:val="0"/>
          <w:marBottom w:val="0"/>
          <w:divBdr>
            <w:top w:val="none" w:sz="0" w:space="0" w:color="auto"/>
            <w:left w:val="none" w:sz="0" w:space="0" w:color="auto"/>
            <w:bottom w:val="none" w:sz="0" w:space="0" w:color="auto"/>
            <w:right w:val="none" w:sz="0" w:space="0" w:color="auto"/>
          </w:divBdr>
        </w:div>
        <w:div w:id="1581714079">
          <w:marLeft w:val="0"/>
          <w:marRight w:val="0"/>
          <w:marTop w:val="0"/>
          <w:marBottom w:val="0"/>
          <w:divBdr>
            <w:top w:val="none" w:sz="0" w:space="0" w:color="auto"/>
            <w:left w:val="none" w:sz="0" w:space="0" w:color="auto"/>
            <w:bottom w:val="none" w:sz="0" w:space="0" w:color="auto"/>
            <w:right w:val="none" w:sz="0" w:space="0" w:color="auto"/>
          </w:divBdr>
        </w:div>
        <w:div w:id="1959601033">
          <w:marLeft w:val="0"/>
          <w:marRight w:val="0"/>
          <w:marTop w:val="0"/>
          <w:marBottom w:val="0"/>
          <w:divBdr>
            <w:top w:val="none" w:sz="0" w:space="0" w:color="auto"/>
            <w:left w:val="none" w:sz="0" w:space="0" w:color="auto"/>
            <w:bottom w:val="none" w:sz="0" w:space="0" w:color="auto"/>
            <w:right w:val="none" w:sz="0" w:space="0" w:color="auto"/>
          </w:divBdr>
        </w:div>
        <w:div w:id="1664626929">
          <w:marLeft w:val="0"/>
          <w:marRight w:val="0"/>
          <w:marTop w:val="0"/>
          <w:marBottom w:val="0"/>
          <w:divBdr>
            <w:top w:val="none" w:sz="0" w:space="0" w:color="auto"/>
            <w:left w:val="none" w:sz="0" w:space="0" w:color="auto"/>
            <w:bottom w:val="none" w:sz="0" w:space="0" w:color="auto"/>
            <w:right w:val="none" w:sz="0" w:space="0" w:color="auto"/>
          </w:divBdr>
        </w:div>
        <w:div w:id="831794548">
          <w:marLeft w:val="0"/>
          <w:marRight w:val="0"/>
          <w:marTop w:val="0"/>
          <w:marBottom w:val="0"/>
          <w:divBdr>
            <w:top w:val="none" w:sz="0" w:space="0" w:color="auto"/>
            <w:left w:val="none" w:sz="0" w:space="0" w:color="auto"/>
            <w:bottom w:val="none" w:sz="0" w:space="0" w:color="auto"/>
            <w:right w:val="none" w:sz="0" w:space="0" w:color="auto"/>
          </w:divBdr>
        </w:div>
        <w:div w:id="1421679156">
          <w:marLeft w:val="0"/>
          <w:marRight w:val="0"/>
          <w:marTop w:val="0"/>
          <w:marBottom w:val="0"/>
          <w:divBdr>
            <w:top w:val="none" w:sz="0" w:space="0" w:color="auto"/>
            <w:left w:val="none" w:sz="0" w:space="0" w:color="auto"/>
            <w:bottom w:val="none" w:sz="0" w:space="0" w:color="auto"/>
            <w:right w:val="none" w:sz="0" w:space="0" w:color="auto"/>
          </w:divBdr>
        </w:div>
        <w:div w:id="1064376854">
          <w:marLeft w:val="0"/>
          <w:marRight w:val="0"/>
          <w:marTop w:val="0"/>
          <w:marBottom w:val="0"/>
          <w:divBdr>
            <w:top w:val="none" w:sz="0" w:space="0" w:color="auto"/>
            <w:left w:val="none" w:sz="0" w:space="0" w:color="auto"/>
            <w:bottom w:val="none" w:sz="0" w:space="0" w:color="auto"/>
            <w:right w:val="none" w:sz="0" w:space="0" w:color="auto"/>
          </w:divBdr>
        </w:div>
        <w:div w:id="1031538128">
          <w:marLeft w:val="0"/>
          <w:marRight w:val="0"/>
          <w:marTop w:val="0"/>
          <w:marBottom w:val="0"/>
          <w:divBdr>
            <w:top w:val="none" w:sz="0" w:space="0" w:color="auto"/>
            <w:left w:val="none" w:sz="0" w:space="0" w:color="auto"/>
            <w:bottom w:val="none" w:sz="0" w:space="0" w:color="auto"/>
            <w:right w:val="none" w:sz="0" w:space="0" w:color="auto"/>
          </w:divBdr>
        </w:div>
        <w:div w:id="73167067">
          <w:marLeft w:val="0"/>
          <w:marRight w:val="0"/>
          <w:marTop w:val="0"/>
          <w:marBottom w:val="0"/>
          <w:divBdr>
            <w:top w:val="none" w:sz="0" w:space="0" w:color="auto"/>
            <w:left w:val="none" w:sz="0" w:space="0" w:color="auto"/>
            <w:bottom w:val="none" w:sz="0" w:space="0" w:color="auto"/>
            <w:right w:val="none" w:sz="0" w:space="0" w:color="auto"/>
          </w:divBdr>
        </w:div>
        <w:div w:id="928349695">
          <w:marLeft w:val="0"/>
          <w:marRight w:val="0"/>
          <w:marTop w:val="0"/>
          <w:marBottom w:val="0"/>
          <w:divBdr>
            <w:top w:val="none" w:sz="0" w:space="0" w:color="auto"/>
            <w:left w:val="none" w:sz="0" w:space="0" w:color="auto"/>
            <w:bottom w:val="none" w:sz="0" w:space="0" w:color="auto"/>
            <w:right w:val="none" w:sz="0" w:space="0" w:color="auto"/>
          </w:divBdr>
        </w:div>
        <w:div w:id="1397437769">
          <w:marLeft w:val="0"/>
          <w:marRight w:val="0"/>
          <w:marTop w:val="0"/>
          <w:marBottom w:val="0"/>
          <w:divBdr>
            <w:top w:val="none" w:sz="0" w:space="0" w:color="auto"/>
            <w:left w:val="none" w:sz="0" w:space="0" w:color="auto"/>
            <w:bottom w:val="none" w:sz="0" w:space="0" w:color="auto"/>
            <w:right w:val="none" w:sz="0" w:space="0" w:color="auto"/>
          </w:divBdr>
        </w:div>
        <w:div w:id="1133399614">
          <w:marLeft w:val="0"/>
          <w:marRight w:val="0"/>
          <w:marTop w:val="0"/>
          <w:marBottom w:val="0"/>
          <w:divBdr>
            <w:top w:val="none" w:sz="0" w:space="0" w:color="auto"/>
            <w:left w:val="none" w:sz="0" w:space="0" w:color="auto"/>
            <w:bottom w:val="none" w:sz="0" w:space="0" w:color="auto"/>
            <w:right w:val="none" w:sz="0" w:space="0" w:color="auto"/>
          </w:divBdr>
        </w:div>
        <w:div w:id="1261992249">
          <w:marLeft w:val="0"/>
          <w:marRight w:val="0"/>
          <w:marTop w:val="0"/>
          <w:marBottom w:val="0"/>
          <w:divBdr>
            <w:top w:val="none" w:sz="0" w:space="0" w:color="auto"/>
            <w:left w:val="none" w:sz="0" w:space="0" w:color="auto"/>
            <w:bottom w:val="none" w:sz="0" w:space="0" w:color="auto"/>
            <w:right w:val="none" w:sz="0" w:space="0" w:color="auto"/>
          </w:divBdr>
        </w:div>
        <w:div w:id="596866388">
          <w:marLeft w:val="0"/>
          <w:marRight w:val="0"/>
          <w:marTop w:val="0"/>
          <w:marBottom w:val="0"/>
          <w:divBdr>
            <w:top w:val="none" w:sz="0" w:space="0" w:color="auto"/>
            <w:left w:val="none" w:sz="0" w:space="0" w:color="auto"/>
            <w:bottom w:val="none" w:sz="0" w:space="0" w:color="auto"/>
            <w:right w:val="none" w:sz="0" w:space="0" w:color="auto"/>
          </w:divBdr>
        </w:div>
        <w:div w:id="1114054461">
          <w:marLeft w:val="0"/>
          <w:marRight w:val="0"/>
          <w:marTop w:val="0"/>
          <w:marBottom w:val="0"/>
          <w:divBdr>
            <w:top w:val="none" w:sz="0" w:space="0" w:color="auto"/>
            <w:left w:val="none" w:sz="0" w:space="0" w:color="auto"/>
            <w:bottom w:val="none" w:sz="0" w:space="0" w:color="auto"/>
            <w:right w:val="none" w:sz="0" w:space="0" w:color="auto"/>
          </w:divBdr>
        </w:div>
        <w:div w:id="1765612898">
          <w:marLeft w:val="0"/>
          <w:marRight w:val="0"/>
          <w:marTop w:val="0"/>
          <w:marBottom w:val="0"/>
          <w:divBdr>
            <w:top w:val="none" w:sz="0" w:space="0" w:color="auto"/>
            <w:left w:val="none" w:sz="0" w:space="0" w:color="auto"/>
            <w:bottom w:val="none" w:sz="0" w:space="0" w:color="auto"/>
            <w:right w:val="none" w:sz="0" w:space="0" w:color="auto"/>
          </w:divBdr>
        </w:div>
        <w:div w:id="1373648683">
          <w:marLeft w:val="0"/>
          <w:marRight w:val="0"/>
          <w:marTop w:val="0"/>
          <w:marBottom w:val="0"/>
          <w:divBdr>
            <w:top w:val="none" w:sz="0" w:space="0" w:color="auto"/>
            <w:left w:val="none" w:sz="0" w:space="0" w:color="auto"/>
            <w:bottom w:val="none" w:sz="0" w:space="0" w:color="auto"/>
            <w:right w:val="none" w:sz="0" w:space="0" w:color="auto"/>
          </w:divBdr>
        </w:div>
        <w:div w:id="114296025">
          <w:marLeft w:val="0"/>
          <w:marRight w:val="0"/>
          <w:marTop w:val="0"/>
          <w:marBottom w:val="0"/>
          <w:divBdr>
            <w:top w:val="none" w:sz="0" w:space="0" w:color="auto"/>
            <w:left w:val="none" w:sz="0" w:space="0" w:color="auto"/>
            <w:bottom w:val="none" w:sz="0" w:space="0" w:color="auto"/>
            <w:right w:val="none" w:sz="0" w:space="0" w:color="auto"/>
          </w:divBdr>
        </w:div>
        <w:div w:id="157573159">
          <w:marLeft w:val="0"/>
          <w:marRight w:val="0"/>
          <w:marTop w:val="0"/>
          <w:marBottom w:val="0"/>
          <w:divBdr>
            <w:top w:val="none" w:sz="0" w:space="0" w:color="auto"/>
            <w:left w:val="none" w:sz="0" w:space="0" w:color="auto"/>
            <w:bottom w:val="none" w:sz="0" w:space="0" w:color="auto"/>
            <w:right w:val="none" w:sz="0" w:space="0" w:color="auto"/>
          </w:divBdr>
        </w:div>
        <w:div w:id="1615870411">
          <w:marLeft w:val="0"/>
          <w:marRight w:val="0"/>
          <w:marTop w:val="0"/>
          <w:marBottom w:val="0"/>
          <w:divBdr>
            <w:top w:val="none" w:sz="0" w:space="0" w:color="auto"/>
            <w:left w:val="none" w:sz="0" w:space="0" w:color="auto"/>
            <w:bottom w:val="none" w:sz="0" w:space="0" w:color="auto"/>
            <w:right w:val="none" w:sz="0" w:space="0" w:color="auto"/>
          </w:divBdr>
        </w:div>
        <w:div w:id="840122637">
          <w:marLeft w:val="0"/>
          <w:marRight w:val="0"/>
          <w:marTop w:val="0"/>
          <w:marBottom w:val="0"/>
          <w:divBdr>
            <w:top w:val="none" w:sz="0" w:space="0" w:color="auto"/>
            <w:left w:val="none" w:sz="0" w:space="0" w:color="auto"/>
            <w:bottom w:val="none" w:sz="0" w:space="0" w:color="auto"/>
            <w:right w:val="none" w:sz="0" w:space="0" w:color="auto"/>
          </w:divBdr>
        </w:div>
        <w:div w:id="982126187">
          <w:marLeft w:val="0"/>
          <w:marRight w:val="0"/>
          <w:marTop w:val="0"/>
          <w:marBottom w:val="0"/>
          <w:divBdr>
            <w:top w:val="none" w:sz="0" w:space="0" w:color="auto"/>
            <w:left w:val="none" w:sz="0" w:space="0" w:color="auto"/>
            <w:bottom w:val="none" w:sz="0" w:space="0" w:color="auto"/>
            <w:right w:val="none" w:sz="0" w:space="0" w:color="auto"/>
          </w:divBdr>
        </w:div>
        <w:div w:id="531383974">
          <w:marLeft w:val="0"/>
          <w:marRight w:val="0"/>
          <w:marTop w:val="0"/>
          <w:marBottom w:val="0"/>
          <w:divBdr>
            <w:top w:val="none" w:sz="0" w:space="0" w:color="auto"/>
            <w:left w:val="none" w:sz="0" w:space="0" w:color="auto"/>
            <w:bottom w:val="none" w:sz="0" w:space="0" w:color="auto"/>
            <w:right w:val="none" w:sz="0" w:space="0" w:color="auto"/>
          </w:divBdr>
        </w:div>
        <w:div w:id="1536888603">
          <w:marLeft w:val="0"/>
          <w:marRight w:val="0"/>
          <w:marTop w:val="0"/>
          <w:marBottom w:val="0"/>
          <w:divBdr>
            <w:top w:val="none" w:sz="0" w:space="0" w:color="auto"/>
            <w:left w:val="none" w:sz="0" w:space="0" w:color="auto"/>
            <w:bottom w:val="none" w:sz="0" w:space="0" w:color="auto"/>
            <w:right w:val="none" w:sz="0" w:space="0" w:color="auto"/>
          </w:divBdr>
        </w:div>
        <w:div w:id="316812731">
          <w:marLeft w:val="0"/>
          <w:marRight w:val="0"/>
          <w:marTop w:val="0"/>
          <w:marBottom w:val="0"/>
          <w:divBdr>
            <w:top w:val="none" w:sz="0" w:space="0" w:color="auto"/>
            <w:left w:val="none" w:sz="0" w:space="0" w:color="auto"/>
            <w:bottom w:val="none" w:sz="0" w:space="0" w:color="auto"/>
            <w:right w:val="none" w:sz="0" w:space="0" w:color="auto"/>
          </w:divBdr>
        </w:div>
        <w:div w:id="1853373906">
          <w:marLeft w:val="0"/>
          <w:marRight w:val="0"/>
          <w:marTop w:val="0"/>
          <w:marBottom w:val="0"/>
          <w:divBdr>
            <w:top w:val="none" w:sz="0" w:space="0" w:color="auto"/>
            <w:left w:val="none" w:sz="0" w:space="0" w:color="auto"/>
            <w:bottom w:val="none" w:sz="0" w:space="0" w:color="auto"/>
            <w:right w:val="none" w:sz="0" w:space="0" w:color="auto"/>
          </w:divBdr>
        </w:div>
        <w:div w:id="857619631">
          <w:marLeft w:val="0"/>
          <w:marRight w:val="0"/>
          <w:marTop w:val="0"/>
          <w:marBottom w:val="0"/>
          <w:divBdr>
            <w:top w:val="none" w:sz="0" w:space="0" w:color="auto"/>
            <w:left w:val="none" w:sz="0" w:space="0" w:color="auto"/>
            <w:bottom w:val="none" w:sz="0" w:space="0" w:color="auto"/>
            <w:right w:val="none" w:sz="0" w:space="0" w:color="auto"/>
          </w:divBdr>
        </w:div>
        <w:div w:id="669604514">
          <w:marLeft w:val="0"/>
          <w:marRight w:val="0"/>
          <w:marTop w:val="0"/>
          <w:marBottom w:val="0"/>
          <w:divBdr>
            <w:top w:val="none" w:sz="0" w:space="0" w:color="auto"/>
            <w:left w:val="none" w:sz="0" w:space="0" w:color="auto"/>
            <w:bottom w:val="none" w:sz="0" w:space="0" w:color="auto"/>
            <w:right w:val="none" w:sz="0" w:space="0" w:color="auto"/>
          </w:divBdr>
        </w:div>
        <w:div w:id="491414127">
          <w:marLeft w:val="0"/>
          <w:marRight w:val="0"/>
          <w:marTop w:val="0"/>
          <w:marBottom w:val="0"/>
          <w:divBdr>
            <w:top w:val="none" w:sz="0" w:space="0" w:color="auto"/>
            <w:left w:val="none" w:sz="0" w:space="0" w:color="auto"/>
            <w:bottom w:val="none" w:sz="0" w:space="0" w:color="auto"/>
            <w:right w:val="none" w:sz="0" w:space="0" w:color="auto"/>
          </w:divBdr>
        </w:div>
        <w:div w:id="1799835846">
          <w:marLeft w:val="0"/>
          <w:marRight w:val="0"/>
          <w:marTop w:val="0"/>
          <w:marBottom w:val="0"/>
          <w:divBdr>
            <w:top w:val="none" w:sz="0" w:space="0" w:color="auto"/>
            <w:left w:val="none" w:sz="0" w:space="0" w:color="auto"/>
            <w:bottom w:val="none" w:sz="0" w:space="0" w:color="auto"/>
            <w:right w:val="none" w:sz="0" w:space="0" w:color="auto"/>
          </w:divBdr>
        </w:div>
        <w:div w:id="1700812732">
          <w:marLeft w:val="0"/>
          <w:marRight w:val="0"/>
          <w:marTop w:val="0"/>
          <w:marBottom w:val="0"/>
          <w:divBdr>
            <w:top w:val="none" w:sz="0" w:space="0" w:color="auto"/>
            <w:left w:val="none" w:sz="0" w:space="0" w:color="auto"/>
            <w:bottom w:val="none" w:sz="0" w:space="0" w:color="auto"/>
            <w:right w:val="none" w:sz="0" w:space="0" w:color="auto"/>
          </w:divBdr>
        </w:div>
        <w:div w:id="1639724524">
          <w:marLeft w:val="0"/>
          <w:marRight w:val="0"/>
          <w:marTop w:val="0"/>
          <w:marBottom w:val="0"/>
          <w:divBdr>
            <w:top w:val="none" w:sz="0" w:space="0" w:color="auto"/>
            <w:left w:val="none" w:sz="0" w:space="0" w:color="auto"/>
            <w:bottom w:val="none" w:sz="0" w:space="0" w:color="auto"/>
            <w:right w:val="none" w:sz="0" w:space="0" w:color="auto"/>
          </w:divBdr>
        </w:div>
        <w:div w:id="720903210">
          <w:marLeft w:val="0"/>
          <w:marRight w:val="0"/>
          <w:marTop w:val="0"/>
          <w:marBottom w:val="0"/>
          <w:divBdr>
            <w:top w:val="none" w:sz="0" w:space="0" w:color="auto"/>
            <w:left w:val="none" w:sz="0" w:space="0" w:color="auto"/>
            <w:bottom w:val="none" w:sz="0" w:space="0" w:color="auto"/>
            <w:right w:val="none" w:sz="0" w:space="0" w:color="auto"/>
          </w:divBdr>
        </w:div>
        <w:div w:id="2047487941">
          <w:marLeft w:val="0"/>
          <w:marRight w:val="0"/>
          <w:marTop w:val="0"/>
          <w:marBottom w:val="0"/>
          <w:divBdr>
            <w:top w:val="none" w:sz="0" w:space="0" w:color="auto"/>
            <w:left w:val="none" w:sz="0" w:space="0" w:color="auto"/>
            <w:bottom w:val="none" w:sz="0" w:space="0" w:color="auto"/>
            <w:right w:val="none" w:sz="0" w:space="0" w:color="auto"/>
          </w:divBdr>
        </w:div>
        <w:div w:id="836072207">
          <w:marLeft w:val="0"/>
          <w:marRight w:val="0"/>
          <w:marTop w:val="0"/>
          <w:marBottom w:val="0"/>
          <w:divBdr>
            <w:top w:val="none" w:sz="0" w:space="0" w:color="auto"/>
            <w:left w:val="none" w:sz="0" w:space="0" w:color="auto"/>
            <w:bottom w:val="none" w:sz="0" w:space="0" w:color="auto"/>
            <w:right w:val="none" w:sz="0" w:space="0" w:color="auto"/>
          </w:divBdr>
        </w:div>
        <w:div w:id="864321239">
          <w:marLeft w:val="0"/>
          <w:marRight w:val="0"/>
          <w:marTop w:val="0"/>
          <w:marBottom w:val="0"/>
          <w:divBdr>
            <w:top w:val="none" w:sz="0" w:space="0" w:color="auto"/>
            <w:left w:val="none" w:sz="0" w:space="0" w:color="auto"/>
            <w:bottom w:val="none" w:sz="0" w:space="0" w:color="auto"/>
            <w:right w:val="none" w:sz="0" w:space="0" w:color="auto"/>
          </w:divBdr>
        </w:div>
        <w:div w:id="830872501">
          <w:marLeft w:val="0"/>
          <w:marRight w:val="0"/>
          <w:marTop w:val="0"/>
          <w:marBottom w:val="0"/>
          <w:divBdr>
            <w:top w:val="none" w:sz="0" w:space="0" w:color="auto"/>
            <w:left w:val="none" w:sz="0" w:space="0" w:color="auto"/>
            <w:bottom w:val="none" w:sz="0" w:space="0" w:color="auto"/>
            <w:right w:val="none" w:sz="0" w:space="0" w:color="auto"/>
          </w:divBdr>
        </w:div>
        <w:div w:id="58596754">
          <w:marLeft w:val="0"/>
          <w:marRight w:val="0"/>
          <w:marTop w:val="0"/>
          <w:marBottom w:val="0"/>
          <w:divBdr>
            <w:top w:val="none" w:sz="0" w:space="0" w:color="auto"/>
            <w:left w:val="none" w:sz="0" w:space="0" w:color="auto"/>
            <w:bottom w:val="none" w:sz="0" w:space="0" w:color="auto"/>
            <w:right w:val="none" w:sz="0" w:space="0" w:color="auto"/>
          </w:divBdr>
        </w:div>
        <w:div w:id="1916086847">
          <w:marLeft w:val="0"/>
          <w:marRight w:val="0"/>
          <w:marTop w:val="0"/>
          <w:marBottom w:val="0"/>
          <w:divBdr>
            <w:top w:val="none" w:sz="0" w:space="0" w:color="auto"/>
            <w:left w:val="none" w:sz="0" w:space="0" w:color="auto"/>
            <w:bottom w:val="none" w:sz="0" w:space="0" w:color="auto"/>
            <w:right w:val="none" w:sz="0" w:space="0" w:color="auto"/>
          </w:divBdr>
        </w:div>
        <w:div w:id="1058088433">
          <w:marLeft w:val="0"/>
          <w:marRight w:val="0"/>
          <w:marTop w:val="0"/>
          <w:marBottom w:val="0"/>
          <w:divBdr>
            <w:top w:val="none" w:sz="0" w:space="0" w:color="auto"/>
            <w:left w:val="none" w:sz="0" w:space="0" w:color="auto"/>
            <w:bottom w:val="none" w:sz="0" w:space="0" w:color="auto"/>
            <w:right w:val="none" w:sz="0" w:space="0" w:color="auto"/>
          </w:divBdr>
        </w:div>
        <w:div w:id="524320649">
          <w:marLeft w:val="0"/>
          <w:marRight w:val="0"/>
          <w:marTop w:val="0"/>
          <w:marBottom w:val="0"/>
          <w:divBdr>
            <w:top w:val="none" w:sz="0" w:space="0" w:color="auto"/>
            <w:left w:val="none" w:sz="0" w:space="0" w:color="auto"/>
            <w:bottom w:val="none" w:sz="0" w:space="0" w:color="auto"/>
            <w:right w:val="none" w:sz="0" w:space="0" w:color="auto"/>
          </w:divBdr>
        </w:div>
        <w:div w:id="1357998681">
          <w:marLeft w:val="0"/>
          <w:marRight w:val="0"/>
          <w:marTop w:val="0"/>
          <w:marBottom w:val="0"/>
          <w:divBdr>
            <w:top w:val="none" w:sz="0" w:space="0" w:color="auto"/>
            <w:left w:val="none" w:sz="0" w:space="0" w:color="auto"/>
            <w:bottom w:val="none" w:sz="0" w:space="0" w:color="auto"/>
            <w:right w:val="none" w:sz="0" w:space="0" w:color="auto"/>
          </w:divBdr>
        </w:div>
        <w:div w:id="2055546098">
          <w:marLeft w:val="0"/>
          <w:marRight w:val="0"/>
          <w:marTop w:val="0"/>
          <w:marBottom w:val="0"/>
          <w:divBdr>
            <w:top w:val="none" w:sz="0" w:space="0" w:color="auto"/>
            <w:left w:val="none" w:sz="0" w:space="0" w:color="auto"/>
            <w:bottom w:val="none" w:sz="0" w:space="0" w:color="auto"/>
            <w:right w:val="none" w:sz="0" w:space="0" w:color="auto"/>
          </w:divBdr>
        </w:div>
        <w:div w:id="1950694096">
          <w:marLeft w:val="0"/>
          <w:marRight w:val="0"/>
          <w:marTop w:val="0"/>
          <w:marBottom w:val="0"/>
          <w:divBdr>
            <w:top w:val="none" w:sz="0" w:space="0" w:color="auto"/>
            <w:left w:val="none" w:sz="0" w:space="0" w:color="auto"/>
            <w:bottom w:val="none" w:sz="0" w:space="0" w:color="auto"/>
            <w:right w:val="none" w:sz="0" w:space="0" w:color="auto"/>
          </w:divBdr>
        </w:div>
        <w:div w:id="1634292035">
          <w:marLeft w:val="0"/>
          <w:marRight w:val="0"/>
          <w:marTop w:val="0"/>
          <w:marBottom w:val="0"/>
          <w:divBdr>
            <w:top w:val="none" w:sz="0" w:space="0" w:color="auto"/>
            <w:left w:val="none" w:sz="0" w:space="0" w:color="auto"/>
            <w:bottom w:val="none" w:sz="0" w:space="0" w:color="auto"/>
            <w:right w:val="none" w:sz="0" w:space="0" w:color="auto"/>
          </w:divBdr>
        </w:div>
        <w:div w:id="581373881">
          <w:marLeft w:val="0"/>
          <w:marRight w:val="0"/>
          <w:marTop w:val="0"/>
          <w:marBottom w:val="0"/>
          <w:divBdr>
            <w:top w:val="none" w:sz="0" w:space="0" w:color="auto"/>
            <w:left w:val="none" w:sz="0" w:space="0" w:color="auto"/>
            <w:bottom w:val="none" w:sz="0" w:space="0" w:color="auto"/>
            <w:right w:val="none" w:sz="0" w:space="0" w:color="auto"/>
          </w:divBdr>
        </w:div>
        <w:div w:id="966592557">
          <w:marLeft w:val="0"/>
          <w:marRight w:val="0"/>
          <w:marTop w:val="0"/>
          <w:marBottom w:val="0"/>
          <w:divBdr>
            <w:top w:val="none" w:sz="0" w:space="0" w:color="auto"/>
            <w:left w:val="none" w:sz="0" w:space="0" w:color="auto"/>
            <w:bottom w:val="none" w:sz="0" w:space="0" w:color="auto"/>
            <w:right w:val="none" w:sz="0" w:space="0" w:color="auto"/>
          </w:divBdr>
        </w:div>
        <w:div w:id="650524079">
          <w:marLeft w:val="0"/>
          <w:marRight w:val="0"/>
          <w:marTop w:val="0"/>
          <w:marBottom w:val="0"/>
          <w:divBdr>
            <w:top w:val="none" w:sz="0" w:space="0" w:color="auto"/>
            <w:left w:val="none" w:sz="0" w:space="0" w:color="auto"/>
            <w:bottom w:val="none" w:sz="0" w:space="0" w:color="auto"/>
            <w:right w:val="none" w:sz="0" w:space="0" w:color="auto"/>
          </w:divBdr>
        </w:div>
        <w:div w:id="540167068">
          <w:marLeft w:val="0"/>
          <w:marRight w:val="0"/>
          <w:marTop w:val="0"/>
          <w:marBottom w:val="0"/>
          <w:divBdr>
            <w:top w:val="none" w:sz="0" w:space="0" w:color="auto"/>
            <w:left w:val="none" w:sz="0" w:space="0" w:color="auto"/>
            <w:bottom w:val="none" w:sz="0" w:space="0" w:color="auto"/>
            <w:right w:val="none" w:sz="0" w:space="0" w:color="auto"/>
          </w:divBdr>
        </w:div>
        <w:div w:id="819149768">
          <w:marLeft w:val="0"/>
          <w:marRight w:val="0"/>
          <w:marTop w:val="0"/>
          <w:marBottom w:val="0"/>
          <w:divBdr>
            <w:top w:val="none" w:sz="0" w:space="0" w:color="auto"/>
            <w:left w:val="none" w:sz="0" w:space="0" w:color="auto"/>
            <w:bottom w:val="none" w:sz="0" w:space="0" w:color="auto"/>
            <w:right w:val="none" w:sz="0" w:space="0" w:color="auto"/>
          </w:divBdr>
        </w:div>
        <w:div w:id="2013751380">
          <w:marLeft w:val="0"/>
          <w:marRight w:val="0"/>
          <w:marTop w:val="0"/>
          <w:marBottom w:val="0"/>
          <w:divBdr>
            <w:top w:val="none" w:sz="0" w:space="0" w:color="auto"/>
            <w:left w:val="none" w:sz="0" w:space="0" w:color="auto"/>
            <w:bottom w:val="none" w:sz="0" w:space="0" w:color="auto"/>
            <w:right w:val="none" w:sz="0" w:space="0" w:color="auto"/>
          </w:divBdr>
        </w:div>
        <w:div w:id="311252728">
          <w:marLeft w:val="0"/>
          <w:marRight w:val="0"/>
          <w:marTop w:val="0"/>
          <w:marBottom w:val="0"/>
          <w:divBdr>
            <w:top w:val="none" w:sz="0" w:space="0" w:color="auto"/>
            <w:left w:val="none" w:sz="0" w:space="0" w:color="auto"/>
            <w:bottom w:val="none" w:sz="0" w:space="0" w:color="auto"/>
            <w:right w:val="none" w:sz="0" w:space="0" w:color="auto"/>
          </w:divBdr>
        </w:div>
        <w:div w:id="2133084678">
          <w:marLeft w:val="0"/>
          <w:marRight w:val="0"/>
          <w:marTop w:val="0"/>
          <w:marBottom w:val="0"/>
          <w:divBdr>
            <w:top w:val="none" w:sz="0" w:space="0" w:color="auto"/>
            <w:left w:val="none" w:sz="0" w:space="0" w:color="auto"/>
            <w:bottom w:val="none" w:sz="0" w:space="0" w:color="auto"/>
            <w:right w:val="none" w:sz="0" w:space="0" w:color="auto"/>
          </w:divBdr>
        </w:div>
        <w:div w:id="1830901805">
          <w:marLeft w:val="0"/>
          <w:marRight w:val="0"/>
          <w:marTop w:val="0"/>
          <w:marBottom w:val="0"/>
          <w:divBdr>
            <w:top w:val="none" w:sz="0" w:space="0" w:color="auto"/>
            <w:left w:val="none" w:sz="0" w:space="0" w:color="auto"/>
            <w:bottom w:val="none" w:sz="0" w:space="0" w:color="auto"/>
            <w:right w:val="none" w:sz="0" w:space="0" w:color="auto"/>
          </w:divBdr>
        </w:div>
        <w:div w:id="1806459726">
          <w:marLeft w:val="0"/>
          <w:marRight w:val="0"/>
          <w:marTop w:val="0"/>
          <w:marBottom w:val="0"/>
          <w:divBdr>
            <w:top w:val="none" w:sz="0" w:space="0" w:color="auto"/>
            <w:left w:val="none" w:sz="0" w:space="0" w:color="auto"/>
            <w:bottom w:val="none" w:sz="0" w:space="0" w:color="auto"/>
            <w:right w:val="none" w:sz="0" w:space="0" w:color="auto"/>
          </w:divBdr>
        </w:div>
        <w:div w:id="1438133499">
          <w:marLeft w:val="0"/>
          <w:marRight w:val="0"/>
          <w:marTop w:val="0"/>
          <w:marBottom w:val="0"/>
          <w:divBdr>
            <w:top w:val="none" w:sz="0" w:space="0" w:color="auto"/>
            <w:left w:val="none" w:sz="0" w:space="0" w:color="auto"/>
            <w:bottom w:val="none" w:sz="0" w:space="0" w:color="auto"/>
            <w:right w:val="none" w:sz="0" w:space="0" w:color="auto"/>
          </w:divBdr>
        </w:div>
        <w:div w:id="1074817706">
          <w:marLeft w:val="0"/>
          <w:marRight w:val="0"/>
          <w:marTop w:val="0"/>
          <w:marBottom w:val="0"/>
          <w:divBdr>
            <w:top w:val="none" w:sz="0" w:space="0" w:color="auto"/>
            <w:left w:val="none" w:sz="0" w:space="0" w:color="auto"/>
            <w:bottom w:val="none" w:sz="0" w:space="0" w:color="auto"/>
            <w:right w:val="none" w:sz="0" w:space="0" w:color="auto"/>
          </w:divBdr>
        </w:div>
      </w:divsChild>
    </w:div>
    <w:div w:id="917637920">
      <w:bodyDiv w:val="1"/>
      <w:marLeft w:val="0"/>
      <w:marRight w:val="0"/>
      <w:marTop w:val="0"/>
      <w:marBottom w:val="0"/>
      <w:divBdr>
        <w:top w:val="none" w:sz="0" w:space="0" w:color="auto"/>
        <w:left w:val="none" w:sz="0" w:space="0" w:color="auto"/>
        <w:bottom w:val="none" w:sz="0" w:space="0" w:color="auto"/>
        <w:right w:val="none" w:sz="0" w:space="0" w:color="auto"/>
      </w:divBdr>
      <w:divsChild>
        <w:div w:id="1200319536">
          <w:marLeft w:val="0"/>
          <w:marRight w:val="0"/>
          <w:marTop w:val="0"/>
          <w:marBottom w:val="0"/>
          <w:divBdr>
            <w:top w:val="none" w:sz="0" w:space="0" w:color="auto"/>
            <w:left w:val="none" w:sz="0" w:space="0" w:color="auto"/>
            <w:bottom w:val="none" w:sz="0" w:space="0" w:color="auto"/>
            <w:right w:val="none" w:sz="0" w:space="0" w:color="auto"/>
          </w:divBdr>
        </w:div>
        <w:div w:id="148519096">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1673606199">
          <w:marLeft w:val="0"/>
          <w:marRight w:val="0"/>
          <w:marTop w:val="0"/>
          <w:marBottom w:val="0"/>
          <w:divBdr>
            <w:top w:val="none" w:sz="0" w:space="0" w:color="auto"/>
            <w:left w:val="none" w:sz="0" w:space="0" w:color="auto"/>
            <w:bottom w:val="none" w:sz="0" w:space="0" w:color="auto"/>
            <w:right w:val="none" w:sz="0" w:space="0" w:color="auto"/>
          </w:divBdr>
        </w:div>
        <w:div w:id="811681662">
          <w:marLeft w:val="0"/>
          <w:marRight w:val="0"/>
          <w:marTop w:val="0"/>
          <w:marBottom w:val="0"/>
          <w:divBdr>
            <w:top w:val="none" w:sz="0" w:space="0" w:color="auto"/>
            <w:left w:val="none" w:sz="0" w:space="0" w:color="auto"/>
            <w:bottom w:val="none" w:sz="0" w:space="0" w:color="auto"/>
            <w:right w:val="none" w:sz="0" w:space="0" w:color="auto"/>
          </w:divBdr>
        </w:div>
        <w:div w:id="1322737868">
          <w:marLeft w:val="0"/>
          <w:marRight w:val="0"/>
          <w:marTop w:val="0"/>
          <w:marBottom w:val="0"/>
          <w:divBdr>
            <w:top w:val="none" w:sz="0" w:space="0" w:color="auto"/>
            <w:left w:val="none" w:sz="0" w:space="0" w:color="auto"/>
            <w:bottom w:val="none" w:sz="0" w:space="0" w:color="auto"/>
            <w:right w:val="none" w:sz="0" w:space="0" w:color="auto"/>
          </w:divBdr>
        </w:div>
        <w:div w:id="444010448">
          <w:marLeft w:val="0"/>
          <w:marRight w:val="0"/>
          <w:marTop w:val="0"/>
          <w:marBottom w:val="0"/>
          <w:divBdr>
            <w:top w:val="none" w:sz="0" w:space="0" w:color="auto"/>
            <w:left w:val="none" w:sz="0" w:space="0" w:color="auto"/>
            <w:bottom w:val="none" w:sz="0" w:space="0" w:color="auto"/>
            <w:right w:val="none" w:sz="0" w:space="0" w:color="auto"/>
          </w:divBdr>
        </w:div>
        <w:div w:id="773092353">
          <w:marLeft w:val="0"/>
          <w:marRight w:val="0"/>
          <w:marTop w:val="0"/>
          <w:marBottom w:val="0"/>
          <w:divBdr>
            <w:top w:val="none" w:sz="0" w:space="0" w:color="auto"/>
            <w:left w:val="none" w:sz="0" w:space="0" w:color="auto"/>
            <w:bottom w:val="none" w:sz="0" w:space="0" w:color="auto"/>
            <w:right w:val="none" w:sz="0" w:space="0" w:color="auto"/>
          </w:divBdr>
        </w:div>
        <w:div w:id="2020815969">
          <w:marLeft w:val="0"/>
          <w:marRight w:val="0"/>
          <w:marTop w:val="0"/>
          <w:marBottom w:val="0"/>
          <w:divBdr>
            <w:top w:val="none" w:sz="0" w:space="0" w:color="auto"/>
            <w:left w:val="none" w:sz="0" w:space="0" w:color="auto"/>
            <w:bottom w:val="none" w:sz="0" w:space="0" w:color="auto"/>
            <w:right w:val="none" w:sz="0" w:space="0" w:color="auto"/>
          </w:divBdr>
        </w:div>
        <w:div w:id="192811956">
          <w:marLeft w:val="0"/>
          <w:marRight w:val="0"/>
          <w:marTop w:val="0"/>
          <w:marBottom w:val="0"/>
          <w:divBdr>
            <w:top w:val="none" w:sz="0" w:space="0" w:color="auto"/>
            <w:left w:val="none" w:sz="0" w:space="0" w:color="auto"/>
            <w:bottom w:val="none" w:sz="0" w:space="0" w:color="auto"/>
            <w:right w:val="none" w:sz="0" w:space="0" w:color="auto"/>
          </w:divBdr>
        </w:div>
        <w:div w:id="1570504953">
          <w:marLeft w:val="0"/>
          <w:marRight w:val="0"/>
          <w:marTop w:val="0"/>
          <w:marBottom w:val="0"/>
          <w:divBdr>
            <w:top w:val="none" w:sz="0" w:space="0" w:color="auto"/>
            <w:left w:val="none" w:sz="0" w:space="0" w:color="auto"/>
            <w:bottom w:val="none" w:sz="0" w:space="0" w:color="auto"/>
            <w:right w:val="none" w:sz="0" w:space="0" w:color="auto"/>
          </w:divBdr>
        </w:div>
        <w:div w:id="1210605898">
          <w:marLeft w:val="0"/>
          <w:marRight w:val="0"/>
          <w:marTop w:val="0"/>
          <w:marBottom w:val="0"/>
          <w:divBdr>
            <w:top w:val="none" w:sz="0" w:space="0" w:color="auto"/>
            <w:left w:val="none" w:sz="0" w:space="0" w:color="auto"/>
            <w:bottom w:val="none" w:sz="0" w:space="0" w:color="auto"/>
            <w:right w:val="none" w:sz="0" w:space="0" w:color="auto"/>
          </w:divBdr>
        </w:div>
        <w:div w:id="1825076512">
          <w:marLeft w:val="0"/>
          <w:marRight w:val="0"/>
          <w:marTop w:val="0"/>
          <w:marBottom w:val="0"/>
          <w:divBdr>
            <w:top w:val="none" w:sz="0" w:space="0" w:color="auto"/>
            <w:left w:val="none" w:sz="0" w:space="0" w:color="auto"/>
            <w:bottom w:val="none" w:sz="0" w:space="0" w:color="auto"/>
            <w:right w:val="none" w:sz="0" w:space="0" w:color="auto"/>
          </w:divBdr>
        </w:div>
        <w:div w:id="1789395084">
          <w:marLeft w:val="0"/>
          <w:marRight w:val="0"/>
          <w:marTop w:val="0"/>
          <w:marBottom w:val="0"/>
          <w:divBdr>
            <w:top w:val="none" w:sz="0" w:space="0" w:color="auto"/>
            <w:left w:val="none" w:sz="0" w:space="0" w:color="auto"/>
            <w:bottom w:val="none" w:sz="0" w:space="0" w:color="auto"/>
            <w:right w:val="none" w:sz="0" w:space="0" w:color="auto"/>
          </w:divBdr>
        </w:div>
        <w:div w:id="353650854">
          <w:marLeft w:val="0"/>
          <w:marRight w:val="0"/>
          <w:marTop w:val="0"/>
          <w:marBottom w:val="0"/>
          <w:divBdr>
            <w:top w:val="none" w:sz="0" w:space="0" w:color="auto"/>
            <w:left w:val="none" w:sz="0" w:space="0" w:color="auto"/>
            <w:bottom w:val="none" w:sz="0" w:space="0" w:color="auto"/>
            <w:right w:val="none" w:sz="0" w:space="0" w:color="auto"/>
          </w:divBdr>
        </w:div>
        <w:div w:id="931011454">
          <w:marLeft w:val="0"/>
          <w:marRight w:val="0"/>
          <w:marTop w:val="0"/>
          <w:marBottom w:val="0"/>
          <w:divBdr>
            <w:top w:val="none" w:sz="0" w:space="0" w:color="auto"/>
            <w:left w:val="none" w:sz="0" w:space="0" w:color="auto"/>
            <w:bottom w:val="none" w:sz="0" w:space="0" w:color="auto"/>
            <w:right w:val="none" w:sz="0" w:space="0" w:color="auto"/>
          </w:divBdr>
        </w:div>
        <w:div w:id="911503813">
          <w:marLeft w:val="0"/>
          <w:marRight w:val="0"/>
          <w:marTop w:val="0"/>
          <w:marBottom w:val="0"/>
          <w:divBdr>
            <w:top w:val="none" w:sz="0" w:space="0" w:color="auto"/>
            <w:left w:val="none" w:sz="0" w:space="0" w:color="auto"/>
            <w:bottom w:val="none" w:sz="0" w:space="0" w:color="auto"/>
            <w:right w:val="none" w:sz="0" w:space="0" w:color="auto"/>
          </w:divBdr>
        </w:div>
        <w:div w:id="1232690097">
          <w:marLeft w:val="0"/>
          <w:marRight w:val="0"/>
          <w:marTop w:val="0"/>
          <w:marBottom w:val="0"/>
          <w:divBdr>
            <w:top w:val="none" w:sz="0" w:space="0" w:color="auto"/>
            <w:left w:val="none" w:sz="0" w:space="0" w:color="auto"/>
            <w:bottom w:val="none" w:sz="0" w:space="0" w:color="auto"/>
            <w:right w:val="none" w:sz="0" w:space="0" w:color="auto"/>
          </w:divBdr>
        </w:div>
        <w:div w:id="1219822420">
          <w:marLeft w:val="0"/>
          <w:marRight w:val="0"/>
          <w:marTop w:val="0"/>
          <w:marBottom w:val="0"/>
          <w:divBdr>
            <w:top w:val="none" w:sz="0" w:space="0" w:color="auto"/>
            <w:left w:val="none" w:sz="0" w:space="0" w:color="auto"/>
            <w:bottom w:val="none" w:sz="0" w:space="0" w:color="auto"/>
            <w:right w:val="none" w:sz="0" w:space="0" w:color="auto"/>
          </w:divBdr>
        </w:div>
        <w:div w:id="1181309739">
          <w:marLeft w:val="0"/>
          <w:marRight w:val="0"/>
          <w:marTop w:val="0"/>
          <w:marBottom w:val="0"/>
          <w:divBdr>
            <w:top w:val="none" w:sz="0" w:space="0" w:color="auto"/>
            <w:left w:val="none" w:sz="0" w:space="0" w:color="auto"/>
            <w:bottom w:val="none" w:sz="0" w:space="0" w:color="auto"/>
            <w:right w:val="none" w:sz="0" w:space="0" w:color="auto"/>
          </w:divBdr>
        </w:div>
        <w:div w:id="785192873">
          <w:marLeft w:val="0"/>
          <w:marRight w:val="0"/>
          <w:marTop w:val="0"/>
          <w:marBottom w:val="0"/>
          <w:divBdr>
            <w:top w:val="none" w:sz="0" w:space="0" w:color="auto"/>
            <w:left w:val="none" w:sz="0" w:space="0" w:color="auto"/>
            <w:bottom w:val="none" w:sz="0" w:space="0" w:color="auto"/>
            <w:right w:val="none" w:sz="0" w:space="0" w:color="auto"/>
          </w:divBdr>
        </w:div>
        <w:div w:id="767427678">
          <w:marLeft w:val="0"/>
          <w:marRight w:val="0"/>
          <w:marTop w:val="0"/>
          <w:marBottom w:val="0"/>
          <w:divBdr>
            <w:top w:val="none" w:sz="0" w:space="0" w:color="auto"/>
            <w:left w:val="none" w:sz="0" w:space="0" w:color="auto"/>
            <w:bottom w:val="none" w:sz="0" w:space="0" w:color="auto"/>
            <w:right w:val="none" w:sz="0" w:space="0" w:color="auto"/>
          </w:divBdr>
        </w:div>
        <w:div w:id="349726780">
          <w:marLeft w:val="0"/>
          <w:marRight w:val="0"/>
          <w:marTop w:val="0"/>
          <w:marBottom w:val="0"/>
          <w:divBdr>
            <w:top w:val="none" w:sz="0" w:space="0" w:color="auto"/>
            <w:left w:val="none" w:sz="0" w:space="0" w:color="auto"/>
            <w:bottom w:val="none" w:sz="0" w:space="0" w:color="auto"/>
            <w:right w:val="none" w:sz="0" w:space="0" w:color="auto"/>
          </w:divBdr>
        </w:div>
        <w:div w:id="1903715853">
          <w:marLeft w:val="0"/>
          <w:marRight w:val="0"/>
          <w:marTop w:val="0"/>
          <w:marBottom w:val="0"/>
          <w:divBdr>
            <w:top w:val="none" w:sz="0" w:space="0" w:color="auto"/>
            <w:left w:val="none" w:sz="0" w:space="0" w:color="auto"/>
            <w:bottom w:val="none" w:sz="0" w:space="0" w:color="auto"/>
            <w:right w:val="none" w:sz="0" w:space="0" w:color="auto"/>
          </w:divBdr>
        </w:div>
        <w:div w:id="636567808">
          <w:marLeft w:val="0"/>
          <w:marRight w:val="0"/>
          <w:marTop w:val="0"/>
          <w:marBottom w:val="0"/>
          <w:divBdr>
            <w:top w:val="none" w:sz="0" w:space="0" w:color="auto"/>
            <w:left w:val="none" w:sz="0" w:space="0" w:color="auto"/>
            <w:bottom w:val="none" w:sz="0" w:space="0" w:color="auto"/>
            <w:right w:val="none" w:sz="0" w:space="0" w:color="auto"/>
          </w:divBdr>
        </w:div>
        <w:div w:id="1129713543">
          <w:marLeft w:val="0"/>
          <w:marRight w:val="0"/>
          <w:marTop w:val="0"/>
          <w:marBottom w:val="0"/>
          <w:divBdr>
            <w:top w:val="none" w:sz="0" w:space="0" w:color="auto"/>
            <w:left w:val="none" w:sz="0" w:space="0" w:color="auto"/>
            <w:bottom w:val="none" w:sz="0" w:space="0" w:color="auto"/>
            <w:right w:val="none" w:sz="0" w:space="0" w:color="auto"/>
          </w:divBdr>
        </w:div>
        <w:div w:id="1124881986">
          <w:marLeft w:val="0"/>
          <w:marRight w:val="0"/>
          <w:marTop w:val="0"/>
          <w:marBottom w:val="0"/>
          <w:divBdr>
            <w:top w:val="none" w:sz="0" w:space="0" w:color="auto"/>
            <w:left w:val="none" w:sz="0" w:space="0" w:color="auto"/>
            <w:bottom w:val="none" w:sz="0" w:space="0" w:color="auto"/>
            <w:right w:val="none" w:sz="0" w:space="0" w:color="auto"/>
          </w:divBdr>
        </w:div>
        <w:div w:id="1268779289">
          <w:marLeft w:val="0"/>
          <w:marRight w:val="0"/>
          <w:marTop w:val="0"/>
          <w:marBottom w:val="0"/>
          <w:divBdr>
            <w:top w:val="none" w:sz="0" w:space="0" w:color="auto"/>
            <w:left w:val="none" w:sz="0" w:space="0" w:color="auto"/>
            <w:bottom w:val="none" w:sz="0" w:space="0" w:color="auto"/>
            <w:right w:val="none" w:sz="0" w:space="0" w:color="auto"/>
          </w:divBdr>
        </w:div>
        <w:div w:id="482040046">
          <w:marLeft w:val="0"/>
          <w:marRight w:val="0"/>
          <w:marTop w:val="0"/>
          <w:marBottom w:val="0"/>
          <w:divBdr>
            <w:top w:val="none" w:sz="0" w:space="0" w:color="auto"/>
            <w:left w:val="none" w:sz="0" w:space="0" w:color="auto"/>
            <w:bottom w:val="none" w:sz="0" w:space="0" w:color="auto"/>
            <w:right w:val="none" w:sz="0" w:space="0" w:color="auto"/>
          </w:divBdr>
        </w:div>
        <w:div w:id="1072266564">
          <w:marLeft w:val="0"/>
          <w:marRight w:val="0"/>
          <w:marTop w:val="0"/>
          <w:marBottom w:val="0"/>
          <w:divBdr>
            <w:top w:val="none" w:sz="0" w:space="0" w:color="auto"/>
            <w:left w:val="none" w:sz="0" w:space="0" w:color="auto"/>
            <w:bottom w:val="none" w:sz="0" w:space="0" w:color="auto"/>
            <w:right w:val="none" w:sz="0" w:space="0" w:color="auto"/>
          </w:divBdr>
        </w:div>
        <w:div w:id="998462860">
          <w:marLeft w:val="0"/>
          <w:marRight w:val="0"/>
          <w:marTop w:val="0"/>
          <w:marBottom w:val="0"/>
          <w:divBdr>
            <w:top w:val="none" w:sz="0" w:space="0" w:color="auto"/>
            <w:left w:val="none" w:sz="0" w:space="0" w:color="auto"/>
            <w:bottom w:val="none" w:sz="0" w:space="0" w:color="auto"/>
            <w:right w:val="none" w:sz="0" w:space="0" w:color="auto"/>
          </w:divBdr>
        </w:div>
        <w:div w:id="1837838611">
          <w:marLeft w:val="0"/>
          <w:marRight w:val="0"/>
          <w:marTop w:val="0"/>
          <w:marBottom w:val="0"/>
          <w:divBdr>
            <w:top w:val="none" w:sz="0" w:space="0" w:color="auto"/>
            <w:left w:val="none" w:sz="0" w:space="0" w:color="auto"/>
            <w:bottom w:val="none" w:sz="0" w:space="0" w:color="auto"/>
            <w:right w:val="none" w:sz="0" w:space="0" w:color="auto"/>
          </w:divBdr>
        </w:div>
        <w:div w:id="993992236">
          <w:marLeft w:val="0"/>
          <w:marRight w:val="0"/>
          <w:marTop w:val="0"/>
          <w:marBottom w:val="0"/>
          <w:divBdr>
            <w:top w:val="none" w:sz="0" w:space="0" w:color="auto"/>
            <w:left w:val="none" w:sz="0" w:space="0" w:color="auto"/>
            <w:bottom w:val="none" w:sz="0" w:space="0" w:color="auto"/>
            <w:right w:val="none" w:sz="0" w:space="0" w:color="auto"/>
          </w:divBdr>
        </w:div>
        <w:div w:id="70468799">
          <w:marLeft w:val="0"/>
          <w:marRight w:val="0"/>
          <w:marTop w:val="0"/>
          <w:marBottom w:val="0"/>
          <w:divBdr>
            <w:top w:val="none" w:sz="0" w:space="0" w:color="auto"/>
            <w:left w:val="none" w:sz="0" w:space="0" w:color="auto"/>
            <w:bottom w:val="none" w:sz="0" w:space="0" w:color="auto"/>
            <w:right w:val="none" w:sz="0" w:space="0" w:color="auto"/>
          </w:divBdr>
        </w:div>
        <w:div w:id="1723749701">
          <w:marLeft w:val="0"/>
          <w:marRight w:val="0"/>
          <w:marTop w:val="0"/>
          <w:marBottom w:val="0"/>
          <w:divBdr>
            <w:top w:val="none" w:sz="0" w:space="0" w:color="auto"/>
            <w:left w:val="none" w:sz="0" w:space="0" w:color="auto"/>
            <w:bottom w:val="none" w:sz="0" w:space="0" w:color="auto"/>
            <w:right w:val="none" w:sz="0" w:space="0" w:color="auto"/>
          </w:divBdr>
        </w:div>
        <w:div w:id="1246647130">
          <w:marLeft w:val="0"/>
          <w:marRight w:val="0"/>
          <w:marTop w:val="0"/>
          <w:marBottom w:val="0"/>
          <w:divBdr>
            <w:top w:val="none" w:sz="0" w:space="0" w:color="auto"/>
            <w:left w:val="none" w:sz="0" w:space="0" w:color="auto"/>
            <w:bottom w:val="none" w:sz="0" w:space="0" w:color="auto"/>
            <w:right w:val="none" w:sz="0" w:space="0" w:color="auto"/>
          </w:divBdr>
        </w:div>
        <w:div w:id="891962098">
          <w:marLeft w:val="0"/>
          <w:marRight w:val="0"/>
          <w:marTop w:val="0"/>
          <w:marBottom w:val="0"/>
          <w:divBdr>
            <w:top w:val="none" w:sz="0" w:space="0" w:color="auto"/>
            <w:left w:val="none" w:sz="0" w:space="0" w:color="auto"/>
            <w:bottom w:val="none" w:sz="0" w:space="0" w:color="auto"/>
            <w:right w:val="none" w:sz="0" w:space="0" w:color="auto"/>
          </w:divBdr>
        </w:div>
        <w:div w:id="1483505531">
          <w:marLeft w:val="0"/>
          <w:marRight w:val="0"/>
          <w:marTop w:val="0"/>
          <w:marBottom w:val="0"/>
          <w:divBdr>
            <w:top w:val="none" w:sz="0" w:space="0" w:color="auto"/>
            <w:left w:val="none" w:sz="0" w:space="0" w:color="auto"/>
            <w:bottom w:val="none" w:sz="0" w:space="0" w:color="auto"/>
            <w:right w:val="none" w:sz="0" w:space="0" w:color="auto"/>
          </w:divBdr>
        </w:div>
        <w:div w:id="926154895">
          <w:marLeft w:val="0"/>
          <w:marRight w:val="0"/>
          <w:marTop w:val="0"/>
          <w:marBottom w:val="0"/>
          <w:divBdr>
            <w:top w:val="none" w:sz="0" w:space="0" w:color="auto"/>
            <w:left w:val="none" w:sz="0" w:space="0" w:color="auto"/>
            <w:bottom w:val="none" w:sz="0" w:space="0" w:color="auto"/>
            <w:right w:val="none" w:sz="0" w:space="0" w:color="auto"/>
          </w:divBdr>
        </w:div>
        <w:div w:id="5061133">
          <w:marLeft w:val="0"/>
          <w:marRight w:val="0"/>
          <w:marTop w:val="0"/>
          <w:marBottom w:val="0"/>
          <w:divBdr>
            <w:top w:val="none" w:sz="0" w:space="0" w:color="auto"/>
            <w:left w:val="none" w:sz="0" w:space="0" w:color="auto"/>
            <w:bottom w:val="none" w:sz="0" w:space="0" w:color="auto"/>
            <w:right w:val="none" w:sz="0" w:space="0" w:color="auto"/>
          </w:divBdr>
        </w:div>
        <w:div w:id="425881466">
          <w:marLeft w:val="0"/>
          <w:marRight w:val="0"/>
          <w:marTop w:val="0"/>
          <w:marBottom w:val="0"/>
          <w:divBdr>
            <w:top w:val="none" w:sz="0" w:space="0" w:color="auto"/>
            <w:left w:val="none" w:sz="0" w:space="0" w:color="auto"/>
            <w:bottom w:val="none" w:sz="0" w:space="0" w:color="auto"/>
            <w:right w:val="none" w:sz="0" w:space="0" w:color="auto"/>
          </w:divBdr>
        </w:div>
        <w:div w:id="904532857">
          <w:marLeft w:val="0"/>
          <w:marRight w:val="0"/>
          <w:marTop w:val="0"/>
          <w:marBottom w:val="0"/>
          <w:divBdr>
            <w:top w:val="none" w:sz="0" w:space="0" w:color="auto"/>
            <w:left w:val="none" w:sz="0" w:space="0" w:color="auto"/>
            <w:bottom w:val="none" w:sz="0" w:space="0" w:color="auto"/>
            <w:right w:val="none" w:sz="0" w:space="0" w:color="auto"/>
          </w:divBdr>
        </w:div>
        <w:div w:id="170605470">
          <w:marLeft w:val="0"/>
          <w:marRight w:val="0"/>
          <w:marTop w:val="0"/>
          <w:marBottom w:val="0"/>
          <w:divBdr>
            <w:top w:val="none" w:sz="0" w:space="0" w:color="auto"/>
            <w:left w:val="none" w:sz="0" w:space="0" w:color="auto"/>
            <w:bottom w:val="none" w:sz="0" w:space="0" w:color="auto"/>
            <w:right w:val="none" w:sz="0" w:space="0" w:color="auto"/>
          </w:divBdr>
        </w:div>
        <w:div w:id="1003899514">
          <w:marLeft w:val="0"/>
          <w:marRight w:val="0"/>
          <w:marTop w:val="0"/>
          <w:marBottom w:val="0"/>
          <w:divBdr>
            <w:top w:val="none" w:sz="0" w:space="0" w:color="auto"/>
            <w:left w:val="none" w:sz="0" w:space="0" w:color="auto"/>
            <w:bottom w:val="none" w:sz="0" w:space="0" w:color="auto"/>
            <w:right w:val="none" w:sz="0" w:space="0" w:color="auto"/>
          </w:divBdr>
        </w:div>
        <w:div w:id="903098887">
          <w:marLeft w:val="0"/>
          <w:marRight w:val="0"/>
          <w:marTop w:val="0"/>
          <w:marBottom w:val="0"/>
          <w:divBdr>
            <w:top w:val="none" w:sz="0" w:space="0" w:color="auto"/>
            <w:left w:val="none" w:sz="0" w:space="0" w:color="auto"/>
            <w:bottom w:val="none" w:sz="0" w:space="0" w:color="auto"/>
            <w:right w:val="none" w:sz="0" w:space="0" w:color="auto"/>
          </w:divBdr>
        </w:div>
        <w:div w:id="1182356704">
          <w:marLeft w:val="0"/>
          <w:marRight w:val="0"/>
          <w:marTop w:val="0"/>
          <w:marBottom w:val="0"/>
          <w:divBdr>
            <w:top w:val="none" w:sz="0" w:space="0" w:color="auto"/>
            <w:left w:val="none" w:sz="0" w:space="0" w:color="auto"/>
            <w:bottom w:val="none" w:sz="0" w:space="0" w:color="auto"/>
            <w:right w:val="none" w:sz="0" w:space="0" w:color="auto"/>
          </w:divBdr>
        </w:div>
        <w:div w:id="1142432178">
          <w:marLeft w:val="0"/>
          <w:marRight w:val="0"/>
          <w:marTop w:val="0"/>
          <w:marBottom w:val="0"/>
          <w:divBdr>
            <w:top w:val="none" w:sz="0" w:space="0" w:color="auto"/>
            <w:left w:val="none" w:sz="0" w:space="0" w:color="auto"/>
            <w:bottom w:val="none" w:sz="0" w:space="0" w:color="auto"/>
            <w:right w:val="none" w:sz="0" w:space="0" w:color="auto"/>
          </w:divBdr>
        </w:div>
        <w:div w:id="1310671519">
          <w:marLeft w:val="0"/>
          <w:marRight w:val="0"/>
          <w:marTop w:val="0"/>
          <w:marBottom w:val="0"/>
          <w:divBdr>
            <w:top w:val="none" w:sz="0" w:space="0" w:color="auto"/>
            <w:left w:val="none" w:sz="0" w:space="0" w:color="auto"/>
            <w:bottom w:val="none" w:sz="0" w:space="0" w:color="auto"/>
            <w:right w:val="none" w:sz="0" w:space="0" w:color="auto"/>
          </w:divBdr>
        </w:div>
        <w:div w:id="1628200408">
          <w:marLeft w:val="0"/>
          <w:marRight w:val="0"/>
          <w:marTop w:val="0"/>
          <w:marBottom w:val="0"/>
          <w:divBdr>
            <w:top w:val="none" w:sz="0" w:space="0" w:color="auto"/>
            <w:left w:val="none" w:sz="0" w:space="0" w:color="auto"/>
            <w:bottom w:val="none" w:sz="0" w:space="0" w:color="auto"/>
            <w:right w:val="none" w:sz="0" w:space="0" w:color="auto"/>
          </w:divBdr>
        </w:div>
        <w:div w:id="1394348849">
          <w:marLeft w:val="0"/>
          <w:marRight w:val="0"/>
          <w:marTop w:val="0"/>
          <w:marBottom w:val="0"/>
          <w:divBdr>
            <w:top w:val="none" w:sz="0" w:space="0" w:color="auto"/>
            <w:left w:val="none" w:sz="0" w:space="0" w:color="auto"/>
            <w:bottom w:val="none" w:sz="0" w:space="0" w:color="auto"/>
            <w:right w:val="none" w:sz="0" w:space="0" w:color="auto"/>
          </w:divBdr>
        </w:div>
        <w:div w:id="1373846944">
          <w:marLeft w:val="0"/>
          <w:marRight w:val="0"/>
          <w:marTop w:val="0"/>
          <w:marBottom w:val="0"/>
          <w:divBdr>
            <w:top w:val="none" w:sz="0" w:space="0" w:color="auto"/>
            <w:left w:val="none" w:sz="0" w:space="0" w:color="auto"/>
            <w:bottom w:val="none" w:sz="0" w:space="0" w:color="auto"/>
            <w:right w:val="none" w:sz="0" w:space="0" w:color="auto"/>
          </w:divBdr>
        </w:div>
        <w:div w:id="1257255085">
          <w:marLeft w:val="0"/>
          <w:marRight w:val="0"/>
          <w:marTop w:val="0"/>
          <w:marBottom w:val="0"/>
          <w:divBdr>
            <w:top w:val="none" w:sz="0" w:space="0" w:color="auto"/>
            <w:left w:val="none" w:sz="0" w:space="0" w:color="auto"/>
            <w:bottom w:val="none" w:sz="0" w:space="0" w:color="auto"/>
            <w:right w:val="none" w:sz="0" w:space="0" w:color="auto"/>
          </w:divBdr>
        </w:div>
        <w:div w:id="1652445045">
          <w:marLeft w:val="0"/>
          <w:marRight w:val="0"/>
          <w:marTop w:val="0"/>
          <w:marBottom w:val="0"/>
          <w:divBdr>
            <w:top w:val="none" w:sz="0" w:space="0" w:color="auto"/>
            <w:left w:val="none" w:sz="0" w:space="0" w:color="auto"/>
            <w:bottom w:val="none" w:sz="0" w:space="0" w:color="auto"/>
            <w:right w:val="none" w:sz="0" w:space="0" w:color="auto"/>
          </w:divBdr>
        </w:div>
        <w:div w:id="1223175570">
          <w:marLeft w:val="0"/>
          <w:marRight w:val="0"/>
          <w:marTop w:val="0"/>
          <w:marBottom w:val="0"/>
          <w:divBdr>
            <w:top w:val="none" w:sz="0" w:space="0" w:color="auto"/>
            <w:left w:val="none" w:sz="0" w:space="0" w:color="auto"/>
            <w:bottom w:val="none" w:sz="0" w:space="0" w:color="auto"/>
            <w:right w:val="none" w:sz="0" w:space="0" w:color="auto"/>
          </w:divBdr>
        </w:div>
        <w:div w:id="1038314138">
          <w:marLeft w:val="0"/>
          <w:marRight w:val="0"/>
          <w:marTop w:val="0"/>
          <w:marBottom w:val="0"/>
          <w:divBdr>
            <w:top w:val="none" w:sz="0" w:space="0" w:color="auto"/>
            <w:left w:val="none" w:sz="0" w:space="0" w:color="auto"/>
            <w:bottom w:val="none" w:sz="0" w:space="0" w:color="auto"/>
            <w:right w:val="none" w:sz="0" w:space="0" w:color="auto"/>
          </w:divBdr>
        </w:div>
        <w:div w:id="896939556">
          <w:marLeft w:val="0"/>
          <w:marRight w:val="0"/>
          <w:marTop w:val="0"/>
          <w:marBottom w:val="0"/>
          <w:divBdr>
            <w:top w:val="none" w:sz="0" w:space="0" w:color="auto"/>
            <w:left w:val="none" w:sz="0" w:space="0" w:color="auto"/>
            <w:bottom w:val="none" w:sz="0" w:space="0" w:color="auto"/>
            <w:right w:val="none" w:sz="0" w:space="0" w:color="auto"/>
          </w:divBdr>
        </w:div>
        <w:div w:id="653873058">
          <w:marLeft w:val="0"/>
          <w:marRight w:val="0"/>
          <w:marTop w:val="0"/>
          <w:marBottom w:val="0"/>
          <w:divBdr>
            <w:top w:val="none" w:sz="0" w:space="0" w:color="auto"/>
            <w:left w:val="none" w:sz="0" w:space="0" w:color="auto"/>
            <w:bottom w:val="none" w:sz="0" w:space="0" w:color="auto"/>
            <w:right w:val="none" w:sz="0" w:space="0" w:color="auto"/>
          </w:divBdr>
        </w:div>
        <w:div w:id="407965759">
          <w:marLeft w:val="0"/>
          <w:marRight w:val="0"/>
          <w:marTop w:val="0"/>
          <w:marBottom w:val="0"/>
          <w:divBdr>
            <w:top w:val="none" w:sz="0" w:space="0" w:color="auto"/>
            <w:left w:val="none" w:sz="0" w:space="0" w:color="auto"/>
            <w:bottom w:val="none" w:sz="0" w:space="0" w:color="auto"/>
            <w:right w:val="none" w:sz="0" w:space="0" w:color="auto"/>
          </w:divBdr>
        </w:div>
        <w:div w:id="1419213683">
          <w:marLeft w:val="0"/>
          <w:marRight w:val="0"/>
          <w:marTop w:val="0"/>
          <w:marBottom w:val="0"/>
          <w:divBdr>
            <w:top w:val="none" w:sz="0" w:space="0" w:color="auto"/>
            <w:left w:val="none" w:sz="0" w:space="0" w:color="auto"/>
            <w:bottom w:val="none" w:sz="0" w:space="0" w:color="auto"/>
            <w:right w:val="none" w:sz="0" w:space="0" w:color="auto"/>
          </w:divBdr>
        </w:div>
        <w:div w:id="198248608">
          <w:marLeft w:val="0"/>
          <w:marRight w:val="0"/>
          <w:marTop w:val="0"/>
          <w:marBottom w:val="0"/>
          <w:divBdr>
            <w:top w:val="none" w:sz="0" w:space="0" w:color="auto"/>
            <w:left w:val="none" w:sz="0" w:space="0" w:color="auto"/>
            <w:bottom w:val="none" w:sz="0" w:space="0" w:color="auto"/>
            <w:right w:val="none" w:sz="0" w:space="0" w:color="auto"/>
          </w:divBdr>
        </w:div>
        <w:div w:id="1937976770">
          <w:marLeft w:val="0"/>
          <w:marRight w:val="0"/>
          <w:marTop w:val="0"/>
          <w:marBottom w:val="0"/>
          <w:divBdr>
            <w:top w:val="none" w:sz="0" w:space="0" w:color="auto"/>
            <w:left w:val="none" w:sz="0" w:space="0" w:color="auto"/>
            <w:bottom w:val="none" w:sz="0" w:space="0" w:color="auto"/>
            <w:right w:val="none" w:sz="0" w:space="0" w:color="auto"/>
          </w:divBdr>
        </w:div>
        <w:div w:id="80833254">
          <w:marLeft w:val="0"/>
          <w:marRight w:val="0"/>
          <w:marTop w:val="0"/>
          <w:marBottom w:val="0"/>
          <w:divBdr>
            <w:top w:val="none" w:sz="0" w:space="0" w:color="auto"/>
            <w:left w:val="none" w:sz="0" w:space="0" w:color="auto"/>
            <w:bottom w:val="none" w:sz="0" w:space="0" w:color="auto"/>
            <w:right w:val="none" w:sz="0" w:space="0" w:color="auto"/>
          </w:divBdr>
        </w:div>
        <w:div w:id="282857025">
          <w:marLeft w:val="0"/>
          <w:marRight w:val="0"/>
          <w:marTop w:val="0"/>
          <w:marBottom w:val="0"/>
          <w:divBdr>
            <w:top w:val="none" w:sz="0" w:space="0" w:color="auto"/>
            <w:left w:val="none" w:sz="0" w:space="0" w:color="auto"/>
            <w:bottom w:val="none" w:sz="0" w:space="0" w:color="auto"/>
            <w:right w:val="none" w:sz="0" w:space="0" w:color="auto"/>
          </w:divBdr>
        </w:div>
        <w:div w:id="1467510810">
          <w:marLeft w:val="0"/>
          <w:marRight w:val="0"/>
          <w:marTop w:val="0"/>
          <w:marBottom w:val="0"/>
          <w:divBdr>
            <w:top w:val="none" w:sz="0" w:space="0" w:color="auto"/>
            <w:left w:val="none" w:sz="0" w:space="0" w:color="auto"/>
            <w:bottom w:val="none" w:sz="0" w:space="0" w:color="auto"/>
            <w:right w:val="none" w:sz="0" w:space="0" w:color="auto"/>
          </w:divBdr>
        </w:div>
        <w:div w:id="1063330872">
          <w:marLeft w:val="0"/>
          <w:marRight w:val="0"/>
          <w:marTop w:val="0"/>
          <w:marBottom w:val="0"/>
          <w:divBdr>
            <w:top w:val="none" w:sz="0" w:space="0" w:color="auto"/>
            <w:left w:val="none" w:sz="0" w:space="0" w:color="auto"/>
            <w:bottom w:val="none" w:sz="0" w:space="0" w:color="auto"/>
            <w:right w:val="none" w:sz="0" w:space="0" w:color="auto"/>
          </w:divBdr>
        </w:div>
        <w:div w:id="96340904">
          <w:marLeft w:val="0"/>
          <w:marRight w:val="0"/>
          <w:marTop w:val="0"/>
          <w:marBottom w:val="0"/>
          <w:divBdr>
            <w:top w:val="none" w:sz="0" w:space="0" w:color="auto"/>
            <w:left w:val="none" w:sz="0" w:space="0" w:color="auto"/>
            <w:bottom w:val="none" w:sz="0" w:space="0" w:color="auto"/>
            <w:right w:val="none" w:sz="0" w:space="0" w:color="auto"/>
          </w:divBdr>
        </w:div>
        <w:div w:id="777876336">
          <w:marLeft w:val="0"/>
          <w:marRight w:val="0"/>
          <w:marTop w:val="0"/>
          <w:marBottom w:val="0"/>
          <w:divBdr>
            <w:top w:val="none" w:sz="0" w:space="0" w:color="auto"/>
            <w:left w:val="none" w:sz="0" w:space="0" w:color="auto"/>
            <w:bottom w:val="none" w:sz="0" w:space="0" w:color="auto"/>
            <w:right w:val="none" w:sz="0" w:space="0" w:color="auto"/>
          </w:divBdr>
        </w:div>
        <w:div w:id="916280478">
          <w:marLeft w:val="0"/>
          <w:marRight w:val="0"/>
          <w:marTop w:val="0"/>
          <w:marBottom w:val="0"/>
          <w:divBdr>
            <w:top w:val="none" w:sz="0" w:space="0" w:color="auto"/>
            <w:left w:val="none" w:sz="0" w:space="0" w:color="auto"/>
            <w:bottom w:val="none" w:sz="0" w:space="0" w:color="auto"/>
            <w:right w:val="none" w:sz="0" w:space="0" w:color="auto"/>
          </w:divBdr>
        </w:div>
        <w:div w:id="1468544381">
          <w:marLeft w:val="0"/>
          <w:marRight w:val="0"/>
          <w:marTop w:val="0"/>
          <w:marBottom w:val="0"/>
          <w:divBdr>
            <w:top w:val="none" w:sz="0" w:space="0" w:color="auto"/>
            <w:left w:val="none" w:sz="0" w:space="0" w:color="auto"/>
            <w:bottom w:val="none" w:sz="0" w:space="0" w:color="auto"/>
            <w:right w:val="none" w:sz="0" w:space="0" w:color="auto"/>
          </w:divBdr>
        </w:div>
        <w:div w:id="224997709">
          <w:marLeft w:val="0"/>
          <w:marRight w:val="0"/>
          <w:marTop w:val="0"/>
          <w:marBottom w:val="0"/>
          <w:divBdr>
            <w:top w:val="none" w:sz="0" w:space="0" w:color="auto"/>
            <w:left w:val="none" w:sz="0" w:space="0" w:color="auto"/>
            <w:bottom w:val="none" w:sz="0" w:space="0" w:color="auto"/>
            <w:right w:val="none" w:sz="0" w:space="0" w:color="auto"/>
          </w:divBdr>
        </w:div>
        <w:div w:id="1902868251">
          <w:marLeft w:val="0"/>
          <w:marRight w:val="0"/>
          <w:marTop w:val="0"/>
          <w:marBottom w:val="0"/>
          <w:divBdr>
            <w:top w:val="none" w:sz="0" w:space="0" w:color="auto"/>
            <w:left w:val="none" w:sz="0" w:space="0" w:color="auto"/>
            <w:bottom w:val="none" w:sz="0" w:space="0" w:color="auto"/>
            <w:right w:val="none" w:sz="0" w:space="0" w:color="auto"/>
          </w:divBdr>
        </w:div>
        <w:div w:id="2033992133">
          <w:marLeft w:val="0"/>
          <w:marRight w:val="0"/>
          <w:marTop w:val="0"/>
          <w:marBottom w:val="0"/>
          <w:divBdr>
            <w:top w:val="none" w:sz="0" w:space="0" w:color="auto"/>
            <w:left w:val="none" w:sz="0" w:space="0" w:color="auto"/>
            <w:bottom w:val="none" w:sz="0" w:space="0" w:color="auto"/>
            <w:right w:val="none" w:sz="0" w:space="0" w:color="auto"/>
          </w:divBdr>
        </w:div>
        <w:div w:id="1143889771">
          <w:marLeft w:val="0"/>
          <w:marRight w:val="0"/>
          <w:marTop w:val="0"/>
          <w:marBottom w:val="0"/>
          <w:divBdr>
            <w:top w:val="none" w:sz="0" w:space="0" w:color="auto"/>
            <w:left w:val="none" w:sz="0" w:space="0" w:color="auto"/>
            <w:bottom w:val="none" w:sz="0" w:space="0" w:color="auto"/>
            <w:right w:val="none" w:sz="0" w:space="0" w:color="auto"/>
          </w:divBdr>
        </w:div>
        <w:div w:id="798835559">
          <w:marLeft w:val="0"/>
          <w:marRight w:val="0"/>
          <w:marTop w:val="0"/>
          <w:marBottom w:val="0"/>
          <w:divBdr>
            <w:top w:val="none" w:sz="0" w:space="0" w:color="auto"/>
            <w:left w:val="none" w:sz="0" w:space="0" w:color="auto"/>
            <w:bottom w:val="none" w:sz="0" w:space="0" w:color="auto"/>
            <w:right w:val="none" w:sz="0" w:space="0" w:color="auto"/>
          </w:divBdr>
        </w:div>
        <w:div w:id="1396586231">
          <w:marLeft w:val="0"/>
          <w:marRight w:val="0"/>
          <w:marTop w:val="0"/>
          <w:marBottom w:val="0"/>
          <w:divBdr>
            <w:top w:val="none" w:sz="0" w:space="0" w:color="auto"/>
            <w:left w:val="none" w:sz="0" w:space="0" w:color="auto"/>
            <w:bottom w:val="none" w:sz="0" w:space="0" w:color="auto"/>
            <w:right w:val="none" w:sz="0" w:space="0" w:color="auto"/>
          </w:divBdr>
        </w:div>
        <w:div w:id="717634234">
          <w:marLeft w:val="0"/>
          <w:marRight w:val="0"/>
          <w:marTop w:val="0"/>
          <w:marBottom w:val="0"/>
          <w:divBdr>
            <w:top w:val="none" w:sz="0" w:space="0" w:color="auto"/>
            <w:left w:val="none" w:sz="0" w:space="0" w:color="auto"/>
            <w:bottom w:val="none" w:sz="0" w:space="0" w:color="auto"/>
            <w:right w:val="none" w:sz="0" w:space="0" w:color="auto"/>
          </w:divBdr>
        </w:div>
        <w:div w:id="27148194">
          <w:marLeft w:val="0"/>
          <w:marRight w:val="0"/>
          <w:marTop w:val="0"/>
          <w:marBottom w:val="0"/>
          <w:divBdr>
            <w:top w:val="none" w:sz="0" w:space="0" w:color="auto"/>
            <w:left w:val="none" w:sz="0" w:space="0" w:color="auto"/>
            <w:bottom w:val="none" w:sz="0" w:space="0" w:color="auto"/>
            <w:right w:val="none" w:sz="0" w:space="0" w:color="auto"/>
          </w:divBdr>
        </w:div>
        <w:div w:id="1036009963">
          <w:marLeft w:val="0"/>
          <w:marRight w:val="0"/>
          <w:marTop w:val="0"/>
          <w:marBottom w:val="0"/>
          <w:divBdr>
            <w:top w:val="none" w:sz="0" w:space="0" w:color="auto"/>
            <w:left w:val="none" w:sz="0" w:space="0" w:color="auto"/>
            <w:bottom w:val="none" w:sz="0" w:space="0" w:color="auto"/>
            <w:right w:val="none" w:sz="0" w:space="0" w:color="auto"/>
          </w:divBdr>
        </w:div>
        <w:div w:id="2146196948">
          <w:marLeft w:val="0"/>
          <w:marRight w:val="0"/>
          <w:marTop w:val="0"/>
          <w:marBottom w:val="0"/>
          <w:divBdr>
            <w:top w:val="none" w:sz="0" w:space="0" w:color="auto"/>
            <w:left w:val="none" w:sz="0" w:space="0" w:color="auto"/>
            <w:bottom w:val="none" w:sz="0" w:space="0" w:color="auto"/>
            <w:right w:val="none" w:sz="0" w:space="0" w:color="auto"/>
          </w:divBdr>
        </w:div>
        <w:div w:id="793408053">
          <w:marLeft w:val="0"/>
          <w:marRight w:val="0"/>
          <w:marTop w:val="0"/>
          <w:marBottom w:val="0"/>
          <w:divBdr>
            <w:top w:val="none" w:sz="0" w:space="0" w:color="auto"/>
            <w:left w:val="none" w:sz="0" w:space="0" w:color="auto"/>
            <w:bottom w:val="none" w:sz="0" w:space="0" w:color="auto"/>
            <w:right w:val="none" w:sz="0" w:space="0" w:color="auto"/>
          </w:divBdr>
        </w:div>
        <w:div w:id="362093439">
          <w:marLeft w:val="0"/>
          <w:marRight w:val="0"/>
          <w:marTop w:val="0"/>
          <w:marBottom w:val="0"/>
          <w:divBdr>
            <w:top w:val="none" w:sz="0" w:space="0" w:color="auto"/>
            <w:left w:val="none" w:sz="0" w:space="0" w:color="auto"/>
            <w:bottom w:val="none" w:sz="0" w:space="0" w:color="auto"/>
            <w:right w:val="none" w:sz="0" w:space="0" w:color="auto"/>
          </w:divBdr>
        </w:div>
        <w:div w:id="1632246684">
          <w:marLeft w:val="0"/>
          <w:marRight w:val="0"/>
          <w:marTop w:val="0"/>
          <w:marBottom w:val="0"/>
          <w:divBdr>
            <w:top w:val="none" w:sz="0" w:space="0" w:color="auto"/>
            <w:left w:val="none" w:sz="0" w:space="0" w:color="auto"/>
            <w:bottom w:val="none" w:sz="0" w:space="0" w:color="auto"/>
            <w:right w:val="none" w:sz="0" w:space="0" w:color="auto"/>
          </w:divBdr>
        </w:div>
        <w:div w:id="1178696360">
          <w:marLeft w:val="0"/>
          <w:marRight w:val="0"/>
          <w:marTop w:val="0"/>
          <w:marBottom w:val="0"/>
          <w:divBdr>
            <w:top w:val="none" w:sz="0" w:space="0" w:color="auto"/>
            <w:left w:val="none" w:sz="0" w:space="0" w:color="auto"/>
            <w:bottom w:val="none" w:sz="0" w:space="0" w:color="auto"/>
            <w:right w:val="none" w:sz="0" w:space="0" w:color="auto"/>
          </w:divBdr>
        </w:div>
        <w:div w:id="558130978">
          <w:marLeft w:val="0"/>
          <w:marRight w:val="0"/>
          <w:marTop w:val="0"/>
          <w:marBottom w:val="0"/>
          <w:divBdr>
            <w:top w:val="none" w:sz="0" w:space="0" w:color="auto"/>
            <w:left w:val="none" w:sz="0" w:space="0" w:color="auto"/>
            <w:bottom w:val="none" w:sz="0" w:space="0" w:color="auto"/>
            <w:right w:val="none" w:sz="0" w:space="0" w:color="auto"/>
          </w:divBdr>
        </w:div>
        <w:div w:id="681399248">
          <w:marLeft w:val="0"/>
          <w:marRight w:val="0"/>
          <w:marTop w:val="0"/>
          <w:marBottom w:val="0"/>
          <w:divBdr>
            <w:top w:val="none" w:sz="0" w:space="0" w:color="auto"/>
            <w:left w:val="none" w:sz="0" w:space="0" w:color="auto"/>
            <w:bottom w:val="none" w:sz="0" w:space="0" w:color="auto"/>
            <w:right w:val="none" w:sz="0" w:space="0" w:color="auto"/>
          </w:divBdr>
        </w:div>
        <w:div w:id="83303326">
          <w:marLeft w:val="0"/>
          <w:marRight w:val="0"/>
          <w:marTop w:val="0"/>
          <w:marBottom w:val="0"/>
          <w:divBdr>
            <w:top w:val="none" w:sz="0" w:space="0" w:color="auto"/>
            <w:left w:val="none" w:sz="0" w:space="0" w:color="auto"/>
            <w:bottom w:val="none" w:sz="0" w:space="0" w:color="auto"/>
            <w:right w:val="none" w:sz="0" w:space="0" w:color="auto"/>
          </w:divBdr>
        </w:div>
        <w:div w:id="129788434">
          <w:marLeft w:val="0"/>
          <w:marRight w:val="0"/>
          <w:marTop w:val="0"/>
          <w:marBottom w:val="0"/>
          <w:divBdr>
            <w:top w:val="none" w:sz="0" w:space="0" w:color="auto"/>
            <w:left w:val="none" w:sz="0" w:space="0" w:color="auto"/>
            <w:bottom w:val="none" w:sz="0" w:space="0" w:color="auto"/>
            <w:right w:val="none" w:sz="0" w:space="0" w:color="auto"/>
          </w:divBdr>
        </w:div>
        <w:div w:id="1560286600">
          <w:marLeft w:val="0"/>
          <w:marRight w:val="0"/>
          <w:marTop w:val="0"/>
          <w:marBottom w:val="0"/>
          <w:divBdr>
            <w:top w:val="none" w:sz="0" w:space="0" w:color="auto"/>
            <w:left w:val="none" w:sz="0" w:space="0" w:color="auto"/>
            <w:bottom w:val="none" w:sz="0" w:space="0" w:color="auto"/>
            <w:right w:val="none" w:sz="0" w:space="0" w:color="auto"/>
          </w:divBdr>
        </w:div>
        <w:div w:id="442575898">
          <w:marLeft w:val="0"/>
          <w:marRight w:val="0"/>
          <w:marTop w:val="0"/>
          <w:marBottom w:val="0"/>
          <w:divBdr>
            <w:top w:val="none" w:sz="0" w:space="0" w:color="auto"/>
            <w:left w:val="none" w:sz="0" w:space="0" w:color="auto"/>
            <w:bottom w:val="none" w:sz="0" w:space="0" w:color="auto"/>
            <w:right w:val="none" w:sz="0" w:space="0" w:color="auto"/>
          </w:divBdr>
        </w:div>
        <w:div w:id="160512528">
          <w:marLeft w:val="0"/>
          <w:marRight w:val="0"/>
          <w:marTop w:val="0"/>
          <w:marBottom w:val="0"/>
          <w:divBdr>
            <w:top w:val="none" w:sz="0" w:space="0" w:color="auto"/>
            <w:left w:val="none" w:sz="0" w:space="0" w:color="auto"/>
            <w:bottom w:val="none" w:sz="0" w:space="0" w:color="auto"/>
            <w:right w:val="none" w:sz="0" w:space="0" w:color="auto"/>
          </w:divBdr>
        </w:div>
        <w:div w:id="572393172">
          <w:marLeft w:val="0"/>
          <w:marRight w:val="0"/>
          <w:marTop w:val="0"/>
          <w:marBottom w:val="0"/>
          <w:divBdr>
            <w:top w:val="none" w:sz="0" w:space="0" w:color="auto"/>
            <w:left w:val="none" w:sz="0" w:space="0" w:color="auto"/>
            <w:bottom w:val="none" w:sz="0" w:space="0" w:color="auto"/>
            <w:right w:val="none" w:sz="0" w:space="0" w:color="auto"/>
          </w:divBdr>
        </w:div>
        <w:div w:id="156726964">
          <w:marLeft w:val="0"/>
          <w:marRight w:val="0"/>
          <w:marTop w:val="0"/>
          <w:marBottom w:val="0"/>
          <w:divBdr>
            <w:top w:val="none" w:sz="0" w:space="0" w:color="auto"/>
            <w:left w:val="none" w:sz="0" w:space="0" w:color="auto"/>
            <w:bottom w:val="none" w:sz="0" w:space="0" w:color="auto"/>
            <w:right w:val="none" w:sz="0" w:space="0" w:color="auto"/>
          </w:divBdr>
        </w:div>
        <w:div w:id="1125878">
          <w:marLeft w:val="0"/>
          <w:marRight w:val="0"/>
          <w:marTop w:val="0"/>
          <w:marBottom w:val="0"/>
          <w:divBdr>
            <w:top w:val="none" w:sz="0" w:space="0" w:color="auto"/>
            <w:left w:val="none" w:sz="0" w:space="0" w:color="auto"/>
            <w:bottom w:val="none" w:sz="0" w:space="0" w:color="auto"/>
            <w:right w:val="none" w:sz="0" w:space="0" w:color="auto"/>
          </w:divBdr>
        </w:div>
        <w:div w:id="1149593264">
          <w:marLeft w:val="0"/>
          <w:marRight w:val="0"/>
          <w:marTop w:val="0"/>
          <w:marBottom w:val="0"/>
          <w:divBdr>
            <w:top w:val="none" w:sz="0" w:space="0" w:color="auto"/>
            <w:left w:val="none" w:sz="0" w:space="0" w:color="auto"/>
            <w:bottom w:val="none" w:sz="0" w:space="0" w:color="auto"/>
            <w:right w:val="none" w:sz="0" w:space="0" w:color="auto"/>
          </w:divBdr>
        </w:div>
        <w:div w:id="259334116">
          <w:marLeft w:val="0"/>
          <w:marRight w:val="0"/>
          <w:marTop w:val="0"/>
          <w:marBottom w:val="0"/>
          <w:divBdr>
            <w:top w:val="none" w:sz="0" w:space="0" w:color="auto"/>
            <w:left w:val="none" w:sz="0" w:space="0" w:color="auto"/>
            <w:bottom w:val="none" w:sz="0" w:space="0" w:color="auto"/>
            <w:right w:val="none" w:sz="0" w:space="0" w:color="auto"/>
          </w:divBdr>
        </w:div>
        <w:div w:id="193735799">
          <w:marLeft w:val="0"/>
          <w:marRight w:val="0"/>
          <w:marTop w:val="0"/>
          <w:marBottom w:val="0"/>
          <w:divBdr>
            <w:top w:val="none" w:sz="0" w:space="0" w:color="auto"/>
            <w:left w:val="none" w:sz="0" w:space="0" w:color="auto"/>
            <w:bottom w:val="none" w:sz="0" w:space="0" w:color="auto"/>
            <w:right w:val="none" w:sz="0" w:space="0" w:color="auto"/>
          </w:divBdr>
        </w:div>
        <w:div w:id="1542017530">
          <w:marLeft w:val="0"/>
          <w:marRight w:val="0"/>
          <w:marTop w:val="0"/>
          <w:marBottom w:val="0"/>
          <w:divBdr>
            <w:top w:val="none" w:sz="0" w:space="0" w:color="auto"/>
            <w:left w:val="none" w:sz="0" w:space="0" w:color="auto"/>
            <w:bottom w:val="none" w:sz="0" w:space="0" w:color="auto"/>
            <w:right w:val="none" w:sz="0" w:space="0" w:color="auto"/>
          </w:divBdr>
        </w:div>
        <w:div w:id="62877030">
          <w:marLeft w:val="0"/>
          <w:marRight w:val="0"/>
          <w:marTop w:val="0"/>
          <w:marBottom w:val="0"/>
          <w:divBdr>
            <w:top w:val="none" w:sz="0" w:space="0" w:color="auto"/>
            <w:left w:val="none" w:sz="0" w:space="0" w:color="auto"/>
            <w:bottom w:val="none" w:sz="0" w:space="0" w:color="auto"/>
            <w:right w:val="none" w:sz="0" w:space="0" w:color="auto"/>
          </w:divBdr>
        </w:div>
        <w:div w:id="394007744">
          <w:marLeft w:val="0"/>
          <w:marRight w:val="0"/>
          <w:marTop w:val="0"/>
          <w:marBottom w:val="0"/>
          <w:divBdr>
            <w:top w:val="none" w:sz="0" w:space="0" w:color="auto"/>
            <w:left w:val="none" w:sz="0" w:space="0" w:color="auto"/>
            <w:bottom w:val="none" w:sz="0" w:space="0" w:color="auto"/>
            <w:right w:val="none" w:sz="0" w:space="0" w:color="auto"/>
          </w:divBdr>
        </w:div>
        <w:div w:id="397241655">
          <w:marLeft w:val="0"/>
          <w:marRight w:val="0"/>
          <w:marTop w:val="0"/>
          <w:marBottom w:val="0"/>
          <w:divBdr>
            <w:top w:val="none" w:sz="0" w:space="0" w:color="auto"/>
            <w:left w:val="none" w:sz="0" w:space="0" w:color="auto"/>
            <w:bottom w:val="none" w:sz="0" w:space="0" w:color="auto"/>
            <w:right w:val="none" w:sz="0" w:space="0" w:color="auto"/>
          </w:divBdr>
        </w:div>
        <w:div w:id="1988976523">
          <w:marLeft w:val="0"/>
          <w:marRight w:val="0"/>
          <w:marTop w:val="0"/>
          <w:marBottom w:val="0"/>
          <w:divBdr>
            <w:top w:val="none" w:sz="0" w:space="0" w:color="auto"/>
            <w:left w:val="none" w:sz="0" w:space="0" w:color="auto"/>
            <w:bottom w:val="none" w:sz="0" w:space="0" w:color="auto"/>
            <w:right w:val="none" w:sz="0" w:space="0" w:color="auto"/>
          </w:divBdr>
        </w:div>
        <w:div w:id="1854028562">
          <w:marLeft w:val="0"/>
          <w:marRight w:val="0"/>
          <w:marTop w:val="0"/>
          <w:marBottom w:val="0"/>
          <w:divBdr>
            <w:top w:val="none" w:sz="0" w:space="0" w:color="auto"/>
            <w:left w:val="none" w:sz="0" w:space="0" w:color="auto"/>
            <w:bottom w:val="none" w:sz="0" w:space="0" w:color="auto"/>
            <w:right w:val="none" w:sz="0" w:space="0" w:color="auto"/>
          </w:divBdr>
        </w:div>
        <w:div w:id="1136682633">
          <w:marLeft w:val="0"/>
          <w:marRight w:val="0"/>
          <w:marTop w:val="0"/>
          <w:marBottom w:val="0"/>
          <w:divBdr>
            <w:top w:val="none" w:sz="0" w:space="0" w:color="auto"/>
            <w:left w:val="none" w:sz="0" w:space="0" w:color="auto"/>
            <w:bottom w:val="none" w:sz="0" w:space="0" w:color="auto"/>
            <w:right w:val="none" w:sz="0" w:space="0" w:color="auto"/>
          </w:divBdr>
        </w:div>
        <w:div w:id="986930716">
          <w:marLeft w:val="0"/>
          <w:marRight w:val="0"/>
          <w:marTop w:val="0"/>
          <w:marBottom w:val="0"/>
          <w:divBdr>
            <w:top w:val="none" w:sz="0" w:space="0" w:color="auto"/>
            <w:left w:val="none" w:sz="0" w:space="0" w:color="auto"/>
            <w:bottom w:val="none" w:sz="0" w:space="0" w:color="auto"/>
            <w:right w:val="none" w:sz="0" w:space="0" w:color="auto"/>
          </w:divBdr>
        </w:div>
        <w:div w:id="1779132883">
          <w:marLeft w:val="0"/>
          <w:marRight w:val="0"/>
          <w:marTop w:val="0"/>
          <w:marBottom w:val="0"/>
          <w:divBdr>
            <w:top w:val="none" w:sz="0" w:space="0" w:color="auto"/>
            <w:left w:val="none" w:sz="0" w:space="0" w:color="auto"/>
            <w:bottom w:val="none" w:sz="0" w:space="0" w:color="auto"/>
            <w:right w:val="none" w:sz="0" w:space="0" w:color="auto"/>
          </w:divBdr>
        </w:div>
        <w:div w:id="1561286534">
          <w:marLeft w:val="0"/>
          <w:marRight w:val="0"/>
          <w:marTop w:val="0"/>
          <w:marBottom w:val="0"/>
          <w:divBdr>
            <w:top w:val="none" w:sz="0" w:space="0" w:color="auto"/>
            <w:left w:val="none" w:sz="0" w:space="0" w:color="auto"/>
            <w:bottom w:val="none" w:sz="0" w:space="0" w:color="auto"/>
            <w:right w:val="none" w:sz="0" w:space="0" w:color="auto"/>
          </w:divBdr>
        </w:div>
        <w:div w:id="1682507565">
          <w:marLeft w:val="0"/>
          <w:marRight w:val="0"/>
          <w:marTop w:val="0"/>
          <w:marBottom w:val="0"/>
          <w:divBdr>
            <w:top w:val="none" w:sz="0" w:space="0" w:color="auto"/>
            <w:left w:val="none" w:sz="0" w:space="0" w:color="auto"/>
            <w:bottom w:val="none" w:sz="0" w:space="0" w:color="auto"/>
            <w:right w:val="none" w:sz="0" w:space="0" w:color="auto"/>
          </w:divBdr>
        </w:div>
        <w:div w:id="1600481997">
          <w:marLeft w:val="0"/>
          <w:marRight w:val="0"/>
          <w:marTop w:val="0"/>
          <w:marBottom w:val="0"/>
          <w:divBdr>
            <w:top w:val="none" w:sz="0" w:space="0" w:color="auto"/>
            <w:left w:val="none" w:sz="0" w:space="0" w:color="auto"/>
            <w:bottom w:val="none" w:sz="0" w:space="0" w:color="auto"/>
            <w:right w:val="none" w:sz="0" w:space="0" w:color="auto"/>
          </w:divBdr>
        </w:div>
        <w:div w:id="1415929446">
          <w:marLeft w:val="0"/>
          <w:marRight w:val="0"/>
          <w:marTop w:val="0"/>
          <w:marBottom w:val="0"/>
          <w:divBdr>
            <w:top w:val="none" w:sz="0" w:space="0" w:color="auto"/>
            <w:left w:val="none" w:sz="0" w:space="0" w:color="auto"/>
            <w:bottom w:val="none" w:sz="0" w:space="0" w:color="auto"/>
            <w:right w:val="none" w:sz="0" w:space="0" w:color="auto"/>
          </w:divBdr>
        </w:div>
        <w:div w:id="257375509">
          <w:marLeft w:val="0"/>
          <w:marRight w:val="0"/>
          <w:marTop w:val="0"/>
          <w:marBottom w:val="0"/>
          <w:divBdr>
            <w:top w:val="none" w:sz="0" w:space="0" w:color="auto"/>
            <w:left w:val="none" w:sz="0" w:space="0" w:color="auto"/>
            <w:bottom w:val="none" w:sz="0" w:space="0" w:color="auto"/>
            <w:right w:val="none" w:sz="0" w:space="0" w:color="auto"/>
          </w:divBdr>
        </w:div>
        <w:div w:id="1914704568">
          <w:marLeft w:val="0"/>
          <w:marRight w:val="0"/>
          <w:marTop w:val="0"/>
          <w:marBottom w:val="0"/>
          <w:divBdr>
            <w:top w:val="none" w:sz="0" w:space="0" w:color="auto"/>
            <w:left w:val="none" w:sz="0" w:space="0" w:color="auto"/>
            <w:bottom w:val="none" w:sz="0" w:space="0" w:color="auto"/>
            <w:right w:val="none" w:sz="0" w:space="0" w:color="auto"/>
          </w:divBdr>
        </w:div>
        <w:div w:id="882794632">
          <w:marLeft w:val="0"/>
          <w:marRight w:val="0"/>
          <w:marTop w:val="0"/>
          <w:marBottom w:val="0"/>
          <w:divBdr>
            <w:top w:val="none" w:sz="0" w:space="0" w:color="auto"/>
            <w:left w:val="none" w:sz="0" w:space="0" w:color="auto"/>
            <w:bottom w:val="none" w:sz="0" w:space="0" w:color="auto"/>
            <w:right w:val="none" w:sz="0" w:space="0" w:color="auto"/>
          </w:divBdr>
        </w:div>
        <w:div w:id="1473715739">
          <w:marLeft w:val="0"/>
          <w:marRight w:val="0"/>
          <w:marTop w:val="0"/>
          <w:marBottom w:val="0"/>
          <w:divBdr>
            <w:top w:val="none" w:sz="0" w:space="0" w:color="auto"/>
            <w:left w:val="none" w:sz="0" w:space="0" w:color="auto"/>
            <w:bottom w:val="none" w:sz="0" w:space="0" w:color="auto"/>
            <w:right w:val="none" w:sz="0" w:space="0" w:color="auto"/>
          </w:divBdr>
        </w:div>
        <w:div w:id="107698438">
          <w:marLeft w:val="0"/>
          <w:marRight w:val="0"/>
          <w:marTop w:val="0"/>
          <w:marBottom w:val="0"/>
          <w:divBdr>
            <w:top w:val="none" w:sz="0" w:space="0" w:color="auto"/>
            <w:left w:val="none" w:sz="0" w:space="0" w:color="auto"/>
            <w:bottom w:val="none" w:sz="0" w:space="0" w:color="auto"/>
            <w:right w:val="none" w:sz="0" w:space="0" w:color="auto"/>
          </w:divBdr>
        </w:div>
        <w:div w:id="1742410860">
          <w:marLeft w:val="0"/>
          <w:marRight w:val="0"/>
          <w:marTop w:val="0"/>
          <w:marBottom w:val="0"/>
          <w:divBdr>
            <w:top w:val="none" w:sz="0" w:space="0" w:color="auto"/>
            <w:left w:val="none" w:sz="0" w:space="0" w:color="auto"/>
            <w:bottom w:val="none" w:sz="0" w:space="0" w:color="auto"/>
            <w:right w:val="none" w:sz="0" w:space="0" w:color="auto"/>
          </w:divBdr>
        </w:div>
        <w:div w:id="198475233">
          <w:marLeft w:val="0"/>
          <w:marRight w:val="0"/>
          <w:marTop w:val="0"/>
          <w:marBottom w:val="0"/>
          <w:divBdr>
            <w:top w:val="none" w:sz="0" w:space="0" w:color="auto"/>
            <w:left w:val="none" w:sz="0" w:space="0" w:color="auto"/>
            <w:bottom w:val="none" w:sz="0" w:space="0" w:color="auto"/>
            <w:right w:val="none" w:sz="0" w:space="0" w:color="auto"/>
          </w:divBdr>
        </w:div>
        <w:div w:id="1246038829">
          <w:marLeft w:val="0"/>
          <w:marRight w:val="0"/>
          <w:marTop w:val="0"/>
          <w:marBottom w:val="0"/>
          <w:divBdr>
            <w:top w:val="none" w:sz="0" w:space="0" w:color="auto"/>
            <w:left w:val="none" w:sz="0" w:space="0" w:color="auto"/>
            <w:bottom w:val="none" w:sz="0" w:space="0" w:color="auto"/>
            <w:right w:val="none" w:sz="0" w:space="0" w:color="auto"/>
          </w:divBdr>
        </w:div>
      </w:divsChild>
    </w:div>
    <w:div w:id="1420130868">
      <w:bodyDiv w:val="1"/>
      <w:marLeft w:val="0"/>
      <w:marRight w:val="0"/>
      <w:marTop w:val="0"/>
      <w:marBottom w:val="0"/>
      <w:divBdr>
        <w:top w:val="none" w:sz="0" w:space="0" w:color="auto"/>
        <w:left w:val="none" w:sz="0" w:space="0" w:color="auto"/>
        <w:bottom w:val="none" w:sz="0" w:space="0" w:color="auto"/>
        <w:right w:val="none" w:sz="0" w:space="0" w:color="auto"/>
      </w:divBdr>
      <w:divsChild>
        <w:div w:id="1232081728">
          <w:marLeft w:val="1016"/>
          <w:marRight w:val="0"/>
          <w:marTop w:val="0"/>
          <w:marBottom w:val="0"/>
          <w:divBdr>
            <w:top w:val="none" w:sz="0" w:space="0" w:color="auto"/>
            <w:left w:val="none" w:sz="0" w:space="0" w:color="auto"/>
            <w:bottom w:val="none" w:sz="0" w:space="0" w:color="auto"/>
            <w:right w:val="none" w:sz="0" w:space="0" w:color="auto"/>
          </w:divBdr>
        </w:div>
        <w:div w:id="341012231">
          <w:marLeft w:val="0"/>
          <w:marRight w:val="0"/>
          <w:marTop w:val="0"/>
          <w:marBottom w:val="0"/>
          <w:divBdr>
            <w:top w:val="none" w:sz="0" w:space="0" w:color="auto"/>
            <w:left w:val="none" w:sz="0" w:space="0" w:color="auto"/>
            <w:bottom w:val="none" w:sz="0" w:space="0" w:color="auto"/>
            <w:right w:val="none" w:sz="0" w:space="0" w:color="auto"/>
          </w:divBdr>
        </w:div>
        <w:div w:id="375275436">
          <w:marLeft w:val="0"/>
          <w:marRight w:val="0"/>
          <w:marTop w:val="0"/>
          <w:marBottom w:val="0"/>
          <w:divBdr>
            <w:top w:val="none" w:sz="0" w:space="0" w:color="auto"/>
            <w:left w:val="none" w:sz="0" w:space="0" w:color="auto"/>
            <w:bottom w:val="none" w:sz="0" w:space="0" w:color="auto"/>
            <w:right w:val="none" w:sz="0" w:space="0" w:color="auto"/>
          </w:divBdr>
        </w:div>
      </w:divsChild>
    </w:div>
    <w:div w:id="1890337011">
      <w:bodyDiv w:val="1"/>
      <w:marLeft w:val="0"/>
      <w:marRight w:val="0"/>
      <w:marTop w:val="0"/>
      <w:marBottom w:val="0"/>
      <w:divBdr>
        <w:top w:val="none" w:sz="0" w:space="0" w:color="auto"/>
        <w:left w:val="none" w:sz="0" w:space="0" w:color="auto"/>
        <w:bottom w:val="none" w:sz="0" w:space="0" w:color="auto"/>
        <w:right w:val="none" w:sz="0" w:space="0" w:color="auto"/>
      </w:divBdr>
    </w:div>
    <w:div w:id="1990547322">
      <w:bodyDiv w:val="1"/>
      <w:marLeft w:val="0"/>
      <w:marRight w:val="0"/>
      <w:marTop w:val="0"/>
      <w:marBottom w:val="0"/>
      <w:divBdr>
        <w:top w:val="none" w:sz="0" w:space="0" w:color="auto"/>
        <w:left w:val="none" w:sz="0" w:space="0" w:color="auto"/>
        <w:bottom w:val="none" w:sz="0" w:space="0" w:color="auto"/>
        <w:right w:val="none" w:sz="0" w:space="0" w:color="auto"/>
      </w:divBdr>
      <w:divsChild>
        <w:div w:id="1453477276">
          <w:marLeft w:val="1016"/>
          <w:marRight w:val="0"/>
          <w:marTop w:val="0"/>
          <w:marBottom w:val="0"/>
          <w:divBdr>
            <w:top w:val="none" w:sz="0" w:space="0" w:color="auto"/>
            <w:left w:val="none" w:sz="0" w:space="0" w:color="auto"/>
            <w:bottom w:val="none" w:sz="0" w:space="0" w:color="auto"/>
            <w:right w:val="none" w:sz="0" w:space="0" w:color="auto"/>
          </w:divBdr>
        </w:div>
        <w:div w:id="2061436588">
          <w:marLeft w:val="0"/>
          <w:marRight w:val="0"/>
          <w:marTop w:val="0"/>
          <w:marBottom w:val="0"/>
          <w:divBdr>
            <w:top w:val="none" w:sz="0" w:space="0" w:color="auto"/>
            <w:left w:val="none" w:sz="0" w:space="0" w:color="auto"/>
            <w:bottom w:val="none" w:sz="0" w:space="0" w:color="auto"/>
            <w:right w:val="none" w:sz="0" w:space="0" w:color="auto"/>
          </w:divBdr>
        </w:div>
        <w:div w:id="187669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56876-1079-4844-B4E6-7566954E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504</Words>
  <Characters>2879</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bn</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n</dc:creator>
  <cp:lastModifiedBy>Şeyma ATAY</cp:lastModifiedBy>
  <cp:revision>10</cp:revision>
  <cp:lastPrinted>2023-10-09T07:36:00Z</cp:lastPrinted>
  <dcterms:created xsi:type="dcterms:W3CDTF">2023-10-09T07:37:00Z</dcterms:created>
  <dcterms:modified xsi:type="dcterms:W3CDTF">2023-10-14T19:26:00Z</dcterms:modified>
</cp:coreProperties>
</file>